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DAC5A" w14:textId="4D3FD181" w:rsidR="00245F8C" w:rsidRDefault="00245F8C" w:rsidP="00245F8C">
      <w:pPr>
        <w:jc w:val="center"/>
      </w:pPr>
      <w:bookmarkStart w:id="0" w:name="_Hlk53716477"/>
      <w:bookmarkEnd w:id="0"/>
      <w:r>
        <w:rPr>
          <w:noProof/>
        </w:rPr>
        <w:drawing>
          <wp:inline distT="0" distB="0" distL="0" distR="0" wp14:anchorId="72ACD5A9" wp14:editId="39FC034E">
            <wp:extent cx="3226522" cy="2156346"/>
            <wp:effectExtent l="0" t="0" r="0" b="0"/>
            <wp:docPr id="1" name="Picture 1" descr="History of the Coat of Arms | University of Canterbu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istory of the Coat of Arms | University of Canterbur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740" cy="216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9F18E" w14:textId="77777777" w:rsidR="00245F8C" w:rsidRDefault="00245F8C" w:rsidP="00245F8C">
      <w:pPr>
        <w:jc w:val="center"/>
      </w:pPr>
    </w:p>
    <w:p w14:paraId="3F54ADFA" w14:textId="0BF0A4ED" w:rsidR="00245F8C" w:rsidRDefault="00245F8C" w:rsidP="00245F8C">
      <w:pPr>
        <w:jc w:val="center"/>
      </w:pPr>
    </w:p>
    <w:p w14:paraId="29F3C67B" w14:textId="081220DF" w:rsidR="003263EE" w:rsidRDefault="003263EE" w:rsidP="00245F8C">
      <w:pPr>
        <w:jc w:val="center"/>
      </w:pPr>
    </w:p>
    <w:p w14:paraId="3A83C9BA" w14:textId="77777777" w:rsidR="003263EE" w:rsidRDefault="003263EE" w:rsidP="00245F8C">
      <w:pPr>
        <w:jc w:val="center"/>
      </w:pPr>
    </w:p>
    <w:p w14:paraId="42C47E1D" w14:textId="77777777" w:rsidR="00245F8C" w:rsidRDefault="00245F8C" w:rsidP="00245F8C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AFF8478" w14:textId="325185B0" w:rsidR="00245F8C" w:rsidRPr="001A7B14" w:rsidRDefault="00921D4C" w:rsidP="001A7B14">
      <w:pPr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>
        <w:rPr>
          <w:rFonts w:ascii="Times New Roman" w:hAnsi="Times New Roman" w:cs="Times New Roman"/>
          <w:b/>
          <w:bCs/>
          <w:sz w:val="72"/>
          <w:szCs w:val="72"/>
        </w:rPr>
        <w:t>E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ducational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and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fun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activity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for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groups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of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year</w:t>
      </w:r>
      <w:r w:rsidR="001A7B14"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8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to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>
        <w:rPr>
          <w:rFonts w:ascii="Times New Roman" w:hAnsi="Times New Roman" w:cs="Times New Roman"/>
          <w:b/>
          <w:bCs/>
          <w:sz w:val="72"/>
          <w:szCs w:val="72"/>
        </w:rPr>
        <w:t>1</w:t>
      </w:r>
      <w:r w:rsidR="001A7B14" w:rsidRPr="001A7B14">
        <w:rPr>
          <w:rFonts w:ascii="Times New Roman" w:hAnsi="Times New Roman" w:cs="Times New Roman"/>
          <w:b/>
          <w:bCs/>
          <w:sz w:val="72"/>
          <w:szCs w:val="72"/>
        </w:rPr>
        <w:t>0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</w:t>
      </w:r>
      <w:r w:rsidR="001A7B14">
        <w:rPr>
          <w:rFonts w:ascii="Times New Roman" w:hAnsi="Times New Roman" w:cs="Times New Roman"/>
          <w:b/>
          <w:bCs/>
          <w:sz w:val="72"/>
          <w:szCs w:val="72"/>
        </w:rPr>
        <w:t>students</w:t>
      </w:r>
    </w:p>
    <w:p w14:paraId="3789EA7A" w14:textId="22DB9ABD" w:rsidR="00245F8C" w:rsidRDefault="00647070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NEL-300</w:t>
      </w:r>
    </w:p>
    <w:p w14:paraId="40F51FF7" w14:textId="39C91F40" w:rsidR="00245F8C" w:rsidRDefault="0095521C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16/</w:t>
      </w:r>
      <w:r w:rsidR="00647070">
        <w:rPr>
          <w:rFonts w:ascii="Times New Roman" w:hAnsi="Times New Roman" w:cs="Times New Roman"/>
          <w:i/>
          <w:iCs/>
          <w:sz w:val="24"/>
          <w:szCs w:val="24"/>
        </w:rPr>
        <w:t>10/2020</w:t>
      </w:r>
    </w:p>
    <w:p w14:paraId="16D811D0" w14:textId="77777777" w:rsidR="00245F8C" w:rsidRDefault="00245F8C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A300C2F" w14:textId="77777777" w:rsidR="00245F8C" w:rsidRDefault="00245F8C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0506D0C" w14:textId="77777777" w:rsidR="00245F8C" w:rsidRDefault="00245F8C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8743682" w14:textId="72EB0DF4" w:rsidR="00245F8C" w:rsidRDefault="00245F8C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E834B91" w14:textId="77777777" w:rsidR="00AC5536" w:rsidRDefault="00AC5536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D05D6F6" w14:textId="64149CB1" w:rsidR="00E72CBF" w:rsidRDefault="00E72CBF" w:rsidP="00647070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5CC1FED" w14:textId="77777777" w:rsidR="00E72CBF" w:rsidRDefault="00E72CBF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D5BE834" w14:textId="6C5AFF46" w:rsidR="00245F8C" w:rsidRDefault="00245F8C" w:rsidP="00245F8C">
      <w:pPr>
        <w:jc w:val="center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Author:</w:t>
      </w:r>
    </w:p>
    <w:p w14:paraId="54E62BCA" w14:textId="1D2AB9E1" w:rsidR="00737798" w:rsidRDefault="00245F8C" w:rsidP="00737798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Jonathan Edwards 27033004</w:t>
      </w:r>
    </w:p>
    <w:p w14:paraId="66908694" w14:textId="77777777" w:rsidR="004E09E7" w:rsidRDefault="004E09E7" w:rsidP="004E09E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DF0E1CD" w14:textId="0E3A1DA9" w:rsidR="007378EE" w:rsidRDefault="007378EE" w:rsidP="004E09E7">
      <w:pPr>
        <w:rPr>
          <w:rFonts w:ascii="Times New Roman" w:hAnsi="Times New Roman" w:cs="Times New Roman"/>
          <w:i/>
          <w:iCs/>
          <w:sz w:val="24"/>
          <w:szCs w:val="24"/>
        </w:rPr>
        <w:sectPr w:rsidR="007378EE" w:rsidSect="00356CD1">
          <w:footerReference w:type="default" r:id="rId9"/>
          <w:type w:val="continuous"/>
          <w:pgSz w:w="11906" w:h="16838" w:code="9"/>
          <w:pgMar w:top="1440" w:right="1440" w:bottom="1440" w:left="1440" w:header="709" w:footer="709" w:gutter="0"/>
          <w:cols w:space="708"/>
          <w:titlePg/>
          <w:docGrid w:linePitch="360"/>
        </w:sectPr>
      </w:pPr>
    </w:p>
    <w:p w14:paraId="47213513" w14:textId="1FB1A087" w:rsidR="00C672CF" w:rsidRDefault="00345E78" w:rsidP="00CA4430">
      <w:pPr>
        <w:pStyle w:val="Heading1"/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bookmarkStart w:id="1" w:name="_Toc53757357"/>
      <w:r w:rsidRPr="00345E78"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>Executive Summary</w:t>
      </w:r>
      <w:bookmarkEnd w:id="1"/>
    </w:p>
    <w:p w14:paraId="25CE83AC" w14:textId="3FDA85A1" w:rsidR="00486FEC" w:rsidRDefault="00D161E2" w:rsidP="00486FEC">
      <w:r>
        <w:t xml:space="preserve">The topic is </w:t>
      </w:r>
      <w:r w:rsidRPr="00486FEC">
        <w:t>about designing an educational and fun activity for groups of year 8 to 10 students. T</w:t>
      </w:r>
      <w:r w:rsidR="00486FEC" w:rsidRPr="00486FEC">
        <w:t>he a</w:t>
      </w:r>
      <w:r w:rsidRPr="00486FEC">
        <w:t xml:space="preserve">pproach </w:t>
      </w:r>
      <w:r w:rsidR="00486FEC" w:rsidRPr="00486FEC">
        <w:t xml:space="preserve">I took in designing a project </w:t>
      </w:r>
      <w:r w:rsidR="00486FEC">
        <w:t xml:space="preserve">for the school children </w:t>
      </w:r>
      <w:r w:rsidR="00486FEC" w:rsidRPr="00486FEC">
        <w:t xml:space="preserve">was to first </w:t>
      </w:r>
      <w:r w:rsidR="00486FEC">
        <w:t>identify what the supervisors wanted.</w:t>
      </w:r>
      <w:r w:rsidRPr="00486FEC">
        <w:t xml:space="preserve"> </w:t>
      </w:r>
      <w:r w:rsidR="00486FEC">
        <w:t xml:space="preserve">Once I knew that they were </w:t>
      </w:r>
      <w:r w:rsidR="00D25250">
        <w:t>expecting</w:t>
      </w:r>
      <w:r w:rsidR="00486FEC">
        <w:t xml:space="preserve"> the electrical </w:t>
      </w:r>
      <w:r w:rsidR="00486FEC" w:rsidRPr="00043826">
        <w:t xml:space="preserve">equivalent </w:t>
      </w:r>
      <w:r w:rsidR="00486FEC">
        <w:t xml:space="preserve">of </w:t>
      </w:r>
      <w:r w:rsidR="00486FEC" w:rsidRPr="00043826">
        <w:t>the mousetrap car</w:t>
      </w:r>
      <w:r w:rsidR="00486FEC">
        <w:t>. I dove into my next question</w:t>
      </w:r>
      <w:r w:rsidR="00D25250">
        <w:t xml:space="preserve"> which was, what does the </w:t>
      </w:r>
      <w:r w:rsidR="00486FEC">
        <w:t>end</w:t>
      </w:r>
      <w:r w:rsidR="00AD7DAF">
        <w:t>-</w:t>
      </w:r>
      <w:r w:rsidR="00486FEC">
        <w:t xml:space="preserve">user </w:t>
      </w:r>
      <w:r w:rsidR="00D25250">
        <w:t>want? The end</w:t>
      </w:r>
      <w:r w:rsidR="00AD7DAF">
        <w:t>-</w:t>
      </w:r>
      <w:r w:rsidR="00D25250">
        <w:t xml:space="preserve">user being year 8 to 10 High school students. </w:t>
      </w:r>
      <w:r w:rsidR="003E614D">
        <w:t xml:space="preserve">Once I chose my topic to be about </w:t>
      </w:r>
      <w:r w:rsidR="00440C6C">
        <w:t>magnets</w:t>
      </w:r>
      <w:r w:rsidR="003E614D">
        <w:t xml:space="preserve">, I </w:t>
      </w:r>
      <w:r w:rsidR="00440C6C">
        <w:t>came</w:t>
      </w:r>
      <w:r w:rsidR="003E614D">
        <w:t xml:space="preserve"> up with experiment(s) which </w:t>
      </w:r>
      <w:r w:rsidR="00440C6C">
        <w:t>teaches</w:t>
      </w:r>
      <w:r w:rsidR="003E614D">
        <w:t xml:space="preserve"> them about </w:t>
      </w:r>
      <w:r w:rsidR="00440C6C">
        <w:t>what it is as</w:t>
      </w:r>
      <w:r w:rsidR="00AD7DAF">
        <w:t xml:space="preserve"> to</w:t>
      </w:r>
      <w:r w:rsidR="00440C6C">
        <w:t xml:space="preserve"> how to use it.</w:t>
      </w:r>
      <w:r w:rsidR="003E614D">
        <w:t xml:space="preserve"> </w:t>
      </w:r>
      <w:r w:rsidR="00440C6C">
        <w:t>M</w:t>
      </w:r>
      <w:r w:rsidR="003E614D">
        <w:t xml:space="preserve">y </w:t>
      </w:r>
      <w:r w:rsidR="00440C6C">
        <w:t>experiments were based on knowing:</w:t>
      </w:r>
      <w:r w:rsidR="003E614D">
        <w:t xml:space="preserve"> </w:t>
      </w:r>
    </w:p>
    <w:p w14:paraId="5D28B9C2" w14:textId="2D640C72" w:rsidR="003E614D" w:rsidRPr="00486FEC" w:rsidRDefault="003E614D" w:rsidP="00486FEC">
      <w:pPr>
        <w:pStyle w:val="ListParagraph"/>
        <w:numPr>
          <w:ilvl w:val="0"/>
          <w:numId w:val="4"/>
        </w:numPr>
        <w:spacing w:after="0"/>
      </w:pPr>
      <w:r>
        <w:t>W</w:t>
      </w:r>
      <w:r w:rsidRPr="00277B34">
        <w:t>hat</w:t>
      </w:r>
      <w:r>
        <w:t xml:space="preserve"> </w:t>
      </w:r>
      <w:r w:rsidRPr="00487049">
        <w:t>will they learn?</w:t>
      </w:r>
      <w:r>
        <w:t xml:space="preserve"> </w:t>
      </w:r>
    </w:p>
    <w:p w14:paraId="7E9E336C" w14:textId="77777777" w:rsidR="00486FEC" w:rsidRPr="00486FEC" w:rsidRDefault="00486FEC" w:rsidP="003E614D">
      <w:pPr>
        <w:pStyle w:val="ListParagraph"/>
        <w:numPr>
          <w:ilvl w:val="0"/>
          <w:numId w:val="27"/>
        </w:numPr>
      </w:pPr>
      <w:r w:rsidRPr="00486FEC">
        <w:t xml:space="preserve">Why should they learn this? </w:t>
      </w:r>
    </w:p>
    <w:p w14:paraId="1627C38D" w14:textId="77777777" w:rsidR="00486FEC" w:rsidRPr="00486FEC" w:rsidRDefault="00486FEC" w:rsidP="003E614D">
      <w:pPr>
        <w:pStyle w:val="ListParagraph"/>
        <w:numPr>
          <w:ilvl w:val="0"/>
          <w:numId w:val="27"/>
        </w:numPr>
      </w:pPr>
      <w:r w:rsidRPr="00486FEC">
        <w:t xml:space="preserve">How will they learn this? </w:t>
      </w:r>
    </w:p>
    <w:p w14:paraId="38C98C1E" w14:textId="2CE55B8F" w:rsidR="00D161E2" w:rsidRDefault="00440C6C" w:rsidP="00D161E2">
      <w:r>
        <w:t xml:space="preserve">In the pursuit </w:t>
      </w:r>
      <w:r w:rsidR="00AD7DAF">
        <w:t>of</w:t>
      </w:r>
      <w:r>
        <w:t xml:space="preserve"> teaching them the basics of magnets. I wanted to also be able to teach them about why they are useful in the real-life and in general. </w:t>
      </w:r>
      <w:r w:rsidR="00D161E2" w:rsidRPr="00D161E2">
        <w:t>Student</w:t>
      </w:r>
      <w:r>
        <w:t>s</w:t>
      </w:r>
      <w:r w:rsidR="00D161E2" w:rsidRPr="00D161E2">
        <w:t xml:space="preserve"> will </w:t>
      </w:r>
      <w:r w:rsidR="00D161E2">
        <w:t xml:space="preserve">learn </w:t>
      </w:r>
      <w:r>
        <w:t>the p</w:t>
      </w:r>
      <w:r w:rsidR="00D161E2" w:rsidRPr="00D161E2">
        <w:t>roperties of a Magnet</w:t>
      </w:r>
      <w:r>
        <w:rPr>
          <w:webHidden/>
        </w:rPr>
        <w:t>, p</w:t>
      </w:r>
      <w:r w:rsidRPr="00D161E2">
        <w:t>rinciple</w:t>
      </w:r>
      <w:r>
        <w:t>s</w:t>
      </w:r>
      <w:r w:rsidR="00D161E2" w:rsidRPr="00D161E2">
        <w:t xml:space="preserve"> of Magnetism</w:t>
      </w:r>
      <w:r>
        <w:t>, p</w:t>
      </w:r>
      <w:r w:rsidR="00D161E2" w:rsidRPr="00D161E2">
        <w:t>rinciple</w:t>
      </w:r>
      <w:r>
        <w:t>s</w:t>
      </w:r>
      <w:r w:rsidR="00D161E2" w:rsidRPr="00D161E2">
        <w:t xml:space="preserve"> of Electromagnetism</w:t>
      </w:r>
      <w:r>
        <w:t xml:space="preserve">, </w:t>
      </w:r>
      <w:r w:rsidR="00D161E2" w:rsidRPr="00D161E2">
        <w:t>Faraday’s Principle of Electromagnetic Inductio</w:t>
      </w:r>
      <w:r>
        <w:t xml:space="preserve">n and </w:t>
      </w:r>
      <w:r w:rsidR="00D161E2" w:rsidRPr="00D161E2">
        <w:t>Lenz’s law</w:t>
      </w:r>
      <w:r>
        <w:t>.</w:t>
      </w:r>
    </w:p>
    <w:p w14:paraId="6863CF6C" w14:textId="40085F41" w:rsidR="00D161E2" w:rsidRPr="00D161E2" w:rsidRDefault="008A7CAB" w:rsidP="00440C6C">
      <w:r>
        <w:t>While</w:t>
      </w:r>
      <w:r w:rsidR="00440C6C">
        <w:t xml:space="preserve"> teaching/</w:t>
      </w:r>
      <w:r>
        <w:t xml:space="preserve">and theory is good, students will be </w:t>
      </w:r>
      <w:r w:rsidR="00D161E2">
        <w:t xml:space="preserve">conducting 3 experiments in groups of 4 </w:t>
      </w:r>
      <w:r>
        <w:t xml:space="preserve">to learn these. They will be </w:t>
      </w:r>
      <w:r w:rsidR="00D161E2">
        <w:t>making a compass, performing Faraday’s experiment and making a flashlight to show the student a real</w:t>
      </w:r>
      <w:r w:rsidR="00AD7DAF">
        <w:t>-</w:t>
      </w:r>
      <w:r w:rsidR="00D161E2">
        <w:t xml:space="preserve">life </w:t>
      </w:r>
      <w:r>
        <w:t>practical</w:t>
      </w:r>
      <w:r w:rsidR="00D161E2">
        <w:t xml:space="preserve"> case</w:t>
      </w:r>
      <w:r>
        <w:t>.</w:t>
      </w:r>
    </w:p>
    <w:p w14:paraId="786126EC" w14:textId="77777777" w:rsidR="00D161E2" w:rsidRPr="00D161E2" w:rsidRDefault="00D161E2" w:rsidP="00D161E2"/>
    <w:p w14:paraId="38845F1B" w14:textId="0D56F09F" w:rsidR="00C37C2F" w:rsidRDefault="00C37C2F">
      <w:pPr>
        <w:spacing w:line="259" w:lineRule="auto"/>
      </w:pPr>
      <w:r>
        <w:br w:type="page"/>
      </w:r>
    </w:p>
    <w:bookmarkStart w:id="2" w:name="_Toc53505735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424215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CC5F50F" w14:textId="336B63E5" w:rsidR="00BC04B7" w:rsidRPr="00BC04B7" w:rsidRDefault="00BC04B7" w:rsidP="002A2E1B">
          <w:pPr>
            <w:pStyle w:val="TOCHeading"/>
            <w:spacing w:before="0" w:after="240"/>
            <w:jc w:val="center"/>
            <w:rPr>
              <w:rFonts w:asciiTheme="minorHAnsi" w:hAnsiTheme="minorHAnsi" w:cstheme="minorHAnsi"/>
              <w:b/>
              <w:bCs/>
              <w:color w:val="auto"/>
              <w:sz w:val="36"/>
              <w:szCs w:val="36"/>
            </w:rPr>
          </w:pPr>
          <w:r w:rsidRPr="00BC04B7">
            <w:rPr>
              <w:rFonts w:asciiTheme="minorHAnsi" w:hAnsiTheme="minorHAnsi" w:cstheme="minorHAnsi"/>
              <w:b/>
              <w:bCs/>
              <w:color w:val="auto"/>
              <w:sz w:val="36"/>
              <w:szCs w:val="36"/>
            </w:rPr>
            <w:t>Contents</w:t>
          </w:r>
        </w:p>
        <w:p w14:paraId="2EFA858E" w14:textId="477EC782" w:rsidR="00AD7DAF" w:rsidRDefault="00BC04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757357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Executive Summary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57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i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5BE26BAE" w14:textId="53077552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58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1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Introduction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58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1849DCE9" w14:textId="2D07B6E7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59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2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Technical Specification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59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2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64ACA34B" w14:textId="598A32AB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0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3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Learning Outcome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0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2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4E016D7B" w14:textId="55277104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1" w:history="1">
            <w:r w:rsidR="00AD7DAF" w:rsidRPr="00330897">
              <w:rPr>
                <w:rStyle w:val="Hyperlink"/>
                <w:rFonts w:cstheme="minorHAnsi"/>
                <w:noProof/>
              </w:rPr>
              <w:t>3.1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Properties of a Magnet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1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2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27D1DD7A" w14:textId="3721128A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2" w:history="1">
            <w:r w:rsidR="00AD7DAF" w:rsidRPr="00330897">
              <w:rPr>
                <w:rStyle w:val="Hyperlink"/>
                <w:rFonts w:cstheme="minorHAnsi"/>
                <w:noProof/>
              </w:rPr>
              <w:t>3.2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Principle of Magnetism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2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3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392A6A56" w14:textId="11A58F64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3" w:history="1">
            <w:r w:rsidR="00AD7DAF" w:rsidRPr="00330897">
              <w:rPr>
                <w:rStyle w:val="Hyperlink"/>
                <w:rFonts w:cstheme="minorHAnsi"/>
                <w:noProof/>
              </w:rPr>
              <w:t>3.3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Principle of Electromagnetism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3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4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2B3E36FE" w14:textId="57EF7D0F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4" w:history="1">
            <w:r w:rsidR="00AD7DAF" w:rsidRPr="00330897">
              <w:rPr>
                <w:rStyle w:val="Hyperlink"/>
                <w:rFonts w:cstheme="minorHAnsi"/>
                <w:noProof/>
              </w:rPr>
              <w:t>3.4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Faraday’s Principle of Electromagnetic Induction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4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4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0CD06845" w14:textId="498DEEB6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5" w:history="1">
            <w:r w:rsidR="00AD7DAF" w:rsidRPr="00330897">
              <w:rPr>
                <w:rStyle w:val="Hyperlink"/>
                <w:rFonts w:cstheme="minorHAnsi"/>
                <w:noProof/>
              </w:rPr>
              <w:t>3.5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Lenz’s law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5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5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323CE92C" w14:textId="090323FD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6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4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Motivation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6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5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65CA091C" w14:textId="029B5A50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7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5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Technical Experiment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7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6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12CC65FE" w14:textId="7E4F34B4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8" w:history="1">
            <w:r w:rsidR="00AD7DAF" w:rsidRPr="00330897">
              <w:rPr>
                <w:rStyle w:val="Hyperlink"/>
                <w:rFonts w:cstheme="minorHAnsi"/>
                <w:noProof/>
              </w:rPr>
              <w:t>5.1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Experiment I – Compas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8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6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46718D8D" w14:textId="58CE466A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69" w:history="1">
            <w:r w:rsidR="00AD7DAF" w:rsidRPr="00330897">
              <w:rPr>
                <w:rStyle w:val="Hyperlink"/>
                <w:rFonts w:cstheme="minorHAnsi"/>
                <w:noProof/>
              </w:rPr>
              <w:t>5.2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Experiment II – Faraday’s Experiment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69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7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0D50309E" w14:textId="7A625878" w:rsidR="00AD7DAF" w:rsidRDefault="00B5242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0" w:history="1">
            <w:r w:rsidR="00AD7DAF" w:rsidRPr="00330897">
              <w:rPr>
                <w:rStyle w:val="Hyperlink"/>
                <w:rFonts w:cstheme="minorHAnsi"/>
                <w:noProof/>
              </w:rPr>
              <w:t>5.3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noProof/>
              </w:rPr>
              <w:t>Experiment III – Faraday’s flashlight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0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7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5865E16F" w14:textId="67FD74F1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1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6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Drawings and Design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1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8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57863677" w14:textId="145B58AA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2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7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Bill of material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2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0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52E45696" w14:textId="352FF908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3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8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Sustainability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3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0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1CDA8CCA" w14:textId="7ACEAF82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4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9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Conclusion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4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1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0757E220" w14:textId="59383B2E" w:rsidR="00AD7DAF" w:rsidRDefault="00B5242D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5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10.0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Reference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5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2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518A96B4" w14:textId="749EF2BF" w:rsidR="00AD7DAF" w:rsidRDefault="00B524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6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Appendice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6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3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4CC45041" w14:textId="1C7DAC9C" w:rsidR="00AD7DAF" w:rsidRDefault="00B5242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7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A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Appendix:    Motivation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7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3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2247B7CA" w14:textId="4FAAD27F" w:rsidR="00AD7DAF" w:rsidRDefault="00B5242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8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B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Appendix:    Experiment II – Faraday’s Experiment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8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3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3462829F" w14:textId="0CC2A00D" w:rsidR="00AD7DAF" w:rsidRDefault="00B5242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79" w:history="1"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C.</w:t>
            </w:r>
            <w:r w:rsidR="00AD7DAF">
              <w:rPr>
                <w:rFonts w:eastAsiaTheme="minorEastAsia"/>
                <w:noProof/>
                <w:lang w:val="en-NZ" w:eastAsia="en-NZ"/>
              </w:rPr>
              <w:tab/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</w:rPr>
              <w:t>Appendix:    Bill of materials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79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4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4239D71E" w14:textId="3244F554" w:rsidR="00AD7DAF" w:rsidRDefault="00B524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NZ" w:eastAsia="en-NZ"/>
            </w:rPr>
          </w:pPr>
          <w:hyperlink w:anchor="_Toc53757380" w:history="1">
            <w:r w:rsidR="00AD7DAF" w:rsidRPr="00AD7DAF">
              <w:rPr>
                <w:rStyle w:val="Hyperlink"/>
                <w:rFonts w:cstheme="minorHAnsi"/>
                <w:b/>
                <w:bCs/>
                <w:noProof/>
                <w:color w:val="auto"/>
              </w:rPr>
              <w:t>Tutors</w:t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  <w:color w:val="034990" w:themeColor="hyperlink" w:themeShade="BF"/>
              </w:rPr>
              <w:t xml:space="preserve"> </w:t>
            </w:r>
            <w:r w:rsidR="00AD7DAF" w:rsidRPr="00AD7DAF">
              <w:rPr>
                <w:rStyle w:val="Hyperlink"/>
                <w:rFonts w:cstheme="minorHAnsi"/>
                <w:b/>
                <w:bCs/>
                <w:noProof/>
                <w:color w:val="auto"/>
              </w:rPr>
              <w:t>User</w:t>
            </w:r>
            <w:r w:rsidR="00AD7DAF" w:rsidRPr="00330897">
              <w:rPr>
                <w:rStyle w:val="Hyperlink"/>
                <w:rFonts w:cstheme="minorHAnsi"/>
                <w:b/>
                <w:bCs/>
                <w:noProof/>
                <w:color w:val="034990" w:themeColor="hyperlink" w:themeShade="BF"/>
              </w:rPr>
              <w:t xml:space="preserve"> </w:t>
            </w:r>
            <w:r w:rsidR="00AD7DAF" w:rsidRPr="00AD7DAF">
              <w:rPr>
                <w:rStyle w:val="Hyperlink"/>
                <w:rFonts w:cstheme="minorHAnsi"/>
                <w:b/>
                <w:bCs/>
                <w:noProof/>
                <w:color w:val="auto"/>
              </w:rPr>
              <w:t>Guide</w:t>
            </w:r>
            <w:r w:rsidR="00AD7DAF">
              <w:rPr>
                <w:noProof/>
                <w:webHidden/>
              </w:rPr>
              <w:tab/>
            </w:r>
            <w:r w:rsidR="00AD7DAF">
              <w:rPr>
                <w:noProof/>
                <w:webHidden/>
              </w:rPr>
              <w:fldChar w:fldCharType="begin"/>
            </w:r>
            <w:r w:rsidR="00AD7DAF">
              <w:rPr>
                <w:noProof/>
                <w:webHidden/>
              </w:rPr>
              <w:instrText xml:space="preserve"> PAGEREF _Toc53757380 \h </w:instrText>
            </w:r>
            <w:r w:rsidR="00AD7DAF">
              <w:rPr>
                <w:noProof/>
                <w:webHidden/>
              </w:rPr>
            </w:r>
            <w:r w:rsidR="00AD7DAF">
              <w:rPr>
                <w:noProof/>
                <w:webHidden/>
              </w:rPr>
              <w:fldChar w:fldCharType="separate"/>
            </w:r>
            <w:r w:rsidR="00942387">
              <w:rPr>
                <w:noProof/>
                <w:webHidden/>
              </w:rPr>
              <w:t>15</w:t>
            </w:r>
            <w:r w:rsidR="00AD7DAF">
              <w:rPr>
                <w:noProof/>
                <w:webHidden/>
              </w:rPr>
              <w:fldChar w:fldCharType="end"/>
            </w:r>
          </w:hyperlink>
        </w:p>
        <w:p w14:paraId="6FE56555" w14:textId="3FFE6D12" w:rsidR="000F2DF0" w:rsidRDefault="00BC04B7" w:rsidP="00C37C2F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61DF1E0" w14:textId="2F15BC4B" w:rsidR="00C37C2F" w:rsidRDefault="00B5242D" w:rsidP="00C37C2F">
          <w:pPr>
            <w:rPr>
              <w:b/>
              <w:bCs/>
              <w:noProof/>
            </w:rPr>
          </w:pPr>
        </w:p>
      </w:sdtContent>
    </w:sdt>
    <w:p w14:paraId="43C7E43C" w14:textId="77777777" w:rsidR="00190CDF" w:rsidRDefault="00190CDF" w:rsidP="00190CDF">
      <w:pPr>
        <w:rPr>
          <w:b/>
          <w:bCs/>
          <w:noProof/>
        </w:rPr>
      </w:pPr>
    </w:p>
    <w:p w14:paraId="27EC7F3A" w14:textId="27963472" w:rsidR="002E33C3" w:rsidRPr="00190CDF" w:rsidRDefault="002E33C3" w:rsidP="00190CDF">
      <w:pPr>
        <w:tabs>
          <w:tab w:val="left" w:pos="2172"/>
        </w:tabs>
        <w:sectPr w:rsidR="002E33C3" w:rsidRPr="00190CDF" w:rsidSect="00E76565">
          <w:pgSz w:w="11906" w:h="16838" w:code="9"/>
          <w:pgMar w:top="1440" w:right="1440" w:bottom="1440" w:left="1440" w:header="709" w:footer="709" w:gutter="0"/>
          <w:pgNumType w:fmt="lowerRoman" w:start="1"/>
          <w:cols w:space="708"/>
          <w:docGrid w:linePitch="360"/>
        </w:sectPr>
      </w:pPr>
    </w:p>
    <w:p w14:paraId="3FE30E1B" w14:textId="22E4AB67" w:rsidR="00E36F51" w:rsidRPr="00A076D9" w:rsidRDefault="007930EF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 xml:space="preserve">    </w:t>
      </w:r>
      <w:bookmarkStart w:id="3" w:name="_Toc53757358"/>
      <w:r w:rsidR="001A7AB7" w:rsidRPr="007930EF">
        <w:rPr>
          <w:rFonts w:asciiTheme="minorHAnsi" w:hAnsiTheme="minorHAnsi" w:cstheme="minorHAnsi"/>
          <w:b/>
          <w:bCs/>
          <w:color w:val="auto"/>
          <w:sz w:val="36"/>
          <w:szCs w:val="36"/>
        </w:rPr>
        <w:t>I</w:t>
      </w:r>
      <w:r w:rsidR="00625FF5" w:rsidRPr="007930EF">
        <w:rPr>
          <w:rFonts w:asciiTheme="minorHAnsi" w:hAnsiTheme="minorHAnsi" w:cstheme="minorHAnsi"/>
          <w:b/>
          <w:bCs/>
          <w:color w:val="auto"/>
          <w:sz w:val="36"/>
          <w:szCs w:val="36"/>
        </w:rPr>
        <w:t>ntroduction</w:t>
      </w:r>
      <w:bookmarkEnd w:id="2"/>
      <w:bookmarkEnd w:id="3"/>
    </w:p>
    <w:p w14:paraId="488DDFC6" w14:textId="14E8BDDC" w:rsidR="00B400BD" w:rsidRPr="00043826" w:rsidRDefault="00ED1103" w:rsidP="00043826">
      <w:r w:rsidRPr="00043826">
        <w:t xml:space="preserve">The Electrical and Computer </w:t>
      </w:r>
      <w:r w:rsidR="00682986" w:rsidRPr="00043826">
        <w:t>E</w:t>
      </w:r>
      <w:r w:rsidRPr="00043826">
        <w:t xml:space="preserve">ngineering </w:t>
      </w:r>
      <w:r w:rsidR="00BC7C10" w:rsidRPr="00043826">
        <w:t>D</w:t>
      </w:r>
      <w:r w:rsidRPr="00043826">
        <w:t>epartment</w:t>
      </w:r>
      <w:r w:rsidR="00682986" w:rsidRPr="00043826">
        <w:t xml:space="preserve"> (ECE)</w:t>
      </w:r>
      <w:r w:rsidRPr="00043826">
        <w:t xml:space="preserve"> are developing STEM projects for year 8 to 10 High School students.</w:t>
      </w:r>
      <w:r w:rsidR="00043826" w:rsidRPr="00043826">
        <w:t xml:space="preserve"> </w:t>
      </w:r>
      <w:r w:rsidR="00DD3E77" w:rsidRPr="00043826">
        <w:t>STEM stands for, science, technology, engineering, and math</w:t>
      </w:r>
      <w:r w:rsidR="006B7075">
        <w:t xml:space="preserve">ematics. It entails </w:t>
      </w:r>
      <w:r w:rsidR="00DD3E77" w:rsidRPr="00043826">
        <w:t>combining two or more of these areas to create a successful project</w:t>
      </w:r>
      <w:r w:rsidR="00043826">
        <w:t xml:space="preserve"> that ha</w:t>
      </w:r>
      <w:r w:rsidR="009C3C27">
        <w:t>s</w:t>
      </w:r>
      <w:r w:rsidR="00043826">
        <w:t xml:space="preserve"> good teaching points</w:t>
      </w:r>
      <w:r w:rsidR="00DD3E77" w:rsidRPr="00043826">
        <w:t>.</w:t>
      </w:r>
      <w:r w:rsidR="00F63130" w:rsidRPr="00043826">
        <w:t xml:space="preserve"> T</w:t>
      </w:r>
      <w:r w:rsidR="00B400BD" w:rsidRPr="00043826">
        <w:t>he</w:t>
      </w:r>
      <w:r w:rsidR="006B7075">
        <w:t xml:space="preserve"> </w:t>
      </w:r>
      <w:r w:rsidR="00065259" w:rsidRPr="00043826">
        <w:t xml:space="preserve">project </w:t>
      </w:r>
      <w:r w:rsidR="006B7075">
        <w:t>nee</w:t>
      </w:r>
      <w:r w:rsidR="00BF3CDC">
        <w:t>d</w:t>
      </w:r>
      <w:r w:rsidR="006B7075">
        <w:t xml:space="preserve">s to be </w:t>
      </w:r>
      <w:r w:rsidR="00140E8F" w:rsidRPr="00043826">
        <w:t>suitable for</w:t>
      </w:r>
      <w:r w:rsidR="00065259" w:rsidRPr="00043826">
        <w:t xml:space="preserve"> a</w:t>
      </w:r>
      <w:r w:rsidR="00140E8F" w:rsidRPr="00043826">
        <w:t xml:space="preserve"> </w:t>
      </w:r>
      <w:r w:rsidR="00065259" w:rsidRPr="00043826">
        <w:t xml:space="preserve">group of </w:t>
      </w:r>
      <w:r w:rsidR="00140E8F" w:rsidRPr="00043826">
        <w:t xml:space="preserve">four students </w:t>
      </w:r>
      <w:r w:rsidR="00247EAD">
        <w:t>and</w:t>
      </w:r>
      <w:r w:rsidR="00065259" w:rsidRPr="00043826">
        <w:t xml:space="preserve"> one tutor</w:t>
      </w:r>
      <w:r w:rsidR="006B7075">
        <w:t>.</w:t>
      </w:r>
      <w:r w:rsidR="00247EAD">
        <w:t xml:space="preserve"> </w:t>
      </w:r>
      <w:r w:rsidR="00140E8F" w:rsidRPr="00043826">
        <w:t>The</w:t>
      </w:r>
      <w:r w:rsidR="006B7075">
        <w:t xml:space="preserve"> </w:t>
      </w:r>
      <w:r w:rsidR="00065259" w:rsidRPr="00043826">
        <w:t>expect</w:t>
      </w:r>
      <w:r w:rsidR="006B7075">
        <w:t>ed</w:t>
      </w:r>
      <w:r w:rsidR="00065259" w:rsidRPr="00043826">
        <w:t xml:space="preserve"> level of engagement and complexity </w:t>
      </w:r>
      <w:r w:rsidR="006B7075">
        <w:t xml:space="preserve">should be </w:t>
      </w:r>
      <w:r w:rsidR="00486FEC">
        <w:t xml:space="preserve">the electrical </w:t>
      </w:r>
      <w:r w:rsidR="00B400BD" w:rsidRPr="00043826">
        <w:t xml:space="preserve">equivalent </w:t>
      </w:r>
      <w:r w:rsidR="006B7075">
        <w:t>to</w:t>
      </w:r>
      <w:r w:rsidR="00B400BD" w:rsidRPr="00043826">
        <w:t xml:space="preserve"> the mousetrap car</w:t>
      </w:r>
      <w:r w:rsidR="00065259" w:rsidRPr="00043826">
        <w:t>.</w:t>
      </w:r>
      <w:r w:rsidR="008B6B4A" w:rsidRPr="00043826">
        <w:t xml:space="preserve"> </w:t>
      </w:r>
      <w:r w:rsidR="006B7075">
        <w:t xml:space="preserve">It needs to be </w:t>
      </w:r>
      <w:r w:rsidR="008B6B4A" w:rsidRPr="00043826">
        <w:t xml:space="preserve">both inexpensive and </w:t>
      </w:r>
      <w:r w:rsidR="006B7075">
        <w:t xml:space="preserve">should compromise </w:t>
      </w:r>
      <w:r w:rsidR="008B6B4A" w:rsidRPr="00043826">
        <w:t xml:space="preserve">physically robust hardware. </w:t>
      </w:r>
    </w:p>
    <w:p w14:paraId="54E56404" w14:textId="77777777" w:rsidR="00487049" w:rsidRDefault="00441FED" w:rsidP="0015565D">
      <w:r>
        <w:t>While</w:t>
      </w:r>
      <w:r w:rsidR="008B6B4A">
        <w:t xml:space="preserve"> designing this project,</w:t>
      </w:r>
      <w:r w:rsidR="00391D1D">
        <w:t xml:space="preserve"> three </w:t>
      </w:r>
      <w:r w:rsidR="008B6B4A">
        <w:t xml:space="preserve">main </w:t>
      </w:r>
      <w:r w:rsidR="00391D1D">
        <w:t xml:space="preserve">questions </w:t>
      </w:r>
      <w:r w:rsidR="00CC04F2">
        <w:t>were aske</w:t>
      </w:r>
      <w:r>
        <w:t>d</w:t>
      </w:r>
      <w:r w:rsidR="00487049">
        <w:t>:</w:t>
      </w:r>
    </w:p>
    <w:p w14:paraId="135D4F67" w14:textId="1C7C3334" w:rsidR="00391D1D" w:rsidRPr="00277B34" w:rsidRDefault="00391D1D" w:rsidP="006F6847">
      <w:pPr>
        <w:pStyle w:val="ListParagraph"/>
        <w:numPr>
          <w:ilvl w:val="0"/>
          <w:numId w:val="4"/>
        </w:numPr>
        <w:spacing w:after="0"/>
      </w:pPr>
      <w:r>
        <w:t>W</w:t>
      </w:r>
      <w:r w:rsidRPr="00277B34">
        <w:t>hat</w:t>
      </w:r>
      <w:r>
        <w:t xml:space="preserve"> </w:t>
      </w:r>
      <w:r w:rsidRPr="00487049">
        <w:t>will they learn?</w:t>
      </w:r>
      <w:r w:rsidR="009C1A48">
        <w:t xml:space="preserve"> </w:t>
      </w:r>
    </w:p>
    <w:p w14:paraId="7DBBCCE6" w14:textId="1E90DECF" w:rsidR="00391D1D" w:rsidRPr="00391D1D" w:rsidRDefault="00391D1D" w:rsidP="006F6847">
      <w:pPr>
        <w:pStyle w:val="ListParagraph"/>
        <w:numPr>
          <w:ilvl w:val="0"/>
          <w:numId w:val="4"/>
        </w:numPr>
        <w:spacing w:after="0"/>
      </w:pPr>
      <w:r w:rsidRPr="00277B34">
        <w:t>Why</w:t>
      </w:r>
      <w:r>
        <w:t xml:space="preserve"> </w:t>
      </w:r>
      <w:r w:rsidRPr="00487049">
        <w:t xml:space="preserve">should they learn this? </w:t>
      </w:r>
    </w:p>
    <w:p w14:paraId="2D23D7AF" w14:textId="36C06306" w:rsidR="00DD3E77" w:rsidRPr="005E3FAA" w:rsidRDefault="00391D1D" w:rsidP="00352D95">
      <w:pPr>
        <w:pStyle w:val="ListParagraph"/>
        <w:numPr>
          <w:ilvl w:val="0"/>
          <w:numId w:val="4"/>
        </w:numPr>
      </w:pPr>
      <w:r>
        <w:t xml:space="preserve">How </w:t>
      </w:r>
      <w:r w:rsidRPr="00487049">
        <w:t>will they learn this?</w:t>
      </w:r>
      <w:r w:rsidR="00D13F63">
        <w:t xml:space="preserve"> </w:t>
      </w:r>
    </w:p>
    <w:p w14:paraId="07FB9D4B" w14:textId="1479A70D" w:rsidR="006B7075" w:rsidRPr="00D00159" w:rsidRDefault="00487049" w:rsidP="003E6CAA">
      <w:r w:rsidRPr="003E6CAA">
        <w:t xml:space="preserve">The </w:t>
      </w:r>
      <w:r w:rsidR="00682986" w:rsidRPr="003E6CAA">
        <w:t>ECE</w:t>
      </w:r>
      <w:r w:rsidR="00ED1103" w:rsidRPr="00D00159">
        <w:t xml:space="preserve"> </w:t>
      </w:r>
      <w:r w:rsidRPr="00D00159">
        <w:t xml:space="preserve">department </w:t>
      </w:r>
      <w:r w:rsidR="009C3C27" w:rsidRPr="00D00159">
        <w:t>is</w:t>
      </w:r>
      <w:r w:rsidR="00077D79" w:rsidRPr="00D00159">
        <w:t xml:space="preserve"> motivated</w:t>
      </w:r>
      <w:r w:rsidR="006B7075" w:rsidRPr="00D00159">
        <w:t xml:space="preserve"> to capture </w:t>
      </w:r>
      <w:r w:rsidR="00077D79" w:rsidRPr="00D00159">
        <w:t xml:space="preserve">young </w:t>
      </w:r>
      <w:r w:rsidR="00ED1103" w:rsidRPr="00D00159">
        <w:t xml:space="preserve">students </w:t>
      </w:r>
      <w:r w:rsidR="006B7075" w:rsidRPr="00D00159">
        <w:t>and harness their</w:t>
      </w:r>
      <w:r w:rsidR="00ED1103" w:rsidRPr="00D00159">
        <w:t xml:space="preserve"> interest in engineering</w:t>
      </w:r>
      <w:r w:rsidR="006B7075" w:rsidRPr="00D00159">
        <w:t>.</w:t>
      </w:r>
      <w:r w:rsidR="00ED1103" w:rsidRPr="00D00159">
        <w:t xml:space="preserve"> </w:t>
      </w:r>
      <w:r w:rsidRPr="00D00159">
        <w:t xml:space="preserve">They want students to be able to collaborate and </w:t>
      </w:r>
      <w:r w:rsidR="00077D79" w:rsidRPr="00D00159">
        <w:t xml:space="preserve">conduct experiments </w:t>
      </w:r>
      <w:r w:rsidRPr="00D00159">
        <w:t>in a small group</w:t>
      </w:r>
      <w:r w:rsidR="00D2166A" w:rsidRPr="00D00159">
        <w:t xml:space="preserve"> of four, so they can </w:t>
      </w:r>
      <w:r w:rsidRPr="00D00159">
        <w:t xml:space="preserve">get a feeling of what it could be like to be an engineer </w:t>
      </w:r>
      <w:r w:rsidR="006B7075" w:rsidRPr="00D00159">
        <w:t>in the workforce</w:t>
      </w:r>
      <w:r w:rsidRPr="00D00159">
        <w:t xml:space="preserve">. </w:t>
      </w:r>
      <w:r w:rsidR="00D2166A" w:rsidRPr="00D00159">
        <w:t xml:space="preserve">By working together in their small groups, ECE </w:t>
      </w:r>
      <w:r w:rsidR="009C3C27" w:rsidRPr="00D00159">
        <w:t>is</w:t>
      </w:r>
      <w:r w:rsidR="00D2166A" w:rsidRPr="00D00159">
        <w:t xml:space="preserve"> also hoping that the project</w:t>
      </w:r>
      <w:r w:rsidRPr="00D00159">
        <w:t xml:space="preserve"> </w:t>
      </w:r>
      <w:r w:rsidR="000D0719" w:rsidRPr="00D00159">
        <w:t>hel</w:t>
      </w:r>
      <w:r w:rsidR="00D2166A" w:rsidRPr="00D00159">
        <w:t>ps</w:t>
      </w:r>
      <w:r w:rsidR="000D0719" w:rsidRPr="00D00159">
        <w:t xml:space="preserve"> promote </w:t>
      </w:r>
      <w:r w:rsidR="00A12765" w:rsidRPr="00D00159">
        <w:t>self-discovery</w:t>
      </w:r>
      <w:r w:rsidR="000D0719" w:rsidRPr="00D00159">
        <w:t xml:space="preserve"> and </w:t>
      </w:r>
      <w:r w:rsidR="00A12765" w:rsidRPr="00D00159">
        <w:t>a</w:t>
      </w:r>
      <w:r w:rsidR="000D0719" w:rsidRPr="00D00159">
        <w:t xml:space="preserve"> passion for </w:t>
      </w:r>
      <w:r w:rsidR="00A12765" w:rsidRPr="00D00159">
        <w:t xml:space="preserve">wanting to </w:t>
      </w:r>
      <w:r w:rsidR="000D0719" w:rsidRPr="00D00159">
        <w:t>pursu</w:t>
      </w:r>
      <w:r w:rsidR="00A12765" w:rsidRPr="00D00159">
        <w:t xml:space="preserve">e </w:t>
      </w:r>
      <w:r w:rsidR="000D0719" w:rsidRPr="00D00159">
        <w:t xml:space="preserve">a career in </w:t>
      </w:r>
      <w:r w:rsidR="00A12765" w:rsidRPr="00D00159">
        <w:t xml:space="preserve">either </w:t>
      </w:r>
      <w:r w:rsidR="000D0719" w:rsidRPr="00D00159">
        <w:t>science or engineering</w:t>
      </w:r>
      <w:r w:rsidR="006B7075" w:rsidRPr="00D00159">
        <w:t>.</w:t>
      </w:r>
      <w:r w:rsidR="00464871" w:rsidRPr="00D00159">
        <w:t xml:space="preserve"> </w:t>
      </w:r>
    </w:p>
    <w:p w14:paraId="243DCBAB" w14:textId="1B3B47C9" w:rsidR="006175A8" w:rsidRPr="00D00159" w:rsidRDefault="007D131E">
      <w:r w:rsidRPr="00D00159">
        <w:t>Th</w:t>
      </w:r>
      <w:r w:rsidR="006B7075" w:rsidRPr="00D00159">
        <w:t>is</w:t>
      </w:r>
      <w:r w:rsidR="00AD7A64" w:rsidRPr="00D00159">
        <w:t xml:space="preserve"> project aims </w:t>
      </w:r>
      <w:r w:rsidR="00822E8C" w:rsidRPr="00D00159">
        <w:t>to give student</w:t>
      </w:r>
      <w:r w:rsidR="00B55134" w:rsidRPr="00D00159">
        <w:t>s</w:t>
      </w:r>
      <w:r w:rsidR="00822E8C" w:rsidRPr="00D00159">
        <w:t xml:space="preserve"> a more in-depth look </w:t>
      </w:r>
      <w:r w:rsidR="006B7075" w:rsidRPr="00D00159">
        <w:t xml:space="preserve">and </w:t>
      </w:r>
      <w:r w:rsidRPr="00D00159">
        <w:t>understanding</w:t>
      </w:r>
      <w:r w:rsidR="00AD7A64" w:rsidRPr="00D00159">
        <w:t xml:space="preserve"> </w:t>
      </w:r>
      <w:r w:rsidR="006B7075" w:rsidRPr="00D00159">
        <w:t>of</w:t>
      </w:r>
      <w:r w:rsidR="00AD7A64" w:rsidRPr="00D00159">
        <w:t xml:space="preserve"> magnets </w:t>
      </w:r>
      <w:r w:rsidR="006B7075" w:rsidRPr="00D00159">
        <w:t>and their usefulness to mankind.</w:t>
      </w:r>
      <w:r w:rsidR="00361914" w:rsidRPr="00D00159">
        <w:t xml:space="preserve"> </w:t>
      </w:r>
      <w:r w:rsidR="00165D6B" w:rsidRPr="00D00159">
        <w:t xml:space="preserve">The project </w:t>
      </w:r>
      <w:r w:rsidR="00361914" w:rsidRPr="00D00159">
        <w:t>has been structure</w:t>
      </w:r>
      <w:r w:rsidR="00792359">
        <w:t>d</w:t>
      </w:r>
      <w:r w:rsidR="00361914" w:rsidRPr="00D00159">
        <w:t xml:space="preserve"> to be completed within </w:t>
      </w:r>
      <w:r w:rsidR="00165D6B" w:rsidRPr="00D00159">
        <w:t>90 minutes</w:t>
      </w:r>
      <w:r w:rsidR="00B8396F" w:rsidRPr="00D00159">
        <w:t>.</w:t>
      </w:r>
      <w:r w:rsidR="006175A8" w:rsidRPr="00D00159">
        <w:t xml:space="preserve"> </w:t>
      </w:r>
    </w:p>
    <w:p w14:paraId="5778CB7A" w14:textId="597F66D7" w:rsidR="00361914" w:rsidRPr="00D00159" w:rsidRDefault="00822E8C">
      <w:r w:rsidRPr="00D00159">
        <w:t xml:space="preserve">The </w:t>
      </w:r>
      <w:r w:rsidR="00361914" w:rsidRPr="00D00159">
        <w:t xml:space="preserve">initial component of the </w:t>
      </w:r>
      <w:r w:rsidRPr="00D00159">
        <w:t>project</w:t>
      </w:r>
      <w:r w:rsidR="00361914" w:rsidRPr="00D00159">
        <w:t xml:space="preserve"> is an</w:t>
      </w:r>
      <w:r w:rsidRPr="00D00159">
        <w:t xml:space="preserve"> experiment</w:t>
      </w:r>
      <w:r w:rsidR="007D131E" w:rsidRPr="00D00159">
        <w:t xml:space="preserve"> </w:t>
      </w:r>
      <w:r w:rsidR="00361914" w:rsidRPr="00D00159">
        <w:t>demonstrating the b</w:t>
      </w:r>
      <w:r w:rsidR="007B75DA" w:rsidRPr="00D00159">
        <w:t xml:space="preserve">asic </w:t>
      </w:r>
      <w:r w:rsidR="00AD1A91" w:rsidRPr="00D00159">
        <w:t xml:space="preserve">principles of magnetism. </w:t>
      </w:r>
      <w:r w:rsidR="00361914" w:rsidRPr="00D00159">
        <w:t>This</w:t>
      </w:r>
      <w:r w:rsidR="007B75DA" w:rsidRPr="00D00159">
        <w:t xml:space="preserve"> </w:t>
      </w:r>
      <w:r w:rsidR="00361914" w:rsidRPr="00D00159">
        <w:t>experiment</w:t>
      </w:r>
      <w:r w:rsidR="007B75DA" w:rsidRPr="00D00159">
        <w:t xml:space="preserve"> </w:t>
      </w:r>
      <w:r w:rsidR="00AD1A91" w:rsidRPr="00D00159">
        <w:t xml:space="preserve">will </w:t>
      </w:r>
      <w:r w:rsidR="00361914" w:rsidRPr="00D00159">
        <w:t xml:space="preserve">provide students with the knowledge and ability </w:t>
      </w:r>
      <w:r w:rsidR="00AD1A91" w:rsidRPr="00D00159">
        <w:t>to make a compass</w:t>
      </w:r>
      <w:r w:rsidR="00361914" w:rsidRPr="00D00159">
        <w:t xml:space="preserve"> and </w:t>
      </w:r>
      <w:r w:rsidR="00A178E7" w:rsidRPr="00D00159">
        <w:t>mark the North pole on the magnet.</w:t>
      </w:r>
      <w:r w:rsidR="009B5D1A" w:rsidRPr="00D00159">
        <w:t xml:space="preserve"> </w:t>
      </w:r>
      <w:r w:rsidR="00361914" w:rsidRPr="00D00159">
        <w:t xml:space="preserve">On completion of this experiment, </w:t>
      </w:r>
      <w:r w:rsidRPr="00D00159">
        <w:t xml:space="preserve">all students </w:t>
      </w:r>
      <w:r w:rsidR="00361914" w:rsidRPr="00D00159">
        <w:t>should have sufficient knowledge o</w:t>
      </w:r>
      <w:r w:rsidR="00792359">
        <w:t>f</w:t>
      </w:r>
      <w:r w:rsidR="00361914" w:rsidRPr="00D00159">
        <w:t xml:space="preserve"> the basic principles of magnetism.</w:t>
      </w:r>
    </w:p>
    <w:p w14:paraId="7347CB86" w14:textId="5F2E5C52" w:rsidR="002905EB" w:rsidRPr="00D00159" w:rsidRDefault="00361914">
      <w:r w:rsidRPr="00D00159">
        <w:t>E</w:t>
      </w:r>
      <w:r w:rsidR="00B55134" w:rsidRPr="00D00159">
        <w:t>xperiment</w:t>
      </w:r>
      <w:r w:rsidR="002905EB" w:rsidRPr="00D00159">
        <w:t xml:space="preserve"> two</w:t>
      </w:r>
      <w:r w:rsidR="00165D6B" w:rsidRPr="00D00159">
        <w:t xml:space="preserve"> </w:t>
      </w:r>
      <w:r w:rsidRPr="00D00159">
        <w:t xml:space="preserve">deals with </w:t>
      </w:r>
      <w:r w:rsidR="00165D6B" w:rsidRPr="00D00159">
        <w:t>electromagnetic induction</w:t>
      </w:r>
      <w:r w:rsidRPr="00D00159">
        <w:t xml:space="preserve"> and demonstrates </w:t>
      </w:r>
      <w:r w:rsidR="002905EB" w:rsidRPr="00D00159">
        <w:t>how a changing magnetic field through a coil induces a current.</w:t>
      </w:r>
      <w:r w:rsidR="00B55134" w:rsidRPr="00D00159">
        <w:t xml:space="preserve"> </w:t>
      </w:r>
      <w:r w:rsidR="002905EB" w:rsidRPr="00D00159">
        <w:t>By understanding these concepts,</w:t>
      </w:r>
      <w:r w:rsidR="00AD1A91" w:rsidRPr="00D00159">
        <w:t xml:space="preserve"> students will </w:t>
      </w:r>
      <w:r w:rsidR="002905EB" w:rsidRPr="00D00159">
        <w:t xml:space="preserve">then </w:t>
      </w:r>
      <w:r w:rsidR="00AD1A91" w:rsidRPr="00D00159">
        <w:t>be</w:t>
      </w:r>
      <w:r w:rsidR="009B5D1A" w:rsidRPr="00D00159">
        <w:t xml:space="preserve"> performing Faraday’s experiment</w:t>
      </w:r>
      <w:r w:rsidR="00055AB8" w:rsidRPr="00D00159">
        <w:t xml:space="preserve"> and understanding the </w:t>
      </w:r>
      <w:r w:rsidR="002905EB" w:rsidRPr="00D00159">
        <w:t xml:space="preserve">potential </w:t>
      </w:r>
      <w:r w:rsidR="00055AB8" w:rsidRPr="00D00159">
        <w:t>use</w:t>
      </w:r>
      <w:r w:rsidR="00B55134" w:rsidRPr="00D00159">
        <w:t xml:space="preserve">. </w:t>
      </w:r>
      <w:r w:rsidR="00095939" w:rsidRPr="00D00159">
        <w:t>They will also determine the direction of current flow in the coil by using the Right-hand curl rule.</w:t>
      </w:r>
      <w:r w:rsidR="00A178E7" w:rsidRPr="00D00159">
        <w:t xml:space="preserve"> </w:t>
      </w:r>
    </w:p>
    <w:p w14:paraId="5DDF8B94" w14:textId="0799312F" w:rsidR="00BF3CDC" w:rsidRPr="00D00159" w:rsidRDefault="00CC04F2">
      <w:r w:rsidRPr="00D00159">
        <w:t>T</w:t>
      </w:r>
      <w:r w:rsidR="00B55134" w:rsidRPr="00D00159">
        <w:t xml:space="preserve">he final </w:t>
      </w:r>
      <w:r w:rsidR="00BF3CDC" w:rsidRPr="00D00159">
        <w:t>component</w:t>
      </w:r>
      <w:r w:rsidR="002905EB" w:rsidRPr="00D00159">
        <w:t xml:space="preserve"> of the project concludes with </w:t>
      </w:r>
      <w:r w:rsidR="00B55134" w:rsidRPr="00D00159">
        <w:t>experiment</w:t>
      </w:r>
      <w:r w:rsidRPr="00D00159">
        <w:t xml:space="preserve"> </w:t>
      </w:r>
      <w:r w:rsidR="002905EB" w:rsidRPr="00D00159">
        <w:t>3 which</w:t>
      </w:r>
      <w:r w:rsidR="00BF3CDC" w:rsidRPr="00D00159">
        <w:t xml:space="preserve"> gives students</w:t>
      </w:r>
      <w:r w:rsidR="002905EB" w:rsidRPr="00D00159">
        <w:t xml:space="preserve"> </w:t>
      </w:r>
      <w:r w:rsidR="00B55134" w:rsidRPr="00D00159">
        <w:t>real</w:t>
      </w:r>
      <w:r w:rsidR="00BC7C10" w:rsidRPr="00D00159">
        <w:t>-</w:t>
      </w:r>
      <w:r w:rsidR="009B5D1A" w:rsidRPr="00D00159">
        <w:t>world</w:t>
      </w:r>
      <w:r w:rsidR="00B55134" w:rsidRPr="00D00159">
        <w:t xml:space="preserve"> </w:t>
      </w:r>
      <w:r w:rsidR="00BF3CDC" w:rsidRPr="00D00159">
        <w:t>exposure to magnets and reinforces the useful</w:t>
      </w:r>
      <w:r w:rsidR="00751B06" w:rsidRPr="00D00159">
        <w:t>ness</w:t>
      </w:r>
      <w:r w:rsidR="00BF3CDC" w:rsidRPr="00D00159">
        <w:t xml:space="preserve"> of magnets to mankind.</w:t>
      </w:r>
    </w:p>
    <w:p w14:paraId="364B53DC" w14:textId="5EF32DB2" w:rsidR="00140E8F" w:rsidRPr="007376E2" w:rsidRDefault="00140E8F" w:rsidP="007376E2"/>
    <w:p w14:paraId="5CB51239" w14:textId="5B1173C4" w:rsidR="00DD3E77" w:rsidRPr="00492816" w:rsidRDefault="00DD3E77" w:rsidP="0049281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4879139E" w14:textId="77777777" w:rsidR="00DD3E77" w:rsidRPr="00DF7BC7" w:rsidRDefault="00DD3E77" w:rsidP="00ED110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</w:p>
    <w:p w14:paraId="4E3D3135" w14:textId="5A79F520" w:rsidR="00E379D7" w:rsidRDefault="005D20B4" w:rsidP="005D20B4">
      <w:pPr>
        <w:spacing w:line="259" w:lineRule="auto"/>
      </w:pPr>
      <w:r>
        <w:br w:type="page"/>
      </w:r>
    </w:p>
    <w:p w14:paraId="0B1F48FF" w14:textId="040950A3" w:rsidR="00A076D9" w:rsidRPr="00A076D9" w:rsidRDefault="00FD08A5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 xml:space="preserve">    </w:t>
      </w:r>
      <w:bookmarkStart w:id="4" w:name="_Toc53757359"/>
      <w:r w:rsidR="006C2CD9" w:rsidRPr="00E379D7">
        <w:rPr>
          <w:rFonts w:asciiTheme="minorHAnsi" w:hAnsiTheme="minorHAnsi" w:cstheme="minorHAnsi"/>
          <w:b/>
          <w:bCs/>
          <w:color w:val="auto"/>
          <w:sz w:val="36"/>
          <w:szCs w:val="36"/>
        </w:rPr>
        <w:t>Technical</w:t>
      </w:r>
      <w:r w:rsidR="006B4C60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</w:t>
      </w:r>
      <w:r w:rsidR="00984D90" w:rsidRPr="00E379D7">
        <w:rPr>
          <w:rFonts w:asciiTheme="minorHAnsi" w:hAnsiTheme="minorHAnsi" w:cstheme="minorHAnsi"/>
          <w:b/>
          <w:bCs/>
          <w:color w:val="auto"/>
          <w:sz w:val="36"/>
          <w:szCs w:val="36"/>
        </w:rPr>
        <w:t>Specifications</w:t>
      </w:r>
      <w:bookmarkEnd w:id="4"/>
    </w:p>
    <w:p w14:paraId="7CBF71F0" w14:textId="65DFD1A8" w:rsidR="004C4940" w:rsidRDefault="004C4940" w:rsidP="004C4940">
      <w:pPr>
        <w:rPr>
          <w:rFonts w:cstheme="minorHAnsi"/>
          <w:color w:val="0E101A"/>
        </w:rPr>
      </w:pPr>
      <w:r>
        <w:t>ECE</w:t>
      </w:r>
      <w:r w:rsidRPr="00DF7BC7">
        <w:rPr>
          <w:rFonts w:cstheme="minorHAnsi"/>
          <w:color w:val="0E101A"/>
        </w:rPr>
        <w:t xml:space="preserve"> require</w:t>
      </w:r>
      <w:r w:rsidR="00BC7C10">
        <w:rPr>
          <w:rFonts w:cstheme="minorHAnsi"/>
          <w:color w:val="0E101A"/>
        </w:rPr>
        <w:t>s</w:t>
      </w:r>
      <w:r w:rsidRPr="00DF7BC7">
        <w:rPr>
          <w:rFonts w:cstheme="minorHAnsi"/>
          <w:color w:val="0E101A"/>
        </w:rPr>
        <w:t xml:space="preserve"> </w:t>
      </w:r>
      <w:r>
        <w:rPr>
          <w:rFonts w:cstheme="minorHAnsi"/>
          <w:color w:val="0E101A"/>
        </w:rPr>
        <w:t xml:space="preserve">the project to be designed to be suitable for a group of four students that has one tutor. The level of engagement and complexity of the project </w:t>
      </w:r>
      <w:r w:rsidR="00D0305D">
        <w:rPr>
          <w:rFonts w:cstheme="minorHAnsi"/>
          <w:color w:val="0E101A"/>
        </w:rPr>
        <w:t xml:space="preserve">was </w:t>
      </w:r>
      <w:r>
        <w:rPr>
          <w:rFonts w:cstheme="minorHAnsi"/>
          <w:color w:val="0E101A"/>
        </w:rPr>
        <w:t xml:space="preserve">to be the </w:t>
      </w:r>
      <w:r w:rsidRPr="00DF7BC7">
        <w:rPr>
          <w:rFonts w:cstheme="minorHAnsi"/>
          <w:color w:val="0E101A"/>
        </w:rPr>
        <w:t>electrical equivalent of the mousetrap car</w:t>
      </w:r>
      <w:r w:rsidR="00D74226">
        <w:rPr>
          <w:rFonts w:cstheme="minorHAnsi"/>
          <w:color w:val="0E101A"/>
        </w:rPr>
        <w:t xml:space="preserve"> as shown in</w:t>
      </w:r>
      <w:r w:rsidR="00E97B58">
        <w:rPr>
          <w:rFonts w:cstheme="minorHAnsi"/>
          <w:color w:val="0E101A"/>
        </w:rPr>
        <w:t xml:space="preserve"> </w:t>
      </w:r>
      <w:r w:rsidR="00E97B58">
        <w:rPr>
          <w:rFonts w:cstheme="minorHAnsi"/>
          <w:color w:val="0E101A"/>
        </w:rPr>
        <w:fldChar w:fldCharType="begin"/>
      </w:r>
      <w:r w:rsidR="00E97B58">
        <w:rPr>
          <w:rFonts w:cstheme="minorHAnsi"/>
          <w:color w:val="0E101A"/>
        </w:rPr>
        <w:instrText xml:space="preserve"> REF _Ref53606086 \h </w:instrText>
      </w:r>
      <w:r w:rsidR="00E97B58">
        <w:rPr>
          <w:rFonts w:cstheme="minorHAnsi"/>
          <w:color w:val="0E101A"/>
        </w:rPr>
      </w:r>
      <w:r w:rsidR="00E97B58">
        <w:rPr>
          <w:rFonts w:cstheme="minorHAnsi"/>
          <w:color w:val="0E101A"/>
        </w:rPr>
        <w:fldChar w:fldCharType="separate"/>
      </w:r>
      <w:r w:rsidR="00942387">
        <w:t xml:space="preserve">Figure </w:t>
      </w:r>
      <w:r w:rsidR="00942387">
        <w:rPr>
          <w:noProof/>
        </w:rPr>
        <w:t>1</w:t>
      </w:r>
      <w:r w:rsidR="00E97B58">
        <w:rPr>
          <w:rFonts w:cstheme="minorHAnsi"/>
          <w:color w:val="0E101A"/>
        </w:rPr>
        <w:fldChar w:fldCharType="end"/>
      </w:r>
      <w:r>
        <w:rPr>
          <w:rFonts w:cstheme="minorHAnsi"/>
          <w:color w:val="0E101A"/>
        </w:rPr>
        <w:t xml:space="preserve">. </w:t>
      </w:r>
      <w:r w:rsidR="00D0305D">
        <w:rPr>
          <w:rFonts w:cstheme="minorHAnsi"/>
          <w:color w:val="0E101A"/>
        </w:rPr>
        <w:t xml:space="preserve">They also said that they wanted more engaging and fun engineering activities to be based around the </w:t>
      </w:r>
      <w:r w:rsidR="00D0305D">
        <w:t>fundamentals of physics,</w:t>
      </w:r>
      <w:r w:rsidR="00CA0BA8">
        <w:t xml:space="preserve"> </w:t>
      </w:r>
      <w:r w:rsidR="00D0305D">
        <w:t>electricity, magnetism, light,</w:t>
      </w:r>
      <w:r w:rsidR="00CA0BA8">
        <w:t xml:space="preserve"> </w:t>
      </w:r>
      <w:r w:rsidR="00D0305D">
        <w:t xml:space="preserve">etc. </w:t>
      </w:r>
      <w:r w:rsidR="00D0305D">
        <w:rPr>
          <w:rFonts w:cstheme="minorHAnsi"/>
          <w:color w:val="0E101A"/>
        </w:rPr>
        <w:t xml:space="preserve">As well as wanting </w:t>
      </w:r>
      <w:r>
        <w:rPr>
          <w:rFonts w:cstheme="minorHAnsi"/>
          <w:color w:val="0E101A"/>
        </w:rPr>
        <w:t xml:space="preserve">the project to be both inexpensive and </w:t>
      </w:r>
      <w:r w:rsidR="00240210">
        <w:rPr>
          <w:rFonts w:cstheme="minorHAnsi"/>
          <w:color w:val="0E101A"/>
        </w:rPr>
        <w:t xml:space="preserve">be </w:t>
      </w:r>
      <w:r>
        <w:rPr>
          <w:rFonts w:cstheme="minorHAnsi"/>
          <w:color w:val="0E101A"/>
        </w:rPr>
        <w:t xml:space="preserve">physically robust hardware. </w:t>
      </w:r>
    </w:p>
    <w:p w14:paraId="6F02B38D" w14:textId="77777777" w:rsidR="00550737" w:rsidRDefault="00D0305D" w:rsidP="00D0305D">
      <w:r>
        <w:t xml:space="preserve">The ECE </w:t>
      </w:r>
      <w:r w:rsidR="00492816">
        <w:t xml:space="preserve">department </w:t>
      </w:r>
      <w:r>
        <w:t xml:space="preserve">gave </w:t>
      </w:r>
      <w:r w:rsidR="00F40507">
        <w:t xml:space="preserve">specifications that limited us </w:t>
      </w:r>
      <w:r w:rsidR="00492816">
        <w:t xml:space="preserve">so that the </w:t>
      </w:r>
      <w:r w:rsidR="00F40507">
        <w:t xml:space="preserve">project </w:t>
      </w:r>
      <w:r w:rsidR="00492816">
        <w:t xml:space="preserve">was both </w:t>
      </w:r>
      <w:r w:rsidR="00F40507">
        <w:t>simple, inexpensive, and fun</w:t>
      </w:r>
      <w:r w:rsidR="00492816">
        <w:t xml:space="preserve"> for the students</w:t>
      </w:r>
      <w:r w:rsidR="00F40507">
        <w:t>.</w:t>
      </w:r>
      <w:r w:rsidR="00550737">
        <w:t xml:space="preserve"> </w:t>
      </w:r>
    </w:p>
    <w:p w14:paraId="72963FF3" w14:textId="37A9E297" w:rsidR="00C97BFA" w:rsidRPr="00550737" w:rsidRDefault="00550737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t xml:space="preserve">The activity </w:t>
      </w:r>
      <w:r w:rsidR="00C5732F">
        <w:t xml:space="preserve">had to be </w:t>
      </w:r>
      <w:r>
        <w:t>around 90-minute.</w:t>
      </w:r>
    </w:p>
    <w:p w14:paraId="4C678108" w14:textId="4E4A07E5" w:rsidR="00550737" w:rsidRPr="00460761" w:rsidRDefault="00550737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t>Each group of four has one tutor.</w:t>
      </w:r>
    </w:p>
    <w:p w14:paraId="613B9C80" w14:textId="12C0F221" w:rsidR="00EB2676" w:rsidRPr="00EB2676" w:rsidRDefault="00EB2676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t>Spending limit of $500 per class of 3</w:t>
      </w:r>
      <w:r w:rsidR="0073164C">
        <w:t>2</w:t>
      </w:r>
      <w:r>
        <w:t xml:space="preserve"> students.</w:t>
      </w:r>
    </w:p>
    <w:p w14:paraId="59CB4D27" w14:textId="268897FD" w:rsidR="00EB2676" w:rsidRPr="00EB2676" w:rsidRDefault="00EB2676" w:rsidP="006F6847">
      <w:pPr>
        <w:pStyle w:val="ListParagraph"/>
        <w:numPr>
          <w:ilvl w:val="0"/>
          <w:numId w:val="3"/>
        </w:numPr>
        <w:rPr>
          <w:lang w:val="en-NZ"/>
        </w:rPr>
      </w:pPr>
      <w:r w:rsidRPr="00EB2676">
        <w:rPr>
          <w:lang w:val="en-NZ"/>
        </w:rPr>
        <w:t>No voltages above 20 V (DV or RMS AC).</w:t>
      </w:r>
    </w:p>
    <w:p w14:paraId="4C9F7090" w14:textId="54544DFB" w:rsidR="009D610F" w:rsidRDefault="00EB2676" w:rsidP="006F6847">
      <w:pPr>
        <w:pStyle w:val="ListParagraph"/>
        <w:numPr>
          <w:ilvl w:val="0"/>
          <w:numId w:val="3"/>
        </w:numPr>
        <w:rPr>
          <w:lang w:val="en-NZ"/>
        </w:rPr>
      </w:pPr>
      <w:r w:rsidRPr="00C97BFA">
        <w:rPr>
          <w:lang w:val="en-NZ"/>
        </w:rPr>
        <w:t>Easy to change components if needed</w:t>
      </w:r>
      <w:r>
        <w:rPr>
          <w:lang w:val="en-NZ"/>
        </w:rPr>
        <w:t xml:space="preserve"> i.e modules should be created</w:t>
      </w:r>
    </w:p>
    <w:p w14:paraId="41406D66" w14:textId="684D7ECE" w:rsidR="00EB2676" w:rsidRDefault="00C47C84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S</w:t>
      </w:r>
      <w:r w:rsidR="00EB2676">
        <w:rPr>
          <w:lang w:val="en-NZ"/>
        </w:rPr>
        <w:t>chematic</w:t>
      </w:r>
      <w:r>
        <w:rPr>
          <w:lang w:val="en-NZ"/>
        </w:rPr>
        <w:t>s</w:t>
      </w:r>
      <w:r w:rsidR="00EB2676">
        <w:rPr>
          <w:lang w:val="en-NZ"/>
        </w:rPr>
        <w:t xml:space="preserve"> must be supplied </w:t>
      </w:r>
      <w:r>
        <w:rPr>
          <w:lang w:val="en-NZ"/>
        </w:rPr>
        <w:t>showing any</w:t>
      </w:r>
      <w:r w:rsidR="00EB2676">
        <w:rPr>
          <w:lang w:val="en-NZ"/>
        </w:rPr>
        <w:t xml:space="preserve"> electronics involved in the design</w:t>
      </w:r>
      <w:r>
        <w:rPr>
          <w:lang w:val="en-NZ"/>
        </w:rPr>
        <w:t>.</w:t>
      </w:r>
    </w:p>
    <w:p w14:paraId="00068FC3" w14:textId="7BB26E10" w:rsidR="00C47C84" w:rsidRDefault="00C47C84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Simulations for any non-standard electronics used.</w:t>
      </w:r>
    </w:p>
    <w:p w14:paraId="454C4B91" w14:textId="77777777" w:rsidR="00F22CF9" w:rsidRDefault="00C47C84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>CAD drawings</w:t>
      </w:r>
      <w:r w:rsidR="008A2DA4">
        <w:rPr>
          <w:lang w:val="en-NZ"/>
        </w:rPr>
        <w:t xml:space="preserve"> must be supplied for the equipment so it can be manufactured and sufficient for its function to be clear</w:t>
      </w:r>
      <w:r w:rsidR="00E853C2">
        <w:rPr>
          <w:lang w:val="en-NZ"/>
        </w:rPr>
        <w:t xml:space="preserve">. </w:t>
      </w:r>
    </w:p>
    <w:p w14:paraId="014FACED" w14:textId="57FBB548" w:rsidR="000B55BA" w:rsidRDefault="00E853C2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lang w:val="en-NZ"/>
        </w:rPr>
        <w:t xml:space="preserve">The bill of materials </w:t>
      </w:r>
      <w:r w:rsidR="00F22CF9">
        <w:rPr>
          <w:lang w:val="en-NZ"/>
        </w:rPr>
        <w:t>regarding cost class</w:t>
      </w:r>
      <w:r w:rsidR="00795380">
        <w:rPr>
          <w:lang w:val="en-NZ"/>
        </w:rPr>
        <w:t>.</w:t>
      </w:r>
    </w:p>
    <w:p w14:paraId="47EF6DDC" w14:textId="5C0A96DD" w:rsidR="000B55BA" w:rsidRPr="000B55BA" w:rsidRDefault="000B55BA" w:rsidP="006F6847">
      <w:pPr>
        <w:pStyle w:val="ListParagraph"/>
        <w:numPr>
          <w:ilvl w:val="0"/>
          <w:numId w:val="3"/>
        </w:numPr>
        <w:rPr>
          <w:lang w:val="en-NZ"/>
        </w:rPr>
      </w:pPr>
      <w:r>
        <w:rPr>
          <w:sz w:val="24"/>
          <w:szCs w:val="24"/>
        </w:rPr>
        <w:t xml:space="preserve">A </w:t>
      </w:r>
      <w:r w:rsidR="00BB49C4">
        <w:rPr>
          <w:sz w:val="24"/>
          <w:szCs w:val="24"/>
        </w:rPr>
        <w:t>tutor’s</w:t>
      </w:r>
      <w:r>
        <w:rPr>
          <w:sz w:val="24"/>
          <w:szCs w:val="24"/>
        </w:rPr>
        <w:t xml:space="preserve"> user guide for the activity should be drafted and should explain:</w:t>
      </w:r>
    </w:p>
    <w:p w14:paraId="19B1A185" w14:textId="566E4C36" w:rsidR="000B55BA" w:rsidRPr="000B55BA" w:rsidRDefault="000B55BA" w:rsidP="006F6847">
      <w:pPr>
        <w:pStyle w:val="ListParagraph"/>
        <w:numPr>
          <w:ilvl w:val="1"/>
          <w:numId w:val="3"/>
        </w:numPr>
        <w:rPr>
          <w:lang w:val="en-NZ"/>
        </w:rPr>
      </w:pPr>
      <w:r>
        <w:rPr>
          <w:sz w:val="24"/>
          <w:szCs w:val="24"/>
        </w:rPr>
        <w:t>S</w:t>
      </w:r>
      <w:r w:rsidRPr="000B55BA">
        <w:rPr>
          <w:sz w:val="24"/>
          <w:szCs w:val="24"/>
        </w:rPr>
        <w:t>et of items required</w:t>
      </w:r>
      <w:r>
        <w:rPr>
          <w:sz w:val="24"/>
          <w:szCs w:val="24"/>
        </w:rPr>
        <w:t>.</w:t>
      </w:r>
    </w:p>
    <w:p w14:paraId="650C9495" w14:textId="0D215F94" w:rsidR="000B55BA" w:rsidRPr="000B55BA" w:rsidRDefault="000B55BA" w:rsidP="006F6847">
      <w:pPr>
        <w:pStyle w:val="ListParagraph"/>
        <w:numPr>
          <w:ilvl w:val="1"/>
          <w:numId w:val="3"/>
        </w:numPr>
        <w:rPr>
          <w:lang w:val="en-NZ"/>
        </w:rPr>
      </w:pPr>
      <w:r>
        <w:rPr>
          <w:sz w:val="24"/>
          <w:szCs w:val="24"/>
        </w:rPr>
        <w:t>The aim.</w:t>
      </w:r>
    </w:p>
    <w:p w14:paraId="545C6211" w14:textId="59159515" w:rsidR="000B55BA" w:rsidRPr="000B55BA" w:rsidRDefault="000B55BA" w:rsidP="006F6847">
      <w:pPr>
        <w:pStyle w:val="ListParagraph"/>
        <w:numPr>
          <w:ilvl w:val="1"/>
          <w:numId w:val="3"/>
        </w:numPr>
        <w:rPr>
          <w:lang w:val="en-NZ"/>
        </w:rPr>
      </w:pPr>
      <w:r>
        <w:rPr>
          <w:sz w:val="24"/>
          <w:szCs w:val="24"/>
        </w:rPr>
        <w:t>Steps involved (illustrations where appropriate).</w:t>
      </w:r>
    </w:p>
    <w:p w14:paraId="7A0D44FB" w14:textId="6C197262" w:rsidR="003109CE" w:rsidRPr="00E97B58" w:rsidRDefault="000B55BA" w:rsidP="006F6847">
      <w:pPr>
        <w:pStyle w:val="ListParagraph"/>
        <w:numPr>
          <w:ilvl w:val="1"/>
          <w:numId w:val="3"/>
        </w:numPr>
        <w:spacing w:after="240"/>
        <w:rPr>
          <w:lang w:val="en-NZ"/>
        </w:rPr>
      </w:pPr>
      <w:r>
        <w:rPr>
          <w:sz w:val="24"/>
          <w:szCs w:val="24"/>
        </w:rPr>
        <w:t>S</w:t>
      </w:r>
      <w:r w:rsidRPr="000B55BA">
        <w:rPr>
          <w:sz w:val="24"/>
          <w:szCs w:val="24"/>
        </w:rPr>
        <w:t xml:space="preserve">uccessful </w:t>
      </w:r>
      <w:r>
        <w:rPr>
          <w:sz w:val="24"/>
          <w:szCs w:val="24"/>
        </w:rPr>
        <w:t>or un</w:t>
      </w:r>
      <w:r w:rsidRPr="000B55BA">
        <w:rPr>
          <w:sz w:val="24"/>
          <w:szCs w:val="24"/>
        </w:rPr>
        <w:t xml:space="preserve">successful </w:t>
      </w:r>
      <w:r>
        <w:rPr>
          <w:sz w:val="24"/>
          <w:szCs w:val="24"/>
        </w:rPr>
        <w:t>outcomes – What they hope to achieve.</w:t>
      </w:r>
    </w:p>
    <w:p w14:paraId="7FEBD4B3" w14:textId="77777777" w:rsidR="00E97B58" w:rsidRDefault="00E97B58" w:rsidP="00E97B58">
      <w:pPr>
        <w:keepNext/>
        <w:jc w:val="center"/>
      </w:pPr>
      <w:r>
        <w:rPr>
          <w:noProof/>
        </w:rPr>
        <w:drawing>
          <wp:inline distT="0" distB="0" distL="0" distR="0" wp14:anchorId="25015E4F" wp14:editId="7FBF9D3A">
            <wp:extent cx="2615358" cy="1374405"/>
            <wp:effectExtent l="0" t="0" r="0" b="0"/>
            <wp:docPr id="3" name="Picture 3" descr="The mousetrap car | Mousetrap car, Car, Diy c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mousetrap car | Mousetrap car, Car, Diy ca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45" b="23804"/>
                    <a:stretch/>
                  </pic:blipFill>
                  <pic:spPr bwMode="auto">
                    <a:xfrm>
                      <a:off x="0" y="0"/>
                      <a:ext cx="2670100" cy="1403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7A2BEA10" w14:textId="153F2CFE" w:rsidR="00B57981" w:rsidRPr="00E77C45" w:rsidRDefault="00E97B58" w:rsidP="00B57981">
      <w:pPr>
        <w:pStyle w:val="Caption"/>
        <w:spacing w:after="360"/>
        <w:jc w:val="center"/>
      </w:pPr>
      <w:bookmarkStart w:id="5" w:name="_Ref53606086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1</w:t>
      </w:r>
      <w:r w:rsidR="00E76433">
        <w:fldChar w:fldCharType="end"/>
      </w:r>
      <w:bookmarkEnd w:id="5"/>
      <w:r>
        <w:t xml:space="preserve"> - Mousetrap car</w:t>
      </w:r>
      <w:sdt>
        <w:sdtPr>
          <w:id w:val="2017645589"/>
          <w:citation/>
        </w:sdtPr>
        <w:sdtEndPr/>
        <w:sdtContent>
          <w:r w:rsidR="0037120B">
            <w:fldChar w:fldCharType="begin"/>
          </w:r>
          <w:r w:rsidR="0037120B">
            <w:rPr>
              <w:lang w:val="en-NZ"/>
            </w:rPr>
            <w:instrText xml:space="preserve"> CITATION NRM20 \l 5129 </w:instrText>
          </w:r>
          <w:r w:rsidR="0037120B">
            <w:fldChar w:fldCharType="separate"/>
          </w:r>
          <w:r w:rsidR="00AD7DAF">
            <w:rPr>
              <w:noProof/>
              <w:lang w:val="en-NZ"/>
            </w:rPr>
            <w:t xml:space="preserve"> </w:t>
          </w:r>
          <w:r w:rsidR="00AD7DAF" w:rsidRPr="00AD7DAF">
            <w:rPr>
              <w:noProof/>
              <w:lang w:val="en-NZ"/>
            </w:rPr>
            <w:t>[1]</w:t>
          </w:r>
          <w:r w:rsidR="0037120B">
            <w:fldChar w:fldCharType="end"/>
          </w:r>
        </w:sdtContent>
      </w:sdt>
    </w:p>
    <w:p w14:paraId="06DFFD31" w14:textId="198E83F0" w:rsidR="00513BF2" w:rsidRPr="00E379D7" w:rsidRDefault="00513BF2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6" w:name="_Toc53757360"/>
      <w:r w:rsidR="00690B49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Learning </w:t>
      </w:r>
      <w:r w:rsidR="00045891">
        <w:rPr>
          <w:rFonts w:asciiTheme="minorHAnsi" w:hAnsiTheme="minorHAnsi" w:cstheme="minorHAnsi"/>
          <w:b/>
          <w:bCs/>
          <w:color w:val="auto"/>
          <w:sz w:val="36"/>
          <w:szCs w:val="36"/>
        </w:rPr>
        <w:t>O</w:t>
      </w:r>
      <w:r w:rsidR="00690B49">
        <w:rPr>
          <w:rFonts w:asciiTheme="minorHAnsi" w:hAnsiTheme="minorHAnsi" w:cstheme="minorHAnsi"/>
          <w:b/>
          <w:bCs/>
          <w:color w:val="auto"/>
          <w:sz w:val="36"/>
          <w:szCs w:val="36"/>
        </w:rPr>
        <w:t>utcomes</w:t>
      </w:r>
      <w:bookmarkEnd w:id="6"/>
    </w:p>
    <w:p w14:paraId="2ACC34A6" w14:textId="24E4423C" w:rsidR="00BA0E7B" w:rsidRDefault="00F53D61" w:rsidP="00BA0E7B">
      <w:pPr>
        <w:spacing w:after="0"/>
      </w:pPr>
      <w:r>
        <w:t xml:space="preserve">Students will learn the </w:t>
      </w:r>
      <w:r w:rsidR="000B01BA">
        <w:t xml:space="preserve">properties of a magnet. The </w:t>
      </w:r>
      <w:r w:rsidR="00A70C41">
        <w:t>basic</w:t>
      </w:r>
      <w:r w:rsidR="00BA0E7B">
        <w:t xml:space="preserve"> p</w:t>
      </w:r>
      <w:r w:rsidR="00BA0E7B" w:rsidRPr="002C27D4">
        <w:t xml:space="preserve">rinciples of </w:t>
      </w:r>
      <w:r w:rsidR="00BA0E7B">
        <w:t xml:space="preserve">both </w:t>
      </w:r>
      <w:r w:rsidR="00BA0E7B" w:rsidRPr="002C27D4">
        <w:t>Magnetism and Electromagnetism</w:t>
      </w:r>
      <w:r w:rsidR="009C3C27">
        <w:t xml:space="preserve">. </w:t>
      </w:r>
      <w:r w:rsidR="00C5732F">
        <w:t>Faraday’s and Lenz’s law.</w:t>
      </w:r>
      <w:r w:rsidR="00E144A7">
        <w:t xml:space="preserve"> </w:t>
      </w:r>
      <w:r w:rsidR="009C3C27">
        <w:t xml:space="preserve">And to be able to tell the direction of the current flow through a coil using the Right-hand curl rule. </w:t>
      </w:r>
    </w:p>
    <w:p w14:paraId="755FB8E9" w14:textId="703910D8" w:rsidR="00B8396F" w:rsidRDefault="00B8396F" w:rsidP="00BA0E7B">
      <w:pPr>
        <w:spacing w:after="0"/>
      </w:pPr>
    </w:p>
    <w:p w14:paraId="64A38030" w14:textId="7AE3A78F" w:rsidR="00A70C41" w:rsidRDefault="00A70C41" w:rsidP="006F6847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 xml:space="preserve">    </w:t>
      </w:r>
      <w:bookmarkStart w:id="7" w:name="_Ref53667271"/>
      <w:bookmarkStart w:id="8" w:name="_Toc53757361"/>
      <w:r w:rsidR="00382881">
        <w:rPr>
          <w:rFonts w:asciiTheme="minorHAnsi" w:hAnsiTheme="minorHAnsi" w:cstheme="minorHAnsi"/>
          <w:color w:val="auto"/>
          <w:sz w:val="28"/>
          <w:szCs w:val="28"/>
        </w:rPr>
        <w:t xml:space="preserve">Properties of a </w:t>
      </w:r>
      <w:r w:rsidR="00DC3C45">
        <w:rPr>
          <w:rFonts w:asciiTheme="minorHAnsi" w:hAnsiTheme="minorHAnsi" w:cstheme="minorHAnsi"/>
          <w:color w:val="auto"/>
          <w:sz w:val="28"/>
          <w:szCs w:val="28"/>
        </w:rPr>
        <w:t>Magnet</w:t>
      </w:r>
      <w:bookmarkEnd w:id="7"/>
      <w:bookmarkEnd w:id="8"/>
    </w:p>
    <w:p w14:paraId="0AA0140F" w14:textId="69595EEF" w:rsidR="000F7151" w:rsidRPr="000F7151" w:rsidRDefault="003B4AAD" w:rsidP="00AF752A">
      <w:pPr>
        <w:spacing w:after="240"/>
      </w:pPr>
      <w:r>
        <w:t xml:space="preserve">Students will learn that a magnet has </w:t>
      </w:r>
      <w:r w:rsidR="009C3C27">
        <w:t>a</w:t>
      </w:r>
      <w:r>
        <w:t xml:space="preserve"> north </w:t>
      </w:r>
      <w:r w:rsidR="00AD5814">
        <w:t xml:space="preserve">pole end </w:t>
      </w:r>
      <w:r>
        <w:t>and south pole</w:t>
      </w:r>
      <w:r w:rsidR="00AD5814">
        <w:t xml:space="preserve"> end</w:t>
      </w:r>
      <w:r w:rsidR="00B40AE1">
        <w:t xml:space="preserve">. </w:t>
      </w:r>
      <w:r w:rsidR="00647981">
        <w:t>As well as t</w:t>
      </w:r>
      <w:r w:rsidR="00BF625C">
        <w:t xml:space="preserve">he magnetic field </w:t>
      </w:r>
      <w:r w:rsidR="00647981">
        <w:t xml:space="preserve">describes the </w:t>
      </w:r>
      <w:r w:rsidR="00BF625C">
        <w:t>force</w:t>
      </w:r>
      <w:r w:rsidR="00647981">
        <w:t>s</w:t>
      </w:r>
      <w:r w:rsidR="00BF625C">
        <w:t xml:space="preserve"> </w:t>
      </w:r>
      <w:r w:rsidR="00647981">
        <w:t xml:space="preserve">that act </w:t>
      </w:r>
      <w:r w:rsidR="00BF625C">
        <w:t>around the magnet</w:t>
      </w:r>
      <w:r w:rsidR="00647981">
        <w:t>. The field lines</w:t>
      </w:r>
      <w:r w:rsidR="00BF625C">
        <w:t xml:space="preserve"> travel</w:t>
      </w:r>
      <w:r w:rsidR="00647981">
        <w:t xml:space="preserve"> </w:t>
      </w:r>
      <w:r w:rsidR="00BF625C">
        <w:t>from the north pole to the</w:t>
      </w:r>
      <w:r w:rsidR="00B57981">
        <w:t xml:space="preserve"> </w:t>
      </w:r>
      <w:r w:rsidR="00BF625C">
        <w:t>south pole</w:t>
      </w:r>
      <w:r w:rsidR="00D30DAC">
        <w:t xml:space="preserve">. The </w:t>
      </w:r>
      <w:r w:rsidR="00AF752A">
        <w:t>width</w:t>
      </w:r>
      <w:r w:rsidR="00D30DAC">
        <w:t xml:space="preserve"> between field lines determine</w:t>
      </w:r>
      <w:r w:rsidR="00AF752A">
        <w:t>s</w:t>
      </w:r>
      <w:r w:rsidR="00D30DAC">
        <w:t xml:space="preserve"> the strength </w:t>
      </w:r>
      <w:r w:rsidR="00D730DD">
        <w:t xml:space="preserve">of the magnetic field, </w:t>
      </w:r>
      <w:r w:rsidR="00D30DAC">
        <w:t xml:space="preserve">i.e. </w:t>
      </w:r>
      <w:r w:rsidR="00AF752A">
        <w:t>wider equals weaker, and closer equals stronger</w:t>
      </w:r>
      <w:r w:rsidR="00BF625C">
        <w:t xml:space="preserve">. </w:t>
      </w:r>
      <w:r w:rsidR="00B40AE1">
        <w:t>An illustration of this can be seen</w:t>
      </w:r>
      <w:r>
        <w:t xml:space="preserve"> in </w:t>
      </w:r>
      <w:r>
        <w:fldChar w:fldCharType="begin"/>
      </w:r>
      <w:r>
        <w:instrText xml:space="preserve"> REF _Ref53649719 \h </w:instrText>
      </w:r>
      <w:r>
        <w:fldChar w:fldCharType="separate"/>
      </w:r>
      <w:r w:rsidR="00942387">
        <w:t xml:space="preserve">Figure </w:t>
      </w:r>
      <w:r w:rsidR="00942387">
        <w:rPr>
          <w:noProof/>
        </w:rPr>
        <w:t>2</w:t>
      </w:r>
      <w:r>
        <w:fldChar w:fldCharType="end"/>
      </w:r>
      <w:r>
        <w:t xml:space="preserve">. </w:t>
      </w:r>
    </w:p>
    <w:p w14:paraId="34E03050" w14:textId="77777777" w:rsidR="001E4841" w:rsidRDefault="009A05A0" w:rsidP="001E484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E6C9D2F" wp14:editId="33261EAA">
            <wp:extent cx="2880624" cy="162158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408" cy="163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32082" w14:textId="54AA338C" w:rsidR="009A05A0" w:rsidRPr="00B40AE1" w:rsidRDefault="001E4841" w:rsidP="00601940">
      <w:pPr>
        <w:pStyle w:val="Caption"/>
        <w:spacing w:after="240"/>
        <w:jc w:val="center"/>
      </w:pPr>
      <w:bookmarkStart w:id="9" w:name="_Ref53649719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2</w:t>
      </w:r>
      <w:r w:rsidR="00E76433">
        <w:fldChar w:fldCharType="end"/>
      </w:r>
      <w:bookmarkEnd w:id="9"/>
      <w:r>
        <w:t xml:space="preserve"> </w:t>
      </w:r>
      <w:r w:rsidR="007F1F80">
        <w:t>–</w:t>
      </w:r>
      <w:r>
        <w:t xml:space="preserve"> </w:t>
      </w:r>
      <w:r w:rsidR="003B4AAD">
        <w:t>Perma</w:t>
      </w:r>
      <w:r w:rsidR="007F1F80">
        <w:t>nent m</w:t>
      </w:r>
      <w:r>
        <w:t>agnet with field lines</w:t>
      </w:r>
      <w:r w:rsidR="009F0B1F">
        <w:t xml:space="preserve"> </w:t>
      </w:r>
      <w:sdt>
        <w:sdtPr>
          <w:id w:val="495156303"/>
          <w:citation/>
        </w:sdtPr>
        <w:sdtEndPr/>
        <w:sdtContent>
          <w:r w:rsidR="009F0B1F">
            <w:fldChar w:fldCharType="begin"/>
          </w:r>
          <w:r w:rsidR="009F0B1F">
            <w:rPr>
              <w:lang w:val="en-NZ"/>
            </w:rPr>
            <w:instrText xml:space="preserve"> CITATION Sci15 \l 5129 </w:instrText>
          </w:r>
          <w:r w:rsidR="009F0B1F">
            <w:fldChar w:fldCharType="separate"/>
          </w:r>
          <w:r w:rsidR="00AD7DAF" w:rsidRPr="00AD7DAF">
            <w:rPr>
              <w:noProof/>
              <w:lang w:val="en-NZ"/>
            </w:rPr>
            <w:t>[2]</w:t>
          </w:r>
          <w:r w:rsidR="009F0B1F">
            <w:fldChar w:fldCharType="end"/>
          </w:r>
        </w:sdtContent>
      </w:sdt>
    </w:p>
    <w:p w14:paraId="58483198" w14:textId="77777777" w:rsidR="00A70C41" w:rsidRPr="007735A3" w:rsidRDefault="00A70C41" w:rsidP="007735A3"/>
    <w:p w14:paraId="0DA214FC" w14:textId="3F906429" w:rsidR="00877098" w:rsidRDefault="00FE0EF9" w:rsidP="006F6847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 xml:space="preserve">    </w:t>
      </w:r>
      <w:bookmarkStart w:id="10" w:name="_Ref53667266"/>
      <w:bookmarkStart w:id="11" w:name="_Toc53757362"/>
      <w:r w:rsidR="00F63F18" w:rsidRPr="00FE0EF9">
        <w:rPr>
          <w:rFonts w:asciiTheme="minorHAnsi" w:hAnsiTheme="minorHAnsi" w:cstheme="minorHAnsi"/>
          <w:color w:val="auto"/>
          <w:sz w:val="28"/>
          <w:szCs w:val="28"/>
        </w:rPr>
        <w:t>Principle of Magnetism</w:t>
      </w:r>
      <w:bookmarkEnd w:id="10"/>
      <w:bookmarkEnd w:id="11"/>
    </w:p>
    <w:p w14:paraId="057D94E3" w14:textId="47FE338F" w:rsidR="009A05A0" w:rsidRDefault="00B40AE1" w:rsidP="007735A3">
      <w:pPr>
        <w:spacing w:after="240"/>
      </w:pPr>
      <w:r>
        <w:t xml:space="preserve">Students </w:t>
      </w:r>
      <w:r w:rsidRPr="00B40AE1">
        <w:t>will</w:t>
      </w:r>
      <w:r w:rsidR="004046DB">
        <w:t xml:space="preserve"> </w:t>
      </w:r>
      <w:r w:rsidRPr="00B40AE1">
        <w:t xml:space="preserve">learn that </w:t>
      </w:r>
      <w:r w:rsidR="00175415">
        <w:t xml:space="preserve">magnetism is related to </w:t>
      </w:r>
      <w:r w:rsidR="00B92648">
        <w:t>combing</w:t>
      </w:r>
      <w:r w:rsidR="00175415">
        <w:t xml:space="preserve"> 1 or more </w:t>
      </w:r>
      <w:r w:rsidRPr="00B40AE1">
        <w:t>magnet</w:t>
      </w:r>
      <w:r w:rsidR="004046DB">
        <w:t xml:space="preserve">s together. They will understand </w:t>
      </w:r>
      <w:r w:rsidR="00BF625C">
        <w:t>that there will be either an attraction or repulsion force taking place</w:t>
      </w:r>
      <w:r w:rsidR="00647981">
        <w:t xml:space="preserve"> when </w:t>
      </w:r>
      <w:r w:rsidR="00B92648">
        <w:t xml:space="preserve">combing 2 or </w:t>
      </w:r>
      <w:r w:rsidR="00BF625C">
        <w:t xml:space="preserve">magnets </w:t>
      </w:r>
      <w:r w:rsidR="00B92648">
        <w:t>together</w:t>
      </w:r>
      <w:r w:rsidR="00BF625C">
        <w:t>.</w:t>
      </w:r>
      <w:r w:rsidR="00B92648">
        <w:t xml:space="preserve"> The figures below </w:t>
      </w:r>
      <w:r w:rsidR="00601940">
        <w:t>show</w:t>
      </w:r>
      <w:r w:rsidR="00B92648">
        <w:t xml:space="preserve"> the magnetic field</w:t>
      </w:r>
      <w:r w:rsidR="00601940">
        <w:t xml:space="preserve"> strength of the magnet </w:t>
      </w:r>
      <w:r w:rsidR="00B92648">
        <w:t>changing.</w:t>
      </w:r>
      <w:r w:rsidR="00601940">
        <w:t xml:space="preserve"> </w:t>
      </w:r>
      <w:r w:rsidR="00BF625C">
        <w:fldChar w:fldCharType="begin"/>
      </w:r>
      <w:r w:rsidR="00BF625C">
        <w:instrText xml:space="preserve"> REF _Ref53650899 \h </w:instrText>
      </w:r>
      <w:r w:rsidR="00BF625C">
        <w:fldChar w:fldCharType="separate"/>
      </w:r>
      <w:r w:rsidR="00942387">
        <w:t xml:space="preserve">Figure </w:t>
      </w:r>
      <w:r w:rsidR="00942387">
        <w:rPr>
          <w:noProof/>
        </w:rPr>
        <w:t>3</w:t>
      </w:r>
      <w:r w:rsidR="00BF625C">
        <w:fldChar w:fldCharType="end"/>
      </w:r>
      <w:r w:rsidR="00601940">
        <w:t xml:space="preserve"> shown</w:t>
      </w:r>
      <w:r w:rsidR="00BF625C">
        <w:t xml:space="preserve"> </w:t>
      </w:r>
      <w:r w:rsidR="004046DB">
        <w:t xml:space="preserve">the north pole of one magnet </w:t>
      </w:r>
      <w:r w:rsidR="00601940">
        <w:t>being</w:t>
      </w:r>
      <w:r w:rsidR="004046DB">
        <w:t xml:space="preserve"> attracted to the south of the other. </w:t>
      </w:r>
      <w:r w:rsidR="00B92648">
        <w:fldChar w:fldCharType="begin"/>
      </w:r>
      <w:r w:rsidR="00B92648">
        <w:instrText xml:space="preserve"> REF _Ref53652339 \h </w:instrText>
      </w:r>
      <w:r w:rsidR="00B92648">
        <w:fldChar w:fldCharType="separate"/>
      </w:r>
      <w:r w:rsidR="00942387">
        <w:t xml:space="preserve">Figure </w:t>
      </w:r>
      <w:r w:rsidR="00942387">
        <w:rPr>
          <w:noProof/>
        </w:rPr>
        <w:t>4</w:t>
      </w:r>
      <w:r w:rsidR="00B92648">
        <w:fldChar w:fldCharType="end"/>
      </w:r>
      <w:r w:rsidR="00B92648">
        <w:t xml:space="preserve"> shows repulsion </w:t>
      </w:r>
      <w:r w:rsidR="00B92648" w:rsidRPr="00B92648">
        <w:t>occur</w:t>
      </w:r>
      <w:r w:rsidR="00036F67">
        <w:t>r</w:t>
      </w:r>
      <w:r w:rsidR="00B92648" w:rsidRPr="00B92648">
        <w:t>ing</w:t>
      </w:r>
      <w:r w:rsidR="00601940">
        <w:t>,</w:t>
      </w:r>
      <w:r w:rsidR="00B92648">
        <w:t xml:space="preserve"> </w:t>
      </w:r>
      <w:r w:rsidR="00601940">
        <w:t>i.e.</w:t>
      </w:r>
      <w:r w:rsidR="00B92648">
        <w:t xml:space="preserve"> </w:t>
      </w:r>
      <w:r w:rsidR="00601940">
        <w:t xml:space="preserve">when </w:t>
      </w:r>
      <w:r w:rsidR="00B92648">
        <w:t>trying to add two like poles together.</w:t>
      </w:r>
      <w:r w:rsidR="007951A1">
        <w:t xml:space="preserve"> </w:t>
      </w:r>
      <w:r w:rsidR="00D730DD">
        <w:t>The strength of the magnetic</w:t>
      </w:r>
      <w:r w:rsidR="00601940">
        <w:t xml:space="preserve"> can be seen in increasing in</w:t>
      </w:r>
      <w:r w:rsidR="00D730DD">
        <w:t xml:space="preserve"> </w:t>
      </w:r>
      <w:r w:rsidR="007951A1">
        <w:fldChar w:fldCharType="begin"/>
      </w:r>
      <w:r w:rsidR="007951A1">
        <w:instrText xml:space="preserve"> REF _Ref53650899 \h </w:instrText>
      </w:r>
      <w:r w:rsidR="007951A1">
        <w:fldChar w:fldCharType="separate"/>
      </w:r>
      <w:r w:rsidR="00942387">
        <w:t xml:space="preserve">Figure </w:t>
      </w:r>
      <w:r w:rsidR="00942387">
        <w:rPr>
          <w:noProof/>
        </w:rPr>
        <w:t>3</w:t>
      </w:r>
      <w:r w:rsidR="007951A1">
        <w:fldChar w:fldCharType="end"/>
      </w:r>
      <w:r w:rsidR="007951A1">
        <w:t xml:space="preserve"> and</w:t>
      </w:r>
      <w:r w:rsidR="00601940">
        <w:t xml:space="preserve"> decreasing in</w:t>
      </w:r>
      <w:r w:rsidR="007951A1">
        <w:t xml:space="preserve"> </w:t>
      </w:r>
      <w:r w:rsidR="007951A1">
        <w:fldChar w:fldCharType="begin"/>
      </w:r>
      <w:r w:rsidR="007951A1">
        <w:instrText xml:space="preserve"> REF _Ref53652339 \h </w:instrText>
      </w:r>
      <w:r w:rsidR="007951A1">
        <w:fldChar w:fldCharType="separate"/>
      </w:r>
      <w:r w:rsidR="00942387">
        <w:t xml:space="preserve">Figure </w:t>
      </w:r>
      <w:r w:rsidR="00942387">
        <w:rPr>
          <w:noProof/>
        </w:rPr>
        <w:t>4</w:t>
      </w:r>
      <w:r w:rsidR="007951A1">
        <w:fldChar w:fldCharType="end"/>
      </w:r>
      <w:r w:rsidR="007735A3">
        <w:t>.</w:t>
      </w:r>
    </w:p>
    <w:p w14:paraId="71D4B1DF" w14:textId="77777777" w:rsidR="001E4841" w:rsidRDefault="009A05A0" w:rsidP="00517883">
      <w:pPr>
        <w:keepNext/>
        <w:jc w:val="center"/>
      </w:pPr>
      <w:r>
        <w:rPr>
          <w:noProof/>
        </w:rPr>
        <w:drawing>
          <wp:inline distT="0" distB="0" distL="0" distR="0" wp14:anchorId="3255DD73" wp14:editId="294E1270">
            <wp:extent cx="2922909" cy="164539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862" cy="1674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AEE7A" w14:textId="3D4DB9BC" w:rsidR="00517883" w:rsidRPr="00517883" w:rsidRDefault="001E4841" w:rsidP="00601940">
      <w:pPr>
        <w:pStyle w:val="Caption"/>
        <w:spacing w:after="360"/>
        <w:jc w:val="center"/>
      </w:pPr>
      <w:bookmarkStart w:id="12" w:name="_Ref53650899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3</w:t>
      </w:r>
      <w:r w:rsidR="00E76433">
        <w:fldChar w:fldCharType="end"/>
      </w:r>
      <w:bookmarkEnd w:id="12"/>
      <w:r>
        <w:t xml:space="preserve"> - Attraction </w:t>
      </w:r>
      <w:r w:rsidR="007F1F80">
        <w:t>b</w:t>
      </w:r>
      <w:r>
        <w:t xml:space="preserve">etween </w:t>
      </w:r>
      <w:r w:rsidR="007F1F80">
        <w:t>o</w:t>
      </w:r>
      <w:r>
        <w:t xml:space="preserve">pposite </w:t>
      </w:r>
      <w:r w:rsidR="007F1F80">
        <w:t>p</w:t>
      </w:r>
      <w:r>
        <w:t>oles</w:t>
      </w:r>
      <w:r w:rsidR="009F0B1F">
        <w:t xml:space="preserve"> </w:t>
      </w:r>
      <w:sdt>
        <w:sdtPr>
          <w:id w:val="-858578338"/>
          <w:citation/>
        </w:sdtPr>
        <w:sdtEndPr/>
        <w:sdtContent>
          <w:r w:rsidR="009F0B1F">
            <w:fldChar w:fldCharType="begin"/>
          </w:r>
          <w:r w:rsidR="009F0B1F">
            <w:rPr>
              <w:lang w:val="en-NZ"/>
            </w:rPr>
            <w:instrText xml:space="preserve"> CITATION Sci15 \l 5129 </w:instrText>
          </w:r>
          <w:r w:rsidR="009F0B1F">
            <w:fldChar w:fldCharType="separate"/>
          </w:r>
          <w:r w:rsidR="00AD7DAF" w:rsidRPr="00AD7DAF">
            <w:rPr>
              <w:noProof/>
              <w:lang w:val="en-NZ"/>
            </w:rPr>
            <w:t>[2]</w:t>
          </w:r>
          <w:r w:rsidR="009F0B1F">
            <w:fldChar w:fldCharType="end"/>
          </w:r>
        </w:sdtContent>
      </w:sdt>
    </w:p>
    <w:p w14:paraId="4D6B60A4" w14:textId="77777777" w:rsidR="00517883" w:rsidRDefault="009A05A0" w:rsidP="00517883">
      <w:pPr>
        <w:keepNext/>
        <w:jc w:val="center"/>
      </w:pPr>
      <w:r>
        <w:rPr>
          <w:noProof/>
        </w:rPr>
        <w:drawing>
          <wp:inline distT="0" distB="0" distL="0" distR="0" wp14:anchorId="6DB077ED" wp14:editId="04798F38">
            <wp:extent cx="2959908" cy="16662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826" cy="1700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1D6CE" w14:textId="12FE1F4F" w:rsidR="000F7151" w:rsidRDefault="00517883" w:rsidP="005631D2">
      <w:pPr>
        <w:pStyle w:val="Caption"/>
        <w:jc w:val="center"/>
      </w:pPr>
      <w:bookmarkStart w:id="13" w:name="_Ref53652339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4</w:t>
      </w:r>
      <w:r w:rsidR="00E76433">
        <w:fldChar w:fldCharType="end"/>
      </w:r>
      <w:bookmarkEnd w:id="13"/>
      <w:r>
        <w:t xml:space="preserve"> - Repulsion between </w:t>
      </w:r>
      <w:r w:rsidR="002B4207">
        <w:t>like</w:t>
      </w:r>
      <w:r>
        <w:t xml:space="preserve"> poles</w:t>
      </w:r>
      <w:r w:rsidR="009F0B1F">
        <w:t xml:space="preserve"> </w:t>
      </w:r>
      <w:sdt>
        <w:sdtPr>
          <w:id w:val="-938291684"/>
          <w:citation/>
        </w:sdtPr>
        <w:sdtEndPr/>
        <w:sdtContent>
          <w:r w:rsidR="009F0B1F">
            <w:fldChar w:fldCharType="begin"/>
          </w:r>
          <w:r w:rsidR="009F0B1F">
            <w:rPr>
              <w:lang w:val="en-NZ"/>
            </w:rPr>
            <w:instrText xml:space="preserve"> CITATION Sci15 \l 5129 </w:instrText>
          </w:r>
          <w:r w:rsidR="009F0B1F">
            <w:fldChar w:fldCharType="separate"/>
          </w:r>
          <w:r w:rsidR="00AD7DAF" w:rsidRPr="00AD7DAF">
            <w:rPr>
              <w:noProof/>
              <w:lang w:val="en-NZ"/>
            </w:rPr>
            <w:t>[2]</w:t>
          </w:r>
          <w:r w:rsidR="009F0B1F">
            <w:fldChar w:fldCharType="end"/>
          </w:r>
        </w:sdtContent>
      </w:sdt>
    </w:p>
    <w:p w14:paraId="7BC3FF28" w14:textId="36C360E4" w:rsidR="00056C4F" w:rsidRDefault="00056C4F" w:rsidP="00056C4F"/>
    <w:p w14:paraId="0068EEB6" w14:textId="77777777" w:rsidR="00056C4F" w:rsidRPr="00056C4F" w:rsidRDefault="00056C4F" w:rsidP="00056C4F"/>
    <w:p w14:paraId="4F85AED5" w14:textId="321A6BAF" w:rsidR="00056C4F" w:rsidRPr="00056C4F" w:rsidRDefault="00056C4F" w:rsidP="00056C4F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lastRenderedPageBreak/>
        <w:t xml:space="preserve">    </w:t>
      </w:r>
      <w:bookmarkStart w:id="14" w:name="_Ref53691525"/>
      <w:bookmarkStart w:id="15" w:name="_Toc53757363"/>
      <w:r w:rsidRPr="00FE0EF9">
        <w:rPr>
          <w:rFonts w:asciiTheme="minorHAnsi" w:hAnsiTheme="minorHAnsi" w:cstheme="minorHAnsi"/>
          <w:color w:val="auto"/>
          <w:sz w:val="28"/>
          <w:szCs w:val="28"/>
        </w:rPr>
        <w:t>Principle of Electromagnetism</w:t>
      </w:r>
      <w:bookmarkEnd w:id="14"/>
      <w:bookmarkEnd w:id="15"/>
    </w:p>
    <w:p w14:paraId="2524F972" w14:textId="2602E923" w:rsidR="007735A3" w:rsidRPr="000F7151" w:rsidRDefault="007735A3" w:rsidP="007735A3">
      <w:pPr>
        <w:spacing w:after="240"/>
      </w:pPr>
      <w:r>
        <w:t xml:space="preserve">Students </w:t>
      </w:r>
      <w:r w:rsidRPr="00B40AE1">
        <w:t>will</w:t>
      </w:r>
      <w:r>
        <w:t xml:space="preserve"> also </w:t>
      </w:r>
      <w:r w:rsidRPr="00B40AE1">
        <w:t xml:space="preserve">learn </w:t>
      </w:r>
      <w:r>
        <w:t xml:space="preserve">about electromagnetism and the field that </w:t>
      </w:r>
      <w:r w:rsidR="00261492">
        <w:t>gets</w:t>
      </w:r>
      <w:r>
        <w:t xml:space="preserve"> generated</w:t>
      </w:r>
      <w:r w:rsidR="00261492">
        <w:t xml:space="preserve"> as an electric charge is present</w:t>
      </w:r>
      <w:r w:rsidR="00AA7BF0">
        <w:t xml:space="preserve"> within a coiled loop</w:t>
      </w:r>
      <w:r>
        <w:t xml:space="preserve">. This phenomenon exists when </w:t>
      </w:r>
      <w:r w:rsidR="00B51252">
        <w:t xml:space="preserve">an </w:t>
      </w:r>
      <w:r w:rsidR="00AA7BF0">
        <w:t>AC</w:t>
      </w:r>
      <w:r>
        <w:t xml:space="preserve"> </w:t>
      </w:r>
      <w:r w:rsidR="00AA7BF0">
        <w:t xml:space="preserve">travels </w:t>
      </w:r>
      <w:r>
        <w:t xml:space="preserve">through a coiled </w:t>
      </w:r>
      <w:r w:rsidR="00AA7BF0">
        <w:t xml:space="preserve">loop. </w:t>
      </w:r>
      <w:r w:rsidR="009776D0">
        <w:t>The e</w:t>
      </w:r>
      <w:r>
        <w:t>lectric</w:t>
      </w:r>
      <w:r w:rsidR="00AA7BF0">
        <w:t>al current creates a</w:t>
      </w:r>
      <w:r w:rsidR="005F0E5C">
        <w:t>n</w:t>
      </w:r>
      <w:r w:rsidR="00AA7BF0">
        <w:t xml:space="preserve"> electric</w:t>
      </w:r>
      <w:r>
        <w:t xml:space="preserve"> field around </w:t>
      </w:r>
      <w:r w:rsidR="00AA7BF0">
        <w:t xml:space="preserve">the </w:t>
      </w:r>
      <w:r>
        <w:t>charged particle</w:t>
      </w:r>
      <w:r w:rsidR="00AA7BF0">
        <w:t xml:space="preserve">s as </w:t>
      </w:r>
      <w:r>
        <w:t xml:space="preserve">shown in </w:t>
      </w:r>
      <w:r>
        <w:fldChar w:fldCharType="begin"/>
      </w:r>
      <w:r>
        <w:instrText xml:space="preserve"> REF _Ref53657230 \h </w:instrText>
      </w:r>
      <w:r>
        <w:fldChar w:fldCharType="separate"/>
      </w:r>
      <w:r w:rsidR="00942387">
        <w:t xml:space="preserve">Figure </w:t>
      </w:r>
      <w:r w:rsidR="00942387">
        <w:rPr>
          <w:noProof/>
        </w:rPr>
        <w:t>5</w:t>
      </w:r>
      <w:r>
        <w:fldChar w:fldCharType="end"/>
      </w:r>
      <w:r>
        <w:t>. An electric field is similar to a magnetic field but ha</w:t>
      </w:r>
      <w:r w:rsidR="00B51252">
        <w:t>s</w:t>
      </w:r>
      <w:r>
        <w:t xml:space="preserve"> positive and negative charges instead at the pole ends. This </w:t>
      </w:r>
      <w:r w:rsidR="00A56043">
        <w:t xml:space="preserve">electric current in the coiled wire </w:t>
      </w:r>
      <w:r w:rsidR="003A1D36">
        <w:t xml:space="preserve">also </w:t>
      </w:r>
      <w:r w:rsidR="00A56043">
        <w:t>creates a magnetic field.</w:t>
      </w:r>
    </w:p>
    <w:p w14:paraId="56171166" w14:textId="77777777" w:rsidR="007735A3" w:rsidRDefault="007735A3" w:rsidP="007B29D9">
      <w:pPr>
        <w:keepNext/>
        <w:jc w:val="center"/>
      </w:pPr>
      <w:r>
        <w:rPr>
          <w:i/>
          <w:iCs/>
          <w:noProof/>
          <w:color w:val="44546A" w:themeColor="text2"/>
          <w:sz w:val="18"/>
          <w:szCs w:val="18"/>
        </w:rPr>
        <w:drawing>
          <wp:inline distT="0" distB="0" distL="0" distR="0" wp14:anchorId="3FA73741" wp14:editId="352F3205">
            <wp:extent cx="1845629" cy="1430905"/>
            <wp:effectExtent l="0" t="0" r="2540" b="0"/>
            <wp:docPr id="6" name="Picture 6" descr="Electric Field vs Magnetic Field - Differences and Compari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Electric Field vs Magnetic Field - Differences and Comparision"/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2" t="21432" r="53431" b="15713"/>
                    <a:stretch/>
                  </pic:blipFill>
                  <pic:spPr bwMode="auto">
                    <a:xfrm>
                      <a:off x="0" y="0"/>
                      <a:ext cx="1880719" cy="145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0E91DE9C" w14:textId="0EB26B18" w:rsidR="00D270C1" w:rsidRDefault="007735A3" w:rsidP="007B29D9">
      <w:pPr>
        <w:pStyle w:val="Caption"/>
        <w:spacing w:after="0"/>
        <w:jc w:val="center"/>
      </w:pPr>
      <w:bookmarkStart w:id="16" w:name="_Ref53657230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5</w:t>
      </w:r>
      <w:r w:rsidR="00E76433">
        <w:fldChar w:fldCharType="end"/>
      </w:r>
      <w:bookmarkEnd w:id="16"/>
      <w:r>
        <w:t xml:space="preserve"> - </w:t>
      </w:r>
      <w:r w:rsidRPr="00230650">
        <w:t>Electric field</w:t>
      </w:r>
      <w:r>
        <w:t xml:space="preserve"> </w:t>
      </w:r>
      <w:sdt>
        <w:sdtPr>
          <w:id w:val="902496335"/>
          <w:citation/>
        </w:sdtPr>
        <w:sdtEndPr/>
        <w:sdtContent>
          <w:r>
            <w:fldChar w:fldCharType="begin"/>
          </w:r>
          <w:r>
            <w:rPr>
              <w:lang w:val="en-NZ"/>
            </w:rPr>
            <w:instrText xml:space="preserve"> CITATION BYJ20 \l 5129 </w:instrText>
          </w:r>
          <w:r>
            <w:fldChar w:fldCharType="separate"/>
          </w:r>
          <w:r w:rsidR="00AD7DAF" w:rsidRPr="00AD7DAF">
            <w:rPr>
              <w:noProof/>
              <w:lang w:val="en-NZ"/>
            </w:rPr>
            <w:t>[3]</w:t>
          </w:r>
          <w:r>
            <w:fldChar w:fldCharType="end"/>
          </w:r>
        </w:sdtContent>
      </w:sdt>
    </w:p>
    <w:p w14:paraId="148F9B4D" w14:textId="007DC999" w:rsidR="00BF06AB" w:rsidRDefault="00BF06AB" w:rsidP="000A5C1C"/>
    <w:p w14:paraId="76C0EE1F" w14:textId="3C1ED451" w:rsidR="00244FAE" w:rsidRPr="00056C4F" w:rsidRDefault="00244FAE" w:rsidP="00244FAE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 xml:space="preserve">    </w:t>
      </w:r>
      <w:bookmarkStart w:id="17" w:name="_Ref53691401"/>
      <w:bookmarkStart w:id="18" w:name="_Ref53692573"/>
      <w:bookmarkStart w:id="19" w:name="_Toc53757364"/>
      <w:r w:rsidR="00824C51">
        <w:rPr>
          <w:rFonts w:asciiTheme="minorHAnsi" w:hAnsiTheme="minorHAnsi" w:cstheme="minorHAnsi"/>
          <w:color w:val="auto"/>
          <w:sz w:val="28"/>
          <w:szCs w:val="28"/>
        </w:rPr>
        <w:t>Faraday’s</w:t>
      </w:r>
      <w:r w:rsidR="00824C51" w:rsidRPr="00FE0EF9">
        <w:rPr>
          <w:rFonts w:asciiTheme="minorHAnsi" w:hAnsiTheme="minorHAnsi" w:cstheme="minorHAnsi"/>
          <w:color w:val="auto"/>
          <w:sz w:val="28"/>
          <w:szCs w:val="28"/>
        </w:rPr>
        <w:t xml:space="preserve"> </w:t>
      </w:r>
      <w:r w:rsidRPr="00FE0EF9">
        <w:rPr>
          <w:rFonts w:asciiTheme="minorHAnsi" w:hAnsiTheme="minorHAnsi" w:cstheme="minorHAnsi"/>
          <w:color w:val="auto"/>
          <w:sz w:val="28"/>
          <w:szCs w:val="28"/>
        </w:rPr>
        <w:t xml:space="preserve">Principle of </w:t>
      </w:r>
      <w:r w:rsidR="001A04E0">
        <w:rPr>
          <w:rFonts w:asciiTheme="minorHAnsi" w:hAnsiTheme="minorHAnsi" w:cstheme="minorHAnsi"/>
          <w:color w:val="auto"/>
          <w:sz w:val="28"/>
          <w:szCs w:val="28"/>
        </w:rPr>
        <w:t>Electromagnetic Induction</w:t>
      </w:r>
      <w:bookmarkEnd w:id="17"/>
      <w:bookmarkEnd w:id="18"/>
      <w:bookmarkEnd w:id="19"/>
    </w:p>
    <w:p w14:paraId="672C5DC1" w14:textId="2DEA2A5A" w:rsidR="00AF0D11" w:rsidRPr="00FC3412" w:rsidRDefault="001A04E0" w:rsidP="00FC3412">
      <w:pPr>
        <w:rPr>
          <w:color w:val="70AD47" w:themeColor="accent6"/>
        </w:rPr>
      </w:pPr>
      <w:r w:rsidRPr="00B208D5">
        <w:t xml:space="preserve">Students will learn </w:t>
      </w:r>
      <w:r w:rsidR="00B208D5" w:rsidRPr="00B208D5">
        <w:t xml:space="preserve">also learn </w:t>
      </w:r>
      <w:r w:rsidRPr="00B208D5">
        <w:t xml:space="preserve">about </w:t>
      </w:r>
      <w:r w:rsidR="00B208D5" w:rsidRPr="00B208D5">
        <w:t xml:space="preserve">Faraday’s </w:t>
      </w:r>
      <w:r w:rsidRPr="00B208D5">
        <w:t>Electromagnetic Induction</w:t>
      </w:r>
      <w:r w:rsidR="00B208D5" w:rsidRPr="00B208D5">
        <w:t xml:space="preserve"> principle</w:t>
      </w:r>
      <w:r w:rsidR="00B208D5">
        <w:t>. Students will understand that</w:t>
      </w:r>
      <w:r w:rsidR="00FC3412">
        <w:t xml:space="preserve"> by moving a magnet through a coil, they will have induced current through the coil. </w:t>
      </w:r>
      <w:r w:rsidR="00FC3412" w:rsidRPr="00FC3412">
        <w:t xml:space="preserve">This is known as electromagnetic induction as by changing the </w:t>
      </w:r>
      <w:r w:rsidR="00797170" w:rsidRPr="00FC3412">
        <w:t xml:space="preserve">magnetic field </w:t>
      </w:r>
      <w:r w:rsidR="00FC3412" w:rsidRPr="00FC3412">
        <w:t xml:space="preserve">in the coil </w:t>
      </w:r>
      <w:r w:rsidR="00797170" w:rsidRPr="00FC3412">
        <w:t xml:space="preserve">will induce an EMF in </w:t>
      </w:r>
      <w:r w:rsidR="00FC3412" w:rsidRPr="00FC3412">
        <w:t>the</w:t>
      </w:r>
      <w:r w:rsidR="00797170" w:rsidRPr="00FC3412">
        <w:t xml:space="preserve"> loop of wire</w:t>
      </w:r>
      <w:r w:rsidR="00FC3412" w:rsidRPr="00FC3412">
        <w:t>.</w:t>
      </w:r>
      <w:r w:rsidR="00FC3412">
        <w:t xml:space="preserve"> This can be seen in </w:t>
      </w:r>
      <w:r w:rsidR="00FC3412">
        <w:fldChar w:fldCharType="begin"/>
      </w:r>
      <w:r w:rsidR="00FC3412">
        <w:instrText xml:space="preserve"> REF _Ref53691630 \h </w:instrText>
      </w:r>
      <w:r w:rsidR="00FC3412">
        <w:fldChar w:fldCharType="separate"/>
      </w:r>
      <w:r w:rsidR="00942387">
        <w:t xml:space="preserve">Figure </w:t>
      </w:r>
      <w:r w:rsidR="00942387">
        <w:rPr>
          <w:noProof/>
        </w:rPr>
        <w:t>6</w:t>
      </w:r>
      <w:r w:rsidR="00FC3412">
        <w:fldChar w:fldCharType="end"/>
      </w:r>
      <w:r w:rsidR="00FC3412">
        <w:t>.</w:t>
      </w:r>
    </w:p>
    <w:p w14:paraId="0F06833D" w14:textId="77777777" w:rsidR="009B7D2E" w:rsidRDefault="009B7D2E" w:rsidP="000E1CD9">
      <w:pPr>
        <w:keepNext/>
        <w:jc w:val="center"/>
      </w:pPr>
      <w:r w:rsidRPr="00877098">
        <w:rPr>
          <w:noProof/>
        </w:rPr>
        <w:drawing>
          <wp:inline distT="0" distB="0" distL="0" distR="0" wp14:anchorId="0753BA95" wp14:editId="60381BD8">
            <wp:extent cx="2232707" cy="1752703"/>
            <wp:effectExtent l="0" t="0" r="0" b="0"/>
            <wp:docPr id="1026" name="Picture 2" descr="What Is Faraday's Law of Induction? | Live Science">
              <a:extLst xmlns:a="http://schemas.openxmlformats.org/drawingml/2006/main">
                <a:ext uri="{FF2B5EF4-FFF2-40B4-BE49-F238E27FC236}">
                  <a16:creationId xmlns:a16="http://schemas.microsoft.com/office/drawing/2014/main" id="{CA6134AF-66C8-488D-A4CD-899D19E79E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What Is Faraday's Law of Induction? | Live Science">
                      <a:extLst>
                        <a:ext uri="{FF2B5EF4-FFF2-40B4-BE49-F238E27FC236}">
                          <a16:creationId xmlns:a16="http://schemas.microsoft.com/office/drawing/2014/main" id="{CA6134AF-66C8-488D-A4CD-899D19E79E9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4" t="2176" r="8299"/>
                    <a:stretch/>
                  </pic:blipFill>
                  <pic:spPr bwMode="auto">
                    <a:xfrm>
                      <a:off x="0" y="0"/>
                      <a:ext cx="2351529" cy="18459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E56B58" w14:textId="46EE9FEC" w:rsidR="009B7D2E" w:rsidRDefault="009B7D2E" w:rsidP="009B7D2E">
      <w:pPr>
        <w:pStyle w:val="Caption"/>
        <w:jc w:val="center"/>
      </w:pPr>
      <w:bookmarkStart w:id="20" w:name="_Ref53691630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6</w:t>
      </w:r>
      <w:r w:rsidR="00E76433">
        <w:fldChar w:fldCharType="end"/>
      </w:r>
      <w:bookmarkEnd w:id="20"/>
      <w:r>
        <w:t xml:space="preserve"> - Faraday's </w:t>
      </w:r>
      <w:r w:rsidR="000E1CD9">
        <w:t>law</w:t>
      </w:r>
      <w:r>
        <w:t xml:space="preserve"> </w:t>
      </w:r>
      <w:sdt>
        <w:sdtPr>
          <w:id w:val="-1801453651"/>
          <w:citation/>
        </w:sdtPr>
        <w:sdtEndPr/>
        <w:sdtContent>
          <w:r>
            <w:fldChar w:fldCharType="begin"/>
          </w:r>
          <w:r>
            <w:rPr>
              <w:lang w:val="en-NZ"/>
            </w:rPr>
            <w:instrText xml:space="preserve">CITATION Jim16 \l 5129 </w:instrText>
          </w:r>
          <w:r>
            <w:fldChar w:fldCharType="separate"/>
          </w:r>
          <w:r w:rsidR="00AD7DAF" w:rsidRPr="00AD7DAF">
            <w:rPr>
              <w:noProof/>
              <w:lang w:val="en-NZ"/>
            </w:rPr>
            <w:t>[4]</w:t>
          </w:r>
          <w:r>
            <w:fldChar w:fldCharType="end"/>
          </w:r>
        </w:sdtContent>
      </w:sdt>
    </w:p>
    <w:p w14:paraId="1DBA0288" w14:textId="10D649BA" w:rsidR="00B67BD1" w:rsidRDefault="00E76433" w:rsidP="00B67BD1">
      <w:r>
        <w:t xml:space="preserve">Students will try and predict the </w:t>
      </w:r>
      <w:r w:rsidR="00FA11A2">
        <w:t xml:space="preserve">two different input and output situations from using the simulator, as shown in </w:t>
      </w:r>
      <w:r w:rsidR="00FA11A2">
        <w:fldChar w:fldCharType="begin"/>
      </w:r>
      <w:r w:rsidR="00FA11A2">
        <w:instrText xml:space="preserve"> REF _Ref53704336 \h </w:instrText>
      </w:r>
      <w:r w:rsidR="00FA11A2">
        <w:fldChar w:fldCharType="separate"/>
      </w:r>
      <w:r w:rsidR="00942387">
        <w:t xml:space="preserve">Figure </w:t>
      </w:r>
      <w:r w:rsidR="00942387">
        <w:rPr>
          <w:noProof/>
        </w:rPr>
        <w:t>7</w:t>
      </w:r>
      <w:r w:rsidR="00FA11A2">
        <w:fldChar w:fldCharType="end"/>
      </w:r>
      <w:r w:rsidR="00FA11A2">
        <w:t>.</w:t>
      </w:r>
    </w:p>
    <w:p w14:paraId="35CC97A6" w14:textId="77777777" w:rsidR="00E76433" w:rsidRDefault="00E76433" w:rsidP="00E76433">
      <w:pPr>
        <w:keepNext/>
        <w:jc w:val="center"/>
      </w:pPr>
      <w:r w:rsidRPr="00E76433">
        <w:rPr>
          <w:noProof/>
        </w:rPr>
        <w:drawing>
          <wp:inline distT="0" distB="0" distL="0" distR="0" wp14:anchorId="3FC10DD3" wp14:editId="72EDF07B">
            <wp:extent cx="2725947" cy="16664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90951" cy="170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FD615" w14:textId="1E072C71" w:rsidR="00E76433" w:rsidRPr="00B67BD1" w:rsidRDefault="00E76433" w:rsidP="00A3529D">
      <w:pPr>
        <w:pStyle w:val="Caption"/>
        <w:jc w:val="center"/>
      </w:pPr>
      <w:bookmarkStart w:id="21" w:name="_Ref5370433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2387">
        <w:rPr>
          <w:noProof/>
        </w:rPr>
        <w:t>7</w:t>
      </w:r>
      <w:r>
        <w:fldChar w:fldCharType="end"/>
      </w:r>
      <w:bookmarkEnd w:id="21"/>
      <w:r>
        <w:t xml:space="preserve"> - Faraday's law simulation </w:t>
      </w:r>
      <w:sdt>
        <w:sdtPr>
          <w:id w:val="1562983179"/>
          <w:citation/>
        </w:sdtPr>
        <w:sdtEndPr/>
        <w:sdtContent>
          <w:r>
            <w:fldChar w:fldCharType="begin"/>
          </w:r>
          <w:r>
            <w:rPr>
              <w:lang w:val="en-NZ"/>
            </w:rPr>
            <w:instrText xml:space="preserve"> CITATION Phe20 \l 5129 </w:instrText>
          </w:r>
          <w:r>
            <w:fldChar w:fldCharType="separate"/>
          </w:r>
          <w:r w:rsidR="00AD7DAF" w:rsidRPr="00AD7DAF">
            <w:rPr>
              <w:noProof/>
              <w:lang w:val="en-NZ"/>
            </w:rPr>
            <w:t>[5]</w:t>
          </w:r>
          <w:r>
            <w:fldChar w:fldCharType="end"/>
          </w:r>
        </w:sdtContent>
      </w:sdt>
    </w:p>
    <w:p w14:paraId="6DFDF983" w14:textId="4F5A3F60" w:rsidR="00824C51" w:rsidRDefault="00824C51" w:rsidP="001A04E0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lastRenderedPageBreak/>
        <w:t xml:space="preserve">     </w:t>
      </w:r>
      <w:bookmarkStart w:id="22" w:name="_Ref53693302"/>
      <w:bookmarkStart w:id="23" w:name="_Toc53757365"/>
      <w:r w:rsidR="00B67BD1">
        <w:rPr>
          <w:rFonts w:asciiTheme="minorHAnsi" w:hAnsiTheme="minorHAnsi" w:cstheme="minorHAnsi"/>
          <w:color w:val="auto"/>
          <w:sz w:val="28"/>
          <w:szCs w:val="28"/>
        </w:rPr>
        <w:t>Lenz’s law</w:t>
      </w:r>
      <w:bookmarkEnd w:id="22"/>
      <w:bookmarkEnd w:id="23"/>
    </w:p>
    <w:p w14:paraId="4AB64FCA" w14:textId="01E06918" w:rsidR="0026797F" w:rsidRPr="001143EB" w:rsidRDefault="009023F7" w:rsidP="001143EB">
      <w:r w:rsidRPr="001143EB">
        <w:t>S</w:t>
      </w:r>
      <w:r w:rsidR="00203FC1" w:rsidRPr="001143EB">
        <w:t xml:space="preserve">tudents will </w:t>
      </w:r>
      <w:r w:rsidR="0026797F" w:rsidRPr="001143EB">
        <w:t xml:space="preserve">learn that Lenz’s law </w:t>
      </w:r>
      <w:r w:rsidR="001143EB" w:rsidRPr="001143EB">
        <w:t xml:space="preserve">means that when a </w:t>
      </w:r>
      <w:r w:rsidR="0026797F" w:rsidRPr="001143EB">
        <w:t xml:space="preserve">magnetic field </w:t>
      </w:r>
      <w:r w:rsidR="001143EB" w:rsidRPr="001143EB">
        <w:t xml:space="preserve">of the coil is created by a moving magnet. The magnetic field of induced current, i.e. the coil, opposes the initial changing magnetic field. A representation of this can be seen in </w:t>
      </w:r>
      <w:r w:rsidR="001143EB" w:rsidRPr="001143EB">
        <w:fldChar w:fldCharType="begin"/>
      </w:r>
      <w:r w:rsidR="001143EB" w:rsidRPr="001143EB">
        <w:instrText xml:space="preserve"> REF _Ref53705728 \h </w:instrText>
      </w:r>
      <w:r w:rsidR="001143EB" w:rsidRPr="001143EB">
        <w:fldChar w:fldCharType="separate"/>
      </w:r>
      <w:r w:rsidR="00942387">
        <w:t xml:space="preserve">Figure </w:t>
      </w:r>
      <w:r w:rsidR="00942387">
        <w:rPr>
          <w:noProof/>
        </w:rPr>
        <w:t>8</w:t>
      </w:r>
      <w:r w:rsidR="001143EB" w:rsidRPr="001143EB">
        <w:fldChar w:fldCharType="end"/>
      </w:r>
      <w:r w:rsidR="001143EB" w:rsidRPr="001143EB">
        <w:t>.</w:t>
      </w:r>
    </w:p>
    <w:p w14:paraId="543E1779" w14:textId="1AD25E13" w:rsidR="00203FC1" w:rsidRPr="002936D0" w:rsidRDefault="002936D0" w:rsidP="00203FC1">
      <w:r w:rsidRPr="002936D0">
        <w:t xml:space="preserve">Students will learn how to use </w:t>
      </w:r>
      <w:r w:rsidR="00203FC1" w:rsidRPr="002936D0">
        <w:t>Fleming’s right</w:t>
      </w:r>
      <w:r w:rsidR="005C4C9F">
        <w:t>-</w:t>
      </w:r>
      <w:r w:rsidR="00203FC1" w:rsidRPr="002936D0">
        <w:t>hand rule to detect</w:t>
      </w:r>
      <w:r w:rsidR="00B6555C">
        <w:t xml:space="preserve">. Thumb </w:t>
      </w:r>
      <w:r w:rsidR="005C4C9F">
        <w:t>is</w:t>
      </w:r>
      <w:r w:rsidR="00B6555C">
        <w:t xml:space="preserve"> the direction of the current flow and the fingers </w:t>
      </w:r>
      <w:r w:rsidR="005C4C9F">
        <w:t xml:space="preserve">show </w:t>
      </w:r>
      <w:r w:rsidR="00B6555C">
        <w:t xml:space="preserve">the magnetic field, as shown in </w:t>
      </w:r>
      <w:r w:rsidR="00B6555C">
        <w:fldChar w:fldCharType="begin"/>
      </w:r>
      <w:r w:rsidR="00B6555C">
        <w:instrText xml:space="preserve"> REF _Ref53705728 \h </w:instrText>
      </w:r>
      <w:r w:rsidR="00B6555C">
        <w:fldChar w:fldCharType="separate"/>
      </w:r>
      <w:r w:rsidR="00942387">
        <w:t xml:space="preserve">Figure </w:t>
      </w:r>
      <w:r w:rsidR="00942387">
        <w:rPr>
          <w:noProof/>
        </w:rPr>
        <w:t>8</w:t>
      </w:r>
      <w:r w:rsidR="00B6555C">
        <w:fldChar w:fldCharType="end"/>
      </w:r>
      <w:r w:rsidR="00B6555C">
        <w:t>.</w:t>
      </w:r>
    </w:p>
    <w:p w14:paraId="331CFDBF" w14:textId="77777777" w:rsidR="001143EB" w:rsidRDefault="0026797F" w:rsidP="001143EB">
      <w:pPr>
        <w:keepNext/>
        <w:jc w:val="center"/>
      </w:pPr>
      <w:r w:rsidRPr="0026797F">
        <w:rPr>
          <w:noProof/>
        </w:rPr>
        <w:drawing>
          <wp:inline distT="0" distB="0" distL="0" distR="0" wp14:anchorId="516811C5" wp14:editId="207E8F8E">
            <wp:extent cx="1525870" cy="1303251"/>
            <wp:effectExtent l="0" t="0" r="0" b="0"/>
            <wp:docPr id="10" name="Picture 9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779508C-2571-42EB-9701-B79DC231A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5779508C-2571-42EB-9701-B79DC231A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1" t="3122" r="3630" b="4760"/>
                    <a:stretch/>
                  </pic:blipFill>
                  <pic:spPr>
                    <a:xfrm>
                      <a:off x="0" y="0"/>
                      <a:ext cx="1548124" cy="132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2B493" w14:textId="53B7D4C2" w:rsidR="009B7D2E" w:rsidRDefault="001143EB" w:rsidP="001143EB">
      <w:pPr>
        <w:pStyle w:val="Caption"/>
        <w:jc w:val="center"/>
      </w:pPr>
      <w:bookmarkStart w:id="24" w:name="_Ref5370572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2387">
        <w:rPr>
          <w:noProof/>
        </w:rPr>
        <w:t>8</w:t>
      </w:r>
      <w:r>
        <w:fldChar w:fldCharType="end"/>
      </w:r>
      <w:bookmarkEnd w:id="24"/>
      <w:r>
        <w:t xml:space="preserve"> - Opposite </w:t>
      </w:r>
      <w:r w:rsidR="005C4C9F">
        <w:t xml:space="preserve">the </w:t>
      </w:r>
      <w:r>
        <w:t>initial magnetic field</w:t>
      </w:r>
      <w:r w:rsidR="002936D0">
        <w:t xml:space="preserve"> </w:t>
      </w:r>
      <w:sdt>
        <w:sdtPr>
          <w:id w:val="-1897961968"/>
          <w:citation/>
        </w:sdtPr>
        <w:sdtEndPr/>
        <w:sdtContent>
          <w:r w:rsidR="002936D0">
            <w:fldChar w:fldCharType="begin"/>
          </w:r>
          <w:r w:rsidR="002936D0">
            <w:rPr>
              <w:lang w:val="en-NZ"/>
            </w:rPr>
            <w:instrText xml:space="preserve"> CITATION FFD19 \l 5129 </w:instrText>
          </w:r>
          <w:r w:rsidR="002936D0">
            <w:fldChar w:fldCharType="separate"/>
          </w:r>
          <w:r w:rsidR="00AD7DAF" w:rsidRPr="00AD7DAF">
            <w:rPr>
              <w:noProof/>
              <w:lang w:val="en-NZ"/>
            </w:rPr>
            <w:t>[6]</w:t>
          </w:r>
          <w:r w:rsidR="002936D0">
            <w:fldChar w:fldCharType="end"/>
          </w:r>
        </w:sdtContent>
      </w:sdt>
    </w:p>
    <w:p w14:paraId="06646EC2" w14:textId="162B5B57" w:rsidR="00245330" w:rsidRDefault="00245330" w:rsidP="001202CC">
      <w:r>
        <w:t xml:space="preserve">Faraday’s and Lenz’s law equation describes the above behaviour’s. EMF </w:t>
      </w:r>
      <w:r w:rsidR="001202CC">
        <w:t>is the</w:t>
      </w:r>
      <w:r>
        <w:t xml:space="preserve"> voltage generated </w:t>
      </w:r>
      <w:r w:rsidR="001202CC">
        <w:t>across the coil when a moving magnet passes throug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0"/>
        <w:gridCol w:w="516"/>
      </w:tblGrid>
      <w:tr w:rsidR="00FC0E11" w14:paraId="1ADC36B9" w14:textId="77777777" w:rsidTr="00FC0E11">
        <w:trPr>
          <w:trHeight w:val="752"/>
        </w:trPr>
        <w:tc>
          <w:tcPr>
            <w:tcW w:w="8500" w:type="dxa"/>
          </w:tcPr>
          <w:p w14:paraId="2A055729" w14:textId="736EF3AF" w:rsidR="00FC0E11" w:rsidRDefault="00FC0E11" w:rsidP="00FC0E11">
            <w:pPr>
              <w:jc w:val="center"/>
            </w:pPr>
            <w:r w:rsidRPr="00FC0E11">
              <w:rPr>
                <w:noProof/>
              </w:rPr>
              <mc:AlternateContent>
                <mc:Choice Requires="wps">
                  <w:drawing>
                    <wp:inline distT="0" distB="0" distL="0" distR="0" wp14:anchorId="0287861A" wp14:editId="7233C353">
                      <wp:extent cx="1424893" cy="448786"/>
                      <wp:effectExtent l="0" t="0" r="0" b="0"/>
                      <wp:docPr id="16" name="Text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4893" cy="44878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26979B6" w14:textId="77777777" w:rsidR="00A95546" w:rsidRPr="00FC0E11" w:rsidRDefault="00A95546" w:rsidP="00FC0E11">
                                  <w:pPr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  <m:oMathPara>
                                    <m:oMathParaPr>
                                      <m:jc m:val="center"/>
                                    </m:oMathParaPr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28"/>
                                          <w:szCs w:val="28"/>
                                        </w:rPr>
                                        <m:t>Emf=-N</m:t>
                                      </m:r>
                                      <m:r>
                                        <w:rPr>
                                          <w:rFonts w:ascii="Cambria Math" w:eastAsia="Cambria Math" w:hAnsi="Cambria Math"/>
                                          <w:color w:val="000000" w:themeColor="text1"/>
                                          <w:kern w:val="24"/>
                                          <w:sz w:val="28"/>
                                          <w:szCs w:val="28"/>
                                        </w:rPr>
                                        <m:t>∙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eastAsia="Cambria Math" w:hAnsi="Cambria Math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eastAsia="Cambria Math" w:hAnsi="Cambria Math"/>
                                              <w:color w:val="000000" w:themeColor="text1"/>
                                              <w:kern w:val="24"/>
                                              <w:sz w:val="28"/>
                                              <w:szCs w:val="28"/>
                                            </w:rPr>
                                            <m:t>BA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eastAsia="Cambria Math" w:hAnsi="Cambria Math"/>
                                              <w:color w:val="000000" w:themeColor="text1"/>
                                              <w:kern w:val="24"/>
                                              <w:sz w:val="28"/>
                                              <w:szCs w:val="28"/>
                                            </w:rPr>
                                            <m:t>∆t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wrap="square" lIns="0" tIns="0" rIns="0" bIns="0" rtlCol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287861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3" o:spid="_x0000_s1026" type="#_x0000_t202" style="width:112.2pt;height:3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" filled="f" stroked="f">
                      <v:textbox inset="0,0,0,0">
                        <w:txbxContent>
                          <w:p w14:paraId="126979B6" w14:textId="77777777" w:rsidR="00A95546" w:rsidRPr="00FC0E11" w:rsidRDefault="00A95546" w:rsidP="00FC0E11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m:t>Emf=-N</m:t>
                                </m:r>
                                <m:r>
                                  <w:rPr>
                                    <w:rFonts w:ascii="Cambria Math" w:eastAsia="Cambria Math" w:hAnsi="Cambria Math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m:t>∙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="Cambria Math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BA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∆t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16" w:type="dxa"/>
            <w:vAlign w:val="center"/>
          </w:tcPr>
          <w:p w14:paraId="29ED9790" w14:textId="48A5945D" w:rsidR="00FC0E11" w:rsidRDefault="00FC0E11" w:rsidP="00FC0E11">
            <w:pPr>
              <w:jc w:val="center"/>
            </w:pPr>
            <w:r>
              <w:t>(1)</w:t>
            </w:r>
          </w:p>
        </w:tc>
      </w:tr>
    </w:tbl>
    <w:p w14:paraId="33AB1C80" w14:textId="3D54B3ED" w:rsidR="00825084" w:rsidRPr="007601CF" w:rsidRDefault="00825084" w:rsidP="007601CF"/>
    <w:p w14:paraId="75874E4E" w14:textId="77777777" w:rsidR="00567F95" w:rsidRPr="007601CF" w:rsidRDefault="00567F95" w:rsidP="007601CF"/>
    <w:p w14:paraId="378FF446" w14:textId="15EB8636" w:rsidR="00E379D7" w:rsidRPr="00E379D7" w:rsidRDefault="00FD08A5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25" w:name="_Ref53662035"/>
      <w:bookmarkStart w:id="26" w:name="_Toc53757366"/>
      <w:r w:rsidR="009C1A48">
        <w:rPr>
          <w:rFonts w:asciiTheme="minorHAnsi" w:hAnsiTheme="minorHAnsi" w:cstheme="minorHAnsi"/>
          <w:b/>
          <w:bCs/>
          <w:color w:val="auto"/>
          <w:sz w:val="36"/>
          <w:szCs w:val="36"/>
        </w:rPr>
        <w:t>Motivation</w:t>
      </w:r>
      <w:bookmarkEnd w:id="25"/>
      <w:bookmarkEnd w:id="26"/>
    </w:p>
    <w:p w14:paraId="0B74167C" w14:textId="2F6FF38E" w:rsidR="00163F04" w:rsidRPr="000B31B0" w:rsidRDefault="000D0E9A" w:rsidP="000B31B0">
      <w:r w:rsidRPr="000B31B0">
        <w:t>Since e</w:t>
      </w:r>
      <w:r w:rsidR="00163F04" w:rsidRPr="000B31B0">
        <w:t xml:space="preserve">lectric current </w:t>
      </w:r>
      <w:r w:rsidR="005F6B08" w:rsidRPr="000B31B0">
        <w:t xml:space="preserve">can </w:t>
      </w:r>
      <w:r w:rsidR="00164FD8">
        <w:t>also be</w:t>
      </w:r>
      <w:r w:rsidR="00164FD8" w:rsidRPr="000B31B0">
        <w:t xml:space="preserve"> </w:t>
      </w:r>
      <w:r w:rsidR="00163F04" w:rsidRPr="000B31B0">
        <w:t xml:space="preserve">created without </w:t>
      </w:r>
      <w:r w:rsidR="00164FD8">
        <w:t>need</w:t>
      </w:r>
      <w:r w:rsidR="00FE2D82">
        <w:t>ing</w:t>
      </w:r>
      <w:r w:rsidR="00164FD8">
        <w:t xml:space="preserve"> a</w:t>
      </w:r>
      <w:r w:rsidR="00163F04" w:rsidRPr="000B31B0">
        <w:t xml:space="preserve"> battery</w:t>
      </w:r>
      <w:r w:rsidR="00164FD8">
        <w:t xml:space="preserve">. </w:t>
      </w:r>
      <w:r w:rsidR="00FE2D82">
        <w:t xml:space="preserve">Using magnets could help minimize </w:t>
      </w:r>
      <w:r w:rsidR="00163F04" w:rsidRPr="000B31B0">
        <w:t xml:space="preserve">the world’s </w:t>
      </w:r>
      <w:r w:rsidR="005B3E21">
        <w:t>carbon</w:t>
      </w:r>
      <w:r w:rsidR="00163F04" w:rsidRPr="000B31B0">
        <w:t xml:space="preserve"> footprint</w:t>
      </w:r>
      <w:r w:rsidR="00570269">
        <w:t xml:space="preserve"> </w:t>
      </w:r>
      <w:sdt>
        <w:sdtPr>
          <w:id w:val="896316612"/>
          <w:citation/>
        </w:sdtPr>
        <w:sdtEndPr/>
        <w:sdtContent>
          <w:r w:rsidR="00CA0BA8">
            <w:fldChar w:fldCharType="begin"/>
          </w:r>
          <w:r w:rsidR="00CA0BA8">
            <w:rPr>
              <w:lang w:val="en-NZ"/>
            </w:rPr>
            <w:instrText xml:space="preserve"> CITATION Blo18 \l 5129 </w:instrText>
          </w:r>
          <w:r w:rsidR="00CA0BA8">
            <w:fldChar w:fldCharType="separate"/>
          </w:r>
          <w:r w:rsidR="00AD7DAF" w:rsidRPr="00AD7DAF">
            <w:rPr>
              <w:noProof/>
              <w:lang w:val="en-NZ"/>
            </w:rPr>
            <w:t>[7]</w:t>
          </w:r>
          <w:r w:rsidR="00CA0BA8">
            <w:fldChar w:fldCharType="end"/>
          </w:r>
        </w:sdtContent>
      </w:sdt>
      <w:r w:rsidR="00CA0BA8">
        <w:t>.</w:t>
      </w:r>
    </w:p>
    <w:p w14:paraId="72A2F642" w14:textId="6576236E" w:rsidR="000D0E9A" w:rsidRPr="00CA0BA8" w:rsidRDefault="00163F04" w:rsidP="00E97B58">
      <w:pPr>
        <w:spacing w:after="240"/>
      </w:pPr>
      <w:r w:rsidRPr="000B31B0">
        <w:t>Chemicals are toxic and highly flammable, making chemical manufacturing plants extremely dangerous</w:t>
      </w:r>
      <w:r w:rsidR="003E6CAA">
        <w:t xml:space="preserve">. And if not treated </w:t>
      </w:r>
      <w:r w:rsidR="00F57CA8">
        <w:t xml:space="preserve">or looked after, the outcome can be disastrous. An example of this is shown in </w:t>
      </w:r>
      <w:r w:rsidR="005F6B08" w:rsidRPr="000B31B0">
        <w:fldChar w:fldCharType="begin"/>
      </w:r>
      <w:r w:rsidR="005F6B08" w:rsidRPr="000B31B0">
        <w:instrText xml:space="preserve"> REF _Ref53602559 \h </w:instrText>
      </w:r>
      <w:r w:rsidR="005F6B08" w:rsidRPr="000B31B0">
        <w:fldChar w:fldCharType="separate"/>
      </w:r>
      <w:r w:rsidR="00942387">
        <w:t xml:space="preserve">Figure </w:t>
      </w:r>
      <w:r w:rsidR="00942387">
        <w:rPr>
          <w:noProof/>
        </w:rPr>
        <w:t>9</w:t>
      </w:r>
      <w:r w:rsidR="005F6B08" w:rsidRPr="000B31B0">
        <w:fldChar w:fldCharType="end"/>
      </w:r>
      <w:r w:rsidR="00260493">
        <w:t>.</w:t>
      </w:r>
      <w:r w:rsidRPr="000B31B0">
        <w:t xml:space="preserve"> </w:t>
      </w:r>
      <w:r w:rsidR="00260493">
        <w:t xml:space="preserve">This </w:t>
      </w:r>
      <w:r w:rsidRPr="000B31B0">
        <w:t>show’s an explosion that occurred</w:t>
      </w:r>
      <w:r w:rsidR="00F16317">
        <w:t xml:space="preserve"> in </w:t>
      </w:r>
      <w:r w:rsidR="000D0E9A" w:rsidRPr="000B31B0">
        <w:t>Chenjiagang industrial</w:t>
      </w:r>
      <w:r w:rsidR="000B31B0" w:rsidRPr="000B31B0">
        <w:t xml:space="preserve"> park</w:t>
      </w:r>
      <w:r w:rsidR="005F6B08" w:rsidRPr="000B31B0">
        <w:t xml:space="preserve">, </w:t>
      </w:r>
      <w:r w:rsidRPr="000B31B0">
        <w:t>Eastern China on the 2</w:t>
      </w:r>
      <w:r w:rsidR="005609C8">
        <w:t>1</w:t>
      </w:r>
      <w:r w:rsidR="00F16317">
        <w:t>st</w:t>
      </w:r>
      <w:r w:rsidRPr="000B31B0">
        <w:t xml:space="preserve"> of</w:t>
      </w:r>
      <w:r w:rsidR="000D0E9A" w:rsidRPr="000B31B0">
        <w:t xml:space="preserve"> March</w:t>
      </w:r>
      <w:r w:rsidRPr="000B31B0">
        <w:t xml:space="preserve"> </w:t>
      </w:r>
      <w:r w:rsidR="006C3F23" w:rsidRPr="000B31B0">
        <w:t>2019</w:t>
      </w:r>
      <w:r w:rsidR="00F16317">
        <w:t>. On the 25</w:t>
      </w:r>
      <w:r w:rsidR="00F16317" w:rsidRPr="00F16317">
        <w:rPr>
          <w:vertAlign w:val="superscript"/>
        </w:rPr>
        <w:t>th</w:t>
      </w:r>
      <w:r w:rsidR="00F16317">
        <w:t xml:space="preserve"> of March, there w</w:t>
      </w:r>
      <w:r w:rsidR="00EB400E">
        <w:t>as</w:t>
      </w:r>
      <w:r w:rsidR="00F16317">
        <w:t xml:space="preserve"> </w:t>
      </w:r>
      <w:r w:rsidR="00EB400E">
        <w:t xml:space="preserve">a </w:t>
      </w:r>
      <w:r w:rsidR="00F16317">
        <w:t xml:space="preserve">known of </w:t>
      </w:r>
      <w:r w:rsidR="000B31B0" w:rsidRPr="000B31B0">
        <w:t xml:space="preserve">78 </w:t>
      </w:r>
      <w:r w:rsidR="000B31B0">
        <w:t>fatalities</w:t>
      </w:r>
      <w:r w:rsidR="00F16317">
        <w:t xml:space="preserve"> and a further 566 injuries</w:t>
      </w:r>
      <w:r w:rsidR="00570269">
        <w:t xml:space="preserve"> </w:t>
      </w:r>
      <w:sdt>
        <w:sdtPr>
          <w:id w:val="-699016298"/>
          <w:citation/>
        </w:sdtPr>
        <w:sdtEndPr/>
        <w:sdtContent>
          <w:r w:rsidR="00DB5AD3">
            <w:fldChar w:fldCharType="begin"/>
          </w:r>
          <w:r w:rsidR="00DB5AD3">
            <w:rPr>
              <w:lang w:val="en-NZ"/>
            </w:rPr>
            <w:instrText xml:space="preserve"> CITATION Kar19 \l 5129 </w:instrText>
          </w:r>
          <w:r w:rsidR="00DB5AD3">
            <w:fldChar w:fldCharType="separate"/>
          </w:r>
          <w:r w:rsidR="00AD7DAF" w:rsidRPr="00AD7DAF">
            <w:rPr>
              <w:noProof/>
              <w:lang w:val="en-NZ"/>
            </w:rPr>
            <w:t>[8]</w:t>
          </w:r>
          <w:r w:rsidR="00DB5AD3">
            <w:fldChar w:fldCharType="end"/>
          </w:r>
        </w:sdtContent>
      </w:sdt>
      <w:r w:rsidRPr="000B31B0">
        <w:t>.</w:t>
      </w:r>
      <w:r w:rsidR="00F16317">
        <w:t xml:space="preserve"> </w:t>
      </w:r>
    </w:p>
    <w:p w14:paraId="4AF81FD6" w14:textId="77777777" w:rsidR="006325E7" w:rsidRDefault="001A2A9E" w:rsidP="006325E7">
      <w:pPr>
        <w:keepNext/>
        <w:jc w:val="center"/>
      </w:pPr>
      <w:r>
        <w:rPr>
          <w:noProof/>
        </w:rPr>
        <w:drawing>
          <wp:inline distT="0" distB="0" distL="0" distR="0" wp14:anchorId="3FE46979" wp14:editId="312238F0">
            <wp:extent cx="3091009" cy="2059187"/>
            <wp:effectExtent l="0" t="0" r="0" b="0"/>
            <wp:docPr id="2" name="Picture 2" descr="Chenjiagang industrial park, Xiangshui, Jiangsu province (Image: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njiagang industrial park, Xiangshui, Jiangsu province (Image: 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386" cy="2096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7C303" w14:textId="7E75028D" w:rsidR="00C6512B" w:rsidRDefault="006325E7" w:rsidP="006325E7">
      <w:pPr>
        <w:pStyle w:val="Caption"/>
        <w:jc w:val="center"/>
      </w:pPr>
      <w:bookmarkStart w:id="27" w:name="_Ref53602559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9</w:t>
      </w:r>
      <w:r w:rsidR="00E76433">
        <w:fldChar w:fldCharType="end"/>
      </w:r>
      <w:bookmarkEnd w:id="27"/>
      <w:r>
        <w:t xml:space="preserve"> - C</w:t>
      </w:r>
      <w:r w:rsidRPr="000C587F">
        <w:t>hemical plant explosion</w:t>
      </w:r>
      <w:sdt>
        <w:sdtPr>
          <w:id w:val="-716818564"/>
          <w:citation/>
        </w:sdtPr>
        <w:sdtEndPr/>
        <w:sdtContent>
          <w:r>
            <w:fldChar w:fldCharType="begin"/>
          </w:r>
          <w:r>
            <w:rPr>
              <w:lang w:val="en-NZ"/>
            </w:rPr>
            <w:instrText xml:space="preserve"> CITATION Kar19 \l 5129 </w:instrText>
          </w:r>
          <w:r>
            <w:fldChar w:fldCharType="separate"/>
          </w:r>
          <w:r w:rsidR="00AD7DAF">
            <w:rPr>
              <w:noProof/>
              <w:lang w:val="en-NZ"/>
            </w:rPr>
            <w:t xml:space="preserve"> </w:t>
          </w:r>
          <w:r w:rsidR="00AD7DAF" w:rsidRPr="00AD7DAF">
            <w:rPr>
              <w:noProof/>
              <w:lang w:val="en-NZ"/>
            </w:rPr>
            <w:t>[8]</w:t>
          </w:r>
          <w:r>
            <w:fldChar w:fldCharType="end"/>
          </w:r>
        </w:sdtContent>
      </w:sdt>
    </w:p>
    <w:p w14:paraId="3EAC50BC" w14:textId="2AEAE63A" w:rsidR="003E6CAA" w:rsidRDefault="00260493" w:rsidP="00E73BF8">
      <w:pPr>
        <w:rPr>
          <w:shd w:val="clear" w:color="auto" w:fill="FFFFFF"/>
        </w:rPr>
      </w:pPr>
      <w:r>
        <w:rPr>
          <w:shd w:val="clear" w:color="auto" w:fill="FFFFFF"/>
        </w:rPr>
        <w:lastRenderedPageBreak/>
        <w:t>The combustion motor is known to be at least three times less efficient in terms of energy th</w:t>
      </w:r>
      <w:r w:rsidR="005C4C9F">
        <w:rPr>
          <w:shd w:val="clear" w:color="auto" w:fill="FFFFFF"/>
        </w:rPr>
        <w:t>a</w:t>
      </w:r>
      <w:r>
        <w:rPr>
          <w:shd w:val="clear" w:color="auto" w:fill="FFFFFF"/>
        </w:rPr>
        <w:t>n the electric motor</w:t>
      </w:r>
      <w:r w:rsidR="005E0429">
        <w:rPr>
          <w:shd w:val="clear" w:color="auto" w:fill="FFFFFF"/>
        </w:rPr>
        <w:t xml:space="preserve"> </w:t>
      </w:r>
      <w:sdt>
        <w:sdtPr>
          <w:rPr>
            <w:shd w:val="clear" w:color="auto" w:fill="FFFFFF"/>
          </w:rPr>
          <w:id w:val="-1602091917"/>
          <w:citation/>
        </w:sdtPr>
        <w:sdtEndPr/>
        <w:sdtContent>
          <w:r w:rsidR="005E0429">
            <w:rPr>
              <w:shd w:val="clear" w:color="auto" w:fill="FFFFFF"/>
            </w:rPr>
            <w:fldChar w:fldCharType="begin"/>
          </w:r>
          <w:r w:rsidR="005E0429">
            <w:rPr>
              <w:shd w:val="clear" w:color="auto" w:fill="FFFFFF"/>
              <w:lang w:val="en-NZ"/>
            </w:rPr>
            <w:instrText xml:space="preserve"> CITATION Mic20 \l 5129 </w:instrText>
          </w:r>
          <w:r w:rsidR="005E0429">
            <w:rPr>
              <w:shd w:val="clear" w:color="auto" w:fill="FFFFFF"/>
            </w:rPr>
            <w:fldChar w:fldCharType="separate"/>
          </w:r>
          <w:r w:rsidR="00AD7DAF" w:rsidRPr="00AD7DAF">
            <w:rPr>
              <w:noProof/>
              <w:shd w:val="clear" w:color="auto" w:fill="FFFFFF"/>
              <w:lang w:val="en-NZ"/>
            </w:rPr>
            <w:t>[9]</w:t>
          </w:r>
          <w:r w:rsidR="005E0429">
            <w:rPr>
              <w:shd w:val="clear" w:color="auto" w:fill="FFFFFF"/>
            </w:rPr>
            <w:fldChar w:fldCharType="end"/>
          </w:r>
        </w:sdtContent>
      </w:sdt>
      <w:r>
        <w:rPr>
          <w:shd w:val="clear" w:color="auto" w:fill="FFFFFF"/>
        </w:rPr>
        <w:t>.</w:t>
      </w:r>
      <w:r w:rsidR="005E0429">
        <w:rPr>
          <w:shd w:val="clear" w:color="auto" w:fill="FFFFFF"/>
        </w:rPr>
        <w:t xml:space="preserve"> This again could help in reducing the </w:t>
      </w:r>
      <w:r w:rsidR="005E0429" w:rsidRPr="000B31B0">
        <w:t xml:space="preserve">world’s </w:t>
      </w:r>
      <w:r w:rsidR="005E0429">
        <w:t>carbon</w:t>
      </w:r>
      <w:r w:rsidR="005E0429" w:rsidRPr="000B31B0">
        <w:t xml:space="preserve"> footprint</w:t>
      </w:r>
      <w:r w:rsidR="005E0429">
        <w:t>.</w:t>
      </w:r>
    </w:p>
    <w:p w14:paraId="48EC1C9D" w14:textId="28C457FC" w:rsidR="00E73BF8" w:rsidRPr="00A26720" w:rsidRDefault="00E73BF8" w:rsidP="00E73BF8">
      <w:r w:rsidRPr="00A26720">
        <w:t>The</w:t>
      </w:r>
      <w:r w:rsidR="001874C5">
        <w:t xml:space="preserve"> earth as shown in an</w:t>
      </w:r>
      <w:r w:rsidRPr="00A26720">
        <w:t xml:space="preserve"> image </w:t>
      </w:r>
      <w:r>
        <w:t xml:space="preserve">in </w:t>
      </w:r>
      <w:r w:rsidRPr="007B29D9">
        <w:t xml:space="preserve">Appendix </w:t>
      </w:r>
      <w:r w:rsidRPr="007B29D9">
        <w:fldChar w:fldCharType="begin"/>
      </w:r>
      <w:r w:rsidRPr="007B29D9">
        <w:instrText xml:space="preserve"> REF _Ref53664058 \r \h </w:instrText>
      </w:r>
      <w:r w:rsidRPr="007B29D9">
        <w:fldChar w:fldCharType="separate"/>
      </w:r>
      <w:r w:rsidR="00942387">
        <w:t>A</w:t>
      </w:r>
      <w:r w:rsidRPr="007B29D9">
        <w:fldChar w:fldCharType="end"/>
      </w:r>
      <w:r w:rsidRPr="00A26720">
        <w:t xml:space="preserve"> shows </w:t>
      </w:r>
      <w:r w:rsidR="001874C5">
        <w:t xml:space="preserve">a </w:t>
      </w:r>
      <w:r w:rsidRPr="00A26720">
        <w:t xml:space="preserve">magnetic field </w:t>
      </w:r>
      <w:r w:rsidR="001874C5">
        <w:t xml:space="preserve">that is </w:t>
      </w:r>
      <w:r w:rsidRPr="00A26720">
        <w:t xml:space="preserve">repelling dangerous ionizing particles </w:t>
      </w:r>
      <w:r w:rsidR="001874C5">
        <w:t xml:space="preserve">away from our earth. This repelling motion helps remove </w:t>
      </w:r>
      <w:r w:rsidRPr="00A26720">
        <w:t xml:space="preserve">harmful radioactive solar wind and very far cosmic rays </w:t>
      </w:r>
      <w:sdt>
        <w:sdtPr>
          <w:id w:val="1098906693"/>
          <w:citation/>
        </w:sdtPr>
        <w:sdtEndPr/>
        <w:sdtContent>
          <w:r w:rsidRPr="00A26720">
            <w:fldChar w:fldCharType="begin"/>
          </w:r>
          <w:r w:rsidRPr="00A26720">
            <w:instrText xml:space="preserve"> CITATION Car20 \l 5129 </w:instrText>
          </w:r>
          <w:r w:rsidRPr="00A26720">
            <w:fldChar w:fldCharType="separate"/>
          </w:r>
          <w:r w:rsidR="00AD7DAF" w:rsidRPr="00AD7DAF">
            <w:rPr>
              <w:noProof/>
            </w:rPr>
            <w:t>[10]</w:t>
          </w:r>
          <w:r w:rsidRPr="00A26720">
            <w:fldChar w:fldCharType="end"/>
          </w:r>
        </w:sdtContent>
      </w:sdt>
      <w:r w:rsidRPr="00A26720">
        <w:t xml:space="preserve">. </w:t>
      </w:r>
      <w:r w:rsidR="001874C5">
        <w:t xml:space="preserve">As you can see in </w:t>
      </w:r>
      <w:r w:rsidR="001874C5">
        <w:fldChar w:fldCharType="begin"/>
      </w:r>
      <w:r w:rsidR="001874C5">
        <w:instrText xml:space="preserve"> REF _Ref53664440 \h </w:instrText>
      </w:r>
      <w:r w:rsidR="001874C5">
        <w:fldChar w:fldCharType="separate"/>
      </w:r>
      <w:r w:rsidR="00942387">
        <w:t xml:space="preserve">Figure </w:t>
      </w:r>
      <w:r w:rsidR="00942387">
        <w:rPr>
          <w:noProof/>
        </w:rPr>
        <w:t>10</w:t>
      </w:r>
      <w:r w:rsidR="001874C5">
        <w:fldChar w:fldCharType="end"/>
      </w:r>
      <w:r w:rsidR="001874C5">
        <w:t>, the earth acts like one big magnet that keeps us safe.</w:t>
      </w:r>
    </w:p>
    <w:p w14:paraId="6DB6FFEF" w14:textId="0C1CD959" w:rsidR="00E73BF8" w:rsidRDefault="001874C5" w:rsidP="00E73BF8">
      <w:pPr>
        <w:rPr>
          <w:shd w:val="clear" w:color="auto" w:fill="FFFFFF"/>
        </w:rPr>
      </w:pPr>
      <w:r>
        <w:t>Even, t</w:t>
      </w:r>
      <w:r w:rsidR="00E73BF8" w:rsidRPr="00A26720">
        <w:t xml:space="preserve">o this day, scientists still cannot say with 100% </w:t>
      </w:r>
      <w:r w:rsidR="00CD5FA7">
        <w:t>accuracy</w:t>
      </w:r>
      <w:r w:rsidR="00E73BF8" w:rsidRPr="00A26720">
        <w:t xml:space="preserve"> why our planet</w:t>
      </w:r>
      <w:r>
        <w:t xml:space="preserve"> </w:t>
      </w:r>
      <w:r w:rsidR="00CD5FA7">
        <w:t>contains</w:t>
      </w:r>
      <w:r>
        <w:t xml:space="preserve"> the same properties </w:t>
      </w:r>
      <w:r w:rsidR="00CD5FA7">
        <w:t xml:space="preserve">to a </w:t>
      </w:r>
      <w:r>
        <w:t>magnet</w:t>
      </w:r>
      <w:r w:rsidR="00E73BF8" w:rsidRPr="00A26720">
        <w:t xml:space="preserve">. The running theory is that the molten metal that is continuously circling within the earth’s core, </w:t>
      </w:r>
      <w:r w:rsidR="00CD5FA7">
        <w:t xml:space="preserve">which </w:t>
      </w:r>
      <w:r w:rsidR="00E73BF8" w:rsidRPr="00A26720">
        <w:t xml:space="preserve">generates powerful electric currents </w:t>
      </w:r>
      <w:r w:rsidR="00CD5FA7">
        <w:t xml:space="preserve">that form a magnetic field </w:t>
      </w:r>
      <w:sdt>
        <w:sdtPr>
          <w:id w:val="1405723966"/>
          <w:citation/>
        </w:sdtPr>
        <w:sdtEndPr/>
        <w:sdtContent>
          <w:r w:rsidR="00E73BF8" w:rsidRPr="00A26720">
            <w:fldChar w:fldCharType="begin"/>
          </w:r>
          <w:r w:rsidR="00E73BF8" w:rsidRPr="00A26720">
            <w:instrText xml:space="preserve"> CITATION Sci15 \l 5129 </w:instrText>
          </w:r>
          <w:r w:rsidR="00E73BF8" w:rsidRPr="00A26720">
            <w:fldChar w:fldCharType="separate"/>
          </w:r>
          <w:r w:rsidR="00AD7DAF" w:rsidRPr="00AD7DAF">
            <w:rPr>
              <w:noProof/>
            </w:rPr>
            <w:t>[2]</w:t>
          </w:r>
          <w:r w:rsidR="00E73BF8" w:rsidRPr="00A26720">
            <w:fldChar w:fldCharType="end"/>
          </w:r>
        </w:sdtContent>
      </w:sdt>
      <w:r w:rsidR="00E73BF8" w:rsidRPr="00A26720">
        <w:t>.</w:t>
      </w:r>
      <w:r w:rsidR="00E73BF8">
        <w:t xml:space="preserve"> </w:t>
      </w:r>
    </w:p>
    <w:p w14:paraId="4900167C" w14:textId="195FE0AD" w:rsidR="003818FE" w:rsidRPr="007B29D9" w:rsidRDefault="00623880" w:rsidP="007B29D9">
      <w:r>
        <w:t xml:space="preserve">But if our earth didn’t have a </w:t>
      </w:r>
      <w:r w:rsidR="00E213E3">
        <w:t>magnetic field</w:t>
      </w:r>
      <w:r>
        <w:t xml:space="preserve"> similar to the one in </w:t>
      </w:r>
      <w:r>
        <w:fldChar w:fldCharType="begin"/>
      </w:r>
      <w:r>
        <w:instrText xml:space="preserve"> REF _Ref53664440 \h </w:instrText>
      </w:r>
      <w:r>
        <w:fldChar w:fldCharType="separate"/>
      </w:r>
      <w:r w:rsidR="00942387">
        <w:t xml:space="preserve">Figure </w:t>
      </w:r>
      <w:r w:rsidR="00942387">
        <w:rPr>
          <w:noProof/>
        </w:rPr>
        <w:t>10</w:t>
      </w:r>
      <w:r>
        <w:fldChar w:fldCharType="end"/>
      </w:r>
      <w:r w:rsidR="00E73BF8">
        <w:rPr>
          <w:shd w:val="clear" w:color="auto" w:fill="FFFFFF"/>
        </w:rPr>
        <w:t xml:space="preserve">, our world </w:t>
      </w:r>
      <w:r>
        <w:rPr>
          <w:shd w:val="clear" w:color="auto" w:fill="FFFFFF"/>
        </w:rPr>
        <w:t xml:space="preserve">as we know it </w:t>
      </w:r>
      <w:r w:rsidR="00E73BF8">
        <w:rPr>
          <w:shd w:val="clear" w:color="auto" w:fill="FFFFFF"/>
        </w:rPr>
        <w:t xml:space="preserve">would cease to </w:t>
      </w:r>
      <w:r w:rsidR="00E73BF8" w:rsidRPr="007B29D9">
        <w:t>exis</w:t>
      </w:r>
      <w:r w:rsidR="00E213E3">
        <w:t xml:space="preserve">t </w:t>
      </w:r>
      <w:sdt>
        <w:sdtPr>
          <w:id w:val="206223059"/>
          <w:citation/>
        </w:sdtPr>
        <w:sdtEndPr/>
        <w:sdtContent>
          <w:r w:rsidR="00E213E3">
            <w:fldChar w:fldCharType="begin"/>
          </w:r>
          <w:r w:rsidR="00E213E3">
            <w:rPr>
              <w:lang w:val="en-NZ"/>
            </w:rPr>
            <w:instrText xml:space="preserve"> CITATION Taj20 \l 5129 </w:instrText>
          </w:r>
          <w:r w:rsidR="00E213E3">
            <w:fldChar w:fldCharType="separate"/>
          </w:r>
          <w:r w:rsidR="00AD7DAF" w:rsidRPr="00AD7DAF">
            <w:rPr>
              <w:noProof/>
              <w:lang w:val="en-NZ"/>
            </w:rPr>
            <w:t>[11]</w:t>
          </w:r>
          <w:r w:rsidR="00E213E3">
            <w:fldChar w:fldCharType="end"/>
          </w:r>
        </w:sdtContent>
      </w:sdt>
      <w:r w:rsidR="00E73BF8">
        <w:t>.</w:t>
      </w:r>
      <w:r w:rsidR="00E213E3">
        <w:t xml:space="preserve"> </w:t>
      </w:r>
    </w:p>
    <w:p w14:paraId="60F03018" w14:textId="0D3A2326" w:rsidR="00164FD8" w:rsidRPr="007B29D9" w:rsidRDefault="00164FD8" w:rsidP="007B29D9"/>
    <w:p w14:paraId="123DB362" w14:textId="39E5C089" w:rsidR="00477F6F" w:rsidRDefault="00F47FA2" w:rsidP="00477F6F">
      <w:pPr>
        <w:keepNext/>
        <w:jc w:val="center"/>
      </w:pPr>
      <w:r>
        <w:rPr>
          <w:noProof/>
        </w:rPr>
        <w:drawing>
          <wp:inline distT="0" distB="0" distL="0" distR="0" wp14:anchorId="3E182B33" wp14:editId="3BE06BB1">
            <wp:extent cx="2722728" cy="1652763"/>
            <wp:effectExtent l="0" t="0" r="1905" b="5080"/>
            <wp:docPr id="21" name="Picture 21" descr="Earth - magnetic field of Ear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arth - magnetic field of Earth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658" cy="1692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5E1E4" w14:textId="07300DAC" w:rsidR="00BF06AB" w:rsidRDefault="00477F6F" w:rsidP="00B51252">
      <w:pPr>
        <w:pStyle w:val="Caption"/>
        <w:jc w:val="center"/>
      </w:pPr>
      <w:bookmarkStart w:id="28" w:name="_Ref53664440"/>
      <w:bookmarkStart w:id="29" w:name="_Ref53664432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10</w:t>
      </w:r>
      <w:r w:rsidR="00E76433">
        <w:fldChar w:fldCharType="end"/>
      </w:r>
      <w:bookmarkEnd w:id="28"/>
      <w:r>
        <w:t xml:space="preserve"> </w:t>
      </w:r>
      <w:bookmarkStart w:id="30" w:name="_Ref53664436"/>
      <w:r>
        <w:t xml:space="preserve">- Magnetic field of </w:t>
      </w:r>
      <w:r w:rsidR="00B51252">
        <w:t xml:space="preserve">the </w:t>
      </w:r>
      <w:r>
        <w:t>earth</w:t>
      </w:r>
      <w:r w:rsidR="00F47FA2">
        <w:t xml:space="preserve"> </w:t>
      </w:r>
      <w:sdt>
        <w:sdtPr>
          <w:id w:val="-342010340"/>
          <w:citation/>
        </w:sdtPr>
        <w:sdtEndPr/>
        <w:sdtContent>
          <w:r w:rsidR="00F47FA2">
            <w:fldChar w:fldCharType="begin"/>
          </w:r>
          <w:r w:rsidR="00F47FA2">
            <w:rPr>
              <w:lang w:val="en-NZ"/>
            </w:rPr>
            <w:instrText xml:space="preserve"> CITATION Taj20 \l 5129 </w:instrText>
          </w:r>
          <w:r w:rsidR="00F47FA2">
            <w:fldChar w:fldCharType="separate"/>
          </w:r>
          <w:r w:rsidR="00AD7DAF" w:rsidRPr="00AD7DAF">
            <w:rPr>
              <w:noProof/>
              <w:lang w:val="en-NZ"/>
            </w:rPr>
            <w:t>[11]</w:t>
          </w:r>
          <w:r w:rsidR="00F47FA2">
            <w:fldChar w:fldCharType="end"/>
          </w:r>
        </w:sdtContent>
      </w:sdt>
      <w:bookmarkEnd w:id="29"/>
      <w:bookmarkEnd w:id="30"/>
    </w:p>
    <w:p w14:paraId="25A04441" w14:textId="3E5C3148" w:rsidR="005D3FF6" w:rsidRPr="007601CF" w:rsidRDefault="005D3FF6" w:rsidP="007601CF"/>
    <w:p w14:paraId="71DB6441" w14:textId="77777777" w:rsidR="005D3FF6" w:rsidRPr="007601CF" w:rsidRDefault="005D3FF6" w:rsidP="007601CF"/>
    <w:p w14:paraId="69C54945" w14:textId="4FF74958" w:rsidR="00841DFA" w:rsidRDefault="00FD08A5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31" w:name="_Toc53757367"/>
      <w:r w:rsidR="001F59AF" w:rsidRPr="00E379D7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Technical </w:t>
      </w:r>
      <w:r w:rsidR="00A65234">
        <w:rPr>
          <w:rFonts w:asciiTheme="minorHAnsi" w:hAnsiTheme="minorHAnsi" w:cstheme="minorHAnsi"/>
          <w:b/>
          <w:bCs/>
          <w:color w:val="auto"/>
          <w:sz w:val="36"/>
          <w:szCs w:val="36"/>
        </w:rPr>
        <w:t>Experiments</w:t>
      </w:r>
      <w:bookmarkEnd w:id="31"/>
    </w:p>
    <w:p w14:paraId="4B7D161F" w14:textId="00249140" w:rsidR="006169A7" w:rsidRDefault="00C5732F" w:rsidP="00C5732F">
      <w:pPr>
        <w:spacing w:after="0"/>
      </w:pPr>
      <w:r>
        <w:t xml:space="preserve">Students will </w:t>
      </w:r>
      <w:r w:rsidR="006169A7">
        <w:t>get taught</w:t>
      </w:r>
      <w:r>
        <w:t xml:space="preserve"> the learning outcomes </w:t>
      </w:r>
      <w:r w:rsidR="006169A7">
        <w:t xml:space="preserve">of the project </w:t>
      </w:r>
      <w:r>
        <w:t>by conducting 3 experiments</w:t>
      </w:r>
      <w:r w:rsidR="006169A7">
        <w:t>.</w:t>
      </w:r>
      <w:r>
        <w:t xml:space="preserve"> </w:t>
      </w:r>
    </w:p>
    <w:p w14:paraId="0AA6A977" w14:textId="77777777" w:rsidR="006169A7" w:rsidRDefault="006169A7" w:rsidP="006169A7">
      <w:pPr>
        <w:pStyle w:val="ListParagraph"/>
        <w:numPr>
          <w:ilvl w:val="0"/>
          <w:numId w:val="10"/>
        </w:numPr>
        <w:spacing w:after="0"/>
      </w:pPr>
      <w:r>
        <w:t>Making a C</w:t>
      </w:r>
      <w:r w:rsidR="00C5732F">
        <w:t>ompass</w:t>
      </w:r>
    </w:p>
    <w:p w14:paraId="15B0C5D6" w14:textId="77777777" w:rsidR="006169A7" w:rsidRDefault="006169A7" w:rsidP="006169A7">
      <w:pPr>
        <w:pStyle w:val="ListParagraph"/>
        <w:numPr>
          <w:ilvl w:val="0"/>
          <w:numId w:val="10"/>
        </w:numPr>
        <w:spacing w:after="0"/>
      </w:pPr>
      <w:r>
        <w:t>P</w:t>
      </w:r>
      <w:r w:rsidR="00C5732F">
        <w:t xml:space="preserve">erforming Faraday’s experiment </w:t>
      </w:r>
    </w:p>
    <w:p w14:paraId="25078429" w14:textId="77777777" w:rsidR="006169A7" w:rsidRDefault="006169A7" w:rsidP="006169A7">
      <w:pPr>
        <w:pStyle w:val="ListParagraph"/>
        <w:numPr>
          <w:ilvl w:val="0"/>
          <w:numId w:val="10"/>
        </w:numPr>
        <w:spacing w:after="0"/>
      </w:pPr>
      <w:r>
        <w:t xml:space="preserve">Make Faraday’s </w:t>
      </w:r>
      <w:r w:rsidR="00C5732F">
        <w:t xml:space="preserve">flashlight. </w:t>
      </w:r>
    </w:p>
    <w:p w14:paraId="1C820896" w14:textId="6390174F" w:rsidR="00C5732F" w:rsidRPr="002C27D4" w:rsidRDefault="006169A7" w:rsidP="006169A7">
      <w:pPr>
        <w:spacing w:after="0"/>
      </w:pPr>
      <w:r>
        <w:t xml:space="preserve">The time limit for the project was set to be less than 90 minutes long and for it to be done in a group of </w:t>
      </w:r>
      <w:r w:rsidR="00C5732F">
        <w:t>four students</w:t>
      </w:r>
      <w:r w:rsidR="00056C4F">
        <w:t xml:space="preserve"> with one tutor</w:t>
      </w:r>
      <w:r>
        <w:t>.</w:t>
      </w:r>
    </w:p>
    <w:p w14:paraId="5CC58285" w14:textId="601F6991" w:rsidR="008962B2" w:rsidRPr="008962B2" w:rsidRDefault="008962B2" w:rsidP="008962B2"/>
    <w:p w14:paraId="40411782" w14:textId="408A7BCF" w:rsidR="00E379D7" w:rsidRDefault="00FD08A5" w:rsidP="006F6847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 xml:space="preserve">    </w:t>
      </w:r>
      <w:bookmarkStart w:id="32" w:name="_Toc53757368"/>
      <w:r w:rsidR="00841DFA" w:rsidRPr="00E379D7">
        <w:rPr>
          <w:rFonts w:asciiTheme="minorHAnsi" w:hAnsiTheme="minorHAnsi" w:cstheme="minorHAnsi"/>
          <w:color w:val="auto"/>
          <w:sz w:val="28"/>
          <w:szCs w:val="28"/>
        </w:rPr>
        <w:t>Experiment I – Compass</w:t>
      </w:r>
      <w:bookmarkEnd w:id="32"/>
    </w:p>
    <w:p w14:paraId="59696395" w14:textId="31DD92C5" w:rsidR="0000468C" w:rsidRDefault="00056C4F" w:rsidP="00056C4F">
      <w:r w:rsidRPr="009D5D74">
        <w:t xml:space="preserve">In experiment 1, </w:t>
      </w:r>
      <w:r>
        <w:t>students</w:t>
      </w:r>
      <w:r w:rsidRPr="009D5D74">
        <w:t xml:space="preserve"> will learn </w:t>
      </w:r>
      <w:r w:rsidR="005D3FF6">
        <w:t xml:space="preserve">both the properties of the magnet as discussed in section </w:t>
      </w:r>
      <w:r w:rsidR="005D3FF6">
        <w:fldChar w:fldCharType="begin"/>
      </w:r>
      <w:r w:rsidR="005D3FF6">
        <w:instrText xml:space="preserve"> REF _Ref53667271 \r \h </w:instrText>
      </w:r>
      <w:r w:rsidR="005D3FF6">
        <w:fldChar w:fldCharType="separate"/>
      </w:r>
      <w:r w:rsidR="00942387">
        <w:t>3.1</w:t>
      </w:r>
      <w:r w:rsidR="005D3FF6">
        <w:fldChar w:fldCharType="end"/>
      </w:r>
      <w:r w:rsidR="005D3FF6">
        <w:t xml:space="preserve">. As well as </w:t>
      </w:r>
      <w:r w:rsidRPr="009D5D74">
        <w:t xml:space="preserve">the </w:t>
      </w:r>
      <w:r w:rsidRPr="005D3FF6">
        <w:t>principles of magnetism</w:t>
      </w:r>
      <w:r w:rsidR="005D3FF6">
        <w:t xml:space="preserve"> as discussed in </w:t>
      </w:r>
      <w:r w:rsidR="005D3FF6">
        <w:fldChar w:fldCharType="begin"/>
      </w:r>
      <w:r w:rsidR="005D3FF6">
        <w:instrText xml:space="preserve"> REF _Ref53667266 \r \h </w:instrText>
      </w:r>
      <w:r w:rsidR="005D3FF6">
        <w:fldChar w:fldCharType="separate"/>
      </w:r>
      <w:r w:rsidR="00942387">
        <w:t>3.2</w:t>
      </w:r>
      <w:r w:rsidR="005D3FF6">
        <w:fldChar w:fldCharType="end"/>
      </w:r>
      <w:r w:rsidRPr="009D5D74">
        <w:t xml:space="preserve">. </w:t>
      </w:r>
      <w:r w:rsidR="00587C20">
        <w:t xml:space="preserve">Students will also learn how to calibrate </w:t>
      </w:r>
      <w:r w:rsidR="00666FEB">
        <w:t>the</w:t>
      </w:r>
      <w:r w:rsidR="00587C20">
        <w:t xml:space="preserve"> compass </w:t>
      </w:r>
      <w:r w:rsidR="00B20FB4">
        <w:t xml:space="preserve">by using </w:t>
      </w:r>
      <w:r w:rsidR="00666FEB">
        <w:t>their phone</w:t>
      </w:r>
      <w:r w:rsidR="00587C20">
        <w:t>.</w:t>
      </w:r>
      <w:r w:rsidR="00666FEB">
        <w:t xml:space="preserve"> The students should note that to start the 2</w:t>
      </w:r>
      <w:r w:rsidR="00666FEB" w:rsidRPr="00666FEB">
        <w:rPr>
          <w:vertAlign w:val="superscript"/>
        </w:rPr>
        <w:t>nd</w:t>
      </w:r>
      <w:r w:rsidR="00666FEB">
        <w:t xml:space="preserve"> experiment they must first know</w:t>
      </w:r>
    </w:p>
    <w:p w14:paraId="273CE288" w14:textId="67CC242D" w:rsidR="00056C4F" w:rsidRPr="009D5D74" w:rsidRDefault="00056C4F" w:rsidP="00587C20">
      <w:pPr>
        <w:spacing w:after="240"/>
      </w:pPr>
      <w:r w:rsidRPr="009D5D74">
        <w:t xml:space="preserve">The goal </w:t>
      </w:r>
      <w:r w:rsidR="0000468C">
        <w:t>of this experiment is for students</w:t>
      </w:r>
      <w:r w:rsidRPr="009D5D74">
        <w:t xml:space="preserve"> to determine the direction of the magnetic field </w:t>
      </w:r>
      <w:r w:rsidR="0000468C">
        <w:t xml:space="preserve">of the magnet. </w:t>
      </w:r>
      <w:r w:rsidR="00587C20">
        <w:t>On top of this</w:t>
      </w:r>
      <w:r w:rsidR="005C4C9F">
        <w:t>,</w:t>
      </w:r>
      <w:r w:rsidR="00587C20">
        <w:t xml:space="preserve"> they</w:t>
      </w:r>
      <w:r w:rsidR="0000468C">
        <w:t xml:space="preserve"> must also mark the sides of the magnet</w:t>
      </w:r>
      <w:r w:rsidR="00587C20">
        <w:t xml:space="preserve"> like as shown in </w:t>
      </w:r>
      <w:r w:rsidR="00666FEB">
        <w:fldChar w:fldCharType="begin"/>
      </w:r>
      <w:r w:rsidR="00666FEB">
        <w:instrText xml:space="preserve"> REF _Ref53670405 \h </w:instrText>
      </w:r>
      <w:r w:rsidR="00666FEB">
        <w:fldChar w:fldCharType="separate"/>
      </w:r>
      <w:r w:rsidR="00942387">
        <w:t xml:space="preserve">Figure </w:t>
      </w:r>
      <w:r w:rsidR="00942387">
        <w:rPr>
          <w:noProof/>
        </w:rPr>
        <w:t>11</w:t>
      </w:r>
      <w:r w:rsidR="00666FEB">
        <w:fldChar w:fldCharType="end"/>
      </w:r>
      <w:r w:rsidR="00587C20">
        <w:t>.</w:t>
      </w:r>
    </w:p>
    <w:p w14:paraId="5ECFA0CB" w14:textId="77777777" w:rsidR="00587C20" w:rsidRDefault="0000468C" w:rsidP="00587C20">
      <w:pPr>
        <w:keepNext/>
        <w:jc w:val="center"/>
      </w:pPr>
      <w:r w:rsidRPr="0000468C">
        <w:rPr>
          <w:noProof/>
        </w:rPr>
        <w:lastRenderedPageBreak/>
        <w:drawing>
          <wp:inline distT="0" distB="0" distL="0" distR="0" wp14:anchorId="4319DF30" wp14:editId="5294018A">
            <wp:extent cx="2368550" cy="879381"/>
            <wp:effectExtent l="0" t="0" r="0" b="0"/>
            <wp:docPr id="2052" name="Picture 4" descr="Magnetism For Kids">
              <a:extLst xmlns:a="http://schemas.openxmlformats.org/drawingml/2006/main">
                <a:ext uri="{FF2B5EF4-FFF2-40B4-BE49-F238E27FC236}">
                  <a16:creationId xmlns:a16="http://schemas.microsoft.com/office/drawing/2014/main" id="{BE2B65D5-AD11-48BA-8783-AAE667C016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 descr="Magnetism For Kids">
                      <a:extLst>
                        <a:ext uri="{FF2B5EF4-FFF2-40B4-BE49-F238E27FC236}">
                          <a16:creationId xmlns:a16="http://schemas.microsoft.com/office/drawing/2014/main" id="{BE2B65D5-AD11-48BA-8783-AAE667C01688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78" cy="896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151776" w14:textId="7FCE595C" w:rsidR="0000468C" w:rsidRPr="009D5D74" w:rsidRDefault="00587C20" w:rsidP="00587C20">
      <w:pPr>
        <w:pStyle w:val="Caption"/>
        <w:jc w:val="center"/>
      </w:pPr>
      <w:bookmarkStart w:id="33" w:name="_Ref53670405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11</w:t>
      </w:r>
      <w:r w:rsidR="00E76433">
        <w:fldChar w:fldCharType="end"/>
      </w:r>
      <w:bookmarkEnd w:id="33"/>
      <w:r>
        <w:t xml:space="preserve"> - Calibrating the magnet</w:t>
      </w:r>
      <w:r w:rsidR="00B20FB4">
        <w:t xml:space="preserve"> </w:t>
      </w:r>
      <w:sdt>
        <w:sdtPr>
          <w:id w:val="-1477839132"/>
          <w:citation/>
        </w:sdtPr>
        <w:sdtEndPr/>
        <w:sdtContent>
          <w:r w:rsidR="00B20FB4">
            <w:fldChar w:fldCharType="begin"/>
          </w:r>
          <w:r w:rsidR="00B20FB4">
            <w:rPr>
              <w:lang w:val="en-NZ"/>
            </w:rPr>
            <w:instrText xml:space="preserve"> CITATION Dav16 \l 5129 </w:instrText>
          </w:r>
          <w:r w:rsidR="00B20FB4">
            <w:fldChar w:fldCharType="separate"/>
          </w:r>
          <w:r w:rsidR="00AD7DAF" w:rsidRPr="00AD7DAF">
            <w:rPr>
              <w:noProof/>
              <w:lang w:val="en-NZ"/>
            </w:rPr>
            <w:t>[12]</w:t>
          </w:r>
          <w:r w:rsidR="00B20FB4">
            <w:fldChar w:fldCharType="end"/>
          </w:r>
        </w:sdtContent>
      </w:sdt>
    </w:p>
    <w:p w14:paraId="4EE80B4D" w14:textId="77777777" w:rsidR="002A2E1B" w:rsidRPr="00E278AB" w:rsidRDefault="002A2E1B" w:rsidP="00E278AB"/>
    <w:p w14:paraId="35B4C815" w14:textId="17120041" w:rsidR="008962B2" w:rsidRPr="00592911" w:rsidRDefault="00FD08A5" w:rsidP="00324630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 xml:space="preserve">    </w:t>
      </w:r>
      <w:bookmarkStart w:id="34" w:name="_Ref53710880"/>
      <w:bookmarkStart w:id="35" w:name="_Ref53710885"/>
      <w:bookmarkStart w:id="36" w:name="_Ref53710892"/>
      <w:bookmarkStart w:id="37" w:name="_Toc53757369"/>
      <w:r w:rsidR="00841DFA" w:rsidRPr="00E379D7">
        <w:rPr>
          <w:rFonts w:asciiTheme="minorHAnsi" w:hAnsiTheme="minorHAnsi" w:cstheme="minorHAnsi"/>
          <w:color w:val="auto"/>
          <w:sz w:val="28"/>
          <w:szCs w:val="28"/>
        </w:rPr>
        <w:t>Experiment II – Faraday’s Experiment</w:t>
      </w:r>
      <w:bookmarkEnd w:id="34"/>
      <w:bookmarkEnd w:id="35"/>
      <w:bookmarkEnd w:id="36"/>
      <w:bookmarkEnd w:id="37"/>
    </w:p>
    <w:p w14:paraId="3420EA81" w14:textId="2EA6CECB" w:rsidR="00901BDB" w:rsidRDefault="00936DBD" w:rsidP="00936DBD">
      <w:r w:rsidRPr="00936DBD">
        <w:t xml:space="preserve">In experiment 2, </w:t>
      </w:r>
      <w:r w:rsidR="00B14FFF">
        <w:t>students</w:t>
      </w:r>
      <w:r w:rsidRPr="00936DBD">
        <w:t xml:space="preserve"> will perform Faraday’s experiment which teaches them about </w:t>
      </w:r>
      <w:r w:rsidR="00B14FFF">
        <w:t xml:space="preserve">electromagnetism and </w:t>
      </w:r>
      <w:r w:rsidRPr="00B14FFF">
        <w:t>electromagnetic induction</w:t>
      </w:r>
      <w:r w:rsidR="00B14FFF">
        <w:t xml:space="preserve"> as discussed in sections </w:t>
      </w:r>
      <w:r w:rsidR="00B14FFF">
        <w:fldChar w:fldCharType="begin"/>
      </w:r>
      <w:r w:rsidR="00B14FFF">
        <w:instrText xml:space="preserve"> REF _Ref53691525 \r \h </w:instrText>
      </w:r>
      <w:r w:rsidR="00B14FFF">
        <w:fldChar w:fldCharType="separate"/>
      </w:r>
      <w:r w:rsidR="00942387">
        <w:t>3.3</w:t>
      </w:r>
      <w:r w:rsidR="00B14FFF">
        <w:fldChar w:fldCharType="end"/>
      </w:r>
      <w:r w:rsidR="00B14FFF">
        <w:t xml:space="preserve"> and </w:t>
      </w:r>
      <w:r w:rsidR="00B14FFF">
        <w:fldChar w:fldCharType="begin"/>
      </w:r>
      <w:r w:rsidR="00B14FFF">
        <w:instrText xml:space="preserve"> REF _Ref53691401 \r \h </w:instrText>
      </w:r>
      <w:r w:rsidR="00B14FFF">
        <w:fldChar w:fldCharType="separate"/>
      </w:r>
      <w:r w:rsidR="00942387">
        <w:t>3.4</w:t>
      </w:r>
      <w:r w:rsidR="00B14FFF">
        <w:fldChar w:fldCharType="end"/>
      </w:r>
      <w:r w:rsidRPr="00936DBD">
        <w:t>.</w:t>
      </w:r>
      <w:r w:rsidR="003E47B8">
        <w:t xml:space="preserve"> They will also learn about </w:t>
      </w:r>
      <w:r w:rsidR="00203FC1">
        <w:t>Lenz’s law of electromagnetic induction to be able to determine the direction of the current</w:t>
      </w:r>
      <w:r w:rsidRPr="00936DBD">
        <w:t xml:space="preserve"> </w:t>
      </w:r>
      <w:r w:rsidR="009B7D2E">
        <w:t xml:space="preserve">as discussed in section </w:t>
      </w:r>
      <w:r w:rsidR="009B7D2E">
        <w:fldChar w:fldCharType="begin"/>
      </w:r>
      <w:r w:rsidR="009B7D2E">
        <w:instrText xml:space="preserve"> REF _Ref53693302 \r \h </w:instrText>
      </w:r>
      <w:r w:rsidR="009B7D2E">
        <w:fldChar w:fldCharType="separate"/>
      </w:r>
      <w:r w:rsidR="00942387">
        <w:t>3.5</w:t>
      </w:r>
      <w:r w:rsidR="009B7D2E">
        <w:fldChar w:fldCharType="end"/>
      </w:r>
      <w:r w:rsidR="009B7D2E">
        <w:t>.</w:t>
      </w:r>
    </w:p>
    <w:p w14:paraId="7C5F6FCA" w14:textId="12B4EAE1" w:rsidR="005275A5" w:rsidRDefault="005275A5" w:rsidP="005275A5">
      <w:r>
        <w:t xml:space="preserve">The goal is to determine which coloured led will turn on first as the magnet passes through the coil. A schematic of this can be seen in </w:t>
      </w:r>
      <w:r w:rsidR="006A55A7">
        <w:fldChar w:fldCharType="begin"/>
      </w:r>
      <w:r w:rsidR="006A55A7">
        <w:instrText xml:space="preserve"> REF _Ref53693585 \h </w:instrText>
      </w:r>
      <w:r w:rsidR="006A55A7">
        <w:fldChar w:fldCharType="separate"/>
      </w:r>
      <w:r w:rsidR="00942387">
        <w:t xml:space="preserve">Figure </w:t>
      </w:r>
      <w:r w:rsidR="00942387">
        <w:rPr>
          <w:noProof/>
        </w:rPr>
        <w:t>12</w:t>
      </w:r>
      <w:r w:rsidR="006A55A7">
        <w:fldChar w:fldCharType="end"/>
      </w:r>
      <w:r w:rsidR="006A55A7">
        <w:t>. The schematic</w:t>
      </w:r>
      <w:r w:rsidR="007D5912">
        <w:t xml:space="preserve"> show</w:t>
      </w:r>
      <w:r w:rsidR="00567F95">
        <w:t>s</w:t>
      </w:r>
      <w:r w:rsidR="007D5912">
        <w:t xml:space="preserve"> </w:t>
      </w:r>
      <w:r w:rsidR="00567F95">
        <w:t xml:space="preserve">two Led’s, one red with a volt drop of 2.25V and green, that has a volt drop of 2V. The number of turns (N) can be found by using Eq. (1) from section </w:t>
      </w:r>
      <w:r w:rsidR="00567F95">
        <w:fldChar w:fldCharType="begin"/>
      </w:r>
      <w:r w:rsidR="00567F95">
        <w:instrText xml:space="preserve"> REF _Ref53693302 \r \h </w:instrText>
      </w:r>
      <w:r w:rsidR="00567F95">
        <w:fldChar w:fldCharType="separate"/>
      </w:r>
      <w:r w:rsidR="00942387">
        <w:t>3.5</w:t>
      </w:r>
      <w:r w:rsidR="00567F95">
        <w:fldChar w:fldCharType="end"/>
      </w:r>
      <w:r w:rsidR="005074BE">
        <w:t xml:space="preserve">, </w:t>
      </w:r>
      <w:r w:rsidR="005C4C9F">
        <w:t xml:space="preserve">the </w:t>
      </w:r>
      <w:r w:rsidR="005074BE">
        <w:t xml:space="preserve">calculation </w:t>
      </w:r>
      <w:r w:rsidR="00F71B49">
        <w:t xml:space="preserve">for the number of turns </w:t>
      </w:r>
      <w:r w:rsidR="005074BE">
        <w:t xml:space="preserve">shown in </w:t>
      </w:r>
      <w:r w:rsidR="00DB70EE">
        <w:t>A</w:t>
      </w:r>
      <w:r w:rsidR="005074BE">
        <w:t xml:space="preserve">ppendix </w:t>
      </w:r>
      <w:r w:rsidR="00F71B49">
        <w:fldChar w:fldCharType="begin"/>
      </w:r>
      <w:r w:rsidR="00F71B49">
        <w:instrText xml:space="preserve"> REF _Ref53710959 \r \h </w:instrText>
      </w:r>
      <w:r w:rsidR="00F71B49">
        <w:fldChar w:fldCharType="separate"/>
      </w:r>
      <w:r w:rsidR="00942387">
        <w:t>B</w:t>
      </w:r>
      <w:r w:rsidR="00F71B49">
        <w:fldChar w:fldCharType="end"/>
      </w:r>
      <w:r w:rsidR="005F390B">
        <w:t xml:space="preserve"> and are pre</w:t>
      </w:r>
      <w:r w:rsidR="005C4C9F">
        <w:t>-</w:t>
      </w:r>
      <w:r w:rsidR="005F390B">
        <w:t>wound</w:t>
      </w:r>
      <w:r w:rsidR="00567F95">
        <w:t>.</w:t>
      </w:r>
      <w:r w:rsidR="005E7D07">
        <w:t xml:space="preserve"> </w:t>
      </w:r>
    </w:p>
    <w:p w14:paraId="240225C2" w14:textId="0B8F20C6" w:rsidR="00AF0D11" w:rsidRDefault="00567F95" w:rsidP="00567F95">
      <w:pPr>
        <w:keepNext/>
        <w:jc w:val="center"/>
      </w:pPr>
      <w:r>
        <w:rPr>
          <w:noProof/>
        </w:rPr>
        <w:drawing>
          <wp:inline distT="0" distB="0" distL="0" distR="0" wp14:anchorId="4DC15080" wp14:editId="03E160D4">
            <wp:extent cx="2019533" cy="15646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177" t="11209" r="3512" b="8596"/>
                    <a:stretch/>
                  </pic:blipFill>
                  <pic:spPr bwMode="auto">
                    <a:xfrm>
                      <a:off x="0" y="0"/>
                      <a:ext cx="2020491" cy="1565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8CC1E5" w14:textId="167F0EA8" w:rsidR="00877098" w:rsidRDefault="00AF0D11" w:rsidP="006D43BD">
      <w:pPr>
        <w:pStyle w:val="Caption"/>
        <w:jc w:val="center"/>
      </w:pPr>
      <w:bookmarkStart w:id="38" w:name="_Ref53693585"/>
      <w:bookmarkStart w:id="39" w:name="_Ref53693508"/>
      <w:r>
        <w:t xml:space="preserve">Figure </w:t>
      </w:r>
      <w:r w:rsidR="00E76433">
        <w:fldChar w:fldCharType="begin"/>
      </w:r>
      <w:r w:rsidR="00E76433">
        <w:instrText xml:space="preserve"> SEQ Figure \* ARABIC </w:instrText>
      </w:r>
      <w:r w:rsidR="00E76433">
        <w:fldChar w:fldCharType="separate"/>
      </w:r>
      <w:r w:rsidR="00942387">
        <w:rPr>
          <w:noProof/>
        </w:rPr>
        <w:t>12</w:t>
      </w:r>
      <w:r w:rsidR="00E76433">
        <w:fldChar w:fldCharType="end"/>
      </w:r>
      <w:bookmarkEnd w:id="38"/>
      <w:r>
        <w:t xml:space="preserve"> </w:t>
      </w:r>
      <w:r w:rsidR="00567F95">
        <w:t>–</w:t>
      </w:r>
      <w:r>
        <w:t xml:space="preserve"> </w:t>
      </w:r>
      <w:r w:rsidR="00567F95">
        <w:t xml:space="preserve">Testing </w:t>
      </w:r>
      <w:r w:rsidRPr="00F963BC">
        <w:t xml:space="preserve">Faraday’s </w:t>
      </w:r>
      <w:r w:rsidR="0036540E">
        <w:t>e</w:t>
      </w:r>
      <w:r w:rsidRPr="00F963BC">
        <w:t>xperiment</w:t>
      </w:r>
      <w:bookmarkEnd w:id="39"/>
    </w:p>
    <w:p w14:paraId="5CC016A8" w14:textId="77777777" w:rsidR="006D43BD" w:rsidRPr="006D43BD" w:rsidRDefault="006D43BD" w:rsidP="006D43BD"/>
    <w:p w14:paraId="0436062E" w14:textId="5E5DB383" w:rsidR="0086436F" w:rsidRPr="000977E5" w:rsidRDefault="00FD08A5" w:rsidP="00383584">
      <w:pPr>
        <w:pStyle w:val="Heading2"/>
        <w:numPr>
          <w:ilvl w:val="1"/>
          <w:numId w:val="1"/>
        </w:numPr>
        <w:spacing w:before="0" w:after="120"/>
        <w:rPr>
          <w:rFonts w:asciiTheme="minorHAnsi" w:hAnsiTheme="minorHAnsi" w:cstheme="minorHAnsi"/>
          <w:color w:val="auto"/>
          <w:sz w:val="28"/>
          <w:szCs w:val="28"/>
        </w:rPr>
      </w:pPr>
      <w:r>
        <w:rPr>
          <w:rFonts w:asciiTheme="minorHAnsi" w:hAnsiTheme="minorHAnsi" w:cstheme="minorHAnsi"/>
          <w:color w:val="auto"/>
          <w:sz w:val="28"/>
          <w:szCs w:val="28"/>
        </w:rPr>
        <w:t xml:space="preserve">    </w:t>
      </w:r>
      <w:bookmarkStart w:id="40" w:name="_Toc53757370"/>
      <w:r w:rsidR="00841DFA" w:rsidRPr="00E379D7">
        <w:rPr>
          <w:rFonts w:asciiTheme="minorHAnsi" w:hAnsiTheme="minorHAnsi" w:cstheme="minorHAnsi"/>
          <w:color w:val="auto"/>
          <w:sz w:val="28"/>
          <w:szCs w:val="28"/>
        </w:rPr>
        <w:t>Experiment III – Faraday’s flashlight</w:t>
      </w:r>
      <w:bookmarkEnd w:id="40"/>
    </w:p>
    <w:p w14:paraId="26F57941" w14:textId="2396987F" w:rsidR="00283162" w:rsidRDefault="00A267AC" w:rsidP="005F390B">
      <w:pPr>
        <w:spacing w:after="240"/>
      </w:pPr>
      <w:r w:rsidRPr="00A267AC">
        <w:t xml:space="preserve">In experiment 3, </w:t>
      </w:r>
      <w:r w:rsidR="00C268B2">
        <w:t>students</w:t>
      </w:r>
      <w:r w:rsidRPr="00A267AC">
        <w:t xml:space="preserve"> will make a flashlight as shown </w:t>
      </w:r>
      <w:r w:rsidR="00C268B2">
        <w:t xml:space="preserve">in </w:t>
      </w:r>
      <w:r w:rsidR="00C268B2">
        <w:fldChar w:fldCharType="begin"/>
      </w:r>
      <w:r w:rsidR="00C268B2">
        <w:instrText xml:space="preserve"> REF _Ref53717552 \h </w:instrText>
      </w:r>
      <w:r w:rsidR="00C268B2">
        <w:fldChar w:fldCharType="separate"/>
      </w:r>
      <w:r w:rsidR="00942387">
        <w:t xml:space="preserve">Figure </w:t>
      </w:r>
      <w:r w:rsidR="00942387">
        <w:rPr>
          <w:noProof/>
        </w:rPr>
        <w:t>13</w:t>
      </w:r>
      <w:r w:rsidR="00C268B2">
        <w:fldChar w:fldCharType="end"/>
      </w:r>
      <w:r w:rsidRPr="00A267AC">
        <w:t xml:space="preserve">. The goal is </w:t>
      </w:r>
      <w:r w:rsidR="00C268B2">
        <w:t xml:space="preserve">to </w:t>
      </w:r>
      <w:r w:rsidRPr="00A267AC">
        <w:t xml:space="preserve">see </w:t>
      </w:r>
      <w:r w:rsidR="00C268B2">
        <w:t xml:space="preserve">which group can </w:t>
      </w:r>
      <w:r w:rsidRPr="00A267AC">
        <w:t>keep their flashlight on for the longest amount of time</w:t>
      </w:r>
      <w:r w:rsidR="00C268B2">
        <w:t xml:space="preserve"> over a given period</w:t>
      </w:r>
      <w:r w:rsidRPr="00A267AC">
        <w:t>.</w:t>
      </w:r>
      <w:r w:rsidR="009E2190">
        <w:t xml:space="preserve"> The finished product should now show the student a practical use case that they made!</w:t>
      </w:r>
    </w:p>
    <w:p w14:paraId="1ADF60DD" w14:textId="77777777" w:rsidR="00283162" w:rsidRDefault="000977E5" w:rsidP="00283162">
      <w:pPr>
        <w:keepNext/>
        <w:jc w:val="center"/>
      </w:pPr>
      <w:r w:rsidRPr="000977E5">
        <w:rPr>
          <w:noProof/>
        </w:rPr>
        <w:drawing>
          <wp:inline distT="0" distB="0" distL="0" distR="0" wp14:anchorId="770D2AD8" wp14:editId="65084E56">
            <wp:extent cx="2093077" cy="984978"/>
            <wp:effectExtent l="0" t="0" r="2540" b="5715"/>
            <wp:docPr id="2050" name="Picture 2" descr="POWERGEN ENERGY CONSERVATION SYSTEMS REDUCE ENERGY COST BY 9% TO 12%  ANNUALLY - YouTube Demonstration of Faraday's Flashlight">
              <a:extLst xmlns:a="http://schemas.openxmlformats.org/drawingml/2006/main">
                <a:ext uri="{FF2B5EF4-FFF2-40B4-BE49-F238E27FC236}">
                  <a16:creationId xmlns:a16="http://schemas.microsoft.com/office/drawing/2014/main" id="{811437BE-5673-4759-A36C-0FCB8E7E47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POWERGEN ENERGY CONSERVATION SYSTEMS REDUCE ENERGY COST BY 9% TO 12%  ANNUALLY - YouTube Demonstration of Faraday's Flashlight">
                      <a:extLst>
                        <a:ext uri="{FF2B5EF4-FFF2-40B4-BE49-F238E27FC236}">
                          <a16:creationId xmlns:a16="http://schemas.microsoft.com/office/drawing/2014/main" id="{811437BE-5673-4759-A36C-0FCB8E7E470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055" cy="9929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01841B" w14:textId="754F5742" w:rsidR="00A267AC" w:rsidRPr="000F2ED4" w:rsidRDefault="00283162" w:rsidP="000F2ED4">
      <w:pPr>
        <w:pStyle w:val="Caption"/>
        <w:jc w:val="center"/>
      </w:pPr>
      <w:bookmarkStart w:id="41" w:name="_Ref5371755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2387">
        <w:rPr>
          <w:noProof/>
        </w:rPr>
        <w:t>13</w:t>
      </w:r>
      <w:r>
        <w:fldChar w:fldCharType="end"/>
      </w:r>
      <w:bookmarkEnd w:id="41"/>
      <w:r>
        <w:t xml:space="preserve"> - Faraday's flashlight </w:t>
      </w:r>
      <w:sdt>
        <w:sdtPr>
          <w:id w:val="-597254374"/>
          <w:citation/>
        </w:sdtPr>
        <w:sdtEndPr/>
        <w:sdtContent>
          <w:r>
            <w:fldChar w:fldCharType="begin"/>
          </w:r>
          <w:r>
            <w:rPr>
              <w:lang w:val="en-NZ"/>
            </w:rPr>
            <w:instrText xml:space="preserve"> CITATION Pro12 \l 5129 </w:instrText>
          </w:r>
          <w:r>
            <w:fldChar w:fldCharType="separate"/>
          </w:r>
          <w:r w:rsidR="00AD7DAF" w:rsidRPr="00AD7DAF">
            <w:rPr>
              <w:noProof/>
              <w:lang w:val="en-NZ"/>
            </w:rPr>
            <w:t>[13]</w:t>
          </w:r>
          <w:r>
            <w:fldChar w:fldCharType="end"/>
          </w:r>
        </w:sdtContent>
      </w:sdt>
    </w:p>
    <w:p w14:paraId="77828579" w14:textId="1D40C7FB" w:rsidR="000977E5" w:rsidRDefault="00385287">
      <w:pPr>
        <w:rPr>
          <w:rFonts w:eastAsiaTheme="minorEastAsia"/>
        </w:rPr>
      </w:pPr>
      <w:r>
        <w:t>The schematic show</w:t>
      </w:r>
      <w:r w:rsidR="005E7D07">
        <w:t xml:space="preserve">n in </w:t>
      </w:r>
      <w:r w:rsidR="005E7D07">
        <w:fldChar w:fldCharType="begin"/>
      </w:r>
      <w:r w:rsidR="005E7D07">
        <w:instrText xml:space="preserve"> REF _Ref53717913 \h </w:instrText>
      </w:r>
      <w:r w:rsidR="005E7D07">
        <w:fldChar w:fldCharType="separate"/>
      </w:r>
      <w:r w:rsidR="00942387">
        <w:t xml:space="preserve">Figure </w:t>
      </w:r>
      <w:r w:rsidR="00942387">
        <w:rPr>
          <w:noProof/>
        </w:rPr>
        <w:t>14</w:t>
      </w:r>
      <w:r w:rsidR="005E7D07">
        <w:fldChar w:fldCharType="end"/>
      </w:r>
      <w:r w:rsidR="005E7D07">
        <w:t xml:space="preserve"> shows </w:t>
      </w:r>
      <w:r w:rsidR="000F2ED4">
        <w:t xml:space="preserve">the AC signal getting rectified into </w:t>
      </w:r>
      <w:r w:rsidR="00A86B93">
        <w:t xml:space="preserve">a </w:t>
      </w:r>
      <w:r w:rsidR="000F2ED4">
        <w:t>DC</w:t>
      </w:r>
      <w:r w:rsidR="00A86B93">
        <w:t xml:space="preserve"> signal</w:t>
      </w:r>
      <w:r w:rsidR="000F2ED4">
        <w:t xml:space="preserve">. The 1 Farad super capacitor, stores and smooths the DC output. The capacitor takes </w:t>
      </w:r>
      <m:oMath>
        <m:r>
          <w:rPr>
            <w:rFonts w:ascii="Cambria Math" w:hAnsi="Cambria Math"/>
          </w:rPr>
          <m:t>~</m:t>
        </m:r>
      </m:oMath>
      <w:r w:rsidR="000F2ED4" w:rsidRPr="000F2ED4">
        <w:t>5 and a half minutes</w:t>
      </w:r>
      <w:r w:rsidR="005E7D07">
        <w:t xml:space="preserve"> </w:t>
      </w:r>
      <w:r w:rsidR="000F2ED4">
        <w:t xml:space="preserve">to fully charge up </w:t>
      </w:r>
      <w:r w:rsidR="009E2190">
        <w:t xml:space="preserve">while keeping the </w:t>
      </w:r>
      <w:r w:rsidR="000F2ED4">
        <w:t>w</w:t>
      </w:r>
      <w:r>
        <w:t xml:space="preserve">hite </w:t>
      </w:r>
      <w:r w:rsidR="000F2ED4">
        <w:t xml:space="preserve">3.2 V </w:t>
      </w:r>
      <w:r>
        <w:t>Led</w:t>
      </w:r>
      <w:r w:rsidR="009E2190">
        <w:t xml:space="preserve"> on</w:t>
      </w:r>
      <w:r w:rsidR="000F2ED4">
        <w:rPr>
          <w:rFonts w:eastAsiaTheme="minorEastAsia"/>
        </w:rPr>
        <w:t>. There is also a current limiting resistor for the Led to make sure the current stays below 20 mA.</w:t>
      </w:r>
      <w:r w:rsidR="00FA457A">
        <w:rPr>
          <w:rFonts w:eastAsiaTheme="minorEastAsia"/>
        </w:rPr>
        <w:t xml:space="preserve"> </w:t>
      </w:r>
    </w:p>
    <w:p w14:paraId="68A8CCB3" w14:textId="2E1B3A90" w:rsidR="00232F64" w:rsidRDefault="000977E5" w:rsidP="00B93B0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0E42782" wp14:editId="256EB19A">
            <wp:extent cx="2774913" cy="1238837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446" t="22348" r="1840" b="7301"/>
                    <a:stretch/>
                  </pic:blipFill>
                  <pic:spPr bwMode="auto">
                    <a:xfrm>
                      <a:off x="0" y="0"/>
                      <a:ext cx="2793964" cy="1247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1DCF3" w14:textId="102B90B2" w:rsidR="00232F64" w:rsidRDefault="00232F64" w:rsidP="00232F64">
      <w:pPr>
        <w:pStyle w:val="Caption"/>
        <w:jc w:val="center"/>
      </w:pPr>
      <w:bookmarkStart w:id="42" w:name="_Ref5371791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42387">
        <w:rPr>
          <w:noProof/>
        </w:rPr>
        <w:t>14</w:t>
      </w:r>
      <w:r>
        <w:fldChar w:fldCharType="end"/>
      </w:r>
      <w:bookmarkEnd w:id="42"/>
      <w:r>
        <w:t xml:space="preserve"> - Faraday's flashlight</w:t>
      </w:r>
    </w:p>
    <w:p w14:paraId="2C1E6DFB" w14:textId="703A12A8" w:rsidR="004C219A" w:rsidRPr="004C219A" w:rsidRDefault="004C219A" w:rsidP="004C219A"/>
    <w:p w14:paraId="3229EBE3" w14:textId="60458422" w:rsidR="002E6B53" w:rsidRDefault="002E6B53" w:rsidP="00267E32">
      <w:pPr>
        <w:pStyle w:val="Heading1"/>
        <w:numPr>
          <w:ilvl w:val="0"/>
          <w:numId w:val="1"/>
        </w:numPr>
        <w:spacing w:before="0" w:after="24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43" w:name="_Toc53757371"/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>Drawings</w:t>
      </w:r>
      <w:r w:rsidR="006234A3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and Design</w:t>
      </w:r>
      <w:bookmarkEnd w:id="43"/>
    </w:p>
    <w:p w14:paraId="3451EC59" w14:textId="77777777" w:rsidR="009D4764" w:rsidRDefault="009A6994" w:rsidP="009A6994">
      <w:pPr>
        <w:jc w:val="center"/>
      </w:pPr>
      <w:r w:rsidRPr="00267E32">
        <w:rPr>
          <w:noProof/>
        </w:rPr>
        <w:drawing>
          <wp:anchor distT="0" distB="0" distL="114300" distR="114300" simplePos="0" relativeHeight="251668480" behindDoc="0" locked="0" layoutInCell="1" allowOverlap="1" wp14:anchorId="391CC4C6" wp14:editId="77689EC7">
            <wp:simplePos x="0" y="0"/>
            <wp:positionH relativeFrom="margin">
              <wp:align>left</wp:align>
            </wp:positionH>
            <wp:positionV relativeFrom="paragraph">
              <wp:posOffset>3066136</wp:posOffset>
            </wp:positionV>
            <wp:extent cx="2823210" cy="223139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31608"/>
                    <a:stretch/>
                  </pic:blipFill>
                  <pic:spPr bwMode="auto">
                    <a:xfrm>
                      <a:off x="0" y="0"/>
                      <a:ext cx="2823210" cy="2231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67E32" w:rsidRPr="00267E32">
        <w:rPr>
          <w:noProof/>
        </w:rPr>
        <w:drawing>
          <wp:inline distT="0" distB="0" distL="0" distR="0" wp14:anchorId="7452E641" wp14:editId="02B10948">
            <wp:extent cx="2355572" cy="2618842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55572" cy="2618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</w:t>
      </w:r>
      <w:r w:rsidRPr="00267E32">
        <w:rPr>
          <w:noProof/>
        </w:rPr>
        <w:drawing>
          <wp:inline distT="0" distB="0" distL="0" distR="0" wp14:anchorId="79D75D24" wp14:editId="561D2D61">
            <wp:extent cx="2494280" cy="2449830"/>
            <wp:effectExtent l="0" t="0" r="127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9428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</w:p>
    <w:p w14:paraId="3836111D" w14:textId="44977133" w:rsidR="00EC65C7" w:rsidRDefault="009A6994" w:rsidP="009A6994">
      <w:pPr>
        <w:jc w:val="center"/>
      </w:pPr>
      <w:r>
        <w:t xml:space="preserve">                        </w:t>
      </w:r>
      <w:r w:rsidR="009D4764">
        <w:t xml:space="preserve">    </w:t>
      </w:r>
      <w:r w:rsidRPr="00267E32">
        <w:rPr>
          <w:noProof/>
        </w:rPr>
        <w:drawing>
          <wp:inline distT="0" distB="0" distL="0" distR="0" wp14:anchorId="6BD1429C" wp14:editId="55F554E1">
            <wp:extent cx="2062480" cy="33775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6248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7519" w14:textId="2497C823" w:rsidR="00BE1E46" w:rsidRDefault="00267E32">
      <w:r w:rsidRPr="00267E32">
        <w:t xml:space="preserve">  </w:t>
      </w:r>
      <w:r w:rsidR="00EC65C7">
        <w:br w:type="page"/>
      </w:r>
    </w:p>
    <w:p w14:paraId="4CE5EC30" w14:textId="24199DEB" w:rsidR="00BE1E46" w:rsidRDefault="003F68AC" w:rsidP="003F68AC">
      <w:pPr>
        <w:spacing w:after="240"/>
        <w:jc w:val="center"/>
      </w:pPr>
      <w:r w:rsidRPr="003F68AC">
        <w:rPr>
          <w:noProof/>
        </w:rPr>
        <w:lastRenderedPageBreak/>
        <w:drawing>
          <wp:inline distT="0" distB="0" distL="0" distR="0" wp14:anchorId="3CB9DAE7" wp14:editId="2BEE9060">
            <wp:extent cx="4524233" cy="3869107"/>
            <wp:effectExtent l="0" t="0" r="0" b="0"/>
            <wp:docPr id="2051" name="Picture 2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24233" cy="3869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BAC48" w14:textId="3D547A22" w:rsidR="00BE1E46" w:rsidRDefault="003F68AC" w:rsidP="00FC7DDA">
      <w:pPr>
        <w:jc w:val="center"/>
      </w:pPr>
      <w:r w:rsidRPr="003F68AC">
        <w:rPr>
          <w:noProof/>
        </w:rPr>
        <w:drawing>
          <wp:inline distT="0" distB="0" distL="0" distR="0" wp14:anchorId="5E8E78B9" wp14:editId="0AC57A7D">
            <wp:extent cx="5015230" cy="2925082"/>
            <wp:effectExtent l="0" t="0" r="0" b="8890"/>
            <wp:docPr id="2049" name="Picture 2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143"/>
                    <a:stretch/>
                  </pic:blipFill>
                  <pic:spPr bwMode="auto">
                    <a:xfrm>
                      <a:off x="0" y="0"/>
                      <a:ext cx="5015230" cy="29250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2C3DDB" w14:textId="48D93B69" w:rsidR="00BE1E46" w:rsidRDefault="00FC7DDA">
      <w:r>
        <w:t xml:space="preserve">This section contains all of the required </w:t>
      </w:r>
      <w:r w:rsidR="00AC2770">
        <w:t>measurements for recreating the design</w:t>
      </w:r>
      <w:r w:rsidR="00017082">
        <w:t xml:space="preserve"> above</w:t>
      </w:r>
      <w:r w:rsidR="00AC2770">
        <w:t xml:space="preserve">. </w:t>
      </w:r>
    </w:p>
    <w:p w14:paraId="50C90C2D" w14:textId="3B1DB380" w:rsidR="00017082" w:rsidRPr="00017082" w:rsidRDefault="00017082">
      <w:pPr>
        <w:rPr>
          <w:u w:val="single"/>
        </w:rPr>
      </w:pPr>
      <w:r w:rsidRPr="00017082">
        <w:rPr>
          <w:u w:val="single"/>
        </w:rPr>
        <w:t>Notes:</w:t>
      </w:r>
    </w:p>
    <w:p w14:paraId="2B8BA8AB" w14:textId="09B26A52" w:rsidR="00BE1E46" w:rsidRDefault="00017082" w:rsidP="00017082">
      <w:pPr>
        <w:pStyle w:val="ListParagraph"/>
        <w:numPr>
          <w:ilvl w:val="0"/>
          <w:numId w:val="23"/>
        </w:numPr>
      </w:pPr>
      <w:r>
        <w:t>The 3.1 cm gap is where the coil will be rounded.</w:t>
      </w:r>
    </w:p>
    <w:p w14:paraId="1CA588C8" w14:textId="40ECBE70" w:rsidR="00017082" w:rsidRDefault="00017082" w:rsidP="00017082">
      <w:pPr>
        <w:pStyle w:val="ListParagraph"/>
        <w:numPr>
          <w:ilvl w:val="0"/>
          <w:numId w:val="23"/>
        </w:numPr>
      </w:pPr>
      <w:r>
        <w:t>The ends of the 11.8 cm pip are beam supporters.</w:t>
      </w:r>
    </w:p>
    <w:p w14:paraId="5552A7C7" w14:textId="5A3D4987" w:rsidR="00017082" w:rsidRDefault="00017082" w:rsidP="00017082">
      <w:pPr>
        <w:pStyle w:val="ListParagraph"/>
        <w:numPr>
          <w:ilvl w:val="0"/>
          <w:numId w:val="23"/>
        </w:numPr>
      </w:pPr>
      <w:r>
        <w:t>The 3.4 x 1.9 cm is a storage place for the circuit boards.</w:t>
      </w:r>
    </w:p>
    <w:p w14:paraId="07722263" w14:textId="77777777" w:rsidR="00017082" w:rsidRDefault="00017082" w:rsidP="00017082">
      <w:pPr>
        <w:pStyle w:val="ListParagraph"/>
        <w:numPr>
          <w:ilvl w:val="0"/>
          <w:numId w:val="23"/>
        </w:numPr>
      </w:pPr>
      <w:r>
        <w:t>At the end of the other side of the design, there is a cap which will seal the design</w:t>
      </w:r>
    </w:p>
    <w:p w14:paraId="524F0659" w14:textId="0DB24E75" w:rsidR="00BE1E46" w:rsidRDefault="00017082" w:rsidP="00EA3614">
      <w:pPr>
        <w:pStyle w:val="ListParagraph"/>
        <w:numPr>
          <w:ilvl w:val="0"/>
          <w:numId w:val="23"/>
        </w:numPr>
      </w:pPr>
      <w:r>
        <w:t>When the design is assembled</w:t>
      </w:r>
      <w:r w:rsidR="00FA05E4">
        <w:t>, t</w:t>
      </w:r>
      <w:r>
        <w:t xml:space="preserve">he </w:t>
      </w:r>
      <w:r w:rsidR="00FA05E4">
        <w:t>center</w:t>
      </w:r>
      <w:r>
        <w:t xml:space="preserve"> </w:t>
      </w:r>
      <w:r w:rsidR="00FA05E4">
        <w:t xml:space="preserve">skinny pipe is not connected to the actual top and bottom. This allows for easy accesses when something needs to be fixed. </w:t>
      </w:r>
    </w:p>
    <w:p w14:paraId="29F4CC1A" w14:textId="6FB4969D" w:rsidR="00984D90" w:rsidRDefault="00FD08A5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 xml:space="preserve">    </w:t>
      </w:r>
      <w:bookmarkStart w:id="44" w:name="_Ref53674795"/>
      <w:bookmarkStart w:id="45" w:name="_Ref53674803"/>
      <w:bookmarkStart w:id="46" w:name="_Ref53674811"/>
      <w:bookmarkStart w:id="47" w:name="_Ref53674819"/>
      <w:bookmarkStart w:id="48" w:name="_Ref53674823"/>
      <w:bookmarkStart w:id="49" w:name="_Toc53757372"/>
      <w:r w:rsidR="00F22CF9">
        <w:rPr>
          <w:rFonts w:asciiTheme="minorHAnsi" w:hAnsiTheme="minorHAnsi" w:cstheme="minorHAnsi"/>
          <w:b/>
          <w:bCs/>
          <w:color w:val="auto"/>
          <w:sz w:val="36"/>
          <w:szCs w:val="36"/>
        </w:rPr>
        <w:t>Bill of materials</w:t>
      </w:r>
      <w:bookmarkEnd w:id="44"/>
      <w:bookmarkEnd w:id="45"/>
      <w:bookmarkEnd w:id="46"/>
      <w:bookmarkEnd w:id="47"/>
      <w:bookmarkEnd w:id="48"/>
      <w:bookmarkEnd w:id="49"/>
    </w:p>
    <w:p w14:paraId="7F508D69" w14:textId="78B0D8C8" w:rsidR="006E5B73" w:rsidRDefault="006E5B73" w:rsidP="006E5B73">
      <w:r>
        <w:t xml:space="preserve">Calculations </w:t>
      </w:r>
      <w:r w:rsidR="00BD5F98">
        <w:t xml:space="preserve">billing shown below in </w:t>
      </w:r>
      <w:r w:rsidR="00BD5F98">
        <w:fldChar w:fldCharType="begin"/>
      </w:r>
      <w:r w:rsidR="00BD5F98">
        <w:instrText xml:space="preserve"> REF _Ref53686282 \h </w:instrText>
      </w:r>
      <w:r w:rsidR="00BD5F98">
        <w:fldChar w:fldCharType="separate"/>
      </w:r>
      <w:r w:rsidR="00942387">
        <w:t xml:space="preserve">Table </w:t>
      </w:r>
      <w:r w:rsidR="00942387">
        <w:rPr>
          <w:noProof/>
        </w:rPr>
        <w:t>1</w:t>
      </w:r>
      <w:r w:rsidR="00BD5F98">
        <w:fldChar w:fldCharType="end"/>
      </w:r>
      <w:r w:rsidR="00BD5F98">
        <w:t xml:space="preserve">, </w:t>
      </w:r>
      <w:r w:rsidR="00FB6611">
        <w:t xml:space="preserve">total costs were assuming that there will be </w:t>
      </w:r>
      <w:r w:rsidR="00BD5F98">
        <w:t xml:space="preserve">8 groups </w:t>
      </w:r>
      <w:r w:rsidR="00FB6611">
        <w:t>of 4 student</w:t>
      </w:r>
      <w:r w:rsidR="005C4C9F">
        <w:t>s</w:t>
      </w:r>
      <w:r w:rsidR="00FB6611">
        <w:t xml:space="preserve"> </w:t>
      </w:r>
      <w:r>
        <w:t>per class of 32 students</w:t>
      </w:r>
      <w:r w:rsidR="00FB6611">
        <w:t xml:space="preserve">. </w:t>
      </w:r>
      <w:r w:rsidR="007F0890">
        <w:t xml:space="preserve">The </w:t>
      </w:r>
      <w:r w:rsidR="00FB6611">
        <w:t xml:space="preserve">PCB </w:t>
      </w:r>
      <w:r w:rsidR="007F0890">
        <w:t>(</w:t>
      </w:r>
      <w:r w:rsidR="00D50F77">
        <w:t>1-time</w:t>
      </w:r>
      <w:r w:rsidR="007F0890">
        <w:t xml:space="preserve"> cost per class) </w:t>
      </w:r>
      <w:r w:rsidR="00FB6611">
        <w:t xml:space="preserve">costs </w:t>
      </w:r>
      <w:r w:rsidR="007F0890">
        <w:t>approximately</w:t>
      </w:r>
      <w:r w:rsidR="00FB6611">
        <w:t xml:space="preserve"> $10</w:t>
      </w:r>
      <w:r w:rsidR="007F0890">
        <w:t xml:space="preserve"> </w:t>
      </w:r>
      <w:r w:rsidR="00FB6611">
        <w:t>according</w:t>
      </w:r>
      <w:r w:rsidR="005C4C9F">
        <w:t xml:space="preserve"> to</w:t>
      </w:r>
      <w:r w:rsidR="00FB6611">
        <w:t xml:space="preserve"> JLCPCB</w:t>
      </w:r>
      <w:r w:rsidR="007F0890">
        <w:t xml:space="preserve">. </w:t>
      </w:r>
      <w:r w:rsidR="00E05C11">
        <w:t xml:space="preserve">3D printing </w:t>
      </w:r>
      <w:r w:rsidR="007F0890">
        <w:t>will be</w:t>
      </w:r>
      <w:r w:rsidR="00E05C11">
        <w:t xml:space="preserve"> approximately $3.00 per unit</w:t>
      </w:r>
      <w:r w:rsidR="007F0890">
        <w:t>, i.e., $24</w:t>
      </w:r>
      <w:r w:rsidR="00204C8C">
        <w:t xml:space="preserve"> per class</w:t>
      </w:r>
      <w:r w:rsidR="00E05C11">
        <w:t>.</w:t>
      </w:r>
    </w:p>
    <w:p w14:paraId="67252DF6" w14:textId="55BA705B" w:rsidR="00FD08A5" w:rsidRDefault="00C90EFD" w:rsidP="00F22CF9">
      <w:r>
        <w:t>The</w:t>
      </w:r>
      <w:r w:rsidR="0073164C">
        <w:t xml:space="preserve"> websites </w:t>
      </w:r>
      <w:r>
        <w:t xml:space="preserve">to where to buy these parts </w:t>
      </w:r>
      <w:r w:rsidR="0073164C">
        <w:t xml:space="preserve">can be found in appendix </w:t>
      </w:r>
      <w:r w:rsidR="0073164C">
        <w:fldChar w:fldCharType="begin"/>
      </w:r>
      <w:r w:rsidR="0073164C">
        <w:instrText xml:space="preserve"> REF _Ref53672695 \r \h </w:instrText>
      </w:r>
      <w:r w:rsidR="0073164C">
        <w:fldChar w:fldCharType="separate"/>
      </w:r>
      <w:r w:rsidR="00942387">
        <w:t>C</w:t>
      </w:r>
      <w:r w:rsidR="0073164C">
        <w:fldChar w:fldCharType="end"/>
      </w:r>
      <w:r>
        <w:t>.</w:t>
      </w:r>
    </w:p>
    <w:p w14:paraId="23F86433" w14:textId="4E5E733F" w:rsidR="007D1798" w:rsidRDefault="007D1798" w:rsidP="00551AE2">
      <w:pPr>
        <w:pStyle w:val="Caption"/>
        <w:keepNext/>
        <w:spacing w:after="120"/>
        <w:jc w:val="center"/>
      </w:pPr>
      <w:bookmarkStart w:id="50" w:name="_Ref5368628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942387">
        <w:rPr>
          <w:noProof/>
        </w:rPr>
        <w:t>1</w:t>
      </w:r>
      <w:r>
        <w:fldChar w:fldCharType="end"/>
      </w:r>
      <w:bookmarkEnd w:id="50"/>
      <w:r>
        <w:t xml:space="preserve"> – Bill cost for group and class</w:t>
      </w:r>
    </w:p>
    <w:tbl>
      <w:tblPr>
        <w:tblStyle w:val="PlainTable51"/>
        <w:tblW w:w="9072" w:type="dxa"/>
        <w:tblLayout w:type="fixed"/>
        <w:tblLook w:val="04A0" w:firstRow="1" w:lastRow="0" w:firstColumn="1" w:lastColumn="0" w:noHBand="0" w:noVBand="1"/>
      </w:tblPr>
      <w:tblGrid>
        <w:gridCol w:w="5044"/>
        <w:gridCol w:w="626"/>
        <w:gridCol w:w="851"/>
        <w:gridCol w:w="567"/>
        <w:gridCol w:w="567"/>
        <w:gridCol w:w="1417"/>
      </w:tblGrid>
      <w:tr w:rsidR="00B02189" w14:paraId="012D1C49" w14:textId="77777777" w:rsidTr="001A7C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044" w:type="dxa"/>
          </w:tcPr>
          <w:p w14:paraId="0E7D928C" w14:textId="75F82BF9" w:rsidR="00B02189" w:rsidRDefault="00B02189" w:rsidP="006E5B73">
            <w:pPr>
              <w:jc w:val="center"/>
            </w:pPr>
            <w:r>
              <w:t xml:space="preserve">Part </w:t>
            </w:r>
            <w:r w:rsidR="005908B5">
              <w:t>List</w:t>
            </w:r>
          </w:p>
        </w:tc>
        <w:tc>
          <w:tcPr>
            <w:tcW w:w="1477" w:type="dxa"/>
            <w:gridSpan w:val="2"/>
          </w:tcPr>
          <w:p w14:paraId="026BB857" w14:textId="77777777" w:rsidR="00B02189" w:rsidRDefault="00B02189" w:rsidP="006E5B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bsites</w:t>
            </w:r>
          </w:p>
        </w:tc>
        <w:tc>
          <w:tcPr>
            <w:tcW w:w="1134" w:type="dxa"/>
            <w:gridSpan w:val="2"/>
          </w:tcPr>
          <w:p w14:paraId="798B8CE9" w14:textId="77777777" w:rsidR="00B02189" w:rsidRDefault="00B02189" w:rsidP="006E5B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Quantity</w:t>
            </w:r>
          </w:p>
        </w:tc>
        <w:tc>
          <w:tcPr>
            <w:tcW w:w="1417" w:type="dxa"/>
          </w:tcPr>
          <w:p w14:paraId="79A9C665" w14:textId="77777777" w:rsidR="00B02189" w:rsidRDefault="00B02189" w:rsidP="006E5B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</w:tr>
      <w:tr w:rsidR="001A7CC7" w14:paraId="18909F6E" w14:textId="77777777" w:rsidTr="001A7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3AA2DF48" w14:textId="77777777" w:rsidR="00B02189" w:rsidRDefault="00B02189" w:rsidP="006E5B73">
            <w:pPr>
              <w:jc w:val="left"/>
            </w:pPr>
            <w:r>
              <w:t xml:space="preserve">Neodymium Cylinder magnet </w:t>
            </w:r>
            <w:r w:rsidRPr="00FE2252">
              <w:rPr>
                <w:sz w:val="22"/>
                <w:szCs w:val="18"/>
              </w:rPr>
              <w:t>(20mm x 25mm)</w:t>
            </w:r>
          </w:p>
        </w:tc>
        <w:tc>
          <w:tcPr>
            <w:tcW w:w="1477" w:type="dxa"/>
            <w:gridSpan w:val="2"/>
          </w:tcPr>
          <w:p w14:paraId="155CA0EE" w14:textId="2D94CC81" w:rsidR="00B02189" w:rsidRPr="006408FD" w:rsidRDefault="00C56A40" w:rsidP="00C56A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PlaceholderText"/>
                <w:rFonts w:ascii="Times New Roman" w:eastAsia="Calibri" w:hAnsi="Times New Roman" w:cs="Times New Roman"/>
                <w:color w:val="auto"/>
              </w:rPr>
            </w:pP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fldChar w:fldCharType="begin"/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instrText xml:space="preserve"> REF _Ref53712975 \h </w:instrText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fldChar w:fldCharType="separate"/>
            </w:r>
            <w:r w:rsidR="00942387" w:rsidRPr="00884874">
              <w:t xml:space="preserve">Website </w:t>
            </w:r>
            <w:r w:rsidR="00942387">
              <w:rPr>
                <w:noProof/>
              </w:rPr>
              <w:t>1</w:t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fldChar w:fldCharType="end"/>
            </w:r>
          </w:p>
        </w:tc>
        <w:tc>
          <w:tcPr>
            <w:tcW w:w="1134" w:type="dxa"/>
            <w:gridSpan w:val="2"/>
          </w:tcPr>
          <w:p w14:paraId="1D968C40" w14:textId="0A146B6E" w:rsidR="00B02189" w:rsidRDefault="00B02189" w:rsidP="006E5B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8</m:t>
                </m:r>
              </m:oMath>
            </m:oMathPara>
          </w:p>
        </w:tc>
        <w:tc>
          <w:tcPr>
            <w:tcW w:w="1417" w:type="dxa"/>
          </w:tcPr>
          <w:p w14:paraId="338F3929" w14:textId="70EB5E07" w:rsidR="00B02189" w:rsidRDefault="00B02189" w:rsidP="006E5B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5A1D9C">
              <w:t>293.92</w:t>
            </w:r>
          </w:p>
        </w:tc>
      </w:tr>
      <w:tr w:rsidR="00B02189" w14:paraId="7D674A0E" w14:textId="77777777" w:rsidTr="001A7CC7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7F410803" w14:textId="2570B1AE" w:rsidR="00B02189" w:rsidRPr="00C3356D" w:rsidRDefault="0055791B" w:rsidP="006E5B73">
            <w:pPr>
              <w:jc w:val="left"/>
            </w:pPr>
            <w:r>
              <w:t xml:space="preserve">Neodymium </w:t>
            </w:r>
            <w:r w:rsidR="00FE2252">
              <w:t>Disc</w:t>
            </w:r>
            <w:r>
              <w:t xml:space="preserve"> magnet </w:t>
            </w:r>
            <w:r w:rsidR="00D65616">
              <w:t xml:space="preserve">      </w:t>
            </w:r>
            <w:r w:rsidR="00D65616" w:rsidRPr="00FE2252">
              <w:rPr>
                <w:sz w:val="22"/>
                <w:szCs w:val="18"/>
              </w:rPr>
              <w:t>(</w:t>
            </w:r>
            <w:r w:rsidR="00D65616">
              <w:rPr>
                <w:sz w:val="22"/>
                <w:szCs w:val="18"/>
              </w:rPr>
              <w:t>8</w:t>
            </w:r>
            <w:r w:rsidR="00D65616" w:rsidRPr="00FE2252">
              <w:rPr>
                <w:sz w:val="22"/>
                <w:szCs w:val="18"/>
              </w:rPr>
              <w:t>mm x 5mm)</w:t>
            </w:r>
          </w:p>
        </w:tc>
        <w:tc>
          <w:tcPr>
            <w:tcW w:w="1477" w:type="dxa"/>
            <w:gridSpan w:val="2"/>
          </w:tcPr>
          <w:p w14:paraId="7CDD5F1C" w14:textId="7FB6BFC7" w:rsidR="00B02189" w:rsidRDefault="00884874" w:rsidP="008848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10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2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5396B779" w14:textId="208E74E0" w:rsidR="00B02189" w:rsidRDefault="00FE2252" w:rsidP="006E5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8</m:t>
                </m:r>
              </m:oMath>
            </m:oMathPara>
          </w:p>
        </w:tc>
        <w:tc>
          <w:tcPr>
            <w:tcW w:w="1417" w:type="dxa"/>
          </w:tcPr>
          <w:p w14:paraId="58097200" w14:textId="1F72FBEB" w:rsidR="00B02189" w:rsidRDefault="00D65616" w:rsidP="00D656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5A1D9C">
              <w:t>12</w:t>
            </w:r>
            <w:r>
              <w:t>.00</w:t>
            </w:r>
          </w:p>
        </w:tc>
      </w:tr>
      <w:tr w:rsidR="001A7CC7" w14:paraId="69A41260" w14:textId="77777777" w:rsidTr="001A7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7E90F60A" w14:textId="0C79F286" w:rsidR="00B02189" w:rsidRPr="00FE2252" w:rsidRDefault="00FE2252" w:rsidP="00FE2252">
            <w:pPr>
              <w:jc w:val="left"/>
            </w:pPr>
            <w:r>
              <w:rPr>
                <w:shd w:val="clear" w:color="auto" w:fill="FFFFFF"/>
              </w:rPr>
              <w:t>DF06M</w:t>
            </w:r>
            <w:r w:rsidR="00D65616">
              <w:rPr>
                <w:shd w:val="clear" w:color="auto" w:fill="FFFFFF"/>
              </w:rPr>
              <w:t xml:space="preserve">                                    </w:t>
            </w:r>
            <w:r w:rsidR="00D65616" w:rsidRPr="00D65616">
              <w:rPr>
                <w:sz w:val="22"/>
                <w:szCs w:val="18"/>
                <w:shd w:val="clear" w:color="auto" w:fill="FFFFFF"/>
              </w:rPr>
              <w:t>(</w:t>
            </w:r>
            <w:r w:rsidR="00D65616" w:rsidRPr="00D65616">
              <w:rPr>
                <w:sz w:val="22"/>
                <w:szCs w:val="18"/>
              </w:rPr>
              <w:t>full bridge rectifier)</w:t>
            </w:r>
          </w:p>
        </w:tc>
        <w:tc>
          <w:tcPr>
            <w:tcW w:w="1477" w:type="dxa"/>
            <w:gridSpan w:val="2"/>
          </w:tcPr>
          <w:p w14:paraId="1A3BE0AF" w14:textId="5579DA77" w:rsidR="00B02189" w:rsidRDefault="00884874" w:rsidP="008848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15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3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06276794" w14:textId="734EBB56" w:rsidR="00B02189" w:rsidRDefault="00FE2252" w:rsidP="006E5B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8</m:t>
                </m:r>
              </m:oMath>
            </m:oMathPara>
          </w:p>
        </w:tc>
        <w:tc>
          <w:tcPr>
            <w:tcW w:w="1417" w:type="dxa"/>
          </w:tcPr>
          <w:p w14:paraId="30BD4F9D" w14:textId="0B2FD21C" w:rsidR="00B02189" w:rsidRDefault="00FE2252" w:rsidP="00FE225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5A1D9C">
              <w:t>4.40</w:t>
            </w:r>
          </w:p>
        </w:tc>
      </w:tr>
      <w:tr w:rsidR="00B02189" w14:paraId="631DACB7" w14:textId="77777777" w:rsidTr="001A7CC7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5661CCA2" w14:textId="27681AA5" w:rsidR="00B02189" w:rsidRDefault="00D65616" w:rsidP="00D65616">
            <w:pPr>
              <w:jc w:val="left"/>
            </w:pPr>
            <w:r>
              <w:t xml:space="preserve">Copper wire                                </w:t>
            </w:r>
            <w:r w:rsidRPr="00D65616">
              <w:rPr>
                <w:sz w:val="22"/>
                <w:szCs w:val="18"/>
              </w:rPr>
              <w:t>(0.25mm)</w:t>
            </w:r>
          </w:p>
        </w:tc>
        <w:tc>
          <w:tcPr>
            <w:tcW w:w="1477" w:type="dxa"/>
            <w:gridSpan w:val="2"/>
          </w:tcPr>
          <w:p w14:paraId="00F441F1" w14:textId="2DD67D9E" w:rsidR="00B02189" w:rsidRDefault="00884874" w:rsidP="008848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29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4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35925AEC" w14:textId="7C1CCE97" w:rsidR="00B02189" w:rsidRDefault="00184928" w:rsidP="00F20C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</m:t>
                </m:r>
              </m:oMath>
            </m:oMathPara>
          </w:p>
        </w:tc>
        <w:tc>
          <w:tcPr>
            <w:tcW w:w="1417" w:type="dxa"/>
          </w:tcPr>
          <w:p w14:paraId="4AB6D532" w14:textId="0D9D3E08" w:rsidR="00B02189" w:rsidRDefault="005A1D9C" w:rsidP="005A1D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48.57</w:t>
            </w:r>
          </w:p>
        </w:tc>
      </w:tr>
      <w:tr w:rsidR="001A7CC7" w14:paraId="11E825BE" w14:textId="77777777" w:rsidTr="001A7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0477C240" w14:textId="7BD2F7A9" w:rsidR="00B02189" w:rsidRPr="00DC4A57" w:rsidRDefault="00DC4A57" w:rsidP="00DC4A57">
            <w:pPr>
              <w:jc w:val="left"/>
              <w:rPr>
                <w:lang w:val="en-NZ"/>
              </w:rPr>
            </w:pPr>
            <w:r>
              <w:t xml:space="preserve">Capacitor                   </w:t>
            </w:r>
            <w:r w:rsidR="00F17446">
              <w:t xml:space="preserve">1F          </w:t>
            </w:r>
            <w:r w:rsidRPr="00DC4A57">
              <w:rPr>
                <w:sz w:val="22"/>
                <w:szCs w:val="18"/>
              </w:rPr>
              <w:t>(DK-6R3D105T)</w:t>
            </w:r>
          </w:p>
        </w:tc>
        <w:tc>
          <w:tcPr>
            <w:tcW w:w="1477" w:type="dxa"/>
            <w:gridSpan w:val="2"/>
          </w:tcPr>
          <w:p w14:paraId="0163B598" w14:textId="2745565C" w:rsidR="00B02189" w:rsidRDefault="00884874" w:rsidP="008848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32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5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693A3F5D" w14:textId="3BEAD056" w:rsidR="00B02189" w:rsidRDefault="00312744" w:rsidP="006E5B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8</m:t>
                </m:r>
              </m:oMath>
            </m:oMathPara>
          </w:p>
        </w:tc>
        <w:tc>
          <w:tcPr>
            <w:tcW w:w="1417" w:type="dxa"/>
          </w:tcPr>
          <w:p w14:paraId="7A9DC6FF" w14:textId="2EEA1DC5" w:rsidR="00B02189" w:rsidRDefault="00312744" w:rsidP="0031274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</w:t>
            </w:r>
            <w:r w:rsidR="00AD197F">
              <w:t>34.16</w:t>
            </w:r>
          </w:p>
        </w:tc>
      </w:tr>
      <w:tr w:rsidR="00B02189" w14:paraId="78E1EE4A" w14:textId="77777777" w:rsidTr="001A7CC7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11FC9C4E" w14:textId="79500339" w:rsidR="00B02189" w:rsidRPr="00F20C13" w:rsidRDefault="00353657" w:rsidP="00353657">
            <w:pPr>
              <w:jc w:val="left"/>
              <w:rPr>
                <w:i w:val="0"/>
                <w:iCs w:val="0"/>
              </w:rPr>
            </w:pPr>
            <w:r>
              <w:t>Resistor</w:t>
            </w:r>
            <w:r w:rsidR="00F20C13">
              <w:t xml:space="preserve">                </w:t>
            </w:r>
            <w:r w:rsidR="00F17446">
              <w:t xml:space="preserve">  </w:t>
            </w:r>
            <w:r w:rsidR="00F20C13">
              <w:t xml:space="preserve"> </w:t>
            </w:r>
            <m:oMath>
              <m:r>
                <w:rPr>
                  <w:rFonts w:ascii="Cambria Math" w:hAnsi="Cambria Math" w:cstheme="minorHAnsi"/>
                </w:rPr>
                <m:t>330Ω</m:t>
              </m:r>
            </m:oMath>
            <w:r w:rsidR="00F17446">
              <w:t xml:space="preserve">   </w:t>
            </w:r>
            <w:r w:rsidR="00F20C13">
              <w:t xml:space="preserve">     </w:t>
            </w:r>
            <w:r w:rsidR="00F20C13" w:rsidRPr="00F20C13">
              <w:rPr>
                <w:rFonts w:cstheme="majorHAnsi"/>
                <w:sz w:val="22"/>
              </w:rPr>
              <w:t>(</w:t>
            </w:r>
            <w:r w:rsidR="00F20C13" w:rsidRPr="00F20C13">
              <w:rPr>
                <w:rFonts w:cstheme="majorHAnsi"/>
                <w:color w:val="222222"/>
                <w:sz w:val="22"/>
              </w:rPr>
              <w:t>293-330-RC</w:t>
            </w:r>
            <w:r w:rsidR="00F20C13">
              <w:rPr>
                <w:rFonts w:cstheme="majorHAnsi"/>
                <w:color w:val="222222"/>
                <w:sz w:val="22"/>
              </w:rPr>
              <w:t>)</w:t>
            </w:r>
          </w:p>
        </w:tc>
        <w:tc>
          <w:tcPr>
            <w:tcW w:w="1477" w:type="dxa"/>
            <w:gridSpan w:val="2"/>
          </w:tcPr>
          <w:p w14:paraId="23050B3E" w14:textId="771A9465" w:rsidR="00B02189" w:rsidRDefault="00884874" w:rsidP="008848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45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6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138D1820" w14:textId="0B2BB862" w:rsidR="00B02189" w:rsidRDefault="00F20C13" w:rsidP="006E5B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0</m:t>
                </m:r>
              </m:oMath>
            </m:oMathPara>
          </w:p>
        </w:tc>
        <w:tc>
          <w:tcPr>
            <w:tcW w:w="1417" w:type="dxa"/>
          </w:tcPr>
          <w:p w14:paraId="26E34BDC" w14:textId="579B6E8D" w:rsidR="00B02189" w:rsidRDefault="00F20C13" w:rsidP="00F20C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48254B">
              <w:t>1</w:t>
            </w:r>
            <w:r>
              <w:t>.00</w:t>
            </w:r>
          </w:p>
        </w:tc>
      </w:tr>
      <w:tr w:rsidR="00295CAF" w14:paraId="58C6C724" w14:textId="77777777" w:rsidTr="001A7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726B4EB8" w14:textId="46E0D8A6" w:rsidR="00295CAF" w:rsidRDefault="00295CAF" w:rsidP="00295CAF">
            <w:pPr>
              <w:jc w:val="left"/>
            </w:pPr>
            <w:r>
              <w:t>Green</w:t>
            </w:r>
            <w:r w:rsidR="00910925">
              <w:t xml:space="preserve"> </w:t>
            </w:r>
            <w:r>
              <w:t xml:space="preserve"> LED               </w:t>
            </w:r>
            <w:r w:rsidR="00E37ABD">
              <w:t>2V</w:t>
            </w:r>
            <w:r>
              <w:t xml:space="preserve">              </w:t>
            </w:r>
            <w:r w:rsidR="00C54C56">
              <w:t xml:space="preserve"> </w:t>
            </w:r>
            <w:r w:rsidRPr="00295CAF">
              <w:rPr>
                <w:sz w:val="22"/>
                <w:szCs w:val="18"/>
              </w:rPr>
              <w:t>(5mm)</w:t>
            </w:r>
          </w:p>
        </w:tc>
        <w:tc>
          <w:tcPr>
            <w:tcW w:w="1477" w:type="dxa"/>
            <w:gridSpan w:val="2"/>
          </w:tcPr>
          <w:p w14:paraId="0D38BA6F" w14:textId="2E05900C" w:rsidR="00295CAF" w:rsidRDefault="00884874" w:rsidP="008848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49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7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19B7DF62" w14:textId="03455F67" w:rsidR="00295CAF" w:rsidRDefault="00295CAF" w:rsidP="00295C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0</m:t>
                </m:r>
              </m:oMath>
            </m:oMathPara>
          </w:p>
        </w:tc>
        <w:tc>
          <w:tcPr>
            <w:tcW w:w="1417" w:type="dxa"/>
          </w:tcPr>
          <w:p w14:paraId="3E0173DD" w14:textId="163290CF" w:rsidR="00295CAF" w:rsidRDefault="00295CAF" w:rsidP="00295CA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9.24</w:t>
            </w:r>
          </w:p>
        </w:tc>
      </w:tr>
      <w:tr w:rsidR="00203121" w14:paraId="4AB63C4E" w14:textId="77777777" w:rsidTr="001A7CC7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5CD29275" w14:textId="3584E8B9" w:rsidR="00203121" w:rsidRDefault="00203121" w:rsidP="00203121">
            <w:pPr>
              <w:jc w:val="left"/>
            </w:pPr>
            <w:r>
              <w:t xml:space="preserve">Red </w:t>
            </w:r>
            <w:r w:rsidR="00E37ABD">
              <w:t xml:space="preserve">    </w:t>
            </w:r>
            <w:r w:rsidR="00910925">
              <w:t xml:space="preserve"> </w:t>
            </w:r>
            <w:r>
              <w:t xml:space="preserve">LED              </w:t>
            </w:r>
            <w:r w:rsidR="00E37ABD">
              <w:t xml:space="preserve">2.25V </w:t>
            </w:r>
            <w:r>
              <w:t xml:space="preserve">         </w:t>
            </w:r>
            <w:r w:rsidRPr="00295CAF">
              <w:rPr>
                <w:sz w:val="22"/>
                <w:szCs w:val="18"/>
              </w:rPr>
              <w:t>(5mm)</w:t>
            </w:r>
          </w:p>
        </w:tc>
        <w:tc>
          <w:tcPr>
            <w:tcW w:w="1477" w:type="dxa"/>
            <w:gridSpan w:val="2"/>
          </w:tcPr>
          <w:p w14:paraId="56CF2658" w14:textId="08F22B91" w:rsidR="00203121" w:rsidRPr="006408FD" w:rsidRDefault="00884874" w:rsidP="008848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PlaceholderText"/>
                <w:rFonts w:ascii="Times New Roman" w:eastAsia="Calibri" w:hAnsi="Times New Roman" w:cs="Times New Roman"/>
                <w:color w:val="auto"/>
              </w:rPr>
            </w:pP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fldChar w:fldCharType="begin"/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instrText xml:space="preserve"> REF _Ref53684653 \h  \* MERGEFORMAT </w:instrText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fldChar w:fldCharType="separate"/>
            </w:r>
            <w:r w:rsidR="00942387" w:rsidRPr="00884874">
              <w:t xml:space="preserve">Website </w:t>
            </w:r>
            <w:r w:rsidR="00942387">
              <w:t>8</w:t>
            </w:r>
            <w:r>
              <w:rPr>
                <w:rStyle w:val="PlaceholderText"/>
                <w:rFonts w:ascii="Times New Roman" w:eastAsia="Calibri" w:hAnsi="Times New Roman" w:cs="Times New Roman"/>
                <w:color w:val="auto"/>
              </w:rPr>
              <w:fldChar w:fldCharType="end"/>
            </w:r>
          </w:p>
        </w:tc>
        <w:tc>
          <w:tcPr>
            <w:tcW w:w="1134" w:type="dxa"/>
            <w:gridSpan w:val="2"/>
          </w:tcPr>
          <w:p w14:paraId="15497F4D" w14:textId="314B88BF" w:rsidR="00203121" w:rsidRPr="00551AE2" w:rsidRDefault="00203121" w:rsidP="002031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0</m:t>
                </m:r>
              </m:oMath>
            </m:oMathPara>
          </w:p>
        </w:tc>
        <w:tc>
          <w:tcPr>
            <w:tcW w:w="1417" w:type="dxa"/>
          </w:tcPr>
          <w:p w14:paraId="3FA57CEC" w14:textId="3573554D" w:rsidR="00203121" w:rsidRDefault="00203121" w:rsidP="002031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.60</w:t>
            </w:r>
          </w:p>
        </w:tc>
      </w:tr>
      <w:tr w:rsidR="00203121" w14:paraId="754003EA" w14:textId="77777777" w:rsidTr="001A7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4C345C9E" w14:textId="67FED02B" w:rsidR="00203121" w:rsidRPr="00C3356D" w:rsidRDefault="00910925" w:rsidP="00203121">
            <w:pPr>
              <w:jc w:val="left"/>
            </w:pPr>
            <w:r>
              <w:t xml:space="preserve">White  LED              3.2V           </w:t>
            </w:r>
            <w:r w:rsidR="006B14B8">
              <w:t xml:space="preserve"> </w:t>
            </w:r>
            <w:r w:rsidRPr="00295CAF">
              <w:rPr>
                <w:sz w:val="22"/>
                <w:szCs w:val="18"/>
              </w:rPr>
              <w:t>(5mm)</w:t>
            </w:r>
          </w:p>
        </w:tc>
        <w:tc>
          <w:tcPr>
            <w:tcW w:w="1477" w:type="dxa"/>
            <w:gridSpan w:val="2"/>
          </w:tcPr>
          <w:p w14:paraId="443F3FA3" w14:textId="1B568A1B" w:rsidR="00203121" w:rsidRDefault="00884874" w:rsidP="008848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58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9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0FD202E7" w14:textId="3B5FEEA6" w:rsidR="00203121" w:rsidRDefault="008E1C43" w:rsidP="00203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0</m:t>
                </m:r>
              </m:oMath>
            </m:oMathPara>
          </w:p>
        </w:tc>
        <w:tc>
          <w:tcPr>
            <w:tcW w:w="1417" w:type="dxa"/>
          </w:tcPr>
          <w:p w14:paraId="06C601CF" w14:textId="2267ED4B" w:rsidR="00203121" w:rsidRDefault="0048254B" w:rsidP="004825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5.66</w:t>
            </w:r>
          </w:p>
        </w:tc>
      </w:tr>
      <w:tr w:rsidR="00E50B49" w14:paraId="31DDA360" w14:textId="77777777" w:rsidTr="001A7CC7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33E31E2C" w14:textId="624BFED5" w:rsidR="00E50B49" w:rsidRDefault="00E50B49" w:rsidP="00E50B49">
            <w:pPr>
              <w:jc w:val="left"/>
            </w:pPr>
            <w:r w:rsidRPr="00BD7FCD">
              <w:t>Corrugated Cardboard</w:t>
            </w:r>
            <w:r>
              <w:t xml:space="preserve">           </w:t>
            </w:r>
            <w:r w:rsidRPr="00FE2252">
              <w:rPr>
                <w:sz w:val="22"/>
                <w:szCs w:val="18"/>
              </w:rPr>
              <w:t>(</w:t>
            </w:r>
            <w:r>
              <w:rPr>
                <w:sz w:val="22"/>
                <w:szCs w:val="18"/>
              </w:rPr>
              <w:t>1.5</w:t>
            </w:r>
            <w:r w:rsidRPr="00FE2252">
              <w:rPr>
                <w:sz w:val="22"/>
                <w:szCs w:val="18"/>
              </w:rPr>
              <w:t xml:space="preserve">m x </w:t>
            </w:r>
            <w:r>
              <w:rPr>
                <w:sz w:val="22"/>
                <w:szCs w:val="18"/>
              </w:rPr>
              <w:t>1</w:t>
            </w:r>
            <w:r w:rsidRPr="00FE2252">
              <w:rPr>
                <w:sz w:val="22"/>
                <w:szCs w:val="18"/>
              </w:rPr>
              <w:t>m)</w:t>
            </w:r>
          </w:p>
        </w:tc>
        <w:tc>
          <w:tcPr>
            <w:tcW w:w="1477" w:type="dxa"/>
            <w:gridSpan w:val="2"/>
          </w:tcPr>
          <w:p w14:paraId="4766573C" w14:textId="3F189BFD" w:rsidR="00E50B49" w:rsidRDefault="00884874" w:rsidP="008848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PlaceholderText"/>
                <w:rFonts w:ascii="Times New Roman" w:eastAsia="Calibri" w:hAnsi="Times New Roman" w:cs="Times New Roman"/>
              </w:rPr>
              <w:fldChar w:fldCharType="begin"/>
            </w:r>
            <w:r>
              <w:instrText xml:space="preserve"> REF _Ref53674756 \h </w:instrText>
            </w:r>
            <w:r>
              <w:rPr>
                <w:rStyle w:val="PlaceholderText"/>
                <w:rFonts w:ascii="Times New Roman" w:eastAsia="Calibri" w:hAnsi="Times New Roman" w:cs="Times New Roman"/>
              </w:rPr>
              <w:instrText xml:space="preserve"> \* MERGEFORMAT </w:instrText>
            </w:r>
            <w:r>
              <w:rPr>
                <w:rStyle w:val="PlaceholderText"/>
                <w:rFonts w:ascii="Times New Roman" w:eastAsia="Calibri" w:hAnsi="Times New Roman" w:cs="Times New Roman"/>
              </w:rPr>
            </w:r>
            <w:r>
              <w:rPr>
                <w:rStyle w:val="PlaceholderText"/>
                <w:rFonts w:ascii="Times New Roman" w:eastAsia="Calibri" w:hAnsi="Times New Roman" w:cs="Times New Roman"/>
              </w:rPr>
              <w:fldChar w:fldCharType="separate"/>
            </w:r>
            <w:r w:rsidR="00942387" w:rsidRPr="00884874">
              <w:t xml:space="preserve">Website </w:t>
            </w:r>
            <w:r w:rsidR="00942387">
              <w:t>10</w:t>
            </w:r>
            <w:r>
              <w:rPr>
                <w:rStyle w:val="PlaceholderText"/>
                <w:rFonts w:ascii="Times New Roman" w:eastAsia="Calibri" w:hAnsi="Times New Roman" w:cs="Times New Roman"/>
              </w:rPr>
              <w:fldChar w:fldCharType="end"/>
            </w:r>
          </w:p>
        </w:tc>
        <w:tc>
          <w:tcPr>
            <w:tcW w:w="1134" w:type="dxa"/>
            <w:gridSpan w:val="2"/>
          </w:tcPr>
          <w:p w14:paraId="2B0942B2" w14:textId="6B1A65C1" w:rsidR="00E50B49" w:rsidRDefault="00E50B49" w:rsidP="00E50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2</m:t>
                </m:r>
              </m:oMath>
            </m:oMathPara>
          </w:p>
        </w:tc>
        <w:tc>
          <w:tcPr>
            <w:tcW w:w="1417" w:type="dxa"/>
          </w:tcPr>
          <w:p w14:paraId="1D506FCC" w14:textId="6EBE82F0" w:rsidR="00E50B49" w:rsidRDefault="00E50B49" w:rsidP="00D201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1.38</w:t>
            </w:r>
          </w:p>
        </w:tc>
      </w:tr>
      <w:tr w:rsidR="00E50B49" w14:paraId="26DB604C" w14:textId="77777777" w:rsidTr="001A7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1ED1718B" w14:textId="440C9D25" w:rsidR="00E50B49" w:rsidRPr="00324630" w:rsidRDefault="00324630" w:rsidP="00324630">
            <w:pPr>
              <w:jc w:val="left"/>
              <w:rPr>
                <w:lang w:val="en-NZ"/>
              </w:rPr>
            </w:pPr>
            <w:r w:rsidRPr="00324630">
              <w:t>Prestik</w:t>
            </w:r>
            <w:r>
              <w:t> </w:t>
            </w:r>
          </w:p>
        </w:tc>
        <w:tc>
          <w:tcPr>
            <w:tcW w:w="1477" w:type="dxa"/>
            <w:gridSpan w:val="2"/>
          </w:tcPr>
          <w:p w14:paraId="34CA9D73" w14:textId="2C401C81" w:rsidR="00E50B49" w:rsidRDefault="00884874" w:rsidP="0088487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75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11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63FDA8E7" w14:textId="5BF609D6" w:rsidR="00E50B49" w:rsidRDefault="00D20178" w:rsidP="00E50B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</m:t>
                </m:r>
              </m:oMath>
            </m:oMathPara>
          </w:p>
        </w:tc>
        <w:tc>
          <w:tcPr>
            <w:tcW w:w="1417" w:type="dxa"/>
          </w:tcPr>
          <w:p w14:paraId="154583BB" w14:textId="63A6E71B" w:rsidR="00E50B49" w:rsidRDefault="00D20178" w:rsidP="00D201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4.30</w:t>
            </w:r>
          </w:p>
        </w:tc>
      </w:tr>
      <w:tr w:rsidR="00E50B49" w14:paraId="2D8D8DA6" w14:textId="77777777" w:rsidTr="001A7CC7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4" w:type="dxa"/>
          </w:tcPr>
          <w:p w14:paraId="490A0266" w14:textId="02EA33F7" w:rsidR="00E50B49" w:rsidRPr="000B1354" w:rsidRDefault="000B1354" w:rsidP="000B1354">
            <w:pPr>
              <w:jc w:val="left"/>
              <w:rPr>
                <w:lang w:val="en-NZ"/>
              </w:rPr>
            </w:pPr>
            <w:r>
              <w:t xml:space="preserve">Homebrand </w:t>
            </w:r>
            <w:r w:rsidRPr="000B1354">
              <w:t>Container</w:t>
            </w:r>
          </w:p>
        </w:tc>
        <w:tc>
          <w:tcPr>
            <w:tcW w:w="1477" w:type="dxa"/>
            <w:gridSpan w:val="2"/>
          </w:tcPr>
          <w:p w14:paraId="1893008C" w14:textId="17005A98" w:rsidR="00E50B49" w:rsidRDefault="00884874" w:rsidP="0088487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fldChar w:fldCharType="begin"/>
            </w:r>
            <w:r>
              <w:instrText xml:space="preserve"> REF _Ref53684680 \h  \* MERGEFORMAT </w:instrText>
            </w:r>
            <w:r>
              <w:fldChar w:fldCharType="separate"/>
            </w:r>
            <w:r w:rsidR="00942387" w:rsidRPr="00884874">
              <w:t xml:space="preserve">Website </w:t>
            </w:r>
            <w:r w:rsidR="00942387">
              <w:t>12</w:t>
            </w:r>
            <w:r>
              <w:fldChar w:fldCharType="end"/>
            </w:r>
          </w:p>
        </w:tc>
        <w:tc>
          <w:tcPr>
            <w:tcW w:w="1134" w:type="dxa"/>
            <w:gridSpan w:val="2"/>
          </w:tcPr>
          <w:p w14:paraId="200AE523" w14:textId="63DF97CF" w:rsidR="00E50B49" w:rsidRDefault="000B1354" w:rsidP="00E50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Style w:val="PlaceholderText"/>
                    <w:rFonts w:ascii="Cambria Math" w:hAnsi="Cambria Math"/>
                    <w:color w:val="auto"/>
                  </w:rPr>
                  <m:t>×10</m:t>
                </m:r>
              </m:oMath>
            </m:oMathPara>
          </w:p>
        </w:tc>
        <w:tc>
          <w:tcPr>
            <w:tcW w:w="1417" w:type="dxa"/>
          </w:tcPr>
          <w:p w14:paraId="5D0540A3" w14:textId="2593871D" w:rsidR="00E50B49" w:rsidRDefault="000B1354" w:rsidP="000B13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</w:t>
            </w:r>
            <w:r w:rsidR="00A36D34">
              <w:t>6</w:t>
            </w:r>
            <w:r>
              <w:t>.00</w:t>
            </w:r>
          </w:p>
        </w:tc>
      </w:tr>
      <w:tr w:rsidR="00E50B49" w14:paraId="07CE0CC5" w14:textId="3E5383C2" w:rsidTr="00884874">
        <w:trPr>
          <w:gridBefore w:val="2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5670" w:type="dxa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  <w:gridSpan w:val="2"/>
          </w:tcPr>
          <w:p w14:paraId="0C976362" w14:textId="6214C086" w:rsidR="00E50B49" w:rsidRDefault="00E50B49" w:rsidP="00E50B49">
            <w:pPr>
              <w:jc w:val="left"/>
            </w:pPr>
            <w:r>
              <w:t xml:space="preserve">Total </w:t>
            </w:r>
            <w:r w:rsidRPr="0035103A">
              <w:rPr>
                <w:sz w:val="20"/>
                <w:szCs w:val="16"/>
              </w:rPr>
              <w:t>(class)</w:t>
            </w:r>
          </w:p>
        </w:tc>
        <w:tc>
          <w:tcPr>
            <w:tcW w:w="1984" w:type="dxa"/>
            <w:gridSpan w:val="2"/>
          </w:tcPr>
          <w:p w14:paraId="24F27B26" w14:textId="061BD653" w:rsidR="00E50B49" w:rsidRDefault="00E50B49" w:rsidP="00B126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t>$</w:t>
            </w:r>
            <w:r w:rsidR="00B12612">
              <w:t>449.23</w:t>
            </w:r>
          </w:p>
        </w:tc>
      </w:tr>
    </w:tbl>
    <w:p w14:paraId="04C90131" w14:textId="27091147" w:rsidR="003E3138" w:rsidRDefault="005E7F9C" w:rsidP="00A061CA">
      <w:pPr>
        <w:spacing w:before="100" w:beforeAutospacing="1"/>
      </w:pPr>
      <w:r>
        <w:t xml:space="preserve">The total cost per class comes to around $449.23. </w:t>
      </w:r>
      <w:r w:rsidR="008D29BF">
        <w:t>Some places only ship in bulk</w:t>
      </w:r>
      <w:r w:rsidR="00A061CA">
        <w:t xml:space="preserve"> and so e</w:t>
      </w:r>
      <w:r w:rsidR="008D29BF">
        <w:t>xtra</w:t>
      </w:r>
      <w:r w:rsidR="00A061CA">
        <w:t xml:space="preserve"> units had to be purchased.</w:t>
      </w:r>
      <w:r w:rsidR="00F05733">
        <w:t xml:space="preserve"> An addition of $34.00 will be added to the total class cost regarding printing costs</w:t>
      </w:r>
      <w:r w:rsidR="001D7740">
        <w:t xml:space="preserve">. </w:t>
      </w:r>
    </w:p>
    <w:p w14:paraId="21E892A8" w14:textId="2F797701" w:rsidR="001D7740" w:rsidRPr="00C45216" w:rsidRDefault="001D7740" w:rsidP="00C45216">
      <w:pPr>
        <w:spacing w:before="100" w:beforeAutospacing="1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∴Total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ost</m:t>
              </m:r>
            </m:e>
            <m:sub>
              <m:r>
                <w:rPr>
                  <w:rFonts w:ascii="Cambria Math" w:hAnsi="Cambria Math"/>
                </w:rPr>
                <m:t>class</m:t>
              </m:r>
            </m:sub>
          </m:sSub>
          <m:r>
            <w:rPr>
              <w:rFonts w:ascii="Cambria Math" w:hAnsi="Cambria Math"/>
            </w:rPr>
            <m:t>=$483.23</m:t>
          </m:r>
          <m:r>
            <w:rPr>
              <w:rFonts w:ascii="Cambria Math" w:eastAsiaTheme="minorEastAsia" w:hAnsi="Cambria Math"/>
            </w:rPr>
            <m:t xml:space="preserve"> per class</m:t>
          </m:r>
        </m:oMath>
      </m:oMathPara>
    </w:p>
    <w:p w14:paraId="7A0C735A" w14:textId="4611C8D4" w:rsidR="00C45216" w:rsidRPr="00C45216" w:rsidRDefault="00C45216" w:rsidP="00C45216">
      <w:pPr>
        <w:spacing w:before="100" w:beforeAutospacing="1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∴Total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ost</m:t>
              </m:r>
            </m:e>
            <m:sub>
              <m:r>
                <w:rPr>
                  <w:rFonts w:ascii="Cambria Math" w:hAnsi="Cambria Math"/>
                </w:rPr>
                <m:t>studen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83.23</m:t>
              </m:r>
            </m:num>
            <m:den>
              <m:r>
                <w:rPr>
                  <w:rFonts w:ascii="Cambria Math" w:hAnsi="Cambria Math"/>
                </w:rPr>
                <m:t>32</m:t>
              </m:r>
            </m:den>
          </m:f>
          <m:r>
            <w:rPr>
              <w:rFonts w:ascii="Cambria Math" w:hAnsi="Cambria Math"/>
            </w:rPr>
            <m:t>=$15.10 per student</m:t>
          </m:r>
        </m:oMath>
      </m:oMathPara>
    </w:p>
    <w:p w14:paraId="70A8A2F7" w14:textId="1BC0EB9C" w:rsidR="00F83615" w:rsidRDefault="00F83615" w:rsidP="006F3D1C">
      <w:pPr>
        <w:rPr>
          <w:rFonts w:eastAsiaTheme="minorEastAsia"/>
        </w:rPr>
      </w:pPr>
    </w:p>
    <w:p w14:paraId="531B7253" w14:textId="77777777" w:rsidR="000A3EFC" w:rsidRDefault="000A3EFC" w:rsidP="006F3D1C"/>
    <w:p w14:paraId="01495F4E" w14:textId="0E389381" w:rsidR="00FD08A5" w:rsidRPr="00A60C9D" w:rsidRDefault="00FD08A5" w:rsidP="002A2E1B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51" w:name="_Toc53757373"/>
      <w:r w:rsidR="00984D90" w:rsidRPr="00E379D7">
        <w:rPr>
          <w:rFonts w:asciiTheme="minorHAnsi" w:hAnsiTheme="minorHAnsi" w:cstheme="minorHAnsi"/>
          <w:b/>
          <w:bCs/>
          <w:color w:val="auto"/>
          <w:sz w:val="36"/>
          <w:szCs w:val="36"/>
        </w:rPr>
        <w:t>Sustainability</w:t>
      </w:r>
      <w:bookmarkEnd w:id="51"/>
    </w:p>
    <w:p w14:paraId="61737706" w14:textId="5C15FE0F" w:rsidR="00EA3614" w:rsidRDefault="00881C19" w:rsidP="00EA3614">
      <w:r>
        <w:t xml:space="preserve">This </w:t>
      </w:r>
      <w:r w:rsidR="00A60C9D">
        <w:t xml:space="preserve">project was </w:t>
      </w:r>
      <w:r>
        <w:t xml:space="preserve">about getting students in a group to work with together in trying to understand why magnets are useful. </w:t>
      </w:r>
      <w:r w:rsidR="00A83166">
        <w:t>In terms of sustainability, the m</w:t>
      </w:r>
      <w:r>
        <w:t xml:space="preserve">agnet </w:t>
      </w:r>
      <w:r w:rsidR="00A83166">
        <w:t xml:space="preserve">is incredibly useful as it </w:t>
      </w:r>
      <w:r w:rsidR="00AD7DAF">
        <w:t>can</w:t>
      </w:r>
      <w:r w:rsidR="00A83166">
        <w:t xml:space="preserve"> both magnetize</w:t>
      </w:r>
      <w:r w:rsidR="000F3C3B">
        <w:t xml:space="preserve"> an</w:t>
      </w:r>
      <w:r w:rsidR="00A83166">
        <w:t xml:space="preserve"> object</w:t>
      </w:r>
      <w:r w:rsidR="000F3C3B">
        <w:t xml:space="preserve"> and also </w:t>
      </w:r>
      <w:r w:rsidR="00A83166">
        <w:t>generate</w:t>
      </w:r>
      <w:r w:rsidR="000F3C3B">
        <w:t>s</w:t>
      </w:r>
      <w:r w:rsidR="00A83166">
        <w:t xml:space="preserve"> </w:t>
      </w:r>
      <w:r w:rsidR="00AD7DAF">
        <w:t xml:space="preserve">an </w:t>
      </w:r>
      <w:r w:rsidR="00A83166">
        <w:t xml:space="preserve">electric current through a coiled wire. </w:t>
      </w:r>
      <w:r w:rsidR="000F3C3B">
        <w:t xml:space="preserve">The </w:t>
      </w:r>
      <w:r w:rsidR="00A83166">
        <w:t xml:space="preserve">magnet </w:t>
      </w:r>
      <w:r w:rsidR="000F3C3B">
        <w:t xml:space="preserve">plays a vital role in </w:t>
      </w:r>
      <w:r w:rsidR="00A83166">
        <w:t>our planet</w:t>
      </w:r>
      <w:r w:rsidR="000F3C3B">
        <w:t xml:space="preserve">’s future in the goal of trying to minimize the world’s carbon footprint. </w:t>
      </w:r>
      <w:r w:rsidR="008F79CA">
        <w:t>This is e</w:t>
      </w:r>
      <w:r w:rsidR="000F3C3B">
        <w:t xml:space="preserve">specially </w:t>
      </w:r>
      <w:r w:rsidR="008F79CA">
        <w:t xml:space="preserve">true </w:t>
      </w:r>
      <w:r w:rsidR="000F3C3B">
        <w:t>in the automotive industry where the petrol car is depend</w:t>
      </w:r>
      <w:r w:rsidR="008F79CA">
        <w:t>e</w:t>
      </w:r>
      <w:r w:rsidR="000F3C3B">
        <w:t>nt o</w:t>
      </w:r>
      <w:r w:rsidR="00AD7DAF">
        <w:t>n</w:t>
      </w:r>
      <w:r w:rsidR="000F3C3B">
        <w:t xml:space="preserve"> the natural resources </w:t>
      </w:r>
      <w:r w:rsidR="00294497">
        <w:t xml:space="preserve">that our </w:t>
      </w:r>
      <w:r w:rsidR="000F3C3B">
        <w:t>planet</w:t>
      </w:r>
      <w:r w:rsidR="00294497">
        <w:t xml:space="preserve"> </w:t>
      </w:r>
      <w:r w:rsidR="004A784B">
        <w:t xml:space="preserve">provides, </w:t>
      </w:r>
      <w:r w:rsidR="00294497">
        <w:t xml:space="preserve">whereas electric cars </w:t>
      </w:r>
      <w:r w:rsidR="008769F4">
        <w:t>rely on the human’s natural ability</w:t>
      </w:r>
      <w:r w:rsidR="00294497">
        <w:t xml:space="preserve">. </w:t>
      </w:r>
      <w:r w:rsidR="008769F4">
        <w:t xml:space="preserve">i.e. such as </w:t>
      </w:r>
      <w:r w:rsidR="004A784B">
        <w:t>E</w:t>
      </w:r>
      <w:r w:rsidR="00294497">
        <w:t>lectric motors</w:t>
      </w:r>
      <w:r w:rsidR="008769F4">
        <w:t xml:space="preserve"> have </w:t>
      </w:r>
      <w:r w:rsidR="00294497">
        <w:t>proven to be a lot more efficient th</w:t>
      </w:r>
      <w:r w:rsidR="00AD7DAF">
        <w:t>a</w:t>
      </w:r>
      <w:r w:rsidR="00294497">
        <w:t xml:space="preserve">n </w:t>
      </w:r>
      <w:r w:rsidR="008769F4">
        <w:t xml:space="preserve">a </w:t>
      </w:r>
      <w:r w:rsidR="00294497">
        <w:t xml:space="preserve">combustion </w:t>
      </w:r>
      <w:r w:rsidR="008769F4">
        <w:rPr>
          <w:shd w:val="clear" w:color="auto" w:fill="FFFFFF"/>
        </w:rPr>
        <w:t xml:space="preserve">one. In summary, the magnet is sustainable as it </w:t>
      </w:r>
      <w:r w:rsidR="006E01C6">
        <w:rPr>
          <w:shd w:val="clear" w:color="auto" w:fill="FFFFFF"/>
        </w:rPr>
        <w:t>is environmentally friendly, Economical and gives back to others.</w:t>
      </w:r>
      <w:r w:rsidR="008769F4">
        <w:rPr>
          <w:shd w:val="clear" w:color="auto" w:fill="FFFFFF"/>
        </w:rPr>
        <w:t xml:space="preserve"> </w:t>
      </w:r>
    </w:p>
    <w:p w14:paraId="4ABB5B77" w14:textId="217E398C" w:rsidR="004777B8" w:rsidRDefault="004777B8">
      <w:r>
        <w:br w:type="page"/>
      </w:r>
    </w:p>
    <w:p w14:paraId="596B6595" w14:textId="052CF45F" w:rsidR="003E4048" w:rsidRPr="00E379D7" w:rsidRDefault="00FD08A5" w:rsidP="006F6847">
      <w:pPr>
        <w:pStyle w:val="Heading1"/>
        <w:numPr>
          <w:ilvl w:val="0"/>
          <w:numId w:val="1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 xml:space="preserve">    </w:t>
      </w:r>
      <w:bookmarkStart w:id="52" w:name="_Toc53757374"/>
      <w:r w:rsidR="00991780" w:rsidRPr="00E379D7">
        <w:rPr>
          <w:rFonts w:asciiTheme="minorHAnsi" w:hAnsiTheme="minorHAnsi" w:cstheme="minorHAnsi"/>
          <w:b/>
          <w:bCs/>
          <w:color w:val="auto"/>
          <w:sz w:val="36"/>
          <w:szCs w:val="36"/>
        </w:rPr>
        <w:t>Conclusion</w:t>
      </w:r>
      <w:bookmarkEnd w:id="52"/>
    </w:p>
    <w:p w14:paraId="08944077" w14:textId="5D7086AA" w:rsidR="00BB5901" w:rsidRDefault="00BB5901" w:rsidP="00163F04">
      <w:r>
        <w:t xml:space="preserve">The project was aimed to give </w:t>
      </w:r>
      <w:r w:rsidR="00064B05">
        <w:t xml:space="preserve">each </w:t>
      </w:r>
      <w:r>
        <w:t xml:space="preserve">student a more in-depth look and </w:t>
      </w:r>
      <w:r w:rsidR="00EF099C">
        <w:t xml:space="preserve">a better </w:t>
      </w:r>
      <w:r>
        <w:t xml:space="preserve">understanding </w:t>
      </w:r>
      <w:r w:rsidR="00AD7DAF">
        <w:t>of</w:t>
      </w:r>
      <w:r w:rsidRPr="00D00159">
        <w:t xml:space="preserve"> magnets and their </w:t>
      </w:r>
      <w:r w:rsidR="00EF099C">
        <w:t>uses</w:t>
      </w:r>
      <w:r w:rsidRPr="00D00159">
        <w:t xml:space="preserve"> to mankind. Th</w:t>
      </w:r>
      <w:r w:rsidR="00064B05">
        <w:t xml:space="preserve">e level of detail </w:t>
      </w:r>
      <w:r w:rsidR="00EF099C">
        <w:t>covered may be a</w:t>
      </w:r>
      <w:r w:rsidR="00064B05">
        <w:t xml:space="preserve"> challenge mentally for </w:t>
      </w:r>
      <w:r w:rsidR="00AD7DAF">
        <w:t xml:space="preserve">a </w:t>
      </w:r>
      <w:r w:rsidR="00EF099C">
        <w:t>student to grasp</w:t>
      </w:r>
      <w:r w:rsidRPr="00D00159">
        <w:t>.</w:t>
      </w:r>
      <w:r w:rsidR="00DF2D5F">
        <w:t xml:space="preserve"> </w:t>
      </w:r>
      <w:r w:rsidR="00EF099C">
        <w:t>This project was designed with the intent to te</w:t>
      </w:r>
      <w:r w:rsidR="00AD7DAF">
        <w:t>a</w:t>
      </w:r>
      <w:r w:rsidR="00EF099C">
        <w:t xml:space="preserve">ch them something, make them think, and to make something fun. Each group had to conduct 3 experiments </w:t>
      </w:r>
      <w:r w:rsidR="00A219EF">
        <w:t xml:space="preserve">where they learnt </w:t>
      </w:r>
      <w:r w:rsidR="00EF099C">
        <w:t xml:space="preserve">why </w:t>
      </w:r>
      <w:r w:rsidR="00A219EF">
        <w:t>magnets are useful in the real-world.</w:t>
      </w:r>
    </w:p>
    <w:p w14:paraId="3CCDE208" w14:textId="49FD4A32" w:rsidR="00163F04" w:rsidRDefault="00A219EF" w:rsidP="00A219EF">
      <w:r>
        <w:t xml:space="preserve">To summarize, magnetism </w:t>
      </w:r>
      <w:r w:rsidR="00163F04" w:rsidRPr="00163F04">
        <w:t>provide</w:t>
      </w:r>
      <w:r w:rsidR="00AD7DAF">
        <w:t>s</w:t>
      </w:r>
      <w:r w:rsidR="00163F04" w:rsidRPr="00163F04">
        <w:t xml:space="preserve"> us with numerous important advances.</w:t>
      </w:r>
      <w:r w:rsidR="00163F04">
        <w:t xml:space="preserve"> </w:t>
      </w:r>
      <w:r w:rsidR="00163F04" w:rsidRPr="00163F04">
        <w:t>At its simplest level</w:t>
      </w:r>
      <w:r w:rsidR="00AD7DAF">
        <w:t>,</w:t>
      </w:r>
      <w:r w:rsidR="00163F04" w:rsidRPr="00163F04">
        <w:t xml:space="preserve"> you saw a compass which is vital for navigating around </w:t>
      </w:r>
      <w:r w:rsidR="00164FD8">
        <w:t xml:space="preserve">our </w:t>
      </w:r>
      <w:r w:rsidR="00163F04" w:rsidRPr="00163F04">
        <w:t>world.</w:t>
      </w:r>
      <w:r w:rsidR="00163F04">
        <w:t xml:space="preserve"> </w:t>
      </w:r>
      <w:r w:rsidR="00163F04" w:rsidRPr="00163F04">
        <w:t xml:space="preserve">I also </w:t>
      </w:r>
      <w:r>
        <w:t xml:space="preserve">went into great detail talking about the content the student would. I presented the bill of the materials as well as the 3D model used in the project. The final cost came down to </w:t>
      </w:r>
      <m:oMath>
        <m:r>
          <w:rPr>
            <w:rFonts w:ascii="Cambria Math" w:hAnsi="Cambria Math"/>
          </w:rPr>
          <m:t>$483.23</m:t>
        </m:r>
        <m:r>
          <w:rPr>
            <w:rFonts w:ascii="Cambria Math" w:eastAsiaTheme="minorEastAsia" w:hAnsi="Cambria Math"/>
          </w:rPr>
          <m:t xml:space="preserve"> per class</m:t>
        </m:r>
      </m:oMath>
      <w:r>
        <w:t xml:space="preserve">  of 32 students. </w:t>
      </w:r>
      <w:r w:rsidR="00163F04" w:rsidRPr="00163F04">
        <w:t>talked to you about the advantages of moving a magnet through a coil to generate electricity.</w:t>
      </w:r>
    </w:p>
    <w:p w14:paraId="5D39FD1C" w14:textId="269EB4FC" w:rsidR="00FD08A5" w:rsidRDefault="00163F04" w:rsidP="00F21DCB">
      <w:r w:rsidRPr="00163F04">
        <w:t>Finally</w:t>
      </w:r>
      <w:r w:rsidR="00E10B41">
        <w:t>, I talked about sustainability</w:t>
      </w:r>
      <w:r w:rsidRPr="00163F04">
        <w:t xml:space="preserve">, </w:t>
      </w:r>
      <w:r w:rsidR="00E10B41">
        <w:t xml:space="preserve">which is probably the </w:t>
      </w:r>
      <w:r w:rsidRPr="00163F04">
        <w:t>most important</w:t>
      </w:r>
      <w:r w:rsidR="00E10B41">
        <w:t xml:space="preserve"> reason to learn about magnets.</w:t>
      </w:r>
      <w:r w:rsidRPr="00163F04">
        <w:t xml:space="preserve"> </w:t>
      </w:r>
      <w:r w:rsidR="00F21DCB">
        <w:t>Where m</w:t>
      </w:r>
      <w:r w:rsidRPr="00163F04">
        <w:t>agnets are vital components to the electric motor. Electric motors are currently being refined and stand to replace the combustion motor which will have a huge</w:t>
      </w:r>
      <w:r>
        <w:t xml:space="preserve"> impact on our carbon footprint in the future.</w:t>
      </w:r>
      <w:r w:rsidR="00FD08A5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87863025"/>
        <w:docPartObj>
          <w:docPartGallery w:val="Bibliographies"/>
          <w:docPartUnique/>
        </w:docPartObj>
      </w:sdtPr>
      <w:sdtEndPr/>
      <w:sdtContent>
        <w:p w14:paraId="6FB80AC3" w14:textId="77777777" w:rsidR="00C20CCE" w:rsidRPr="00F6433C" w:rsidRDefault="00C20CCE" w:rsidP="006F6847">
          <w:pPr>
            <w:pStyle w:val="Heading1"/>
            <w:numPr>
              <w:ilvl w:val="0"/>
              <w:numId w:val="1"/>
            </w:numPr>
            <w:spacing w:before="0"/>
            <w:rPr>
              <w:rFonts w:asciiTheme="minorHAnsi" w:hAnsiTheme="minorHAnsi" w:cstheme="minorHAnsi"/>
              <w:b/>
              <w:bCs/>
              <w:color w:val="auto"/>
              <w:sz w:val="36"/>
              <w:szCs w:val="36"/>
            </w:rPr>
          </w:pPr>
          <w:r>
            <w:rPr>
              <w:rFonts w:asciiTheme="minorHAnsi" w:eastAsiaTheme="minorHAnsi" w:hAnsiTheme="minorHAnsi" w:cstheme="minorBidi"/>
              <w:b/>
              <w:bCs/>
              <w:color w:val="auto"/>
              <w:sz w:val="36"/>
              <w:szCs w:val="36"/>
            </w:rPr>
            <w:t xml:space="preserve">   </w:t>
          </w:r>
          <w:bookmarkStart w:id="53" w:name="_Ref53607322"/>
          <w:bookmarkStart w:id="54" w:name="_Toc53757375"/>
          <w:r>
            <w:rPr>
              <w:rFonts w:asciiTheme="minorHAnsi" w:eastAsiaTheme="minorHAnsi" w:hAnsiTheme="minorHAnsi" w:cstheme="minorBidi"/>
              <w:b/>
              <w:bCs/>
              <w:color w:val="auto"/>
              <w:sz w:val="36"/>
              <w:szCs w:val="36"/>
            </w:rPr>
            <w:t xml:space="preserve"> </w:t>
          </w:r>
          <w:bookmarkStart w:id="55" w:name="_Toc53505736"/>
          <w:r w:rsidRPr="00F6433C">
            <w:rPr>
              <w:rFonts w:asciiTheme="minorHAnsi" w:hAnsiTheme="minorHAnsi" w:cstheme="minorHAnsi"/>
              <w:b/>
              <w:bCs/>
              <w:color w:val="auto"/>
              <w:sz w:val="36"/>
              <w:szCs w:val="36"/>
            </w:rPr>
            <w:t>References</w:t>
          </w:r>
          <w:bookmarkEnd w:id="53"/>
          <w:bookmarkEnd w:id="54"/>
          <w:bookmarkEnd w:id="55"/>
        </w:p>
        <w:sdt>
          <w:sdtPr>
            <w:id w:val="-573587230"/>
            <w:bibliography/>
          </w:sdtPr>
          <w:sdtEndPr/>
          <w:sdtContent>
            <w:p w14:paraId="4B77D90F" w14:textId="77777777" w:rsidR="00AD7DAF" w:rsidRDefault="00C20CCE" w:rsidP="008B668E">
              <w:pPr>
                <w:rPr>
                  <w:noProof/>
                  <w:lang w:val="en-NZ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567"/>
                <w:gridCol w:w="8459"/>
              </w:tblGrid>
              <w:tr w:rsidR="00AD7DAF" w14:paraId="28B0CA82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B5EE710" w14:textId="3ED443D4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>[1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2D32148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BEARS, "Pinterest," [Online]. Available: https://www.pinterest.nz/pin/12947917658523896/?nic_v2=1awMiOCcA. [Accessed 14 10 2020].</w:t>
                    </w:r>
                  </w:p>
                </w:tc>
              </w:tr>
              <w:tr w:rsidR="00AD7DAF" w14:paraId="570092CE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155A0BD" w14:textId="703AE31F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2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D043F62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cienceStruck, "ScienceStruck," 06 05 2015. [Online]. Available: https://sciencestruck.com/properties-uses-of-bar-magnet. [Accessed 10 10 2020].</w:t>
                    </w:r>
                  </w:p>
                </w:tc>
              </w:tr>
              <w:tr w:rsidR="00AD7DAF" w14:paraId="11F17384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C0CBA95" w14:textId="1E280490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3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F5EC67D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YJU's, "BYJU's," 31 07 2020. [Online]. Available: https://byjus.com/physics/difference-between-electric-field-and-magnetic-field/. [Accessed 10 10 2020].</w:t>
                    </w:r>
                  </w:p>
                </w:tc>
              </w:tr>
              <w:tr w:rsidR="00AD7DAF" w14:paraId="57950158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6E95B14" w14:textId="0043DC29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4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157FD15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Lucas, "Live Science," 28 01 2016. [Online]. Available: https://www.livescience.com/53509-faradays-law-induction.html. [Accessed 09 10 2020].</w:t>
                    </w:r>
                  </w:p>
                </w:tc>
              </w:tr>
              <w:tr w:rsidR="00AD7DAF" w14:paraId="51D9F327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A616A68" w14:textId="4661CE30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5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63BDEAA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het, "Phet," [Online]. Available: https://phet.colorado.edu/sims/html/faradays-law/latest/faradays-law_en.html. [Accessed 08 10 2020].</w:t>
                    </w:r>
                  </w:p>
                </w:tc>
              </w:tr>
              <w:tr w:rsidR="00AD7DAF" w14:paraId="03E6B228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151FF61" w14:textId="312FD13F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6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1BEE868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FDEN, "FFDEN," 14 08 2019. [Online]. Available: http://ffden-2.phys.uaf.edu/webproj/212_spring_2017/Max_Erickson/PrettyPhysicsProject/page2.html. [Accessed 12 10 2020].</w:t>
                    </w:r>
                  </w:p>
                </w:tc>
              </w:tr>
              <w:tr w:rsidR="00AD7DAF" w14:paraId="046D2AE8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44D49E0" w14:textId="127B1C88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7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417E9B2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loomberg, "Industry Week," 16 10 2018. [Online]. Available: https://www.industryweek.com/technology-and-iiot/article/22026518/lithium-batteries-dirty-secret-manufacturing-them-leaves-massive-carbon-footprint. [Accessed 11 10 2020].</w:t>
                    </w:r>
                  </w:p>
                </w:tc>
              </w:tr>
              <w:tr w:rsidR="00AD7DAF" w14:paraId="033C5B94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B13C691" w14:textId="18023B31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8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0B5A308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K. Kan, "China Dialogue," 16 03 2019. [Online]. Available: https://chinadialogue.net/en/pollution/11159-china-s-latest-chemical-plant-explosion-was-avoidable/ . [Accessed 11 10 2020].</w:t>
                    </w:r>
                  </w:p>
                </w:tc>
              </w:tr>
              <w:tr w:rsidR="00AD7DAF" w14:paraId="4CC6E7B4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D91DF02" w14:textId="28A5799B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9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02529F2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Kelly, "RealClearEnergy," 18 03 2020. [Online]. Available: https://www.realclearenergy.org/articles/2020/03/18/electric_motors_versus_internal_combustion_engines_486956.html#:~:text=The%20first%20is%20that%20electric,electric%20battery%20in%2090%20seconds.. [Accessed 12 10 2020].</w:t>
                    </w:r>
                  </w:p>
                </w:tc>
              </w:tr>
              <w:tr w:rsidR="00AD7DAF" w14:paraId="7AACF82B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5B3C67A" w14:textId="6F36E8A0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10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CD1E0E1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arnegie, "PHYSORG," 06 07 2020. [Online]. Available: https://phys.org/news/2020-07-earth-sustain-magnetic-field.html. [Accessed 12 10 2020].</w:t>
                    </w:r>
                  </w:p>
                </w:tc>
              </w:tr>
              <w:tr w:rsidR="00AD7DAF" w14:paraId="0786E514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8B9810E" w14:textId="2887409B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11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F98E49B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ajamul, "Physics guide," 04 19 2020. [Online]. Available: https://www.themegaguide.com/2020/04/earth-magnetic-field.html. [Accessed 12 10 2020].</w:t>
                    </w:r>
                  </w:p>
                </w:tc>
              </w:tr>
              <w:tr w:rsidR="00AD7DAF" w14:paraId="79469C07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D0EF0C7" w14:textId="67C64529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12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137EB32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Darling, "David Darling," 18 03 2016. [Online]. Available: https://www.daviddarling.info/childrens_encyclopedia/Magnetism_For_Kids.html. [Accessed 09 10 2020].</w:t>
                    </w:r>
                  </w:p>
                </w:tc>
              </w:tr>
              <w:tr w:rsidR="00AD7DAF" w14:paraId="320F8D5E" w14:textId="77777777" w:rsidTr="001E6FD0">
                <w:trPr>
                  <w:divId w:val="1309825899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4DCA198" w14:textId="3C582158" w:rsidR="00AD7DAF" w:rsidRDefault="00AD7DAF" w:rsidP="001E6FD0">
                    <w:pPr>
                      <w:pStyle w:val="Bibliography"/>
                      <w:jc w:val="center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13]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F30112C" w14:textId="77777777" w:rsidR="00AD7DAF" w:rsidRDefault="00AD7DA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. Melloch+, "PowerGenSystems," 7 11 2012. [Online]. Available: https://www.powergensystem.com/technology/youtube-demonstration-of-faraday-s-flashlight/. [Accessed 09 10 2020].</w:t>
                    </w:r>
                  </w:p>
                </w:tc>
              </w:tr>
            </w:tbl>
            <w:p w14:paraId="4064E2D4" w14:textId="68D2C766" w:rsidR="00FF6596" w:rsidRDefault="00C20CCE" w:rsidP="008B668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37BEBE7" w14:textId="293A021D" w:rsidR="000219AC" w:rsidRPr="002B1EFE" w:rsidRDefault="00FF6596" w:rsidP="002B1EFE">
      <w:pPr>
        <w:pStyle w:val="Heading1"/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bookmarkStart w:id="56" w:name="_Toc53505737"/>
      <w:bookmarkStart w:id="57" w:name="_Toc53757376"/>
      <w:r w:rsidRPr="00FF6596"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>Appendices</w:t>
      </w:r>
      <w:bookmarkEnd w:id="56"/>
      <w:bookmarkEnd w:id="57"/>
    </w:p>
    <w:p w14:paraId="754E5822" w14:textId="1D097891" w:rsidR="00804CFD" w:rsidRPr="00804CFD" w:rsidRDefault="00804CFD" w:rsidP="006F6847">
      <w:pPr>
        <w:pStyle w:val="Heading1"/>
        <w:numPr>
          <w:ilvl w:val="0"/>
          <w:numId w:val="5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58" w:name="_Ref53607328"/>
      <w:bookmarkStart w:id="59" w:name="_Toc53757377"/>
      <w:bookmarkStart w:id="60" w:name="_Ref53664058"/>
      <w:r w:rsidR="001C2C57">
        <w:rPr>
          <w:rFonts w:asciiTheme="minorHAnsi" w:hAnsiTheme="minorHAnsi" w:cstheme="minorHAnsi"/>
          <w:b/>
          <w:bCs/>
          <w:color w:val="auto"/>
          <w:sz w:val="36"/>
          <w:szCs w:val="36"/>
        </w:rPr>
        <w:t>Appendix</w:t>
      </w: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: </w:t>
      </w:r>
      <w:bookmarkEnd w:id="58"/>
      <w:r w:rsidR="008F68F5"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</w:t>
      </w:r>
      <w:r w:rsidR="008F68F5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begin"/>
      </w:r>
      <w:r w:rsidR="008F68F5">
        <w:rPr>
          <w:rFonts w:asciiTheme="minorHAnsi" w:hAnsiTheme="minorHAnsi" w:cstheme="minorHAnsi"/>
          <w:b/>
          <w:bCs/>
          <w:color w:val="auto"/>
          <w:sz w:val="36"/>
          <w:szCs w:val="36"/>
        </w:rPr>
        <w:instrText xml:space="preserve"> REF _Ref53662035 \h </w:instrText>
      </w:r>
      <w:r w:rsidR="008F68F5">
        <w:rPr>
          <w:rFonts w:asciiTheme="minorHAnsi" w:hAnsiTheme="minorHAnsi" w:cstheme="minorHAnsi"/>
          <w:b/>
          <w:bCs/>
          <w:color w:val="auto"/>
          <w:sz w:val="36"/>
          <w:szCs w:val="36"/>
        </w:rPr>
      </w:r>
      <w:r w:rsidR="008F68F5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separate"/>
      </w:r>
      <w:r w:rsidR="00942387">
        <w:rPr>
          <w:rFonts w:asciiTheme="minorHAnsi" w:hAnsiTheme="minorHAnsi" w:cstheme="minorHAnsi"/>
          <w:b/>
          <w:bCs/>
          <w:color w:val="auto"/>
          <w:sz w:val="36"/>
          <w:szCs w:val="36"/>
        </w:rPr>
        <w:t>Motivation</w:t>
      </w:r>
      <w:bookmarkEnd w:id="59"/>
      <w:r w:rsidR="008F68F5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end"/>
      </w:r>
      <w:bookmarkEnd w:id="60"/>
      <w:r>
        <w:t xml:space="preserve"> </w:t>
      </w:r>
    </w:p>
    <w:p w14:paraId="6E9AEB9A" w14:textId="0462F7B3" w:rsidR="008F68F5" w:rsidRDefault="008F68F5" w:rsidP="00804CFD">
      <w:r>
        <w:rPr>
          <w:noProof/>
        </w:rPr>
        <w:drawing>
          <wp:inline distT="0" distB="0" distL="0" distR="0" wp14:anchorId="3596FBEE" wp14:editId="71EFA76B">
            <wp:extent cx="5731510" cy="2899410"/>
            <wp:effectExtent l="0" t="0" r="2540" b="0"/>
            <wp:docPr id="19" name="Picture 19" descr="How does Earth sustain its magnetic field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ow does Earth sustain its magnetic field?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9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C4332" w14:textId="0AB2370D" w:rsidR="008F68F5" w:rsidRDefault="008F68F5" w:rsidP="00804CFD"/>
    <w:p w14:paraId="71F6A039" w14:textId="77777777" w:rsidR="000977E5" w:rsidRDefault="000977E5" w:rsidP="00804CFD"/>
    <w:p w14:paraId="28FD337B" w14:textId="22A63150" w:rsidR="005074BE" w:rsidRPr="00804CFD" w:rsidRDefault="005074BE" w:rsidP="005074BE">
      <w:pPr>
        <w:pStyle w:val="Heading1"/>
        <w:numPr>
          <w:ilvl w:val="0"/>
          <w:numId w:val="5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    </w:t>
      </w:r>
      <w:bookmarkStart w:id="61" w:name="_Toc53757378"/>
      <w:bookmarkStart w:id="62" w:name="_Ref53710959"/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Appendix:    </w:t>
      </w:r>
      <w:r w:rsidR="00F71B49" w:rsidRPr="00F71B49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begin"/>
      </w:r>
      <w:r w:rsidR="00F71B49" w:rsidRPr="00F71B49">
        <w:rPr>
          <w:rFonts w:asciiTheme="minorHAnsi" w:hAnsiTheme="minorHAnsi" w:cstheme="minorHAnsi"/>
          <w:b/>
          <w:bCs/>
          <w:color w:val="auto"/>
          <w:sz w:val="36"/>
          <w:szCs w:val="36"/>
        </w:rPr>
        <w:instrText xml:space="preserve"> REF _Ref53710892 \h  \* MERGEFORMAT </w:instrText>
      </w:r>
      <w:r w:rsidR="00F71B49" w:rsidRPr="00F71B49">
        <w:rPr>
          <w:rFonts w:asciiTheme="minorHAnsi" w:hAnsiTheme="minorHAnsi" w:cstheme="minorHAnsi"/>
          <w:b/>
          <w:bCs/>
          <w:color w:val="auto"/>
          <w:sz w:val="36"/>
          <w:szCs w:val="36"/>
        </w:rPr>
      </w:r>
      <w:r w:rsidR="00F71B49" w:rsidRPr="00F71B49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separate"/>
      </w:r>
      <w:r w:rsidR="00942387" w:rsidRPr="00942387">
        <w:rPr>
          <w:rFonts w:asciiTheme="minorHAnsi" w:hAnsiTheme="minorHAnsi" w:cstheme="minorHAnsi"/>
          <w:b/>
          <w:bCs/>
          <w:color w:val="auto"/>
          <w:sz w:val="36"/>
          <w:szCs w:val="36"/>
        </w:rPr>
        <w:t>Experiment II – Faraday’s Experiment</w:t>
      </w:r>
      <w:bookmarkEnd w:id="61"/>
      <w:r w:rsidR="00F71B49" w:rsidRPr="00F71B49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end"/>
      </w:r>
      <w:bookmarkEnd w:id="62"/>
    </w:p>
    <w:p w14:paraId="3FB073A4" w14:textId="19ADBE62" w:rsidR="003B5226" w:rsidRDefault="00C07375" w:rsidP="00804CFD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96D7331" wp14:editId="6ECB087B">
                <wp:simplePos x="0" y="0"/>
                <wp:positionH relativeFrom="margin">
                  <wp:align>right</wp:align>
                </wp:positionH>
                <wp:positionV relativeFrom="paragraph">
                  <wp:posOffset>1853976</wp:posOffset>
                </wp:positionV>
                <wp:extent cx="1904772" cy="2368164"/>
                <wp:effectExtent l="0" t="0" r="635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4772" cy="2368164"/>
                          <a:chOff x="0" y="-36998"/>
                          <a:chExt cx="1904772" cy="2368164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295991"/>
                            <a:ext cx="1899920" cy="2035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4852" y="-36998"/>
                            <a:ext cx="1899920" cy="295991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782C534" w14:textId="4886D694" w:rsidR="00A95546" w:rsidRPr="00327F71" w:rsidRDefault="00A95546" w:rsidP="00FB1A8F">
                              <w:pPr>
                                <w:pStyle w:val="Caption"/>
                                <w:jc w:val="center"/>
                              </w:pPr>
                              <w:bookmarkStart w:id="63" w:name="_Ref53712835"/>
                              <w:r>
                                <w:t xml:space="preserve">Tabl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Table \* ARABIC </w:instrText>
                              </w:r>
                              <w:r>
                                <w:fldChar w:fldCharType="separate"/>
                              </w:r>
                              <w:r w:rsidR="00942387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bookmarkEnd w:id="63"/>
                              <w:r>
                                <w:t xml:space="preserve"> - </w:t>
                              </w:r>
                              <w:r w:rsidRPr="006A57E7">
                                <w:t>Neodymium Cylinder magnet (20mm x 25mm)</w:t>
                              </w:r>
                              <w:r>
                                <w:t xml:space="preserve"> -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REF _Ref53712975 \h </w:instrText>
                              </w:r>
                              <w:r>
                                <w:fldChar w:fldCharType="separate"/>
                              </w:r>
                              <w:r w:rsidR="00942387" w:rsidRPr="00884874">
                                <w:t xml:space="preserve">Website </w:t>
                              </w:r>
                              <w:r w:rsidR="00942387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6D7331" id="Group 13" o:spid="_x0000_s1027" style="position:absolute;margin-left:98.8pt;margin-top:146pt;width:150pt;height:186.45pt;z-index:251660288;mso-position-horizontal:right;mso-position-horizontal-relative:margin;mso-position-vertical-relative:text;mso-width-relative:margin;mso-height-relative:margin" coordorigin=",-369" coordsize="19047,236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style="position:absolute;top:2959;width:18999;height:203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">
                  <v:imagedata r:id="rId32" o:title=""/>
                </v:shape>
                <v:shape id="Text Box 11" o:spid="_x0000_s1029" type="#_x0000_t202" style="position:absolute;left:48;top:-369;width:18999;height:29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6782C534" w14:textId="4886D694" w:rsidR="00A95546" w:rsidRPr="00327F71" w:rsidRDefault="00A95546" w:rsidP="00FB1A8F">
                        <w:pPr>
                          <w:pStyle w:val="Caption"/>
                          <w:jc w:val="center"/>
                        </w:pPr>
                        <w:bookmarkStart w:id="64" w:name="_Ref53712835"/>
                        <w:r>
                          <w:t xml:space="preserve">Table </w:t>
                        </w:r>
                        <w:r>
                          <w:fldChar w:fldCharType="begin"/>
                        </w:r>
                        <w:r>
                          <w:instrText xml:space="preserve"> SEQ Table \* ARABIC </w:instrText>
                        </w:r>
                        <w:r>
                          <w:fldChar w:fldCharType="separate"/>
                        </w:r>
                        <w:r w:rsidR="00942387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bookmarkEnd w:id="64"/>
                        <w:r>
                          <w:t xml:space="preserve"> - </w:t>
                        </w:r>
                        <w:r w:rsidRPr="006A57E7">
                          <w:t>Neodymium Cylinder magnet (20mm x 25mm)</w:t>
                        </w:r>
                        <w:r>
                          <w:t xml:space="preserve"> - </w:t>
                        </w:r>
                        <w:r>
                          <w:fldChar w:fldCharType="begin"/>
                        </w:r>
                        <w:r>
                          <w:instrText xml:space="preserve"> REF _Ref53712975 \h </w:instrText>
                        </w:r>
                        <w:r>
                          <w:fldChar w:fldCharType="separate"/>
                        </w:r>
                        <w:r w:rsidR="00942387" w:rsidRPr="00884874">
                          <w:t xml:space="preserve">Website </w:t>
                        </w:r>
                        <w:r w:rsidR="00942387"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8917CA" w:rsidRPr="00FC0E11">
        <w:rPr>
          <w:noProof/>
        </w:rPr>
        <mc:AlternateContent>
          <mc:Choice Requires="wps">
            <w:drawing>
              <wp:inline distT="0" distB="0" distL="0" distR="0" wp14:anchorId="563CFE4A" wp14:editId="0E5634E5">
                <wp:extent cx="6020240" cy="1789531"/>
                <wp:effectExtent l="0" t="0" r="0" b="0"/>
                <wp:docPr id="20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0240" cy="17895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387C03E" w14:textId="1363A3A7" w:rsidR="00A95546" w:rsidRPr="003B5226" w:rsidRDefault="00A95546" w:rsidP="007F5E41">
                            <w:pPr>
                              <w:spacing w:after="240"/>
                              <w:rPr>
                                <w:rFonts w:eastAsiaTheme="minorEastAsia"/>
                                <w:i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m:t>Emf=-N</m:t>
                                </m:r>
                                <m:r>
                                  <w:rPr>
                                    <w:rFonts w:ascii="Cambria Math" w:eastAsia="Cambria Math" w:hAnsi="Cambria Math"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</w:rPr>
                                  <m:t>∙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="Cambria Math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BA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</w:rPr>
                                      <m:t>∆t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03920201" w14:textId="6693589E" w:rsidR="00A95546" w:rsidRDefault="00B5242D" w:rsidP="007F5E41">
                            <w:pP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ge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=Emf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=2.25 V</m:t>
                              </m:r>
                            </m:oMath>
                            <w:r w:rsidR="00A95546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95546" w:rsidRPr="007F5E41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highest voltage drop)</w:t>
                            </w:r>
                          </w:p>
                          <w:p w14:paraId="10230C55" w14:textId="313CCD22" w:rsidR="00A95546" w:rsidRDefault="00A95546" w:rsidP="00A50839">
                            <w:pPr>
                              <w:spacing w:after="0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</w:p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A=4.65×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/>
                                      <w:i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-3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/>
                                      <w:i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 xml:space="preserve"> 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p>
                            </m:oMath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Pr="00A50839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rea of the coil (i.e. area of cylinder)</w:t>
                            </w: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0A4D55B9" w14:textId="6BBD098B" w:rsidR="00A95546" w:rsidRPr="00A50839" w:rsidRDefault="00A95546" w:rsidP="00A50839">
                            <w:pPr>
                              <w:spacing w:after="0"/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                                                               (D = 21 mm, r = 10.5 mm) – used online calculator</w:t>
                            </w:r>
                          </w:p>
                          <w:p w14:paraId="0E66413F" w14:textId="5F9D8283" w:rsidR="00A95546" w:rsidRDefault="00A95546" w:rsidP="00A50839">
                            <w:pPr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B=1.3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28"/>
                                </w:rPr>
                                <m:t xml:space="preserve"> Tesla</m:t>
                              </m:r>
                            </m:oMath>
                            <w:r>
                              <w:rPr>
                                <w:rFonts w:eastAsiaTheme="minorEastAsia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t xml:space="preserve">(Magnetic field) (Grade N42 magnet from </w:t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instrText xml:space="preserve"> REF _Ref53712835 \h </w:instrText>
                            </w:r>
                            <w:r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instrText xml:space="preserve"> \* MERGEFORMAT </w:instrText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942387" w:rsidRPr="00942387">
                              <w:rPr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 w:rsidR="00942387" w:rsidRPr="00942387">
                              <w:rPr>
                                <w:noProof/>
                                <w:sz w:val="20"/>
                                <w:szCs w:val="20"/>
                              </w:rPr>
                              <w:t>2</w:t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fldChar w:fldCharType="end"/>
                            </w:r>
                            <w:r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t xml:space="preserve"> – taken from datasheet</w:t>
                            </w:r>
                            <w:r w:rsidRPr="00C07375">
                              <w:rPr>
                                <w:rFonts w:eastAsiaTheme="minorEastAsi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7435B69" w14:textId="34CE351F" w:rsidR="00A95546" w:rsidRPr="00D639AB" w:rsidRDefault="00A95546" w:rsidP="003432D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∆t=1 s →1 Hz</m:t>
                              </m:r>
                            </m:oMath>
                            <w:r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 xml:space="preserve">  </w:t>
                            </w:r>
                            <w:r w:rsidRPr="007469CA">
                              <w:rPr>
                                <w:rFonts w:eastAsiaTheme="minorEastAsia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(average shaking frequency)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3CFE4A" id="_x0000_s1030" type="#_x0000_t202" style="width:474.05pt;height:14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" filled="f" stroked="f">
                <v:textbox inset="0,0,0,0">
                  <w:txbxContent>
                    <w:p w14:paraId="4387C03E" w14:textId="1363A3A7" w:rsidR="00A95546" w:rsidRPr="003B5226" w:rsidRDefault="00A95546" w:rsidP="007F5E41">
                      <w:pPr>
                        <w:spacing w:after="240"/>
                        <w:rPr>
                          <w:rFonts w:eastAsiaTheme="minorEastAsia"/>
                          <w:i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m:t>Emf=-N</m:t>
                          </m:r>
                          <m:r>
                            <w:rPr>
                              <w:rFonts w:ascii="Cambria Math" w:eastAsia="Cambria Math" w:hAnsi="Cambria Math"/>
                              <w:color w:val="000000" w:themeColor="text1"/>
                              <w:kern w:val="24"/>
                              <w:sz w:val="28"/>
                              <w:szCs w:val="28"/>
                            </w:rPr>
                            <m:t>∙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BA</m:t>
                              </m:r>
                            </m:num>
                            <m:den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m:t>∆t</m:t>
                              </m:r>
                            </m:den>
                          </m:f>
                        </m:oMath>
                      </m:oMathPara>
                    </w:p>
                    <w:p w14:paraId="03920201" w14:textId="6693589E" w:rsidR="00A95546" w:rsidRDefault="00B5242D" w:rsidP="007F5E41">
                      <w:pPr>
                        <w:rPr>
                          <w:rFonts w:eastAsiaTheme="minorEastAsia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ge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m:t>=Em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m:t>=2.25 V</m:t>
                        </m:r>
                      </m:oMath>
                      <w:r w:rsidR="00A95546">
                        <w:rPr>
                          <w:rFonts w:eastAsiaTheme="minorEastAsia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 w:rsidR="00A95546" w:rsidRPr="007F5E41">
                        <w:rPr>
                          <w:rFonts w:eastAsiaTheme="minorEastAsia"/>
                          <w:color w:val="000000" w:themeColor="text1"/>
                          <w:kern w:val="24"/>
                          <w:sz w:val="20"/>
                          <w:szCs w:val="20"/>
                        </w:rPr>
                        <w:t>(highest voltage drop)</w:t>
                      </w:r>
                    </w:p>
                    <w:p w14:paraId="10230C55" w14:textId="313CCD22" w:rsidR="00A95546" w:rsidRDefault="00A95546" w:rsidP="00A50839">
                      <w:pPr>
                        <w:spacing w:after="0"/>
                        <w:rPr>
                          <w:rFonts w:eastAsiaTheme="minorEastAsia"/>
                          <w:color w:val="000000" w:themeColor="text1"/>
                          <w:kern w:val="24"/>
                          <w:sz w:val="20"/>
                          <w:szCs w:val="20"/>
                        </w:rPr>
                      </w:pPr>
                      <m:oMath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m:t>A=4.65×</m:t>
                        </m:r>
                        <m:sSup>
                          <m:sSupPr>
                            <m:ctrlPr>
                              <w:rPr>
                                <w:rFonts w:ascii="Cambria Math" w:eastAsia="Cambria Math" w:hAnsi="Cambria Math"/>
                                <w:i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-3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="Cambria Math" w:hAnsi="Cambria Math"/>
                                <w:i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 xml:space="preserve"> m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m:t>2</m:t>
                            </m:r>
                          </m:sup>
                        </m:sSup>
                      </m:oMath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 </w:t>
                      </w:r>
                      <w:r w:rsidRPr="00A50839">
                        <w:rPr>
                          <w:rFonts w:eastAsiaTheme="minorEastAsia"/>
                          <w:color w:val="000000" w:themeColor="text1"/>
                          <w:kern w:val="24"/>
                          <w:sz w:val="20"/>
                          <w:szCs w:val="20"/>
                        </w:rPr>
                        <w:t>Area of the coil (i.e. area of cylinder)</w:t>
                      </w: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0A4D55B9" w14:textId="6BBD098B" w:rsidR="00A95546" w:rsidRPr="00A50839" w:rsidRDefault="00A95546" w:rsidP="00A50839">
                      <w:pPr>
                        <w:spacing w:after="0"/>
                        <w:rPr>
                          <w:rFonts w:eastAsiaTheme="minorEastAsia"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                                                               (D = 21 mm, r = 10.5 mm) – used online calculator</w:t>
                      </w:r>
                    </w:p>
                    <w:p w14:paraId="0E66413F" w14:textId="5F9D8283" w:rsidR="00A95546" w:rsidRDefault="00A95546" w:rsidP="00A50839">
                      <w:pPr>
                        <w:rPr>
                          <w:rFonts w:eastAsiaTheme="minorEastAsia"/>
                          <w:sz w:val="20"/>
                          <w:szCs w:val="20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B=1.3</m:t>
                        </m:r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 xml:space="preserve"> Tesla</m:t>
                        </m:r>
                      </m:oMath>
                      <w:r>
                        <w:rPr>
                          <w:rFonts w:eastAsiaTheme="minorEastAsia"/>
                          <w:sz w:val="28"/>
                          <w:szCs w:val="28"/>
                        </w:rPr>
                        <w:t xml:space="preserve">  </w:t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  <w:t xml:space="preserve">(Magnetic field) (Grade N42 magnet from </w:t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  <w:fldChar w:fldCharType="begin"/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  <w:instrText xml:space="preserve"> REF _Ref53712835 \h </w:instrText>
                      </w:r>
                      <w:r>
                        <w:rPr>
                          <w:rFonts w:eastAsiaTheme="minorEastAsia"/>
                          <w:sz w:val="20"/>
                          <w:szCs w:val="20"/>
                        </w:rPr>
                        <w:instrText xml:space="preserve"> \* MERGEFORMAT </w:instrText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  <w:fldChar w:fldCharType="separate"/>
                      </w:r>
                      <w:r w:rsidR="00942387" w:rsidRPr="00942387">
                        <w:rPr>
                          <w:sz w:val="20"/>
                          <w:szCs w:val="20"/>
                        </w:rPr>
                        <w:t xml:space="preserve">Table </w:t>
                      </w:r>
                      <w:r w:rsidR="00942387" w:rsidRPr="00942387">
                        <w:rPr>
                          <w:noProof/>
                          <w:sz w:val="20"/>
                          <w:szCs w:val="20"/>
                        </w:rPr>
                        <w:t>2</w:t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  <w:fldChar w:fldCharType="end"/>
                      </w:r>
                      <w:r>
                        <w:rPr>
                          <w:rFonts w:eastAsiaTheme="minorEastAsia"/>
                          <w:sz w:val="20"/>
                          <w:szCs w:val="20"/>
                        </w:rPr>
                        <w:t xml:space="preserve"> – taken from datasheet</w:t>
                      </w:r>
                      <w:r w:rsidRPr="00C07375">
                        <w:rPr>
                          <w:rFonts w:eastAsiaTheme="minorEastAsia"/>
                          <w:sz w:val="20"/>
                          <w:szCs w:val="20"/>
                        </w:rPr>
                        <w:t>)</w:t>
                      </w:r>
                    </w:p>
                    <w:p w14:paraId="77435B69" w14:textId="34CE351F" w:rsidR="00A95546" w:rsidRPr="00D639AB" w:rsidRDefault="00A95546" w:rsidP="003432D2">
                      <w:pPr>
                        <w:rPr>
                          <w:sz w:val="20"/>
                          <w:szCs w:val="20"/>
                        </w:rPr>
                      </w:pPr>
                      <m:oMath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m:t>∆t=1 s →1 Hz</m:t>
                        </m:r>
                      </m:oMath>
                      <w:r>
                        <w:rPr>
                          <w:rFonts w:eastAsiaTheme="minorEastAsia"/>
                          <w:color w:val="000000" w:themeColor="text1"/>
                          <w:kern w:val="24"/>
                          <w:sz w:val="28"/>
                          <w:szCs w:val="28"/>
                        </w:rPr>
                        <w:t xml:space="preserve">  </w:t>
                      </w:r>
                      <w:r w:rsidRPr="007469CA">
                        <w:rPr>
                          <w:rFonts w:eastAsiaTheme="minorEastAsia"/>
                          <w:color w:val="000000" w:themeColor="text1"/>
                          <w:kern w:val="24"/>
                          <w:sz w:val="20"/>
                          <w:szCs w:val="20"/>
                        </w:rPr>
                        <w:t>(average shaking frequenc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25C2B8" w14:textId="270C102A" w:rsidR="007469CA" w:rsidRPr="003B5226" w:rsidRDefault="006F1122" w:rsidP="00377F9C">
      <w:pPr>
        <w:spacing w:before="480" w:after="240"/>
        <w:rPr>
          <w:rFonts w:eastAsiaTheme="minorEastAsia"/>
          <w:iCs/>
          <w:color w:val="000000" w:themeColor="text1"/>
          <w:kern w:val="24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  <w:sz w:val="28"/>
              <w:szCs w:val="28"/>
            </w:rPr>
            <m:t xml:space="preserve">    N=</m:t>
          </m:r>
          <m:f>
            <m:fPr>
              <m:ctrlPr>
                <w:rPr>
                  <w:rFonts w:ascii="Cambria Math" w:eastAsia="Cambria Math" w:hAnsi="Cambria Math"/>
                  <w:i/>
                  <w:iCs/>
                  <w:color w:val="000000" w:themeColor="text1"/>
                  <w:kern w:val="24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eastAsia="Cambria Math" w:hAnsi="Cambria Math"/>
                      <w:i/>
                      <w:color w:val="000000" w:themeColor="text1"/>
                      <w:kern w:val="24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8"/>
                      <w:szCs w:val="28"/>
                    </w:rPr>
                    <m:t>V</m:t>
                  </m:r>
                </m:e>
                <m:sub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8"/>
                      <w:szCs w:val="28"/>
                    </w:rPr>
                    <m:t>gen</m:t>
                  </m:r>
                </m:sub>
              </m:sSub>
              <m:r>
                <w:rPr>
                  <w:rFonts w:ascii="Cambria Math" w:eastAsia="Cambria Math" w:hAnsi="Cambria Math"/>
                  <w:color w:val="000000" w:themeColor="text1"/>
                  <w:kern w:val="24"/>
                  <w:sz w:val="28"/>
                  <w:szCs w:val="28"/>
                </w:rPr>
                <m:t>∙∆t</m:t>
              </m:r>
            </m:num>
            <m:den>
              <m:r>
                <w:rPr>
                  <w:rFonts w:ascii="Cambria Math" w:eastAsia="Cambria Math" w:hAnsi="Cambria Math"/>
                  <w:color w:val="000000" w:themeColor="text1"/>
                  <w:kern w:val="24"/>
                  <w:sz w:val="28"/>
                  <w:szCs w:val="28"/>
                </w:rPr>
                <m:t>B∙A</m:t>
              </m:r>
            </m:den>
          </m:f>
          <m:r>
            <w:rPr>
              <w:rFonts w:ascii="Cambria Math" w:hAnsi="Cambria Math"/>
              <w:color w:val="000000" w:themeColor="text1"/>
              <w:kern w:val="24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="Cambria Math" w:hAnsi="Cambria Math"/>
                  <w:i/>
                  <w:iCs/>
                  <w:color w:val="000000" w:themeColor="text1"/>
                  <w:kern w:val="24"/>
                  <w:sz w:val="28"/>
                  <w:szCs w:val="28"/>
                </w:rPr>
              </m:ctrlPr>
            </m:fPr>
            <m:num>
              <m:r>
                <w:rPr>
                  <w:rFonts w:ascii="Cambria Math" w:eastAsia="Cambria Math" w:hAnsi="Cambria Math"/>
                  <w:color w:val="000000" w:themeColor="text1"/>
                  <w:kern w:val="24"/>
                  <w:sz w:val="28"/>
                  <w:szCs w:val="28"/>
                </w:rPr>
                <m:t>2.25∙1</m:t>
              </m:r>
            </m:num>
            <m:den>
              <m:r>
                <w:rPr>
                  <w:rFonts w:ascii="Cambria Math" w:eastAsia="Cambria Math" w:hAnsi="Cambria Math"/>
                  <w:color w:val="000000" w:themeColor="text1"/>
                  <w:kern w:val="24"/>
                  <w:sz w:val="28"/>
                  <w:szCs w:val="28"/>
                </w:rPr>
                <m:t>1.3∙4.65×</m:t>
              </m:r>
              <m:sSup>
                <m:sSupPr>
                  <m:ctrlPr>
                    <w:rPr>
                      <w:rFonts w:ascii="Cambria Math" w:eastAsia="Cambria Math" w:hAnsi="Cambria Math"/>
                      <w:i/>
                      <w:color w:val="000000" w:themeColor="text1"/>
                      <w:kern w:val="24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8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8"/>
                      <w:szCs w:val="28"/>
                    </w:rPr>
                    <m:t>-3</m:t>
                  </m:r>
                </m:sup>
              </m:sSup>
              <m:sSup>
                <m:sSupPr>
                  <m:ctrlPr>
                    <w:rPr>
                      <w:rFonts w:ascii="Cambria Math" w:eastAsia="Cambria Math" w:hAnsi="Cambria Math"/>
                      <w:i/>
                      <w:color w:val="000000" w:themeColor="text1"/>
                      <w:kern w:val="24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8"/>
                      <w:szCs w:val="28"/>
                    </w:rPr>
                    <m:t xml:space="preserve"> m</m:t>
                  </m:r>
                </m:e>
                <m:sup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3814C46B" w14:textId="39AFC59B" w:rsidR="007469CA" w:rsidRPr="003B5226" w:rsidRDefault="00A27FD5" w:rsidP="007469CA">
      <w:pPr>
        <w:spacing w:after="240"/>
        <w:rPr>
          <w:rFonts w:eastAsiaTheme="minorEastAsia"/>
          <w:iCs/>
          <w:color w:val="000000" w:themeColor="text1"/>
          <w:kern w:val="24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="Cambria Math" w:hAnsi="Cambria Math"/>
              <w:color w:val="000000" w:themeColor="text1"/>
              <w:kern w:val="24"/>
              <w:sz w:val="28"/>
              <w:szCs w:val="28"/>
            </w:rPr>
            <m:t>∴</m:t>
          </m:r>
          <m:r>
            <w:rPr>
              <w:rFonts w:ascii="Cambria Math" w:eastAsiaTheme="minorEastAsia" w:hAnsi="Cambria Math"/>
              <w:color w:val="000000" w:themeColor="text1"/>
              <w:kern w:val="24"/>
              <w:sz w:val="28"/>
              <w:szCs w:val="28"/>
            </w:rPr>
            <m:t>N=372.21=373 turns</m:t>
          </m:r>
        </m:oMath>
      </m:oMathPara>
    </w:p>
    <w:p w14:paraId="3F44BBC9" w14:textId="53CD48EB" w:rsidR="008F68F5" w:rsidRDefault="008F68F5" w:rsidP="00804CFD"/>
    <w:p w14:paraId="5E45E6BC" w14:textId="6A0635A5" w:rsidR="00126404" w:rsidRDefault="00126404" w:rsidP="00804CFD"/>
    <w:p w14:paraId="494217C0" w14:textId="756D485E" w:rsidR="00126404" w:rsidRDefault="00126404" w:rsidP="00804CFD"/>
    <w:p w14:paraId="453EA278" w14:textId="26025738" w:rsidR="009C5CEC" w:rsidRDefault="009C5CEC" w:rsidP="00804CFD"/>
    <w:p w14:paraId="4A25DF39" w14:textId="4333E3C7" w:rsidR="009C5CEC" w:rsidRDefault="009C5CEC" w:rsidP="009C5CEC">
      <w:pPr>
        <w:pStyle w:val="Heading1"/>
        <w:numPr>
          <w:ilvl w:val="0"/>
          <w:numId w:val="5"/>
        </w:numPr>
        <w:spacing w:before="0" w:after="120"/>
        <w:rPr>
          <w:rFonts w:asciiTheme="minorHAnsi" w:hAnsiTheme="minorHAnsi" w:cstheme="minorHAnsi"/>
          <w:b/>
          <w:bCs/>
          <w:color w:val="auto"/>
          <w:sz w:val="36"/>
          <w:szCs w:val="36"/>
        </w:rPr>
      </w:pPr>
      <w:bookmarkStart w:id="65" w:name="_Ref53672333"/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lastRenderedPageBreak/>
        <w:t xml:space="preserve">    </w:t>
      </w:r>
      <w:bookmarkStart w:id="66" w:name="_Ref53672695"/>
      <w:bookmarkStart w:id="67" w:name="_Toc53757379"/>
      <w:r w:rsidR="001C2C57">
        <w:rPr>
          <w:rFonts w:asciiTheme="minorHAnsi" w:hAnsiTheme="minorHAnsi" w:cstheme="minorHAnsi"/>
          <w:b/>
          <w:bCs/>
          <w:color w:val="auto"/>
          <w:sz w:val="36"/>
          <w:szCs w:val="36"/>
        </w:rPr>
        <w:t>Appendix</w:t>
      </w:r>
      <w:r>
        <w:rPr>
          <w:rFonts w:asciiTheme="minorHAnsi" w:hAnsiTheme="minorHAnsi" w:cstheme="minorHAnsi"/>
          <w:b/>
          <w:bCs/>
          <w:color w:val="auto"/>
          <w:sz w:val="36"/>
          <w:szCs w:val="36"/>
        </w:rPr>
        <w:t xml:space="preserve">:    </w:t>
      </w:r>
      <w:bookmarkEnd w:id="66"/>
      <w:r w:rsidR="00551AE2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begin"/>
      </w:r>
      <w:r w:rsidR="00551AE2">
        <w:rPr>
          <w:rFonts w:asciiTheme="minorHAnsi" w:hAnsiTheme="minorHAnsi" w:cstheme="minorHAnsi"/>
          <w:b/>
          <w:bCs/>
          <w:color w:val="auto"/>
          <w:sz w:val="36"/>
          <w:szCs w:val="36"/>
        </w:rPr>
        <w:instrText xml:space="preserve"> REF _Ref53674823 \h </w:instrText>
      </w:r>
      <w:r w:rsidR="00551AE2">
        <w:rPr>
          <w:rFonts w:asciiTheme="minorHAnsi" w:hAnsiTheme="minorHAnsi" w:cstheme="minorHAnsi"/>
          <w:b/>
          <w:bCs/>
          <w:color w:val="auto"/>
          <w:sz w:val="36"/>
          <w:szCs w:val="36"/>
        </w:rPr>
      </w:r>
      <w:r w:rsidR="00551AE2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separate"/>
      </w:r>
      <w:r w:rsidR="00942387">
        <w:rPr>
          <w:rFonts w:asciiTheme="minorHAnsi" w:hAnsiTheme="minorHAnsi" w:cstheme="minorHAnsi"/>
          <w:b/>
          <w:bCs/>
          <w:color w:val="auto"/>
          <w:sz w:val="36"/>
          <w:szCs w:val="36"/>
        </w:rPr>
        <w:t>Bill of materials</w:t>
      </w:r>
      <w:bookmarkEnd w:id="67"/>
      <w:r w:rsidR="00551AE2">
        <w:rPr>
          <w:rFonts w:asciiTheme="minorHAnsi" w:hAnsiTheme="minorHAnsi" w:cstheme="minorHAnsi"/>
          <w:b/>
          <w:bCs/>
          <w:color w:val="auto"/>
          <w:sz w:val="36"/>
          <w:szCs w:val="36"/>
        </w:rPr>
        <w:fldChar w:fldCharType="end"/>
      </w:r>
    </w:p>
    <w:p w14:paraId="69288C81" w14:textId="097CDBFA" w:rsidR="00C859B3" w:rsidRPr="00897C39" w:rsidRDefault="00C859B3" w:rsidP="00C859B3">
      <w:pPr>
        <w:rPr>
          <w:u w:val="single"/>
        </w:rPr>
      </w:pPr>
      <w:r w:rsidRPr="00897C39">
        <w:rPr>
          <w:u w:val="single"/>
        </w:rPr>
        <w:t>Parts list website</w:t>
      </w:r>
      <w:r w:rsidR="0056598C" w:rsidRPr="00897C39">
        <w:rPr>
          <w:u w:val="single"/>
        </w:rPr>
        <w:t>s</w:t>
      </w:r>
      <w:r w:rsidRPr="00897C39">
        <w:rPr>
          <w:u w:val="single"/>
        </w:rPr>
        <w:t>:</w:t>
      </w:r>
    </w:p>
    <w:p w14:paraId="6DE540F6" w14:textId="62F87557" w:rsidR="009C5CEC" w:rsidRPr="00884874" w:rsidRDefault="009C5CEC" w:rsidP="00884874">
      <w:bookmarkStart w:id="68" w:name="_Ref53712975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1</w:t>
      </w:r>
      <w:r w:rsidRPr="00884874">
        <w:fldChar w:fldCharType="end"/>
      </w:r>
      <w:bookmarkEnd w:id="65"/>
      <w:bookmarkEnd w:id="68"/>
      <w:r w:rsidRPr="00884874">
        <w:t xml:space="preserve"> = </w:t>
      </w:r>
      <w:hyperlink r:id="rId33" w:history="1">
        <w:r w:rsidRPr="00884874">
          <w:rPr>
            <w:rStyle w:val="Hyperlink"/>
          </w:rPr>
          <w:t>https://amfmagnets.co.nz/neodymium-cylinder-20mm-x-25mm.html</w:t>
        </w:r>
      </w:hyperlink>
      <w:r w:rsidRPr="00884874">
        <w:t xml:space="preserve"> </w:t>
      </w:r>
    </w:p>
    <w:p w14:paraId="325EA77D" w14:textId="3AC206EB" w:rsidR="00884874" w:rsidRPr="00884874" w:rsidRDefault="00884874" w:rsidP="00884874">
      <w:bookmarkStart w:id="69" w:name="_Ref53684610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2</w:t>
      </w:r>
      <w:r w:rsidRPr="00884874">
        <w:fldChar w:fldCharType="end"/>
      </w:r>
      <w:bookmarkEnd w:id="69"/>
      <w:r w:rsidRPr="00884874">
        <w:t xml:space="preserve"> = </w:t>
      </w:r>
      <w:hyperlink r:id="rId34" w:history="1">
        <w:r w:rsidRPr="00884874">
          <w:rPr>
            <w:rStyle w:val="Hyperlink"/>
          </w:rPr>
          <w:t>https://amfmagnets.co.nz/neodymium-disc-8mm-x-5mm.html</w:t>
        </w:r>
      </w:hyperlink>
      <w:r w:rsidRPr="00884874">
        <w:t xml:space="preserve"> </w:t>
      </w:r>
    </w:p>
    <w:p w14:paraId="744C225A" w14:textId="6D89F0BD" w:rsidR="00884874" w:rsidRPr="00884874" w:rsidRDefault="00884874" w:rsidP="00884874">
      <w:bookmarkStart w:id="70" w:name="_Ref53684615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3</w:t>
      </w:r>
      <w:r w:rsidRPr="00884874">
        <w:fldChar w:fldCharType="end"/>
      </w:r>
      <w:bookmarkEnd w:id="70"/>
      <w:r w:rsidRPr="00884874">
        <w:t xml:space="preserve"> = </w:t>
      </w:r>
      <w:hyperlink r:id="rId35" w:history="1">
        <w:r w:rsidRPr="00884874">
          <w:rPr>
            <w:rStyle w:val="Hyperlink"/>
          </w:rPr>
          <w:t>https://www.digikey.com/en/products/detail/on-semiconductor/DF06M/977156</w:t>
        </w:r>
      </w:hyperlink>
      <w:r w:rsidRPr="00884874">
        <w:t xml:space="preserve"> </w:t>
      </w:r>
    </w:p>
    <w:p w14:paraId="27CEBC86" w14:textId="69992E99" w:rsidR="00884874" w:rsidRPr="00884874" w:rsidRDefault="00884874" w:rsidP="00884874">
      <w:bookmarkStart w:id="71" w:name="_Ref53684629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4</w:t>
      </w:r>
      <w:r w:rsidRPr="00884874">
        <w:fldChar w:fldCharType="end"/>
      </w:r>
      <w:bookmarkEnd w:id="71"/>
      <w:r w:rsidRPr="00884874">
        <w:t xml:space="preserve"> = </w:t>
      </w:r>
      <w:hyperlink r:id="rId36" w:history="1">
        <w:r w:rsidRPr="00884874">
          <w:rPr>
            <w:rStyle w:val="Hyperlink"/>
          </w:rPr>
          <w:t>https://nz.rs-online.com/web/p/copper-wire/0357716/</w:t>
        </w:r>
      </w:hyperlink>
      <w:r w:rsidRPr="00884874">
        <w:t xml:space="preserve"> </w:t>
      </w:r>
    </w:p>
    <w:p w14:paraId="412334D3" w14:textId="00E9817A" w:rsidR="00884874" w:rsidRPr="00884874" w:rsidRDefault="00884874" w:rsidP="00884874">
      <w:bookmarkStart w:id="72" w:name="_Ref53684632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5</w:t>
      </w:r>
      <w:r w:rsidRPr="00884874">
        <w:fldChar w:fldCharType="end"/>
      </w:r>
      <w:bookmarkEnd w:id="72"/>
      <w:r w:rsidRPr="00884874">
        <w:t xml:space="preserve"> = </w:t>
      </w:r>
      <w:hyperlink r:id="rId37" w:history="1">
        <w:r w:rsidRPr="00884874">
          <w:rPr>
            <w:rStyle w:val="Hyperlink"/>
          </w:rPr>
          <w:t>https://www.digikey.com/en/products/detail/elna-america/DK-6R3D105T/970179</w:t>
        </w:r>
      </w:hyperlink>
      <w:r w:rsidRPr="00884874">
        <w:t xml:space="preserve"> </w:t>
      </w:r>
    </w:p>
    <w:p w14:paraId="7EAE5BD0" w14:textId="78710C37" w:rsidR="00884874" w:rsidRPr="00884874" w:rsidRDefault="00884874" w:rsidP="00884874">
      <w:bookmarkStart w:id="73" w:name="_Ref53684645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6</w:t>
      </w:r>
      <w:r w:rsidRPr="00884874">
        <w:fldChar w:fldCharType="end"/>
      </w:r>
      <w:bookmarkEnd w:id="73"/>
      <w:r w:rsidRPr="00884874">
        <w:t xml:space="preserve"> = </w:t>
      </w:r>
      <w:hyperlink r:id="rId38" w:history="1">
        <w:r w:rsidRPr="00884874">
          <w:rPr>
            <w:rStyle w:val="Hyperlink"/>
          </w:rPr>
          <w:t>https://www.digikey.com/en/products/detail/xicon/293-330-RC/10488067</w:t>
        </w:r>
      </w:hyperlink>
      <w:r w:rsidRPr="00884874">
        <w:t xml:space="preserve"> </w:t>
      </w:r>
    </w:p>
    <w:p w14:paraId="0205409D" w14:textId="7CE46E03" w:rsidR="00884874" w:rsidRPr="00884874" w:rsidRDefault="00884874" w:rsidP="00884874">
      <w:bookmarkStart w:id="74" w:name="_Ref53684649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7</w:t>
      </w:r>
      <w:r w:rsidRPr="00884874">
        <w:fldChar w:fldCharType="end"/>
      </w:r>
      <w:bookmarkEnd w:id="74"/>
      <w:r w:rsidRPr="00884874">
        <w:t xml:space="preserve"> = </w:t>
      </w:r>
      <w:hyperlink r:id="rId39" w:history="1">
        <w:r w:rsidRPr="00884874">
          <w:rPr>
            <w:rStyle w:val="Hyperlink"/>
          </w:rPr>
          <w:t>https://nz.rs-online.com/web/p/leds/2286004/</w:t>
        </w:r>
      </w:hyperlink>
      <w:r w:rsidRPr="00884874">
        <w:t xml:space="preserve"> </w:t>
      </w:r>
    </w:p>
    <w:p w14:paraId="1E8C78DD" w14:textId="3D7339AE" w:rsidR="00884874" w:rsidRPr="00884874" w:rsidRDefault="00884874" w:rsidP="00884874">
      <w:bookmarkStart w:id="75" w:name="_Ref53684653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8</w:t>
      </w:r>
      <w:r w:rsidRPr="00884874">
        <w:fldChar w:fldCharType="end"/>
      </w:r>
      <w:bookmarkEnd w:id="75"/>
      <w:r w:rsidRPr="00884874">
        <w:t xml:space="preserve"> = </w:t>
      </w:r>
      <w:hyperlink r:id="rId40" w:history="1">
        <w:r w:rsidRPr="00884874">
          <w:rPr>
            <w:rStyle w:val="Hyperlink"/>
          </w:rPr>
          <w:t>https://nz.rs-online.com/web/p/leds/2285988/</w:t>
        </w:r>
      </w:hyperlink>
      <w:r w:rsidRPr="00884874">
        <w:t xml:space="preserve"> </w:t>
      </w:r>
    </w:p>
    <w:p w14:paraId="0E05881D" w14:textId="696A58CF" w:rsidR="00884874" w:rsidRPr="00884874" w:rsidRDefault="00884874" w:rsidP="00884874">
      <w:bookmarkStart w:id="76" w:name="_Ref53684658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9</w:t>
      </w:r>
      <w:r w:rsidRPr="00884874">
        <w:fldChar w:fldCharType="end"/>
      </w:r>
      <w:bookmarkEnd w:id="76"/>
      <w:r w:rsidRPr="00884874">
        <w:t xml:space="preserve"> = </w:t>
      </w:r>
      <w:hyperlink r:id="rId41" w:history="1">
        <w:r w:rsidRPr="00884874">
          <w:rPr>
            <w:rStyle w:val="Hyperlink"/>
          </w:rPr>
          <w:t>https://nz.rs-online.com/web/p/leds/7133974/</w:t>
        </w:r>
      </w:hyperlink>
      <w:r w:rsidRPr="00884874">
        <w:t xml:space="preserve"> </w:t>
      </w:r>
    </w:p>
    <w:p w14:paraId="22128414" w14:textId="06CAB766" w:rsidR="00884874" w:rsidRPr="00884874" w:rsidRDefault="00884874" w:rsidP="00884874">
      <w:bookmarkStart w:id="77" w:name="_Ref53674756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10</w:t>
      </w:r>
      <w:r w:rsidRPr="00884874">
        <w:fldChar w:fldCharType="end"/>
      </w:r>
      <w:bookmarkEnd w:id="77"/>
      <w:r w:rsidRPr="00884874">
        <w:t xml:space="preserve"> = </w:t>
      </w:r>
      <w:hyperlink r:id="rId42" w:history="1">
        <w:r w:rsidRPr="00884874">
          <w:rPr>
            <w:rStyle w:val="Hyperlink"/>
          </w:rPr>
          <w:t>https://www.coreblimey.co.nz/packaging/packaging-for-art/corrogated-cardboard-sheets-1-5m-x-1m/</w:t>
        </w:r>
      </w:hyperlink>
      <w:r w:rsidRPr="00884874">
        <w:t xml:space="preserve"> </w:t>
      </w:r>
    </w:p>
    <w:p w14:paraId="05437224" w14:textId="4E495A11" w:rsidR="00884874" w:rsidRPr="00884874" w:rsidRDefault="00884874" w:rsidP="00884874">
      <w:bookmarkStart w:id="78" w:name="_Ref53684675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11</w:t>
      </w:r>
      <w:r w:rsidRPr="00884874">
        <w:fldChar w:fldCharType="end"/>
      </w:r>
      <w:bookmarkEnd w:id="78"/>
      <w:r w:rsidRPr="00884874">
        <w:t xml:space="preserve"> = </w:t>
      </w:r>
      <w:hyperlink r:id="rId43" w:history="1">
        <w:r w:rsidRPr="00884874">
          <w:rPr>
            <w:rStyle w:val="Hyperlink"/>
          </w:rPr>
          <w:t>http://www.swd.co.nz/shop/General+Office/Mounting+Products/Bostik+Prestik+And+Blu+Tack/Bostik+Prestik+100g-17574/x_sku/17574.html</w:t>
        </w:r>
      </w:hyperlink>
      <w:r w:rsidRPr="00884874">
        <w:t xml:space="preserve"> </w:t>
      </w:r>
    </w:p>
    <w:p w14:paraId="6214A084" w14:textId="0EC52912" w:rsidR="00875E23" w:rsidRDefault="00884874" w:rsidP="00875E23">
      <w:bookmarkStart w:id="79" w:name="_Ref53684680"/>
      <w:r w:rsidRPr="00884874">
        <w:t xml:space="preserve">Website </w:t>
      </w:r>
      <w:r w:rsidRPr="00884874">
        <w:fldChar w:fldCharType="begin"/>
      </w:r>
      <w:r w:rsidRPr="00884874">
        <w:instrText xml:space="preserve"> SEQ Website \* ARABIC </w:instrText>
      </w:r>
      <w:r w:rsidRPr="00884874">
        <w:fldChar w:fldCharType="separate"/>
      </w:r>
      <w:r w:rsidR="00942387">
        <w:rPr>
          <w:noProof/>
        </w:rPr>
        <w:t>12</w:t>
      </w:r>
      <w:r w:rsidRPr="00884874">
        <w:fldChar w:fldCharType="end"/>
      </w:r>
      <w:bookmarkEnd w:id="79"/>
      <w:r w:rsidRPr="00884874">
        <w:t xml:space="preserve"> =</w:t>
      </w:r>
      <w:r>
        <w:t xml:space="preserve"> </w:t>
      </w:r>
      <w:hyperlink r:id="rId44" w:history="1">
        <w:r w:rsidRPr="0068414D">
          <w:rPr>
            <w:rStyle w:val="Hyperlink"/>
          </w:rPr>
          <w:t>https://shop.countdown.co.nz/shop/productdetails?stockcode=744029&amp;gclid=CjwKCAjww5r8BRB6EiwArcckC5S_AqWq0UUE-YIqbLCYuRKzkUcoB70KnMZzS4DyMgYEqg7zTmrRpRoC4IcQAvD_BwE</w:t>
        </w:r>
      </w:hyperlink>
      <w:r w:rsidRPr="00884874">
        <w:t xml:space="preserve"> </w:t>
      </w:r>
    </w:p>
    <w:p w14:paraId="7DD60A48" w14:textId="17556F5C" w:rsidR="000B4CEE" w:rsidRDefault="000B4CEE" w:rsidP="00170FE6"/>
    <w:p w14:paraId="439DD1FF" w14:textId="188DF89C" w:rsidR="000B4CEE" w:rsidRDefault="000B4CEE" w:rsidP="00170FE6"/>
    <w:p w14:paraId="6A7BA063" w14:textId="77777777" w:rsidR="00B84BE9" w:rsidRDefault="000B4CEE" w:rsidP="00B84BE9">
      <w:pPr>
        <w:pBdr>
          <w:top w:val="nil"/>
          <w:left w:val="nil"/>
          <w:bottom w:val="nil"/>
          <w:right w:val="nil"/>
          <w:between w:val="nil"/>
        </w:pBdr>
        <w:jc w:val="center"/>
      </w:pPr>
      <w:r>
        <w:br w:type="page"/>
      </w:r>
      <w:r w:rsidR="00B84BE9">
        <w:rPr>
          <w:noProof/>
        </w:rPr>
        <w:lastRenderedPageBreak/>
        <w:drawing>
          <wp:inline distT="114300" distB="114300" distL="114300" distR="114300" wp14:anchorId="5542B33E" wp14:editId="7AE3370C">
            <wp:extent cx="3552825" cy="1897801"/>
            <wp:effectExtent l="0" t="0" r="0" b="0"/>
            <wp:docPr id="15" name="image3.png" descr="Placeholder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laceholder image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8978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C4DA98" w14:textId="77777777" w:rsidR="00B84BE9" w:rsidRPr="00C01228" w:rsidRDefault="00B84BE9" w:rsidP="00B84BE9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ED7D31" w:themeColor="accent2"/>
          <w:sz w:val="56"/>
          <w:szCs w:val="56"/>
        </w:rPr>
      </w:pPr>
      <w:bookmarkStart w:id="80" w:name="_az97se5ul39q" w:colFirst="0" w:colLast="0"/>
      <w:bookmarkEnd w:id="80"/>
      <w:r w:rsidRPr="00C01228">
        <w:rPr>
          <w:color w:val="ED7D31" w:themeColor="accent2"/>
          <w:sz w:val="56"/>
          <w:szCs w:val="56"/>
        </w:rPr>
        <w:t>Why are</w:t>
      </w:r>
    </w:p>
    <w:p w14:paraId="5202D0E2" w14:textId="77777777" w:rsidR="00B84BE9" w:rsidRPr="00C01228" w:rsidRDefault="00B84BE9" w:rsidP="00B84BE9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color w:val="ED7D31" w:themeColor="accent2"/>
          <w:sz w:val="56"/>
          <w:szCs w:val="56"/>
        </w:rPr>
      </w:pPr>
      <w:r w:rsidRPr="00C01228">
        <w:rPr>
          <w:color w:val="ED7D31" w:themeColor="accent2"/>
          <w:sz w:val="56"/>
          <w:szCs w:val="56"/>
        </w:rPr>
        <w:t>Magnets useful?</w:t>
      </w:r>
    </w:p>
    <w:p w14:paraId="51145BDF" w14:textId="77777777" w:rsidR="00B84BE9" w:rsidRPr="00C01228" w:rsidRDefault="00B84BE9" w:rsidP="00B84BE9">
      <w:pPr>
        <w:pStyle w:val="Heading1"/>
        <w:spacing w:before="100" w:beforeAutospacing="1" w:after="240"/>
        <w:jc w:val="center"/>
        <w:rPr>
          <w:rFonts w:asciiTheme="minorHAnsi" w:hAnsiTheme="minorHAnsi" w:cstheme="minorHAnsi"/>
          <w:b/>
          <w:bCs/>
          <w:color w:val="BFBFBF" w:themeColor="background1" w:themeShade="BF"/>
          <w:sz w:val="36"/>
          <w:szCs w:val="36"/>
        </w:rPr>
      </w:pPr>
      <w:bookmarkStart w:id="81" w:name="_ws7mb2zihyzt" w:colFirst="0" w:colLast="0"/>
      <w:bookmarkStart w:id="82" w:name="_yatuiomnjwdy" w:colFirst="0" w:colLast="0"/>
      <w:bookmarkStart w:id="83" w:name="_5s33of7u91i6" w:colFirst="0" w:colLast="0"/>
      <w:bookmarkStart w:id="84" w:name="_qd1ku6pizov2" w:colFirst="0" w:colLast="0"/>
      <w:bookmarkStart w:id="85" w:name="_vi67xmikl1i8" w:colFirst="0" w:colLast="0"/>
      <w:bookmarkStart w:id="86" w:name="_k8kielq9w8wr" w:colFirst="0" w:colLast="0"/>
      <w:bookmarkStart w:id="87" w:name="_5yyh8t4mddto" w:colFirst="0" w:colLast="0"/>
      <w:bookmarkStart w:id="88" w:name="_Toc53757380"/>
      <w:bookmarkEnd w:id="81"/>
      <w:bookmarkEnd w:id="82"/>
      <w:bookmarkEnd w:id="83"/>
      <w:bookmarkEnd w:id="84"/>
      <w:bookmarkEnd w:id="85"/>
      <w:bookmarkEnd w:id="86"/>
      <w:bookmarkEnd w:id="87"/>
      <w:r w:rsidRPr="00C01228">
        <w:rPr>
          <w:rFonts w:asciiTheme="minorHAnsi" w:hAnsiTheme="minorHAnsi" w:cstheme="minorHAnsi"/>
          <w:b/>
          <w:bCs/>
          <w:color w:val="BFBFBF" w:themeColor="background1" w:themeShade="BF"/>
          <w:sz w:val="36"/>
          <w:szCs w:val="36"/>
        </w:rPr>
        <w:t>Tutors User Guide</w:t>
      </w:r>
      <w:bookmarkEnd w:id="88"/>
    </w:p>
    <w:tbl>
      <w:tblPr>
        <w:tblStyle w:val="TableGrid"/>
        <w:tblW w:w="90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677"/>
      </w:tblGrid>
      <w:tr w:rsidR="00B84BE9" w14:paraId="5E9F2A07" w14:textId="77777777" w:rsidTr="00DF4958">
        <w:trPr>
          <w:trHeight w:val="1303"/>
        </w:trPr>
        <w:tc>
          <w:tcPr>
            <w:tcW w:w="4390" w:type="dxa"/>
          </w:tcPr>
          <w:p w14:paraId="151557D3" w14:textId="77777777" w:rsidR="00B84BE9" w:rsidRPr="00174559" w:rsidRDefault="00B84BE9" w:rsidP="00BA1180">
            <w:pPr>
              <w:spacing w:after="120"/>
              <w:rPr>
                <w:rFonts w:asciiTheme="majorHAnsi" w:hAnsiTheme="majorHAnsi" w:cstheme="majorHAnsi"/>
                <w:color w:val="4472C4" w:themeColor="accent1"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Key Concept</w:t>
            </w:r>
          </w:p>
          <w:p w14:paraId="6ED6FD03" w14:textId="77777777" w:rsidR="00B84BE9" w:rsidRDefault="00B84BE9" w:rsidP="00BA1180">
            <w:r>
              <w:t>Students will learn by conducting experiments to determine why magnets are useful.</w:t>
            </w:r>
          </w:p>
          <w:p w14:paraId="48B5413E" w14:textId="77777777" w:rsidR="00B84BE9" w:rsidRDefault="00B84BE9" w:rsidP="00BA1180"/>
          <w:p w14:paraId="6C94C9C1" w14:textId="77777777" w:rsidR="00B84BE9" w:rsidRPr="000F2DF0" w:rsidRDefault="00B84BE9" w:rsidP="00BA1180"/>
        </w:tc>
        <w:tc>
          <w:tcPr>
            <w:tcW w:w="4677" w:type="dxa"/>
          </w:tcPr>
          <w:p w14:paraId="230CCFF9" w14:textId="77777777" w:rsidR="00B84BE9" w:rsidRPr="00174559" w:rsidRDefault="00B84BE9" w:rsidP="00BA1180">
            <w:pPr>
              <w:spacing w:after="120"/>
              <w:rPr>
                <w:rFonts w:asciiTheme="majorHAnsi" w:hAnsiTheme="majorHAnsi" w:cstheme="majorHAnsi"/>
                <w:color w:val="4472C4" w:themeColor="accent1"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Aim</w:t>
            </w:r>
          </w:p>
          <w:p w14:paraId="593580DE" w14:textId="182CB11A" w:rsidR="00B84BE9" w:rsidRPr="000F2DF0" w:rsidRDefault="00B84BE9" w:rsidP="00BA1180">
            <w:r w:rsidRPr="00D00159">
              <w:t>This project aims to give students a more in-depth look and understanding of magnets and their usefulness to mankind.</w:t>
            </w:r>
          </w:p>
          <w:p w14:paraId="749DA3BB" w14:textId="77777777" w:rsidR="00B84BE9" w:rsidRPr="000F2DF0" w:rsidRDefault="00B84BE9" w:rsidP="00BA1180"/>
        </w:tc>
      </w:tr>
      <w:tr w:rsidR="00B84BE9" w14:paraId="49530239" w14:textId="77777777" w:rsidTr="00DF4958">
        <w:trPr>
          <w:trHeight w:val="3976"/>
        </w:trPr>
        <w:tc>
          <w:tcPr>
            <w:tcW w:w="4390" w:type="dxa"/>
          </w:tcPr>
          <w:p w14:paraId="1B1C3A5E" w14:textId="77777777" w:rsidR="00B84BE9" w:rsidRDefault="00B84BE9" w:rsidP="00BA1180">
            <w:pPr>
              <w:spacing w:after="120"/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Time Allowed</w:t>
            </w:r>
          </w:p>
          <w:p w14:paraId="24F7EA3D" w14:textId="77777777" w:rsidR="00B84BE9" w:rsidRPr="00077C7D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Intro will take 5 min.</w:t>
            </w:r>
          </w:p>
          <w:p w14:paraId="55E1E194" w14:textId="34C2E598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 xml:space="preserve">Experiment I will take </w:t>
            </w:r>
            <w:r w:rsidR="00B46CB1">
              <w:t>30</w:t>
            </w:r>
            <w:r>
              <w:t xml:space="preserve"> min.</w:t>
            </w:r>
          </w:p>
          <w:p w14:paraId="5597C62D" w14:textId="5AF14011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 xml:space="preserve">Experiment II will take </w:t>
            </w:r>
            <w:r w:rsidR="00B46CB1">
              <w:t>25</w:t>
            </w:r>
            <w:r>
              <w:t xml:space="preserve"> min.</w:t>
            </w:r>
          </w:p>
          <w:p w14:paraId="3A9A9D44" w14:textId="77777777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Experiment III will take 30 min.</w:t>
            </w:r>
          </w:p>
          <w:p w14:paraId="58900947" w14:textId="77777777" w:rsidR="00B84BE9" w:rsidRPr="002716DA" w:rsidRDefault="00B84BE9" w:rsidP="00BA1180"/>
          <w:p w14:paraId="28C0BEE3" w14:textId="77777777" w:rsidR="00B84BE9" w:rsidRDefault="00B84BE9" w:rsidP="00BA1180">
            <w:pP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</w:pPr>
            <w:r w:rsidRPr="00447DD4"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Year level’s</w:t>
            </w:r>
          </w:p>
          <w:p w14:paraId="0567D8FE" w14:textId="77777777" w:rsidR="00B84BE9" w:rsidRPr="007B5C7E" w:rsidRDefault="00B84BE9" w:rsidP="00BA1180">
            <w:r>
              <w:t>8-10</w:t>
            </w:r>
          </w:p>
          <w:p w14:paraId="7BFC4988" w14:textId="77777777" w:rsidR="00B84BE9" w:rsidRPr="002716DA" w:rsidRDefault="00B84BE9" w:rsidP="00BA1180"/>
        </w:tc>
        <w:tc>
          <w:tcPr>
            <w:tcW w:w="4677" w:type="dxa"/>
          </w:tcPr>
          <w:p w14:paraId="189DEEA1" w14:textId="77777777" w:rsidR="00B84BE9" w:rsidRPr="00174559" w:rsidRDefault="00B84BE9" w:rsidP="00BA1180">
            <w:pPr>
              <w:spacing w:after="120"/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</w:pPr>
            <w:r w:rsidRPr="00174559"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Objectives</w:t>
            </w:r>
          </w:p>
          <w:p w14:paraId="7DD852A7" w14:textId="77777777" w:rsidR="00B84BE9" w:rsidRDefault="00B84BE9" w:rsidP="00BA1180">
            <w:r>
              <w:t>At the end of the lesson, students will:</w:t>
            </w:r>
          </w:p>
          <w:p w14:paraId="6EE7CB66" w14:textId="7CA8303D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Understand the p</w:t>
            </w:r>
            <w:r w:rsidRPr="00672CA5">
              <w:t xml:space="preserve">roperties of a Magnet </w:t>
            </w:r>
            <w:r w:rsidR="00DF4958">
              <w:t>(Taught in Experiment I)</w:t>
            </w:r>
          </w:p>
          <w:p w14:paraId="4D72F646" w14:textId="20C7E72E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Know what Magnetism is</w:t>
            </w:r>
            <w:r w:rsidR="00DF4958">
              <w:t xml:space="preserve"> (Taught in Experiment II)</w:t>
            </w:r>
          </w:p>
          <w:p w14:paraId="4E5EBCC3" w14:textId="57862385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Know what Electromagnetism is</w:t>
            </w:r>
            <w:r w:rsidR="00DF4958">
              <w:t xml:space="preserve"> (Taught in Experiment II)</w:t>
            </w:r>
          </w:p>
          <w:p w14:paraId="1D75399D" w14:textId="3FEF35CB" w:rsidR="00DF4958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Understand how Electromagnetic Induction works</w:t>
            </w:r>
            <w:r w:rsidR="00DF4958">
              <w:t xml:space="preserve"> (Taught in Experiment II)</w:t>
            </w:r>
          </w:p>
          <w:p w14:paraId="237C5CCF" w14:textId="7215E199" w:rsidR="00B84BE9" w:rsidRDefault="00B84BE9" w:rsidP="00B84BE9">
            <w:pPr>
              <w:pStyle w:val="ListParagraph"/>
              <w:numPr>
                <w:ilvl w:val="0"/>
                <w:numId w:val="3"/>
              </w:numPr>
              <w:spacing w:line="256" w:lineRule="auto"/>
              <w:ind w:left="360"/>
            </w:pPr>
            <w:r>
              <w:t>how it can be applied in the world</w:t>
            </w:r>
            <w:r w:rsidR="00DF4958">
              <w:t xml:space="preserve"> (Taught in Experiment III)</w:t>
            </w:r>
          </w:p>
          <w:p w14:paraId="75012E1D" w14:textId="77777777" w:rsidR="00B84BE9" w:rsidRPr="00672CA5" w:rsidRDefault="00B84BE9" w:rsidP="00B84BE9">
            <w:pPr>
              <w:pStyle w:val="ListParagraph"/>
              <w:numPr>
                <w:ilvl w:val="0"/>
                <w:numId w:val="3"/>
              </w:numPr>
              <w:spacing w:after="120" w:line="256" w:lineRule="auto"/>
              <w:ind w:left="360"/>
            </w:pPr>
            <w:r>
              <w:t>Understand the engineering design process</w:t>
            </w:r>
          </w:p>
        </w:tc>
      </w:tr>
      <w:tr w:rsidR="00B84BE9" w14:paraId="1CB8D822" w14:textId="77777777" w:rsidTr="0006674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"/>
        </w:trPr>
        <w:tc>
          <w:tcPr>
            <w:tcW w:w="4390" w:type="dxa"/>
            <w:tcBorders>
              <w:top w:val="nil"/>
              <w:left w:val="nil"/>
              <w:bottom w:val="nil"/>
              <w:right w:val="nil"/>
            </w:tcBorders>
          </w:tcPr>
          <w:p w14:paraId="10892FEF" w14:textId="77777777" w:rsidR="00B84BE9" w:rsidRPr="007B5C7E" w:rsidRDefault="00B84BE9" w:rsidP="00BA1180"/>
          <w:p w14:paraId="7A009486" w14:textId="77777777" w:rsidR="00B84BE9" w:rsidRDefault="00B84BE9" w:rsidP="00BA1180">
            <w:pP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</w:pPr>
            <w: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Subjects</w:t>
            </w:r>
          </w:p>
          <w:p w14:paraId="034EDB6F" w14:textId="77777777" w:rsidR="00B84BE9" w:rsidRDefault="00B84BE9" w:rsidP="00BA1180">
            <w:r>
              <w:t>Physics</w:t>
            </w:r>
          </w:p>
          <w:p w14:paraId="0344E375" w14:textId="77777777" w:rsidR="00B84BE9" w:rsidRPr="007B5C7E" w:rsidRDefault="00B84BE9" w:rsidP="00BA1180">
            <w:r>
              <w:t>Engineering</w:t>
            </w:r>
          </w:p>
        </w:tc>
        <w:tc>
          <w:tcPr>
            <w:tcW w:w="4677" w:type="dxa"/>
            <w:tcBorders>
              <w:top w:val="nil"/>
              <w:left w:val="nil"/>
              <w:bottom w:val="nil"/>
              <w:right w:val="nil"/>
            </w:tcBorders>
          </w:tcPr>
          <w:p w14:paraId="04D6A07B" w14:textId="1C3B0566" w:rsidR="00B84BE9" w:rsidRPr="002701A3" w:rsidRDefault="00B84BE9" w:rsidP="002701A3">
            <w:r w:rsidRPr="00174559"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Method</w:t>
            </w:r>
            <w:r w:rsidR="002701A3"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 xml:space="preserve"> - </w:t>
            </w:r>
            <w:r w:rsidR="002701A3" w:rsidRPr="002701A3">
              <w:rPr>
                <w:sz w:val="18"/>
                <w:szCs w:val="18"/>
              </w:rPr>
              <w:t>Students will conduct 3 different experiments to determine why magnets are useful.</w:t>
            </w:r>
          </w:p>
          <w:p w14:paraId="32518243" w14:textId="77777777" w:rsidR="00B84BE9" w:rsidRDefault="00B84BE9" w:rsidP="00B84BE9">
            <w:pPr>
              <w:pStyle w:val="ListParagraph"/>
              <w:numPr>
                <w:ilvl w:val="0"/>
                <w:numId w:val="18"/>
              </w:numPr>
              <w:spacing w:line="256" w:lineRule="auto"/>
            </w:pPr>
            <w:r>
              <w:t>Experiment I will consist of making a compass</w:t>
            </w:r>
          </w:p>
          <w:p w14:paraId="7BFF0633" w14:textId="1805BAAE" w:rsidR="00B84BE9" w:rsidRPr="00077C7D" w:rsidRDefault="00B84BE9" w:rsidP="00B84BE9">
            <w:pPr>
              <w:pStyle w:val="ListParagraph"/>
              <w:numPr>
                <w:ilvl w:val="0"/>
                <w:numId w:val="18"/>
              </w:numPr>
              <w:spacing w:line="256" w:lineRule="auto"/>
            </w:pPr>
            <w:r>
              <w:t xml:space="preserve">Experiment II will consist </w:t>
            </w:r>
            <w:r w:rsidR="00AD7DAF">
              <w:t>of</w:t>
            </w:r>
            <w:r>
              <w:t xml:space="preserve"> performing Faraday’s experiment</w:t>
            </w:r>
          </w:p>
          <w:p w14:paraId="019DC5C5" w14:textId="77777777" w:rsidR="00B84BE9" w:rsidRPr="00077C7D" w:rsidRDefault="00B84BE9" w:rsidP="00B84BE9">
            <w:pPr>
              <w:pStyle w:val="ListParagraph"/>
              <w:numPr>
                <w:ilvl w:val="0"/>
                <w:numId w:val="18"/>
              </w:numPr>
              <w:spacing w:after="120" w:line="256" w:lineRule="auto"/>
            </w:pPr>
            <w:r>
              <w:t>Experiment III the student will make a flashlight</w:t>
            </w:r>
          </w:p>
        </w:tc>
      </w:tr>
      <w:tr w:rsidR="00B84BE9" w14:paraId="6EF5F906" w14:textId="77777777" w:rsidTr="0006674D">
        <w:tc>
          <w:tcPr>
            <w:tcW w:w="9067" w:type="dxa"/>
            <w:gridSpan w:val="2"/>
          </w:tcPr>
          <w:p w14:paraId="7A48415A" w14:textId="77777777" w:rsidR="00B84BE9" w:rsidRDefault="00B84BE9" w:rsidP="00BA1180">
            <w:pP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</w:pPr>
          </w:p>
          <w:p w14:paraId="41001D75" w14:textId="77777777" w:rsidR="00B84BE9" w:rsidRPr="00851371" w:rsidRDefault="00B84BE9" w:rsidP="00BA1180">
            <w:pPr>
              <w:spacing w:after="120"/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</w:pPr>
            <w:r w:rsidRPr="00174559"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 xml:space="preserve">Materials </w:t>
            </w:r>
            <w:r>
              <w:rPr>
                <w:rFonts w:asciiTheme="majorHAnsi" w:hAnsiTheme="majorHAnsi" w:cstheme="majorHAnsi"/>
                <w:b/>
                <w:bCs/>
                <w:color w:val="4472C4" w:themeColor="accent1"/>
                <w:sz w:val="32"/>
                <w:szCs w:val="32"/>
              </w:rPr>
              <w:t>Supplied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7"/>
              <w:gridCol w:w="8227"/>
            </w:tblGrid>
            <w:tr w:rsidR="00B84BE9" w14:paraId="38B6A613" w14:textId="77777777" w:rsidTr="0006674D">
              <w:tc>
                <w:tcPr>
                  <w:tcW w:w="8534" w:type="dxa"/>
                  <w:gridSpan w:val="2"/>
                </w:tcPr>
                <w:p w14:paraId="3C76E832" w14:textId="2D2AB234" w:rsidR="00B84BE9" w:rsidRDefault="00B84BE9" w:rsidP="00BA1180">
                  <w:r>
                    <w:t>Each group will get a list of the following:</w:t>
                  </w:r>
                </w:p>
              </w:tc>
            </w:tr>
            <w:tr w:rsidR="00B84BE9" w14:paraId="16B7840C" w14:textId="77777777" w:rsidTr="0006674D">
              <w:tc>
                <w:tcPr>
                  <w:tcW w:w="307" w:type="dxa"/>
                </w:tcPr>
                <w:p w14:paraId="520DED8F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7B5F6BCD" w14:textId="77777777" w:rsidR="00B84BE9" w:rsidRPr="00AD638D" w:rsidRDefault="00B84BE9" w:rsidP="00BA1180">
                  <w:r>
                    <w:t xml:space="preserve">1 </w:t>
                  </w:r>
                  <w:r w:rsidRPr="000B1354">
                    <w:t>Container</w:t>
                  </w:r>
                </w:p>
              </w:tc>
            </w:tr>
            <w:tr w:rsidR="00B84BE9" w14:paraId="6405AEBE" w14:textId="77777777" w:rsidTr="0006674D">
              <w:tc>
                <w:tcPr>
                  <w:tcW w:w="307" w:type="dxa"/>
                </w:tcPr>
                <w:p w14:paraId="19517B7B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65FADD39" w14:textId="77777777" w:rsidR="00B84BE9" w:rsidRDefault="00B84BE9" w:rsidP="00BA1180">
                  <w:pPr>
                    <w:rPr>
                      <w:rFonts w:asciiTheme="majorHAnsi" w:hAnsiTheme="majorHAnsi" w:cstheme="majorHAnsi"/>
                      <w:b/>
                      <w:bCs/>
                      <w:sz w:val="32"/>
                      <w:szCs w:val="32"/>
                    </w:rPr>
                  </w:pPr>
                  <w:r>
                    <w:t xml:space="preserve">½ a stick of </w:t>
                  </w:r>
                  <w:r w:rsidRPr="00324630">
                    <w:t>Prestik</w:t>
                  </w:r>
                  <w:r>
                    <w:t> </w:t>
                  </w:r>
                </w:p>
              </w:tc>
            </w:tr>
            <w:tr w:rsidR="00B84BE9" w14:paraId="09080295" w14:textId="77777777" w:rsidTr="0006674D">
              <w:tc>
                <w:tcPr>
                  <w:tcW w:w="307" w:type="dxa"/>
                </w:tcPr>
                <w:p w14:paraId="490DA376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2B44CA0C" w14:textId="77777777" w:rsidR="00B84BE9" w:rsidRDefault="00B84BE9" w:rsidP="00BA1180">
                  <w:r>
                    <w:t>1 10x10 cm Corrugated Cardboard sheet</w:t>
                  </w:r>
                </w:p>
              </w:tc>
            </w:tr>
            <w:tr w:rsidR="00B84BE9" w14:paraId="786ABD63" w14:textId="77777777" w:rsidTr="0006674D">
              <w:tc>
                <w:tcPr>
                  <w:tcW w:w="307" w:type="dxa"/>
                </w:tcPr>
                <w:p w14:paraId="1357C7E7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299C9E1E" w14:textId="77777777" w:rsidR="00B84BE9" w:rsidRPr="00DE6BF9" w:rsidRDefault="00B84BE9" w:rsidP="00BA1180">
                  <w:r w:rsidRPr="00DE6BF9">
                    <w:t xml:space="preserve">1 Neodymium Disc magnet       </w:t>
                  </w:r>
                </w:p>
              </w:tc>
            </w:tr>
            <w:tr w:rsidR="00B84BE9" w14:paraId="6BAFF9A4" w14:textId="77777777" w:rsidTr="0006674D">
              <w:tc>
                <w:tcPr>
                  <w:tcW w:w="307" w:type="dxa"/>
                </w:tcPr>
                <w:p w14:paraId="31F06CA9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6F85663C" w14:textId="77777777" w:rsidR="00B84BE9" w:rsidRPr="00DE6BF9" w:rsidRDefault="00B84BE9" w:rsidP="00BA1180">
                  <w:r>
                    <w:t>1 Neodymium Cylinder magnet</w:t>
                  </w:r>
                </w:p>
              </w:tc>
            </w:tr>
            <w:tr w:rsidR="00B84BE9" w14:paraId="12846994" w14:textId="77777777" w:rsidTr="0006674D">
              <w:tc>
                <w:tcPr>
                  <w:tcW w:w="307" w:type="dxa"/>
                </w:tcPr>
                <w:p w14:paraId="5908ED81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468C617A" w14:textId="77777777" w:rsidR="00B84BE9" w:rsidRPr="00AD638D" w:rsidRDefault="00B84BE9" w:rsidP="00BA1180">
                  <w:r>
                    <w:t>1 pair of scissors</w:t>
                  </w:r>
                </w:p>
              </w:tc>
            </w:tr>
            <w:tr w:rsidR="00B84BE9" w14:paraId="4255AB96" w14:textId="77777777" w:rsidTr="0006674D">
              <w:tc>
                <w:tcPr>
                  <w:tcW w:w="307" w:type="dxa"/>
                </w:tcPr>
                <w:p w14:paraId="7CD30796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46D707DE" w14:textId="77777777" w:rsidR="00B84BE9" w:rsidRPr="00AD638D" w:rsidRDefault="00B84BE9" w:rsidP="00BA1180">
                  <w:r>
                    <w:t>1 Permanent marker</w:t>
                  </w:r>
                </w:p>
              </w:tc>
            </w:tr>
            <w:tr w:rsidR="00B84BE9" w14:paraId="78A2F8CA" w14:textId="77777777" w:rsidTr="0006674D">
              <w:tc>
                <w:tcPr>
                  <w:tcW w:w="307" w:type="dxa"/>
                </w:tcPr>
                <w:p w14:paraId="6BA46E75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1E2E7DF6" w14:textId="20724F5F" w:rsidR="00B84BE9" w:rsidRPr="00995F12" w:rsidRDefault="00B84BE9" w:rsidP="00BA1180">
                  <w:r>
                    <w:t>1 3D printed flashlight case</w:t>
                  </w:r>
                </w:p>
              </w:tc>
            </w:tr>
            <w:tr w:rsidR="00B84BE9" w14:paraId="636879FA" w14:textId="77777777" w:rsidTr="0006674D">
              <w:tc>
                <w:tcPr>
                  <w:tcW w:w="307" w:type="dxa"/>
                </w:tcPr>
                <w:p w14:paraId="1F2F66F4" w14:textId="77777777" w:rsidR="00B84BE9" w:rsidRPr="00851371" w:rsidRDefault="00B84BE9" w:rsidP="00B84BE9">
                  <w:pPr>
                    <w:pStyle w:val="ListParagraph"/>
                    <w:numPr>
                      <w:ilvl w:val="0"/>
                      <w:numId w:val="19"/>
                    </w:numPr>
                    <w:spacing w:line="256" w:lineRule="auto"/>
                  </w:pPr>
                </w:p>
              </w:tc>
              <w:tc>
                <w:tcPr>
                  <w:tcW w:w="8227" w:type="dxa"/>
                </w:tcPr>
                <w:p w14:paraId="788D64FF" w14:textId="77777777" w:rsidR="00B84BE9" w:rsidRPr="00995F12" w:rsidRDefault="00B84BE9" w:rsidP="00BA1180">
                  <w:r>
                    <w:t>2 PCB circuit boards</w:t>
                  </w:r>
                </w:p>
              </w:tc>
            </w:tr>
          </w:tbl>
          <w:p w14:paraId="3A1C6907" w14:textId="77777777" w:rsidR="00B84BE9" w:rsidRDefault="00B84BE9" w:rsidP="00BA1180">
            <w:pPr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</w:p>
        </w:tc>
      </w:tr>
    </w:tbl>
    <w:p w14:paraId="6D5F3FF5" w14:textId="1B80BBDB" w:rsidR="00B84BE9" w:rsidRPr="0006674D" w:rsidRDefault="00B84BE9" w:rsidP="0006674D">
      <w:pPr>
        <w:spacing w:before="120" w:after="0"/>
        <w:rPr>
          <w:u w:val="single"/>
        </w:rPr>
      </w:pPr>
      <w:r w:rsidRPr="0006674D">
        <w:rPr>
          <w:u w:val="single"/>
        </w:rPr>
        <w:t>Note:</w:t>
      </w:r>
    </w:p>
    <w:p w14:paraId="7A257FAE" w14:textId="2ED756E4" w:rsidR="00B84BE9" w:rsidRDefault="00B84BE9" w:rsidP="00B84BE9">
      <w:pPr>
        <w:pStyle w:val="ListParagraph"/>
        <w:numPr>
          <w:ilvl w:val="1"/>
          <w:numId w:val="19"/>
        </w:numPr>
        <w:spacing w:line="256" w:lineRule="auto"/>
      </w:pPr>
      <w:r>
        <w:t xml:space="preserve">Please come prepared with </w:t>
      </w:r>
      <w:r w:rsidR="00AD7DAF">
        <w:t xml:space="preserve">a </w:t>
      </w:r>
      <w:r w:rsidR="00BA1180">
        <w:t>pencil</w:t>
      </w:r>
      <w:r>
        <w:t>, a ruler and a compass app on your phone</w:t>
      </w:r>
    </w:p>
    <w:p w14:paraId="40D5BAD6" w14:textId="53AEF8C8" w:rsidR="00BA1180" w:rsidRDefault="00BA1180" w:rsidP="00B84BE9">
      <w:pPr>
        <w:pStyle w:val="ListParagraph"/>
        <w:numPr>
          <w:ilvl w:val="1"/>
          <w:numId w:val="19"/>
        </w:numPr>
        <w:spacing w:line="256" w:lineRule="auto"/>
      </w:pPr>
      <w:r>
        <w:t xml:space="preserve">Before starting each experiment, please read </w:t>
      </w:r>
      <w:r w:rsidR="001F7C75">
        <w:t>the</w:t>
      </w:r>
      <w:r>
        <w:t xml:space="preserve"> principle</w:t>
      </w:r>
      <w:r w:rsidR="001F7C75">
        <w:t>s that are</w:t>
      </w:r>
      <w:r>
        <w:t xml:space="preserve"> being taught</w:t>
      </w:r>
    </w:p>
    <w:p w14:paraId="19633424" w14:textId="174EE720" w:rsidR="00B84BE9" w:rsidRPr="00BA1180" w:rsidRDefault="00B84BE9" w:rsidP="00BA1180"/>
    <w:p w14:paraId="0DD4089F" w14:textId="6A26894B" w:rsidR="00B84BE9" w:rsidRPr="00174559" w:rsidRDefault="001F7C75" w:rsidP="00B84BE9">
      <w:pPr>
        <w:rPr>
          <w:rFonts w:asciiTheme="majorHAnsi" w:hAnsiTheme="majorHAnsi" w:cstheme="majorHAnsi"/>
          <w:b/>
          <w:bCs/>
          <w:color w:val="4472C4" w:themeColor="accent1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4472C4" w:themeColor="accent1"/>
          <w:sz w:val="32"/>
          <w:szCs w:val="32"/>
        </w:rPr>
        <w:t xml:space="preserve">Build </w:t>
      </w:r>
      <w:r w:rsidR="00B84BE9">
        <w:rPr>
          <w:rFonts w:asciiTheme="majorHAnsi" w:hAnsiTheme="majorHAnsi" w:cstheme="majorHAnsi"/>
          <w:b/>
          <w:bCs/>
          <w:color w:val="4472C4" w:themeColor="accent1"/>
          <w:sz w:val="32"/>
          <w:szCs w:val="32"/>
        </w:rPr>
        <w:t>Steps</w:t>
      </w:r>
    </w:p>
    <w:p w14:paraId="33D637A9" w14:textId="1A03A757" w:rsidR="00310AC0" w:rsidRDefault="00310AC0" w:rsidP="00310AC0">
      <w:pPr>
        <w:rPr>
          <w:rFonts w:asciiTheme="majorHAnsi" w:hAnsiTheme="majorHAnsi" w:cstheme="majorHAnsi"/>
          <w:color w:val="4472C4" w:themeColor="accent1"/>
          <w:sz w:val="28"/>
          <w:szCs w:val="28"/>
        </w:rPr>
      </w:pPr>
      <w:r w:rsidRPr="00310AC0">
        <w:rPr>
          <w:rFonts w:asciiTheme="majorHAnsi" w:hAnsiTheme="majorHAnsi" w:cstheme="majorHAnsi"/>
          <w:color w:val="4472C4" w:themeColor="accent1"/>
          <w:sz w:val="28"/>
          <w:szCs w:val="28"/>
        </w:rPr>
        <w:t>Experiment I</w:t>
      </w:r>
    </w:p>
    <w:p w14:paraId="193786BB" w14:textId="72BF099F" w:rsidR="00F70215" w:rsidRDefault="006A3E05" w:rsidP="00F70215">
      <w:pPr>
        <w:pStyle w:val="ListParagraph"/>
        <w:numPr>
          <w:ilvl w:val="0"/>
          <w:numId w:val="20"/>
        </w:numPr>
      </w:pPr>
      <w:r>
        <w:t>Cut a circle shape with your scissors on the piece of Corrugated Cardboard.</w:t>
      </w:r>
    </w:p>
    <w:p w14:paraId="264549AF" w14:textId="33F3BC18" w:rsidR="00F70215" w:rsidRDefault="006A3E05" w:rsidP="00F70215">
      <w:pPr>
        <w:pStyle w:val="ListParagraph"/>
        <w:numPr>
          <w:ilvl w:val="0"/>
          <w:numId w:val="20"/>
        </w:numPr>
      </w:pPr>
      <w:r>
        <w:t>Take the ruler</w:t>
      </w:r>
      <w:r w:rsidR="00BA1180">
        <w:t xml:space="preserve"> with your pencil </w:t>
      </w:r>
      <w:r>
        <w:t xml:space="preserve">and </w:t>
      </w:r>
      <w:r w:rsidR="00BA1180">
        <w:t>draw</w:t>
      </w:r>
      <w:r>
        <w:t xml:space="preserve"> two lines that cross over each other at 90</w:t>
      </w:r>
      <w:r>
        <w:rPr>
          <w:vertAlign w:val="superscript"/>
        </w:rPr>
        <w:t>o</w:t>
      </w:r>
      <w:r>
        <w:t>.</w:t>
      </w:r>
      <w:r w:rsidR="00BA1180">
        <w:t xml:space="preserve"> i.e. You there should be 4 distinct quadrants. If correct use the permanent marker</w:t>
      </w:r>
      <w:r w:rsidR="002701A3">
        <w:t>.</w:t>
      </w:r>
    </w:p>
    <w:p w14:paraId="1A507A1A" w14:textId="6FE65AFF" w:rsidR="00F70215" w:rsidRDefault="006A3E05" w:rsidP="00F70215">
      <w:pPr>
        <w:pStyle w:val="ListParagraph"/>
        <w:numPr>
          <w:ilvl w:val="0"/>
          <w:numId w:val="20"/>
        </w:numPr>
      </w:pPr>
      <w:r>
        <w:t>Then label North, South, East and West. You should no</w:t>
      </w:r>
      <w:r w:rsidR="00BA1180">
        <w:t>w</w:t>
      </w:r>
      <w:r>
        <w:t xml:space="preserve"> have something similar to this.</w:t>
      </w:r>
    </w:p>
    <w:p w14:paraId="40EE3B78" w14:textId="0793F22D" w:rsidR="00F70215" w:rsidRDefault="002701A3" w:rsidP="00F70215">
      <w:pPr>
        <w:pStyle w:val="ListParagraph"/>
        <w:numPr>
          <w:ilvl w:val="0"/>
          <w:numId w:val="20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ED1094F" wp14:editId="68C7C4F5">
            <wp:simplePos x="0" y="0"/>
            <wp:positionH relativeFrom="column">
              <wp:posOffset>4949245</wp:posOffset>
            </wp:positionH>
            <wp:positionV relativeFrom="paragraph">
              <wp:posOffset>44619</wp:posOffset>
            </wp:positionV>
            <wp:extent cx="1181100" cy="787400"/>
            <wp:effectExtent l="0" t="0" r="0" b="0"/>
            <wp:wrapSquare wrapText="bothSides"/>
            <wp:docPr id="24" name="Picture 24" descr="Compass Calib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pass Calibration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78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1180">
        <w:t xml:space="preserve">Take a bit of </w:t>
      </w:r>
      <w:r w:rsidR="00BA1180" w:rsidRPr="00324630">
        <w:t>Prestik</w:t>
      </w:r>
      <w:r w:rsidR="00BA1180">
        <w:t xml:space="preserve"> and stick it in the </w:t>
      </w:r>
      <w:proofErr w:type="spellStart"/>
      <w:r w:rsidR="00BA1180">
        <w:t>cent</w:t>
      </w:r>
      <w:r w:rsidR="00AD7DAF">
        <w:t>re</w:t>
      </w:r>
      <w:proofErr w:type="spellEnd"/>
      <w:r w:rsidR="00BA1180">
        <w:t xml:space="preserve"> of the cardboard. Then place the magnet on the </w:t>
      </w:r>
      <w:r w:rsidR="00BA1180" w:rsidRPr="00324630">
        <w:t>Prestik</w:t>
      </w:r>
      <w:r w:rsidR="00BA1180">
        <w:t>. Note: the magnet has to be perpendicular to the surface.</w:t>
      </w:r>
    </w:p>
    <w:p w14:paraId="2CF4DB98" w14:textId="54891FE8" w:rsidR="00BA1180" w:rsidRDefault="002701A3" w:rsidP="00BA1180">
      <w:pPr>
        <w:pStyle w:val="ListParagraph"/>
        <w:numPr>
          <w:ilvl w:val="0"/>
          <w:numId w:val="20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1844D35" wp14:editId="22B57118">
                <wp:simplePos x="0" y="0"/>
                <wp:positionH relativeFrom="margin">
                  <wp:posOffset>5396230</wp:posOffset>
                </wp:positionH>
                <wp:positionV relativeFrom="paragraph">
                  <wp:posOffset>220345</wp:posOffset>
                </wp:positionV>
                <wp:extent cx="364490" cy="268605"/>
                <wp:effectExtent l="0" t="0" r="0" b="0"/>
                <wp:wrapThrough wrapText="bothSides">
                  <wp:wrapPolygon edited="0">
                    <wp:start x="2258" y="0"/>
                    <wp:lineTo x="2258" y="19915"/>
                    <wp:lineTo x="18063" y="19915"/>
                    <wp:lineTo x="18063" y="0"/>
                    <wp:lineTo x="2258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490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CF074A" w14:textId="541A3411" w:rsidR="00A95546" w:rsidRPr="002701A3" w:rsidRDefault="00A95546" w:rsidP="002701A3">
                            <w:pPr>
                              <w:spacing w:after="0"/>
                              <w:rPr>
                                <w:lang w:val="en-NZ"/>
                              </w:rPr>
                            </w:pPr>
                            <w:r>
                              <w:rPr>
                                <w:lang w:val="en-NZ"/>
                              </w:rPr>
                              <w:t>(3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44D35" id="Text Box 2" o:spid="_x0000_s1031" type="#_x0000_t202" style="position:absolute;left:0;text-align:left;margin-left:424.9pt;margin-top:17.35pt;width:28.7pt;height:21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" filled="f" stroked="f">
                <v:textbox>
                  <w:txbxContent>
                    <w:p w14:paraId="14CF074A" w14:textId="541A3411" w:rsidR="00A95546" w:rsidRPr="002701A3" w:rsidRDefault="00A95546" w:rsidP="002701A3">
                      <w:pPr>
                        <w:spacing w:after="0"/>
                        <w:rPr>
                          <w:lang w:val="en-NZ"/>
                        </w:rPr>
                      </w:pPr>
                      <w:r>
                        <w:rPr>
                          <w:lang w:val="en-NZ"/>
                        </w:rPr>
                        <w:t>(3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BA1180">
        <w:t>Fill the container halfway up with water. Then place the piece of cardboard on the water surface so it floats.</w:t>
      </w:r>
    </w:p>
    <w:p w14:paraId="70E62F09" w14:textId="3B302AA6" w:rsidR="00BA1180" w:rsidRDefault="00BA1180" w:rsidP="00BA1180">
      <w:pPr>
        <w:pStyle w:val="ListParagraph"/>
        <w:numPr>
          <w:ilvl w:val="0"/>
          <w:numId w:val="20"/>
        </w:numPr>
      </w:pPr>
      <w:r>
        <w:t>Wait for a second and see what happens</w:t>
      </w:r>
      <w:r w:rsidR="001F7C75">
        <w:t>.</w:t>
      </w:r>
    </w:p>
    <w:p w14:paraId="6D626F6A" w14:textId="0DE40A31" w:rsidR="001F7C75" w:rsidRDefault="002701A3" w:rsidP="00BA1180">
      <w:pPr>
        <w:pStyle w:val="ListParagraph"/>
        <w:numPr>
          <w:ilvl w:val="0"/>
          <w:numId w:val="20"/>
        </w:num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AC45067" wp14:editId="7EF27053">
            <wp:simplePos x="0" y="0"/>
            <wp:positionH relativeFrom="column">
              <wp:posOffset>4497272</wp:posOffset>
            </wp:positionH>
            <wp:positionV relativeFrom="paragraph">
              <wp:posOffset>5715</wp:posOffset>
            </wp:positionV>
            <wp:extent cx="1700530" cy="1134110"/>
            <wp:effectExtent l="0" t="0" r="0" b="8890"/>
            <wp:wrapTight wrapText="bothSides">
              <wp:wrapPolygon edited="0">
                <wp:start x="0" y="0"/>
                <wp:lineTo x="0" y="21406"/>
                <wp:lineTo x="21294" y="21406"/>
                <wp:lineTo x="21294" y="0"/>
                <wp:lineTo x="0" y="0"/>
              </wp:wrapPolygon>
            </wp:wrapTight>
            <wp:docPr id="25" name="Picture 25" descr="Compass Calib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mpass Calibration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53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C75">
        <w:t xml:space="preserve">Now open up the compass app on your phone and mark the north and south pole of the disc magnet with the permanent marker, i.e. dot for </w:t>
      </w:r>
      <w:r w:rsidR="00AD7DAF">
        <w:t xml:space="preserve">the </w:t>
      </w:r>
      <w:r w:rsidR="001F7C75">
        <w:t>north. If it is giving you an opposite reading for the disc magnet, flip it on the cardboard so it reads correct</w:t>
      </w:r>
      <w:r w:rsidR="00AD7DAF">
        <w:t>ly</w:t>
      </w:r>
      <w:r w:rsidR="001F7C75">
        <w:t xml:space="preserve"> with your phone.</w:t>
      </w:r>
    </w:p>
    <w:p w14:paraId="6FA659EB" w14:textId="7EBDDDFD" w:rsidR="001F7C75" w:rsidRPr="001F7C75" w:rsidRDefault="001F7C75" w:rsidP="00BA1180">
      <w:pPr>
        <w:pStyle w:val="ListParagraph"/>
        <w:numPr>
          <w:ilvl w:val="0"/>
          <w:numId w:val="20"/>
        </w:numPr>
        <w:rPr>
          <w:b/>
          <w:bCs/>
        </w:rPr>
      </w:pPr>
      <w:r w:rsidRPr="001F7C75">
        <w:rPr>
          <w:b/>
          <w:bCs/>
        </w:rPr>
        <w:t>Learning point</w:t>
      </w:r>
      <w:r w:rsidR="002701A3" w:rsidRPr="002701A3">
        <w:t xml:space="preserve"> </w:t>
      </w:r>
    </w:p>
    <w:p w14:paraId="5383B0DC" w14:textId="2B99DAC1" w:rsidR="001F7C75" w:rsidRDefault="00BC304A" w:rsidP="00BA1180">
      <w:pPr>
        <w:pStyle w:val="ListParagraph"/>
        <w:numPr>
          <w:ilvl w:val="0"/>
          <w:numId w:val="20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6419BF8" wp14:editId="60D3EFAB">
                <wp:simplePos x="0" y="0"/>
                <wp:positionH relativeFrom="margin">
                  <wp:posOffset>5171455</wp:posOffset>
                </wp:positionH>
                <wp:positionV relativeFrom="paragraph">
                  <wp:posOffset>225627</wp:posOffset>
                </wp:positionV>
                <wp:extent cx="364490" cy="268605"/>
                <wp:effectExtent l="0" t="0" r="0" b="0"/>
                <wp:wrapThrough wrapText="bothSides">
                  <wp:wrapPolygon edited="0">
                    <wp:start x="2258" y="0"/>
                    <wp:lineTo x="2258" y="19915"/>
                    <wp:lineTo x="18063" y="19915"/>
                    <wp:lineTo x="18063" y="0"/>
                    <wp:lineTo x="2258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490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515459" w14:textId="504537F8" w:rsidR="00A95546" w:rsidRPr="002701A3" w:rsidRDefault="00A95546" w:rsidP="00BC304A">
                            <w:pPr>
                              <w:spacing w:after="0"/>
                              <w:rPr>
                                <w:lang w:val="en-NZ"/>
                              </w:rPr>
                            </w:pPr>
                            <w:r>
                              <w:rPr>
                                <w:lang w:val="en-NZ"/>
                              </w:rPr>
                              <w:t>(7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9BF8" id="_x0000_s1032" type="#_x0000_t202" style="position:absolute;left:0;text-align:left;margin-left:407.2pt;margin-top:17.75pt;width:28.7pt;height:21.1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" filled="f" stroked="f">
                <v:textbox>
                  <w:txbxContent>
                    <w:p w14:paraId="00515459" w14:textId="504537F8" w:rsidR="00A95546" w:rsidRPr="002701A3" w:rsidRDefault="00A95546" w:rsidP="00BC304A">
                      <w:pPr>
                        <w:spacing w:after="0"/>
                        <w:rPr>
                          <w:lang w:val="en-NZ"/>
                        </w:rPr>
                      </w:pPr>
                      <w:r>
                        <w:rPr>
                          <w:lang w:val="en-NZ"/>
                        </w:rPr>
                        <w:t>(7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F7C75">
        <w:t xml:space="preserve">Finally, now that </w:t>
      </w:r>
      <w:r w:rsidR="00437BE7">
        <w:t>you have</w:t>
      </w:r>
      <w:r w:rsidR="001F7C75">
        <w:t xml:space="preserve"> created </w:t>
      </w:r>
      <w:r w:rsidR="00437BE7">
        <w:t>the</w:t>
      </w:r>
      <w:r w:rsidR="001F7C75">
        <w:t xml:space="preserve"> compass, </w:t>
      </w:r>
      <w:r w:rsidR="00437BE7">
        <w:t xml:space="preserve">now put it to use and </w:t>
      </w:r>
      <w:r w:rsidR="001F7C75">
        <w:t xml:space="preserve">identify the north and south poles on the Cylinder magnet. </w:t>
      </w:r>
    </w:p>
    <w:p w14:paraId="3E980AAA" w14:textId="3EE2EBF1" w:rsidR="00437BE7" w:rsidRPr="00437BE7" w:rsidRDefault="00437BE7" w:rsidP="00437BE7">
      <w:pPr>
        <w:pStyle w:val="ListParagraph"/>
        <w:numPr>
          <w:ilvl w:val="0"/>
          <w:numId w:val="20"/>
        </w:numPr>
        <w:rPr>
          <w:b/>
          <w:bCs/>
        </w:rPr>
      </w:pPr>
      <w:r w:rsidRPr="001F7C75">
        <w:rPr>
          <w:b/>
          <w:bCs/>
        </w:rPr>
        <w:t>Learning point</w:t>
      </w:r>
    </w:p>
    <w:p w14:paraId="271BBA9F" w14:textId="43D9150A" w:rsidR="00F70215" w:rsidRPr="00F70215" w:rsidRDefault="00F70215" w:rsidP="00F70215"/>
    <w:p w14:paraId="6CD2CFEC" w14:textId="663ECB60" w:rsidR="00310AC0" w:rsidRDefault="00310AC0" w:rsidP="00310AC0">
      <w:pPr>
        <w:rPr>
          <w:rFonts w:asciiTheme="majorHAnsi" w:hAnsiTheme="majorHAnsi" w:cstheme="majorHAnsi"/>
          <w:color w:val="4472C4" w:themeColor="accent1"/>
          <w:sz w:val="28"/>
          <w:szCs w:val="28"/>
        </w:rPr>
      </w:pPr>
      <w:r w:rsidRPr="00310AC0">
        <w:rPr>
          <w:rFonts w:asciiTheme="majorHAnsi" w:hAnsiTheme="majorHAnsi" w:cstheme="majorHAnsi"/>
          <w:color w:val="4472C4" w:themeColor="accent1"/>
          <w:sz w:val="28"/>
          <w:szCs w:val="28"/>
        </w:rPr>
        <w:t>Experiment II</w:t>
      </w:r>
    </w:p>
    <w:p w14:paraId="0FC6FD56" w14:textId="0067ADBB" w:rsidR="00F70215" w:rsidRDefault="0078243E" w:rsidP="00F70215">
      <w:pPr>
        <w:pStyle w:val="ListParagraph"/>
        <w:numPr>
          <w:ilvl w:val="0"/>
          <w:numId w:val="21"/>
        </w:numPr>
      </w:pPr>
      <w:r>
        <w:t>First Assemble the 3D printed sides.</w:t>
      </w:r>
    </w:p>
    <w:p w14:paraId="2E3DB3B8" w14:textId="338A9EE2" w:rsidR="0078243E" w:rsidRDefault="0078243E" w:rsidP="00F70215">
      <w:pPr>
        <w:pStyle w:val="ListParagraph"/>
        <w:numPr>
          <w:ilvl w:val="0"/>
          <w:numId w:val="21"/>
        </w:numPr>
      </w:pPr>
      <w:r>
        <w:t>Then slide the smaller pipe that has the coil into the case, make sure that the first small PCB is connected to the pipe.</w:t>
      </w:r>
    </w:p>
    <w:p w14:paraId="5FF17573" w14:textId="4D0EE608" w:rsidR="00F70215" w:rsidRDefault="0078243E" w:rsidP="00F70215">
      <w:pPr>
        <w:pStyle w:val="ListParagraph"/>
        <w:numPr>
          <w:ilvl w:val="0"/>
          <w:numId w:val="21"/>
        </w:numPr>
      </w:pPr>
      <w:r>
        <w:t>Try shanking it without the magnet inside the smaller pipe.</w:t>
      </w:r>
    </w:p>
    <w:p w14:paraId="1DC9175D" w14:textId="77777777" w:rsidR="0078243E" w:rsidRPr="001F7C75" w:rsidRDefault="0078243E" w:rsidP="0078243E">
      <w:pPr>
        <w:pStyle w:val="ListParagraph"/>
        <w:numPr>
          <w:ilvl w:val="0"/>
          <w:numId w:val="21"/>
        </w:numPr>
        <w:rPr>
          <w:b/>
          <w:bCs/>
        </w:rPr>
      </w:pPr>
      <w:r w:rsidRPr="001F7C75">
        <w:rPr>
          <w:b/>
          <w:bCs/>
        </w:rPr>
        <w:lastRenderedPageBreak/>
        <w:t>Learning point</w:t>
      </w:r>
      <w:r w:rsidRPr="002701A3">
        <w:t xml:space="preserve"> </w:t>
      </w:r>
    </w:p>
    <w:p w14:paraId="4F9B8EFB" w14:textId="41CDABF9" w:rsidR="0078243E" w:rsidRDefault="0078243E" w:rsidP="00F70215">
      <w:pPr>
        <w:pStyle w:val="ListParagraph"/>
        <w:numPr>
          <w:ilvl w:val="0"/>
          <w:numId w:val="21"/>
        </w:numPr>
      </w:pPr>
      <w:r>
        <w:t xml:space="preserve">Place the magnet </w:t>
      </w:r>
      <w:r w:rsidR="001608B0">
        <w:t>in and remember which way the magnet was orientated.</w:t>
      </w:r>
    </w:p>
    <w:p w14:paraId="44D2C5E1" w14:textId="027919C7" w:rsidR="001608B0" w:rsidRPr="001F7C75" w:rsidRDefault="001608B0" w:rsidP="001608B0">
      <w:pPr>
        <w:pStyle w:val="ListParagraph"/>
        <w:numPr>
          <w:ilvl w:val="0"/>
          <w:numId w:val="21"/>
        </w:numPr>
        <w:rPr>
          <w:b/>
          <w:bCs/>
        </w:rPr>
      </w:pPr>
      <w:r>
        <w:t xml:space="preserve">Now the students will predict which of the two Led’s will turn on. </w:t>
      </w:r>
      <w:r w:rsidRPr="001F7C75">
        <w:rPr>
          <w:b/>
          <w:bCs/>
        </w:rPr>
        <w:t>Learning point</w:t>
      </w:r>
      <w:r w:rsidRPr="002701A3">
        <w:t xml:space="preserve"> </w:t>
      </w:r>
      <w:r>
        <w:t>(hint - See Faraday’s and Lenz’s law)</w:t>
      </w:r>
    </w:p>
    <w:p w14:paraId="4D33B93C" w14:textId="2859EA47" w:rsidR="00F70215" w:rsidRDefault="001608B0" w:rsidP="001608B0">
      <w:pPr>
        <w:pStyle w:val="ListParagraph"/>
      </w:pPr>
      <w:r>
        <w:t>If the student is still having no luck, try the simulator to get more of a mental picture.</w:t>
      </w:r>
    </w:p>
    <w:p w14:paraId="1C7D658F" w14:textId="07DD3BEB" w:rsidR="001608B0" w:rsidRDefault="00A34DC0" w:rsidP="001608B0">
      <w:pPr>
        <w:pStyle w:val="ListParagraph"/>
      </w:pPr>
      <w:r w:rsidRPr="006A5813">
        <w:rPr>
          <w:noProof/>
          <w:u w:val="single"/>
        </w:rPr>
        <w:t>Simulator</w:t>
      </w:r>
      <w:r>
        <w:rPr>
          <w:noProof/>
        </w:rPr>
        <w:t xml:space="preserve"> = </w:t>
      </w:r>
      <w:hyperlink r:id="rId48" w:history="1">
        <w:r w:rsidR="006A5813" w:rsidRPr="0068414D">
          <w:rPr>
            <w:rStyle w:val="Hyperlink"/>
            <w:noProof/>
          </w:rPr>
          <w:t>https://phet.colorado.edu/sims/html/faradays-law/latest/faradays-law_en.html</w:t>
        </w:r>
      </w:hyperlink>
      <w:r w:rsidR="001608B0">
        <w:rPr>
          <w:noProof/>
        </w:rPr>
        <w:t xml:space="preserve"> </w:t>
      </w:r>
    </w:p>
    <w:p w14:paraId="5722C354" w14:textId="77777777" w:rsidR="00F70215" w:rsidRPr="00F70215" w:rsidRDefault="00F70215" w:rsidP="00F70215"/>
    <w:p w14:paraId="6E7F88C4" w14:textId="1B125FC3" w:rsidR="00310AC0" w:rsidRDefault="00310AC0" w:rsidP="00310AC0">
      <w:pPr>
        <w:rPr>
          <w:rFonts w:asciiTheme="majorHAnsi" w:hAnsiTheme="majorHAnsi" w:cstheme="majorHAnsi"/>
          <w:color w:val="4472C4" w:themeColor="accent1"/>
          <w:sz w:val="28"/>
          <w:szCs w:val="28"/>
        </w:rPr>
      </w:pPr>
      <w:r w:rsidRPr="00310AC0">
        <w:rPr>
          <w:rFonts w:asciiTheme="majorHAnsi" w:hAnsiTheme="majorHAnsi" w:cstheme="majorHAnsi"/>
          <w:color w:val="4472C4" w:themeColor="accent1"/>
          <w:sz w:val="28"/>
          <w:szCs w:val="28"/>
        </w:rPr>
        <w:t>Experiment III</w:t>
      </w:r>
    </w:p>
    <w:p w14:paraId="22B5C9DC" w14:textId="30464214" w:rsidR="00F70215" w:rsidRDefault="00E575E5" w:rsidP="00F70215">
      <w:pPr>
        <w:pStyle w:val="ListParagraph"/>
        <w:numPr>
          <w:ilvl w:val="0"/>
          <w:numId w:val="22"/>
        </w:numPr>
      </w:pPr>
      <w:r>
        <w:t>Students can either stay on for an extra 10 minutes for the 2</w:t>
      </w:r>
      <w:r w:rsidRPr="00E575E5">
        <w:rPr>
          <w:vertAlign w:val="superscript"/>
        </w:rPr>
        <w:t>nd</w:t>
      </w:r>
      <w:r>
        <w:t xml:space="preserve"> experiment or move on to the 3</w:t>
      </w:r>
      <w:r w:rsidRPr="00E575E5">
        <w:rPr>
          <w:vertAlign w:val="superscript"/>
        </w:rPr>
        <w:t>rd</w:t>
      </w:r>
      <w:r>
        <w:t>. note: This is meant to be a fun competition between groups and the whole class.</w:t>
      </w:r>
    </w:p>
    <w:p w14:paraId="0B7760BC" w14:textId="72C87FF6" w:rsidR="00F70215" w:rsidRPr="00F70215" w:rsidRDefault="00E575E5" w:rsidP="007978C4">
      <w:pPr>
        <w:pStyle w:val="ListParagraph"/>
        <w:numPr>
          <w:ilvl w:val="0"/>
          <w:numId w:val="22"/>
        </w:numPr>
      </w:pPr>
      <w:r>
        <w:t xml:space="preserve">They will learn that the principles and everything </w:t>
      </w:r>
      <w:r w:rsidR="007978C4">
        <w:t>that they learnt ha</w:t>
      </w:r>
      <w:r w:rsidR="00AD7DAF">
        <w:t>ve</w:t>
      </w:r>
      <w:r>
        <w:t xml:space="preserve"> </w:t>
      </w:r>
      <w:r w:rsidR="007978C4">
        <w:t xml:space="preserve">a </w:t>
      </w:r>
      <w:r>
        <w:t>use case</w:t>
      </w:r>
      <w:r w:rsidR="007978C4">
        <w:t xml:space="preserve"> at the end of the day</w:t>
      </w:r>
      <w:r>
        <w:t>.</w:t>
      </w:r>
      <w:r w:rsidR="007978C4">
        <w:t xml:space="preserve"> i.e. Useful for camping and where there are places with no/limited electricity.</w:t>
      </w:r>
    </w:p>
    <w:p w14:paraId="4F3EEF2E" w14:textId="77777777" w:rsidR="00B84BE9" w:rsidRDefault="00B84BE9" w:rsidP="00B84BE9">
      <w:pPr>
        <w:pBdr>
          <w:top w:val="nil"/>
          <w:left w:val="nil"/>
          <w:bottom w:val="nil"/>
          <w:right w:val="nil"/>
          <w:between w:val="nil"/>
        </w:pBdr>
        <w:spacing w:before="600"/>
        <w:jc w:val="center"/>
      </w:pPr>
      <w:r>
        <w:rPr>
          <w:noProof/>
          <w:sz w:val="28"/>
          <w:szCs w:val="28"/>
        </w:rPr>
        <w:drawing>
          <wp:inline distT="114300" distB="114300" distL="114300" distR="114300" wp14:anchorId="79C3CC47" wp14:editId="6780C8FC">
            <wp:extent cx="2751336" cy="280988"/>
            <wp:effectExtent l="0" t="0" r="0" b="0"/>
            <wp:docPr id="22" name="image2.png" descr="page brea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page break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1336" cy="280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C6A8E8E" w14:textId="77777777" w:rsidR="00B84BE9" w:rsidRDefault="00B84BE9" w:rsidP="00B84BE9">
      <w:pPr>
        <w:spacing w:line="259" w:lineRule="auto"/>
      </w:pPr>
    </w:p>
    <w:p w14:paraId="5EEBA511" w14:textId="77777777" w:rsidR="00B84BE9" w:rsidRDefault="00B84BE9" w:rsidP="00B84BE9"/>
    <w:p w14:paraId="19872B67" w14:textId="112861F5" w:rsidR="000B4CEE" w:rsidRDefault="000B4CEE"/>
    <w:sectPr w:rsidR="000B4CEE" w:rsidSect="007F7F86">
      <w:pgSz w:w="11906" w:h="16838" w:code="9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530B5" w14:textId="77777777" w:rsidR="00B5242D" w:rsidRDefault="00B5242D" w:rsidP="00951BE9">
      <w:pPr>
        <w:spacing w:after="0" w:line="240" w:lineRule="auto"/>
      </w:pPr>
      <w:r>
        <w:separator/>
      </w:r>
    </w:p>
  </w:endnote>
  <w:endnote w:type="continuationSeparator" w:id="0">
    <w:p w14:paraId="554D7DB0" w14:textId="77777777" w:rsidR="00B5242D" w:rsidRDefault="00B5242D" w:rsidP="00951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Roboto Slab">
    <w:altName w:val="Arial"/>
    <w:charset w:val="00"/>
    <w:family w:val="auto"/>
    <w:pitch w:val="default"/>
  </w:font>
  <w:font w:name="Roboto">
    <w:altName w:val="Arial"/>
    <w:charset w:val="00"/>
    <w:family w:val="auto"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59626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3AFC21" w14:textId="113550C9" w:rsidR="00A95546" w:rsidRDefault="00A9554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31A0975C" w14:textId="77777777" w:rsidR="00A95546" w:rsidRDefault="00A955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19353" w14:textId="77777777" w:rsidR="00B5242D" w:rsidRDefault="00B5242D" w:rsidP="00951BE9">
      <w:pPr>
        <w:spacing w:after="0" w:line="240" w:lineRule="auto"/>
      </w:pPr>
      <w:r>
        <w:separator/>
      </w:r>
    </w:p>
  </w:footnote>
  <w:footnote w:type="continuationSeparator" w:id="0">
    <w:p w14:paraId="6CF91955" w14:textId="77777777" w:rsidR="00B5242D" w:rsidRDefault="00B5242D" w:rsidP="00951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30DA2"/>
    <w:multiLevelType w:val="hybridMultilevel"/>
    <w:tmpl w:val="E674AC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2" w:tplc="01100C0E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D25CD"/>
    <w:multiLevelType w:val="hybridMultilevel"/>
    <w:tmpl w:val="1A6AC6EE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8090A"/>
    <w:multiLevelType w:val="multilevel"/>
    <w:tmpl w:val="EA22AB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C9B49CE"/>
    <w:multiLevelType w:val="hybridMultilevel"/>
    <w:tmpl w:val="3BF0E2F2"/>
    <w:lvl w:ilvl="0" w:tplc="6C4E7AF8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  <w:sz w:val="16"/>
        <w:szCs w:val="16"/>
      </w:rPr>
    </w:lvl>
    <w:lvl w:ilvl="1" w:tplc="14090001">
      <w:start w:val="1"/>
      <w:numFmt w:val="bullet"/>
      <w:lvlText w:val=""/>
      <w:lvlJc w:val="left"/>
      <w:pPr>
        <w:ind w:left="589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4" w15:restartNumberingAfterBreak="0">
    <w:nsid w:val="16365696"/>
    <w:multiLevelType w:val="hybridMultilevel"/>
    <w:tmpl w:val="1C26601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64C7A"/>
    <w:multiLevelType w:val="hybridMultilevel"/>
    <w:tmpl w:val="776E1B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60F64"/>
    <w:multiLevelType w:val="hybridMultilevel"/>
    <w:tmpl w:val="2670146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B74336"/>
    <w:multiLevelType w:val="multilevel"/>
    <w:tmpl w:val="3E8A97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C1177B6"/>
    <w:multiLevelType w:val="hybridMultilevel"/>
    <w:tmpl w:val="1A6AC6EE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26ED6"/>
    <w:multiLevelType w:val="hybridMultilevel"/>
    <w:tmpl w:val="8E421B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354D5"/>
    <w:multiLevelType w:val="hybridMultilevel"/>
    <w:tmpl w:val="61988F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1E3F83"/>
    <w:multiLevelType w:val="hybridMultilevel"/>
    <w:tmpl w:val="7FF0B8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AA06E3"/>
    <w:multiLevelType w:val="multilevel"/>
    <w:tmpl w:val="E4A8B26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8AD69C2"/>
    <w:multiLevelType w:val="multilevel"/>
    <w:tmpl w:val="93909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4DD93DD2"/>
    <w:multiLevelType w:val="hybridMultilevel"/>
    <w:tmpl w:val="C7CEB2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AE3BF8"/>
    <w:multiLevelType w:val="hybridMultilevel"/>
    <w:tmpl w:val="EA06A0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D91A67"/>
    <w:multiLevelType w:val="multilevel"/>
    <w:tmpl w:val="3FF65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640D20BF"/>
    <w:multiLevelType w:val="hybridMultilevel"/>
    <w:tmpl w:val="EAFED8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9A6E9E"/>
    <w:multiLevelType w:val="multilevel"/>
    <w:tmpl w:val="3FF65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68013271"/>
    <w:multiLevelType w:val="multilevel"/>
    <w:tmpl w:val="1682FEC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  <w:color w:val="auto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A3C425D"/>
    <w:multiLevelType w:val="hybridMultilevel"/>
    <w:tmpl w:val="69425F38"/>
    <w:lvl w:ilvl="0" w:tplc="1D1E64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472C4" w:themeColor="accent1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AB4F94"/>
    <w:multiLevelType w:val="hybridMultilevel"/>
    <w:tmpl w:val="1A6AC6EE"/>
    <w:lvl w:ilvl="0" w:tplc="14090011">
      <w:start w:val="1"/>
      <w:numFmt w:val="decimal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C9222F"/>
    <w:multiLevelType w:val="hybridMultilevel"/>
    <w:tmpl w:val="6124397C"/>
    <w:lvl w:ilvl="0" w:tplc="14090015">
      <w:start w:val="1"/>
      <w:numFmt w:val="upperLetter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ABA7C7A"/>
    <w:multiLevelType w:val="multilevel"/>
    <w:tmpl w:val="4048A0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7AD92DC2"/>
    <w:multiLevelType w:val="hybridMultilevel"/>
    <w:tmpl w:val="31001D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B1BB2"/>
    <w:multiLevelType w:val="hybridMultilevel"/>
    <w:tmpl w:val="7AAE0B8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390C4A"/>
    <w:multiLevelType w:val="hybridMultilevel"/>
    <w:tmpl w:val="141E2C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15"/>
  </w:num>
  <w:num w:numId="4">
    <w:abstractNumId w:val="26"/>
  </w:num>
  <w:num w:numId="5">
    <w:abstractNumId w:val="22"/>
  </w:num>
  <w:num w:numId="6">
    <w:abstractNumId w:val="16"/>
  </w:num>
  <w:num w:numId="7">
    <w:abstractNumId w:val="18"/>
  </w:num>
  <w:num w:numId="8">
    <w:abstractNumId w:val="24"/>
  </w:num>
  <w:num w:numId="9">
    <w:abstractNumId w:val="14"/>
  </w:num>
  <w:num w:numId="10">
    <w:abstractNumId w:val="6"/>
  </w:num>
  <w:num w:numId="11">
    <w:abstractNumId w:val="10"/>
  </w:num>
  <w:num w:numId="12">
    <w:abstractNumId w:val="4"/>
  </w:num>
  <w:num w:numId="13">
    <w:abstractNumId w:val="13"/>
  </w:num>
  <w:num w:numId="14">
    <w:abstractNumId w:val="23"/>
  </w:num>
  <w:num w:numId="15">
    <w:abstractNumId w:val="7"/>
  </w:num>
  <w:num w:numId="16">
    <w:abstractNumId w:val="12"/>
  </w:num>
  <w:num w:numId="17">
    <w:abstractNumId w:val="2"/>
  </w:num>
  <w:num w:numId="18">
    <w:abstractNumId w:val="20"/>
  </w:num>
  <w:num w:numId="19">
    <w:abstractNumId w:val="3"/>
  </w:num>
  <w:num w:numId="20">
    <w:abstractNumId w:val="21"/>
  </w:num>
  <w:num w:numId="21">
    <w:abstractNumId w:val="1"/>
  </w:num>
  <w:num w:numId="22">
    <w:abstractNumId w:val="8"/>
  </w:num>
  <w:num w:numId="23">
    <w:abstractNumId w:val="25"/>
  </w:num>
  <w:num w:numId="24">
    <w:abstractNumId w:val="9"/>
  </w:num>
  <w:num w:numId="25">
    <w:abstractNumId w:val="17"/>
  </w:num>
  <w:num w:numId="26">
    <w:abstractNumId w:val="11"/>
  </w:num>
  <w:num w:numId="2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MDMEYktLCxNDAyUdpeDU4uLM/DyQAmOTWgARN7Q1LQAAAA=="/>
  </w:docVars>
  <w:rsids>
    <w:rsidRoot w:val="00761572"/>
    <w:rsid w:val="000019E2"/>
    <w:rsid w:val="00001B24"/>
    <w:rsid w:val="00003EAA"/>
    <w:rsid w:val="0000468C"/>
    <w:rsid w:val="00010372"/>
    <w:rsid w:val="000121F5"/>
    <w:rsid w:val="00012F4D"/>
    <w:rsid w:val="00013315"/>
    <w:rsid w:val="00017082"/>
    <w:rsid w:val="00017A2C"/>
    <w:rsid w:val="00021398"/>
    <w:rsid w:val="000219AC"/>
    <w:rsid w:val="0002431C"/>
    <w:rsid w:val="00026C39"/>
    <w:rsid w:val="00027E76"/>
    <w:rsid w:val="00033B93"/>
    <w:rsid w:val="00036F67"/>
    <w:rsid w:val="00043145"/>
    <w:rsid w:val="00043826"/>
    <w:rsid w:val="00045891"/>
    <w:rsid w:val="000462E9"/>
    <w:rsid w:val="00055AB8"/>
    <w:rsid w:val="00056C4F"/>
    <w:rsid w:val="00061C29"/>
    <w:rsid w:val="0006467A"/>
    <w:rsid w:val="00064B05"/>
    <w:rsid w:val="00065259"/>
    <w:rsid w:val="0006674D"/>
    <w:rsid w:val="000724BD"/>
    <w:rsid w:val="00077D79"/>
    <w:rsid w:val="00083282"/>
    <w:rsid w:val="00086847"/>
    <w:rsid w:val="0009330D"/>
    <w:rsid w:val="00094737"/>
    <w:rsid w:val="00095939"/>
    <w:rsid w:val="000977E5"/>
    <w:rsid w:val="000A2C7F"/>
    <w:rsid w:val="000A3EFC"/>
    <w:rsid w:val="000A5C1C"/>
    <w:rsid w:val="000A5FBD"/>
    <w:rsid w:val="000B01BA"/>
    <w:rsid w:val="000B1354"/>
    <w:rsid w:val="000B2CCA"/>
    <w:rsid w:val="000B31B0"/>
    <w:rsid w:val="000B417E"/>
    <w:rsid w:val="000B4CEE"/>
    <w:rsid w:val="000B55BA"/>
    <w:rsid w:val="000C033C"/>
    <w:rsid w:val="000C1D7E"/>
    <w:rsid w:val="000D0719"/>
    <w:rsid w:val="000D0E9A"/>
    <w:rsid w:val="000D6BFB"/>
    <w:rsid w:val="000E1542"/>
    <w:rsid w:val="000E1CD9"/>
    <w:rsid w:val="000F2DF0"/>
    <w:rsid w:val="000F2ED4"/>
    <w:rsid w:val="000F3C3B"/>
    <w:rsid w:val="000F7151"/>
    <w:rsid w:val="001131ED"/>
    <w:rsid w:val="001143EB"/>
    <w:rsid w:val="00117B8D"/>
    <w:rsid w:val="001202CC"/>
    <w:rsid w:val="00126404"/>
    <w:rsid w:val="00131628"/>
    <w:rsid w:val="00131758"/>
    <w:rsid w:val="001405DD"/>
    <w:rsid w:val="00140C52"/>
    <w:rsid w:val="00140E8F"/>
    <w:rsid w:val="00143BE3"/>
    <w:rsid w:val="00152B7A"/>
    <w:rsid w:val="0015480B"/>
    <w:rsid w:val="0015498F"/>
    <w:rsid w:val="0015565D"/>
    <w:rsid w:val="001608B0"/>
    <w:rsid w:val="00163F04"/>
    <w:rsid w:val="00164FD8"/>
    <w:rsid w:val="00165D6B"/>
    <w:rsid w:val="0016728E"/>
    <w:rsid w:val="00170FE6"/>
    <w:rsid w:val="001715ED"/>
    <w:rsid w:val="00174559"/>
    <w:rsid w:val="00175415"/>
    <w:rsid w:val="00175A95"/>
    <w:rsid w:val="00184928"/>
    <w:rsid w:val="001874C5"/>
    <w:rsid w:val="00190CDF"/>
    <w:rsid w:val="00190EE1"/>
    <w:rsid w:val="00193B18"/>
    <w:rsid w:val="00193CDD"/>
    <w:rsid w:val="00193DE9"/>
    <w:rsid w:val="00197465"/>
    <w:rsid w:val="001A04E0"/>
    <w:rsid w:val="001A2A9E"/>
    <w:rsid w:val="001A75FC"/>
    <w:rsid w:val="001A7AB7"/>
    <w:rsid w:val="001A7B14"/>
    <w:rsid w:val="001A7CC7"/>
    <w:rsid w:val="001B34F3"/>
    <w:rsid w:val="001B7B97"/>
    <w:rsid w:val="001C2C57"/>
    <w:rsid w:val="001D1BF9"/>
    <w:rsid w:val="001D7199"/>
    <w:rsid w:val="001D745B"/>
    <w:rsid w:val="001D7740"/>
    <w:rsid w:val="001E4841"/>
    <w:rsid w:val="001E6FD0"/>
    <w:rsid w:val="001F59AF"/>
    <w:rsid w:val="001F6E7F"/>
    <w:rsid w:val="001F7C75"/>
    <w:rsid w:val="00200F77"/>
    <w:rsid w:val="00201DB8"/>
    <w:rsid w:val="00203121"/>
    <w:rsid w:val="00203FC1"/>
    <w:rsid w:val="00204C8C"/>
    <w:rsid w:val="0020691B"/>
    <w:rsid w:val="00210907"/>
    <w:rsid w:val="00212457"/>
    <w:rsid w:val="00216CD7"/>
    <w:rsid w:val="002239EB"/>
    <w:rsid w:val="002251D6"/>
    <w:rsid w:val="00225FD6"/>
    <w:rsid w:val="00232F64"/>
    <w:rsid w:val="00234E2F"/>
    <w:rsid w:val="00236458"/>
    <w:rsid w:val="00240210"/>
    <w:rsid w:val="00242FDA"/>
    <w:rsid w:val="00244FAE"/>
    <w:rsid w:val="00245330"/>
    <w:rsid w:val="00245F8C"/>
    <w:rsid w:val="00247EAD"/>
    <w:rsid w:val="00252D90"/>
    <w:rsid w:val="00257313"/>
    <w:rsid w:val="00260493"/>
    <w:rsid w:val="00261492"/>
    <w:rsid w:val="00265378"/>
    <w:rsid w:val="00265F6D"/>
    <w:rsid w:val="00266296"/>
    <w:rsid w:val="0026797F"/>
    <w:rsid w:val="00267E32"/>
    <w:rsid w:val="002701A3"/>
    <w:rsid w:val="00270306"/>
    <w:rsid w:val="00270943"/>
    <w:rsid w:val="00276460"/>
    <w:rsid w:val="00280094"/>
    <w:rsid w:val="00282E0E"/>
    <w:rsid w:val="00283162"/>
    <w:rsid w:val="002905EB"/>
    <w:rsid w:val="002936D0"/>
    <w:rsid w:val="0029386E"/>
    <w:rsid w:val="00294497"/>
    <w:rsid w:val="00295CAF"/>
    <w:rsid w:val="002A11E6"/>
    <w:rsid w:val="002A12F2"/>
    <w:rsid w:val="002A2E1B"/>
    <w:rsid w:val="002A5E01"/>
    <w:rsid w:val="002A698F"/>
    <w:rsid w:val="002B1EFE"/>
    <w:rsid w:val="002B29F6"/>
    <w:rsid w:val="002B3325"/>
    <w:rsid w:val="002B4207"/>
    <w:rsid w:val="002C2A41"/>
    <w:rsid w:val="002D70BA"/>
    <w:rsid w:val="002E33C3"/>
    <w:rsid w:val="002E3A39"/>
    <w:rsid w:val="002E45F3"/>
    <w:rsid w:val="002E6B53"/>
    <w:rsid w:val="002F3D4E"/>
    <w:rsid w:val="003033C4"/>
    <w:rsid w:val="003109CE"/>
    <w:rsid w:val="00310AC0"/>
    <w:rsid w:val="0031210C"/>
    <w:rsid w:val="00312744"/>
    <w:rsid w:val="00314C5C"/>
    <w:rsid w:val="0032195C"/>
    <w:rsid w:val="00322710"/>
    <w:rsid w:val="00323D37"/>
    <w:rsid w:val="00324630"/>
    <w:rsid w:val="00325F85"/>
    <w:rsid w:val="003263EE"/>
    <w:rsid w:val="00335E95"/>
    <w:rsid w:val="00337017"/>
    <w:rsid w:val="003375AF"/>
    <w:rsid w:val="0034073D"/>
    <w:rsid w:val="00341832"/>
    <w:rsid w:val="003432D2"/>
    <w:rsid w:val="00345E78"/>
    <w:rsid w:val="0035103A"/>
    <w:rsid w:val="00352D95"/>
    <w:rsid w:val="00353270"/>
    <w:rsid w:val="00353657"/>
    <w:rsid w:val="0035524C"/>
    <w:rsid w:val="003552A5"/>
    <w:rsid w:val="00356CD1"/>
    <w:rsid w:val="00357383"/>
    <w:rsid w:val="00360398"/>
    <w:rsid w:val="00361914"/>
    <w:rsid w:val="0036540E"/>
    <w:rsid w:val="00367524"/>
    <w:rsid w:val="0037120B"/>
    <w:rsid w:val="003751EC"/>
    <w:rsid w:val="00377F9C"/>
    <w:rsid w:val="0038154F"/>
    <w:rsid w:val="003818FE"/>
    <w:rsid w:val="00382881"/>
    <w:rsid w:val="00383584"/>
    <w:rsid w:val="003838C7"/>
    <w:rsid w:val="00385287"/>
    <w:rsid w:val="00386DD3"/>
    <w:rsid w:val="00391D1D"/>
    <w:rsid w:val="00394227"/>
    <w:rsid w:val="00397B71"/>
    <w:rsid w:val="003A1D36"/>
    <w:rsid w:val="003A2590"/>
    <w:rsid w:val="003A27D2"/>
    <w:rsid w:val="003B4AAD"/>
    <w:rsid w:val="003B5226"/>
    <w:rsid w:val="003B7E96"/>
    <w:rsid w:val="003C30BF"/>
    <w:rsid w:val="003C3B36"/>
    <w:rsid w:val="003D1E5A"/>
    <w:rsid w:val="003E01C7"/>
    <w:rsid w:val="003E3138"/>
    <w:rsid w:val="003E4048"/>
    <w:rsid w:val="003E47B8"/>
    <w:rsid w:val="003E614D"/>
    <w:rsid w:val="003E6CAA"/>
    <w:rsid w:val="003F060D"/>
    <w:rsid w:val="003F68AC"/>
    <w:rsid w:val="0040025A"/>
    <w:rsid w:val="0040368F"/>
    <w:rsid w:val="004046DB"/>
    <w:rsid w:val="004062F6"/>
    <w:rsid w:val="00407A90"/>
    <w:rsid w:val="004106BE"/>
    <w:rsid w:val="00411964"/>
    <w:rsid w:val="004237E6"/>
    <w:rsid w:val="00434320"/>
    <w:rsid w:val="00437BE7"/>
    <w:rsid w:val="00440C6C"/>
    <w:rsid w:val="00441FED"/>
    <w:rsid w:val="00447DD4"/>
    <w:rsid w:val="00451C66"/>
    <w:rsid w:val="00460761"/>
    <w:rsid w:val="00464871"/>
    <w:rsid w:val="004703C8"/>
    <w:rsid w:val="004716F9"/>
    <w:rsid w:val="00473F3F"/>
    <w:rsid w:val="004746A8"/>
    <w:rsid w:val="004777B8"/>
    <w:rsid w:val="00477F6F"/>
    <w:rsid w:val="0048254B"/>
    <w:rsid w:val="004857C8"/>
    <w:rsid w:val="00486FEC"/>
    <w:rsid w:val="00487049"/>
    <w:rsid w:val="00487E9A"/>
    <w:rsid w:val="00492816"/>
    <w:rsid w:val="004A4EF7"/>
    <w:rsid w:val="004A784B"/>
    <w:rsid w:val="004C219A"/>
    <w:rsid w:val="004C3BA5"/>
    <w:rsid w:val="004C4940"/>
    <w:rsid w:val="004E09E7"/>
    <w:rsid w:val="004E4F6D"/>
    <w:rsid w:val="004F03B6"/>
    <w:rsid w:val="004F2262"/>
    <w:rsid w:val="004F25F7"/>
    <w:rsid w:val="004F2F9F"/>
    <w:rsid w:val="0050444B"/>
    <w:rsid w:val="005074BE"/>
    <w:rsid w:val="00513BF2"/>
    <w:rsid w:val="00517883"/>
    <w:rsid w:val="005275A5"/>
    <w:rsid w:val="0053066B"/>
    <w:rsid w:val="005336F1"/>
    <w:rsid w:val="00535310"/>
    <w:rsid w:val="00536895"/>
    <w:rsid w:val="00537D2A"/>
    <w:rsid w:val="00542F6E"/>
    <w:rsid w:val="0054503C"/>
    <w:rsid w:val="00550737"/>
    <w:rsid w:val="00551AE2"/>
    <w:rsid w:val="00555F78"/>
    <w:rsid w:val="00556EA9"/>
    <w:rsid w:val="0055791B"/>
    <w:rsid w:val="005609C8"/>
    <w:rsid w:val="00560DF0"/>
    <w:rsid w:val="00561BEE"/>
    <w:rsid w:val="005631D2"/>
    <w:rsid w:val="005633C2"/>
    <w:rsid w:val="00563D51"/>
    <w:rsid w:val="0056598C"/>
    <w:rsid w:val="00566DB9"/>
    <w:rsid w:val="00567F95"/>
    <w:rsid w:val="00570269"/>
    <w:rsid w:val="00586663"/>
    <w:rsid w:val="00587C20"/>
    <w:rsid w:val="005908B5"/>
    <w:rsid w:val="00592911"/>
    <w:rsid w:val="005959F8"/>
    <w:rsid w:val="005A1D9C"/>
    <w:rsid w:val="005A2877"/>
    <w:rsid w:val="005A6CDC"/>
    <w:rsid w:val="005B1D4A"/>
    <w:rsid w:val="005B2A1B"/>
    <w:rsid w:val="005B3E21"/>
    <w:rsid w:val="005C3D82"/>
    <w:rsid w:val="005C4C9F"/>
    <w:rsid w:val="005D20B4"/>
    <w:rsid w:val="005D3FF6"/>
    <w:rsid w:val="005E0429"/>
    <w:rsid w:val="005E19EA"/>
    <w:rsid w:val="005E3FAA"/>
    <w:rsid w:val="005E6063"/>
    <w:rsid w:val="005E6E3A"/>
    <w:rsid w:val="005E7D07"/>
    <w:rsid w:val="005E7F9C"/>
    <w:rsid w:val="005F0E5C"/>
    <w:rsid w:val="005F1BD3"/>
    <w:rsid w:val="005F390B"/>
    <w:rsid w:val="005F6768"/>
    <w:rsid w:val="005F6B08"/>
    <w:rsid w:val="00601860"/>
    <w:rsid w:val="00601940"/>
    <w:rsid w:val="00602CFE"/>
    <w:rsid w:val="0060354B"/>
    <w:rsid w:val="006035E1"/>
    <w:rsid w:val="006104DA"/>
    <w:rsid w:val="006105B6"/>
    <w:rsid w:val="00613421"/>
    <w:rsid w:val="006169A7"/>
    <w:rsid w:val="00616F44"/>
    <w:rsid w:val="006175A8"/>
    <w:rsid w:val="00620D60"/>
    <w:rsid w:val="006234A3"/>
    <w:rsid w:val="006237D2"/>
    <w:rsid w:val="00623880"/>
    <w:rsid w:val="00623AD5"/>
    <w:rsid w:val="00625FF5"/>
    <w:rsid w:val="006313F8"/>
    <w:rsid w:val="006325E7"/>
    <w:rsid w:val="00633B10"/>
    <w:rsid w:val="00637844"/>
    <w:rsid w:val="006408FD"/>
    <w:rsid w:val="00642ECA"/>
    <w:rsid w:val="00645656"/>
    <w:rsid w:val="00647070"/>
    <w:rsid w:val="0064752A"/>
    <w:rsid w:val="00647837"/>
    <w:rsid w:val="00647981"/>
    <w:rsid w:val="00651A92"/>
    <w:rsid w:val="00654823"/>
    <w:rsid w:val="00666FEB"/>
    <w:rsid w:val="0067201F"/>
    <w:rsid w:val="006752C0"/>
    <w:rsid w:val="00682986"/>
    <w:rsid w:val="00684B54"/>
    <w:rsid w:val="006850BB"/>
    <w:rsid w:val="00690B49"/>
    <w:rsid w:val="00694351"/>
    <w:rsid w:val="006952B0"/>
    <w:rsid w:val="006972C8"/>
    <w:rsid w:val="006A3E05"/>
    <w:rsid w:val="006A43C3"/>
    <w:rsid w:val="006A55A7"/>
    <w:rsid w:val="006A5813"/>
    <w:rsid w:val="006A6005"/>
    <w:rsid w:val="006B14B8"/>
    <w:rsid w:val="006B4C60"/>
    <w:rsid w:val="006B561A"/>
    <w:rsid w:val="006B7075"/>
    <w:rsid w:val="006C2CD9"/>
    <w:rsid w:val="006C3848"/>
    <w:rsid w:val="006C3F23"/>
    <w:rsid w:val="006C69B0"/>
    <w:rsid w:val="006D0194"/>
    <w:rsid w:val="006D246A"/>
    <w:rsid w:val="006D43BD"/>
    <w:rsid w:val="006D47F0"/>
    <w:rsid w:val="006D561E"/>
    <w:rsid w:val="006D5ECB"/>
    <w:rsid w:val="006D7189"/>
    <w:rsid w:val="006E01C6"/>
    <w:rsid w:val="006E1987"/>
    <w:rsid w:val="006E2499"/>
    <w:rsid w:val="006E55B3"/>
    <w:rsid w:val="006E5B73"/>
    <w:rsid w:val="006E62B3"/>
    <w:rsid w:val="006E705B"/>
    <w:rsid w:val="006F0C4A"/>
    <w:rsid w:val="006F1122"/>
    <w:rsid w:val="006F12C7"/>
    <w:rsid w:val="006F28BF"/>
    <w:rsid w:val="006F3D1C"/>
    <w:rsid w:val="006F5617"/>
    <w:rsid w:val="006F6847"/>
    <w:rsid w:val="00712458"/>
    <w:rsid w:val="0071606C"/>
    <w:rsid w:val="0072017C"/>
    <w:rsid w:val="007232D9"/>
    <w:rsid w:val="007276D1"/>
    <w:rsid w:val="0073164C"/>
    <w:rsid w:val="00732483"/>
    <w:rsid w:val="00735C1D"/>
    <w:rsid w:val="007376E2"/>
    <w:rsid w:val="00737798"/>
    <w:rsid w:val="007378EE"/>
    <w:rsid w:val="00737948"/>
    <w:rsid w:val="007469CA"/>
    <w:rsid w:val="00747154"/>
    <w:rsid w:val="00751B06"/>
    <w:rsid w:val="007601CF"/>
    <w:rsid w:val="00761572"/>
    <w:rsid w:val="00762672"/>
    <w:rsid w:val="0076774E"/>
    <w:rsid w:val="007735A3"/>
    <w:rsid w:val="007749A8"/>
    <w:rsid w:val="00777847"/>
    <w:rsid w:val="00781237"/>
    <w:rsid w:val="0078243E"/>
    <w:rsid w:val="00783AC5"/>
    <w:rsid w:val="00784F59"/>
    <w:rsid w:val="0079120A"/>
    <w:rsid w:val="00792359"/>
    <w:rsid w:val="007930EF"/>
    <w:rsid w:val="00793B9A"/>
    <w:rsid w:val="007951A1"/>
    <w:rsid w:val="00795380"/>
    <w:rsid w:val="00797170"/>
    <w:rsid w:val="007978C4"/>
    <w:rsid w:val="007A21EE"/>
    <w:rsid w:val="007A671A"/>
    <w:rsid w:val="007B29D9"/>
    <w:rsid w:val="007B2B9D"/>
    <w:rsid w:val="007B75DA"/>
    <w:rsid w:val="007C0639"/>
    <w:rsid w:val="007C18E0"/>
    <w:rsid w:val="007C3E36"/>
    <w:rsid w:val="007D131E"/>
    <w:rsid w:val="007D1798"/>
    <w:rsid w:val="007D5912"/>
    <w:rsid w:val="007E0762"/>
    <w:rsid w:val="007E74C8"/>
    <w:rsid w:val="007F0890"/>
    <w:rsid w:val="007F17A7"/>
    <w:rsid w:val="007F1F80"/>
    <w:rsid w:val="007F5E41"/>
    <w:rsid w:val="007F7930"/>
    <w:rsid w:val="007F7F86"/>
    <w:rsid w:val="00803CC8"/>
    <w:rsid w:val="00804CFD"/>
    <w:rsid w:val="008064CA"/>
    <w:rsid w:val="00815B83"/>
    <w:rsid w:val="00821E72"/>
    <w:rsid w:val="00822E8C"/>
    <w:rsid w:val="00824C51"/>
    <w:rsid w:val="00825084"/>
    <w:rsid w:val="00826AC8"/>
    <w:rsid w:val="00833430"/>
    <w:rsid w:val="00841DFA"/>
    <w:rsid w:val="00852D97"/>
    <w:rsid w:val="008571B0"/>
    <w:rsid w:val="00857A7F"/>
    <w:rsid w:val="0086436F"/>
    <w:rsid w:val="00875E23"/>
    <w:rsid w:val="008769F4"/>
    <w:rsid w:val="00877098"/>
    <w:rsid w:val="00880012"/>
    <w:rsid w:val="00881C19"/>
    <w:rsid w:val="00884874"/>
    <w:rsid w:val="0089078E"/>
    <w:rsid w:val="00891166"/>
    <w:rsid w:val="008917CA"/>
    <w:rsid w:val="008962B2"/>
    <w:rsid w:val="00897853"/>
    <w:rsid w:val="00897C39"/>
    <w:rsid w:val="008A2DA4"/>
    <w:rsid w:val="008A76B6"/>
    <w:rsid w:val="008A7CAB"/>
    <w:rsid w:val="008B2E49"/>
    <w:rsid w:val="008B55D0"/>
    <w:rsid w:val="008B5FB0"/>
    <w:rsid w:val="008B668E"/>
    <w:rsid w:val="008B6B4A"/>
    <w:rsid w:val="008B710D"/>
    <w:rsid w:val="008C2364"/>
    <w:rsid w:val="008D29BF"/>
    <w:rsid w:val="008D4399"/>
    <w:rsid w:val="008E1C43"/>
    <w:rsid w:val="008E670C"/>
    <w:rsid w:val="008F5ADF"/>
    <w:rsid w:val="008F68F5"/>
    <w:rsid w:val="008F79CA"/>
    <w:rsid w:val="008F7FFC"/>
    <w:rsid w:val="00901BDB"/>
    <w:rsid w:val="009023F7"/>
    <w:rsid w:val="00910285"/>
    <w:rsid w:val="00910925"/>
    <w:rsid w:val="00915A89"/>
    <w:rsid w:val="00921D4C"/>
    <w:rsid w:val="009236BC"/>
    <w:rsid w:val="009239EE"/>
    <w:rsid w:val="00926F29"/>
    <w:rsid w:val="0093016B"/>
    <w:rsid w:val="0093038A"/>
    <w:rsid w:val="00933796"/>
    <w:rsid w:val="00936DBD"/>
    <w:rsid w:val="009416E6"/>
    <w:rsid w:val="00942387"/>
    <w:rsid w:val="0095013A"/>
    <w:rsid w:val="00951BE9"/>
    <w:rsid w:val="00952D19"/>
    <w:rsid w:val="009542EF"/>
    <w:rsid w:val="0095521C"/>
    <w:rsid w:val="00964732"/>
    <w:rsid w:val="009776D0"/>
    <w:rsid w:val="00984D90"/>
    <w:rsid w:val="00991780"/>
    <w:rsid w:val="009A00C2"/>
    <w:rsid w:val="009A05A0"/>
    <w:rsid w:val="009A23E3"/>
    <w:rsid w:val="009A3011"/>
    <w:rsid w:val="009A6994"/>
    <w:rsid w:val="009A76FC"/>
    <w:rsid w:val="009B5D1A"/>
    <w:rsid w:val="009B7D2E"/>
    <w:rsid w:val="009C1A48"/>
    <w:rsid w:val="009C21BC"/>
    <w:rsid w:val="009C3C27"/>
    <w:rsid w:val="009C5CEC"/>
    <w:rsid w:val="009C6807"/>
    <w:rsid w:val="009D1A0A"/>
    <w:rsid w:val="009D37EF"/>
    <w:rsid w:val="009D423E"/>
    <w:rsid w:val="009D4764"/>
    <w:rsid w:val="009D5337"/>
    <w:rsid w:val="009D5D35"/>
    <w:rsid w:val="009D5D74"/>
    <w:rsid w:val="009D610F"/>
    <w:rsid w:val="009E2190"/>
    <w:rsid w:val="009E2DE5"/>
    <w:rsid w:val="009E6C5F"/>
    <w:rsid w:val="009F0B1F"/>
    <w:rsid w:val="009F15F1"/>
    <w:rsid w:val="009F40A8"/>
    <w:rsid w:val="009F5D78"/>
    <w:rsid w:val="009F7AD9"/>
    <w:rsid w:val="00A0163D"/>
    <w:rsid w:val="00A04A3A"/>
    <w:rsid w:val="00A051AD"/>
    <w:rsid w:val="00A061CA"/>
    <w:rsid w:val="00A065E8"/>
    <w:rsid w:val="00A06BFB"/>
    <w:rsid w:val="00A076D9"/>
    <w:rsid w:val="00A12765"/>
    <w:rsid w:val="00A1665F"/>
    <w:rsid w:val="00A178E7"/>
    <w:rsid w:val="00A219EF"/>
    <w:rsid w:val="00A26720"/>
    <w:rsid w:val="00A267AC"/>
    <w:rsid w:val="00A27FD5"/>
    <w:rsid w:val="00A317AD"/>
    <w:rsid w:val="00A33E56"/>
    <w:rsid w:val="00A34DC0"/>
    <w:rsid w:val="00A3529D"/>
    <w:rsid w:val="00A36D34"/>
    <w:rsid w:val="00A37537"/>
    <w:rsid w:val="00A468EA"/>
    <w:rsid w:val="00A50839"/>
    <w:rsid w:val="00A529BF"/>
    <w:rsid w:val="00A56043"/>
    <w:rsid w:val="00A569C8"/>
    <w:rsid w:val="00A60C9D"/>
    <w:rsid w:val="00A62A0C"/>
    <w:rsid w:val="00A62AFD"/>
    <w:rsid w:val="00A65234"/>
    <w:rsid w:val="00A66BB2"/>
    <w:rsid w:val="00A70C41"/>
    <w:rsid w:val="00A70FFB"/>
    <w:rsid w:val="00A71A4B"/>
    <w:rsid w:val="00A813FF"/>
    <w:rsid w:val="00A83166"/>
    <w:rsid w:val="00A8323A"/>
    <w:rsid w:val="00A86B93"/>
    <w:rsid w:val="00A8712C"/>
    <w:rsid w:val="00A87AFA"/>
    <w:rsid w:val="00A92DB5"/>
    <w:rsid w:val="00A95546"/>
    <w:rsid w:val="00AA7BF0"/>
    <w:rsid w:val="00AB2D23"/>
    <w:rsid w:val="00AC2770"/>
    <w:rsid w:val="00AC5536"/>
    <w:rsid w:val="00AC7B20"/>
    <w:rsid w:val="00AC7D88"/>
    <w:rsid w:val="00AD197F"/>
    <w:rsid w:val="00AD1A91"/>
    <w:rsid w:val="00AD5814"/>
    <w:rsid w:val="00AD6A22"/>
    <w:rsid w:val="00AD7A64"/>
    <w:rsid w:val="00AD7DAF"/>
    <w:rsid w:val="00AE3D4B"/>
    <w:rsid w:val="00AF0D11"/>
    <w:rsid w:val="00AF2BB8"/>
    <w:rsid w:val="00AF752A"/>
    <w:rsid w:val="00B01A5B"/>
    <w:rsid w:val="00B02189"/>
    <w:rsid w:val="00B12612"/>
    <w:rsid w:val="00B139B1"/>
    <w:rsid w:val="00B145F9"/>
    <w:rsid w:val="00B14FFF"/>
    <w:rsid w:val="00B208D5"/>
    <w:rsid w:val="00B20FB4"/>
    <w:rsid w:val="00B33B2E"/>
    <w:rsid w:val="00B400BD"/>
    <w:rsid w:val="00B40AE1"/>
    <w:rsid w:val="00B411DF"/>
    <w:rsid w:val="00B46CB1"/>
    <w:rsid w:val="00B46D6E"/>
    <w:rsid w:val="00B50718"/>
    <w:rsid w:val="00B51252"/>
    <w:rsid w:val="00B5148A"/>
    <w:rsid w:val="00B5189A"/>
    <w:rsid w:val="00B5242D"/>
    <w:rsid w:val="00B5403C"/>
    <w:rsid w:val="00B55134"/>
    <w:rsid w:val="00B57981"/>
    <w:rsid w:val="00B6135F"/>
    <w:rsid w:val="00B62E0E"/>
    <w:rsid w:val="00B6555C"/>
    <w:rsid w:val="00B67BD1"/>
    <w:rsid w:val="00B80CC9"/>
    <w:rsid w:val="00B80E85"/>
    <w:rsid w:val="00B8396F"/>
    <w:rsid w:val="00B84BE9"/>
    <w:rsid w:val="00B86A91"/>
    <w:rsid w:val="00B91C8B"/>
    <w:rsid w:val="00B92141"/>
    <w:rsid w:val="00B92648"/>
    <w:rsid w:val="00B93B0A"/>
    <w:rsid w:val="00B94FEF"/>
    <w:rsid w:val="00BA0E7B"/>
    <w:rsid w:val="00BA1180"/>
    <w:rsid w:val="00BA556E"/>
    <w:rsid w:val="00BA6C4B"/>
    <w:rsid w:val="00BA7725"/>
    <w:rsid w:val="00BB49C4"/>
    <w:rsid w:val="00BB51D6"/>
    <w:rsid w:val="00BB5901"/>
    <w:rsid w:val="00BC04B7"/>
    <w:rsid w:val="00BC0C04"/>
    <w:rsid w:val="00BC304A"/>
    <w:rsid w:val="00BC7C10"/>
    <w:rsid w:val="00BD5F98"/>
    <w:rsid w:val="00BD7B18"/>
    <w:rsid w:val="00BD7FCD"/>
    <w:rsid w:val="00BE1E46"/>
    <w:rsid w:val="00BE23DC"/>
    <w:rsid w:val="00BE40A4"/>
    <w:rsid w:val="00BF06AB"/>
    <w:rsid w:val="00BF0795"/>
    <w:rsid w:val="00BF14FC"/>
    <w:rsid w:val="00BF3CDC"/>
    <w:rsid w:val="00BF625C"/>
    <w:rsid w:val="00C01228"/>
    <w:rsid w:val="00C01265"/>
    <w:rsid w:val="00C03224"/>
    <w:rsid w:val="00C05373"/>
    <w:rsid w:val="00C07375"/>
    <w:rsid w:val="00C1184F"/>
    <w:rsid w:val="00C12817"/>
    <w:rsid w:val="00C166AF"/>
    <w:rsid w:val="00C167A8"/>
    <w:rsid w:val="00C20CCE"/>
    <w:rsid w:val="00C22E44"/>
    <w:rsid w:val="00C268B2"/>
    <w:rsid w:val="00C27E91"/>
    <w:rsid w:val="00C3356D"/>
    <w:rsid w:val="00C37C2F"/>
    <w:rsid w:val="00C42544"/>
    <w:rsid w:val="00C426BF"/>
    <w:rsid w:val="00C45216"/>
    <w:rsid w:val="00C46E29"/>
    <w:rsid w:val="00C47C84"/>
    <w:rsid w:val="00C54C56"/>
    <w:rsid w:val="00C56A40"/>
    <w:rsid w:val="00C5732F"/>
    <w:rsid w:val="00C621D0"/>
    <w:rsid w:val="00C6512B"/>
    <w:rsid w:val="00C672CF"/>
    <w:rsid w:val="00C80B49"/>
    <w:rsid w:val="00C859B3"/>
    <w:rsid w:val="00C90EFD"/>
    <w:rsid w:val="00C92F55"/>
    <w:rsid w:val="00C9650F"/>
    <w:rsid w:val="00C97BFA"/>
    <w:rsid w:val="00CA0BA8"/>
    <w:rsid w:val="00CA4430"/>
    <w:rsid w:val="00CA748F"/>
    <w:rsid w:val="00CC04F2"/>
    <w:rsid w:val="00CC1567"/>
    <w:rsid w:val="00CC1FC1"/>
    <w:rsid w:val="00CC7126"/>
    <w:rsid w:val="00CC78B0"/>
    <w:rsid w:val="00CD18DF"/>
    <w:rsid w:val="00CD21B2"/>
    <w:rsid w:val="00CD5227"/>
    <w:rsid w:val="00CD5FA7"/>
    <w:rsid w:val="00CE12B1"/>
    <w:rsid w:val="00CE4B6D"/>
    <w:rsid w:val="00CE69A7"/>
    <w:rsid w:val="00CF1F30"/>
    <w:rsid w:val="00D00159"/>
    <w:rsid w:val="00D0232C"/>
    <w:rsid w:val="00D0305D"/>
    <w:rsid w:val="00D0416B"/>
    <w:rsid w:val="00D10015"/>
    <w:rsid w:val="00D13F63"/>
    <w:rsid w:val="00D161E2"/>
    <w:rsid w:val="00D20178"/>
    <w:rsid w:val="00D2166A"/>
    <w:rsid w:val="00D21A5D"/>
    <w:rsid w:val="00D25250"/>
    <w:rsid w:val="00D270C1"/>
    <w:rsid w:val="00D30DAC"/>
    <w:rsid w:val="00D344AD"/>
    <w:rsid w:val="00D366E5"/>
    <w:rsid w:val="00D36AD3"/>
    <w:rsid w:val="00D44031"/>
    <w:rsid w:val="00D50F77"/>
    <w:rsid w:val="00D639AB"/>
    <w:rsid w:val="00D65616"/>
    <w:rsid w:val="00D730DD"/>
    <w:rsid w:val="00D74226"/>
    <w:rsid w:val="00D76683"/>
    <w:rsid w:val="00D811EA"/>
    <w:rsid w:val="00D920B2"/>
    <w:rsid w:val="00DA3583"/>
    <w:rsid w:val="00DA39F2"/>
    <w:rsid w:val="00DB0845"/>
    <w:rsid w:val="00DB2EA7"/>
    <w:rsid w:val="00DB5AD3"/>
    <w:rsid w:val="00DB70EE"/>
    <w:rsid w:val="00DC3C45"/>
    <w:rsid w:val="00DC401C"/>
    <w:rsid w:val="00DC4A57"/>
    <w:rsid w:val="00DD182D"/>
    <w:rsid w:val="00DD3271"/>
    <w:rsid w:val="00DD3E77"/>
    <w:rsid w:val="00DD7A09"/>
    <w:rsid w:val="00DE30B6"/>
    <w:rsid w:val="00DE57D6"/>
    <w:rsid w:val="00DF2695"/>
    <w:rsid w:val="00DF2D5F"/>
    <w:rsid w:val="00DF4958"/>
    <w:rsid w:val="00E00BBB"/>
    <w:rsid w:val="00E05C11"/>
    <w:rsid w:val="00E10326"/>
    <w:rsid w:val="00E10B41"/>
    <w:rsid w:val="00E13258"/>
    <w:rsid w:val="00E144A7"/>
    <w:rsid w:val="00E213E3"/>
    <w:rsid w:val="00E25956"/>
    <w:rsid w:val="00E278AB"/>
    <w:rsid w:val="00E30277"/>
    <w:rsid w:val="00E36F51"/>
    <w:rsid w:val="00E379D7"/>
    <w:rsid w:val="00E37ABD"/>
    <w:rsid w:val="00E409D4"/>
    <w:rsid w:val="00E40BBB"/>
    <w:rsid w:val="00E45BCE"/>
    <w:rsid w:val="00E47D4F"/>
    <w:rsid w:val="00E50B49"/>
    <w:rsid w:val="00E52172"/>
    <w:rsid w:val="00E575E5"/>
    <w:rsid w:val="00E57D42"/>
    <w:rsid w:val="00E634C9"/>
    <w:rsid w:val="00E72CBF"/>
    <w:rsid w:val="00E73BF8"/>
    <w:rsid w:val="00E7493D"/>
    <w:rsid w:val="00E75BF1"/>
    <w:rsid w:val="00E76433"/>
    <w:rsid w:val="00E76565"/>
    <w:rsid w:val="00E77C45"/>
    <w:rsid w:val="00E77F65"/>
    <w:rsid w:val="00E815C9"/>
    <w:rsid w:val="00E817E5"/>
    <w:rsid w:val="00E848E2"/>
    <w:rsid w:val="00E853C2"/>
    <w:rsid w:val="00E85987"/>
    <w:rsid w:val="00E8713C"/>
    <w:rsid w:val="00E97B58"/>
    <w:rsid w:val="00EA3614"/>
    <w:rsid w:val="00EA362E"/>
    <w:rsid w:val="00EB0368"/>
    <w:rsid w:val="00EB2676"/>
    <w:rsid w:val="00EB3438"/>
    <w:rsid w:val="00EB400E"/>
    <w:rsid w:val="00EC5066"/>
    <w:rsid w:val="00EC65C7"/>
    <w:rsid w:val="00ED1103"/>
    <w:rsid w:val="00ED506D"/>
    <w:rsid w:val="00EE1113"/>
    <w:rsid w:val="00EF099C"/>
    <w:rsid w:val="00EF0D64"/>
    <w:rsid w:val="00EF79C3"/>
    <w:rsid w:val="00F01FEA"/>
    <w:rsid w:val="00F05273"/>
    <w:rsid w:val="00F05733"/>
    <w:rsid w:val="00F1555B"/>
    <w:rsid w:val="00F16317"/>
    <w:rsid w:val="00F16703"/>
    <w:rsid w:val="00F17446"/>
    <w:rsid w:val="00F20C13"/>
    <w:rsid w:val="00F21DCB"/>
    <w:rsid w:val="00F22CF9"/>
    <w:rsid w:val="00F32E0A"/>
    <w:rsid w:val="00F3367B"/>
    <w:rsid w:val="00F40507"/>
    <w:rsid w:val="00F42521"/>
    <w:rsid w:val="00F4600D"/>
    <w:rsid w:val="00F46249"/>
    <w:rsid w:val="00F47579"/>
    <w:rsid w:val="00F47758"/>
    <w:rsid w:val="00F47FA2"/>
    <w:rsid w:val="00F51C3F"/>
    <w:rsid w:val="00F53D61"/>
    <w:rsid w:val="00F561F7"/>
    <w:rsid w:val="00F56873"/>
    <w:rsid w:val="00F57CA8"/>
    <w:rsid w:val="00F61AD9"/>
    <w:rsid w:val="00F62245"/>
    <w:rsid w:val="00F62B40"/>
    <w:rsid w:val="00F63130"/>
    <w:rsid w:val="00F63F18"/>
    <w:rsid w:val="00F6433C"/>
    <w:rsid w:val="00F6760B"/>
    <w:rsid w:val="00F70215"/>
    <w:rsid w:val="00F70E64"/>
    <w:rsid w:val="00F71B49"/>
    <w:rsid w:val="00F76711"/>
    <w:rsid w:val="00F7706E"/>
    <w:rsid w:val="00F7713F"/>
    <w:rsid w:val="00F818F4"/>
    <w:rsid w:val="00F82B32"/>
    <w:rsid w:val="00F83615"/>
    <w:rsid w:val="00F87C2F"/>
    <w:rsid w:val="00F97B44"/>
    <w:rsid w:val="00FA05E4"/>
    <w:rsid w:val="00FA11A2"/>
    <w:rsid w:val="00FA457A"/>
    <w:rsid w:val="00FA63B7"/>
    <w:rsid w:val="00FB1A8F"/>
    <w:rsid w:val="00FB2CFF"/>
    <w:rsid w:val="00FB3E53"/>
    <w:rsid w:val="00FB6611"/>
    <w:rsid w:val="00FC0E11"/>
    <w:rsid w:val="00FC17F5"/>
    <w:rsid w:val="00FC3412"/>
    <w:rsid w:val="00FC5CF8"/>
    <w:rsid w:val="00FC65A8"/>
    <w:rsid w:val="00FC7DDA"/>
    <w:rsid w:val="00FD08A5"/>
    <w:rsid w:val="00FD72F5"/>
    <w:rsid w:val="00FD7DFA"/>
    <w:rsid w:val="00FE0EF9"/>
    <w:rsid w:val="00FE2252"/>
    <w:rsid w:val="00FE2D82"/>
    <w:rsid w:val="00FF2229"/>
    <w:rsid w:val="00FF32EF"/>
    <w:rsid w:val="00FF3BAF"/>
    <w:rsid w:val="00FF6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3D2901"/>
  <w15:docId w15:val="{86C8A8F1-12E8-4D14-9DCB-3D3F5819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20" w:line="257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BF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79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5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35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BE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1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BE9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C553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C553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C553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C553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36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2F6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15B8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379D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2A2E1B"/>
    <w:pPr>
      <w:spacing w:after="100"/>
      <w:ind w:left="220"/>
    </w:pPr>
  </w:style>
  <w:style w:type="paragraph" w:styleId="NormalWeb">
    <w:name w:val="Normal (Web)"/>
    <w:basedOn w:val="Normal"/>
    <w:uiPriority w:val="99"/>
    <w:unhideWhenUsed/>
    <w:rsid w:val="00ED11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styleId="Strong">
    <w:name w:val="Strong"/>
    <w:basedOn w:val="DefaultParagraphFont"/>
    <w:uiPriority w:val="22"/>
    <w:qFormat/>
    <w:rsid w:val="00ED1103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6325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D44031"/>
  </w:style>
  <w:style w:type="character" w:customStyle="1" w:styleId="Heading3Char">
    <w:name w:val="Heading 3 Char"/>
    <w:basedOn w:val="DefaultParagraphFont"/>
    <w:link w:val="Heading3"/>
    <w:uiPriority w:val="9"/>
    <w:rsid w:val="0038358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83584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37844"/>
    <w:pPr>
      <w:spacing w:after="100"/>
      <w:ind w:left="440"/>
    </w:pPr>
  </w:style>
  <w:style w:type="table" w:styleId="TableGrid">
    <w:name w:val="Table Grid"/>
    <w:basedOn w:val="TableNormal"/>
    <w:uiPriority w:val="39"/>
    <w:rsid w:val="00666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7Colorful-Accent11">
    <w:name w:val="Grid Table 7 Colorful - Accent 11"/>
    <w:basedOn w:val="TableNormal"/>
    <w:uiPriority w:val="52"/>
    <w:rsid w:val="003E3138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3E3138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3E313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3E3138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3E3138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3E313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473F3F"/>
    <w:rPr>
      <w:color w:val="808080"/>
    </w:rPr>
  </w:style>
  <w:style w:type="table" w:customStyle="1" w:styleId="GridTable5Dark-Accent61">
    <w:name w:val="Grid Table 5 Dark - Accent 61"/>
    <w:basedOn w:val="TableNormal"/>
    <w:uiPriority w:val="50"/>
    <w:rsid w:val="00C3356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41">
    <w:name w:val="Plain Table 41"/>
    <w:basedOn w:val="TableNormal"/>
    <w:uiPriority w:val="44"/>
    <w:rsid w:val="00C3356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C3356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B7075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075"/>
    <w:rPr>
      <w:rFonts w:ascii="Lucida Grande" w:hAnsi="Lucida Grande"/>
      <w:sz w:val="18"/>
      <w:szCs w:val="18"/>
      <w:lang w:val="en-US"/>
    </w:rPr>
  </w:style>
  <w:style w:type="table" w:styleId="PlainTable5">
    <w:name w:val="Plain Table 5"/>
    <w:basedOn w:val="TableNormal"/>
    <w:uiPriority w:val="99"/>
    <w:rsid w:val="003B52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B4CEE"/>
    <w:pPr>
      <w:spacing w:before="320" w:after="0" w:line="240" w:lineRule="auto"/>
      <w:ind w:hanging="15"/>
      <w:jc w:val="center"/>
    </w:pPr>
    <w:rPr>
      <w:rFonts w:ascii="Roboto Slab" w:eastAsia="Roboto Slab" w:hAnsi="Roboto Slab" w:cs="Roboto Slab"/>
      <w:b/>
      <w:color w:val="FF5722"/>
      <w:sz w:val="72"/>
      <w:szCs w:val="72"/>
      <w:lang w:val="en" w:eastAsia="en-NZ"/>
    </w:rPr>
  </w:style>
  <w:style w:type="character" w:customStyle="1" w:styleId="TitleChar">
    <w:name w:val="Title Char"/>
    <w:basedOn w:val="DefaultParagraphFont"/>
    <w:link w:val="Title"/>
    <w:uiPriority w:val="10"/>
    <w:rsid w:val="000B4CEE"/>
    <w:rPr>
      <w:rFonts w:ascii="Roboto Slab" w:eastAsia="Roboto Slab" w:hAnsi="Roboto Slab" w:cs="Roboto Slab"/>
      <w:b/>
      <w:color w:val="FF5722"/>
      <w:sz w:val="72"/>
      <w:szCs w:val="72"/>
      <w:lang w:val="en" w:eastAsia="en-NZ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4CEE"/>
    <w:pPr>
      <w:spacing w:before="400" w:after="400" w:line="312" w:lineRule="auto"/>
      <w:jc w:val="center"/>
    </w:pPr>
    <w:rPr>
      <w:rFonts w:ascii="Roboto" w:eastAsia="Roboto" w:hAnsi="Roboto" w:cs="Roboto"/>
      <w:i/>
      <w:color w:val="666666"/>
      <w:sz w:val="28"/>
      <w:szCs w:val="28"/>
      <w:lang w:val="en" w:eastAsia="en-NZ"/>
    </w:rPr>
  </w:style>
  <w:style w:type="character" w:customStyle="1" w:styleId="SubtitleChar">
    <w:name w:val="Subtitle Char"/>
    <w:basedOn w:val="DefaultParagraphFont"/>
    <w:link w:val="Subtitle"/>
    <w:uiPriority w:val="11"/>
    <w:rsid w:val="000B4CEE"/>
    <w:rPr>
      <w:rFonts w:ascii="Roboto" w:eastAsia="Roboto" w:hAnsi="Roboto" w:cs="Roboto"/>
      <w:i/>
      <w:color w:val="666666"/>
      <w:sz w:val="28"/>
      <w:szCs w:val="28"/>
      <w:lang w:val="en"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E40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B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BB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BBB"/>
    <w:rPr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608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1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98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2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6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6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2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3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83187">
          <w:marLeft w:val="-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4314">
          <w:marLeft w:val="48"/>
          <w:marRight w:val="4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4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94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20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242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67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288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0812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010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805729">
                  <w:marLeft w:val="24"/>
                  <w:marRight w:val="2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87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22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1002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116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875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22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0498890">
                          <w:marLeft w:val="3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06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573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70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2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21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308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8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4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3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9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9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8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836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62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638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030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271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5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542499">
          <w:marLeft w:val="-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447">
          <w:marLeft w:val="48"/>
          <w:marRight w:val="4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9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56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983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592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4384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88769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417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6150363">
                  <w:marLeft w:val="24"/>
                  <w:marRight w:val="24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1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237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89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9905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533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945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4965499">
                          <w:marLeft w:val="3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0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0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4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9" Type="http://schemas.openxmlformats.org/officeDocument/2006/relationships/hyperlink" Target="https://nz.rs-online.com/web/p/leds/2286004/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hyperlink" Target="https://amfmagnets.co.nz/neodymium-disc-8mm-x-5mm.html" TargetMode="External"/><Relationship Id="rId42" Type="http://schemas.openxmlformats.org/officeDocument/2006/relationships/hyperlink" Target="https://www.coreblimey.co.nz/packaging/packaging-for-art/corrogated-cardboard-sheets-1-5m-x-1m/" TargetMode="External"/><Relationship Id="rId47" Type="http://schemas.openxmlformats.org/officeDocument/2006/relationships/image" Target="media/image27.jpe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amfmagnets.co.nz/neodymium-cylinder-20mm-x-25mm.html" TargetMode="External"/><Relationship Id="rId38" Type="http://schemas.openxmlformats.org/officeDocument/2006/relationships/hyperlink" Target="https://www.digikey.com/en/products/detail/xicon/293-330-RC/10488067" TargetMode="External"/><Relationship Id="rId46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41" Type="http://schemas.openxmlformats.org/officeDocument/2006/relationships/hyperlink" Target="https://nz.rs-online.com/web/p/leds/7133974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yperlink" Target="https://www.digikey.com/en/products/detail/elna-america/DK-6R3D105T/970179" TargetMode="External"/><Relationship Id="rId40" Type="http://schemas.openxmlformats.org/officeDocument/2006/relationships/hyperlink" Target="https://nz.rs-online.com/web/p/leds/2285988/" TargetMode="External"/><Relationship Id="rId45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nz.rs-online.com/web/p/copper-wire/0357716/" TargetMode="External"/><Relationship Id="rId49" Type="http://schemas.openxmlformats.org/officeDocument/2006/relationships/image" Target="media/image28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3.png"/><Relationship Id="rId44" Type="http://schemas.openxmlformats.org/officeDocument/2006/relationships/hyperlink" Target="https://shop.countdown.co.nz/shop/productdetails?stockcode=744029&amp;gclid=CjwKCAjww5r8BRB6EiwArcckC5S_AqWq0UUE-YIqbLCYuRKzkUcoB70KnMZzS4DyMgYEqg7zTmrRpRoC4IcQAvD_Bw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hyperlink" Target="https://www.digikey.com/en/products/detail/on-semiconductor/DF06M/977156" TargetMode="External"/><Relationship Id="rId43" Type="http://schemas.openxmlformats.org/officeDocument/2006/relationships/hyperlink" Target="http://www.swd.co.nz/shop/General+Office/Mounting+Products/Bostik+Prestik+And+Blu+Tack/Bostik+Prestik+100g-17574/x_sku/17574.html" TargetMode="External"/><Relationship Id="rId48" Type="http://schemas.openxmlformats.org/officeDocument/2006/relationships/hyperlink" Target="https://phet.colorado.edu/sims/html/faradays-law/latest/faradays-law_en.html" TargetMode="External"/><Relationship Id="rId8" Type="http://schemas.openxmlformats.org/officeDocument/2006/relationships/image" Target="media/image1.jpe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ar19</b:Tag>
    <b:SourceType>InternetSite</b:SourceType>
    <b:Guid>{8BEDEDA1-9905-46D9-B6C0-AF0985A78451}</b:Guid>
    <b:Author>
      <b:Author>
        <b:NameList>
          <b:Person>
            <b:Last>Kan</b:Last>
            <b:First>Karoline</b:First>
          </b:Person>
        </b:NameList>
      </b:Author>
    </b:Author>
    <b:Title>China Dialogue</b:Title>
    <b:Year>2019</b:Year>
    <b:Month>03</b:Month>
    <b:Day>16</b:Day>
    <b:YearAccessed>2020</b:YearAccessed>
    <b:MonthAccessed>10</b:MonthAccessed>
    <b:DayAccessed>11</b:DayAccessed>
    <b:URL>https://chinadialogue.net/en/pollution/11159-china-s-latest-chemical-plant-explosion-was-avoidable/ </b:URL>
    <b:RefOrder>8</b:RefOrder>
  </b:Source>
  <b:Source>
    <b:Tag>Blo18</b:Tag>
    <b:SourceType>InternetSite</b:SourceType>
    <b:Guid>{09CB3AF2-C413-408B-9252-B54DB1E9772F}</b:Guid>
    <b:Author>
      <b:Author>
        <b:NameList>
          <b:Person>
            <b:Last>Bloomberg</b:Last>
          </b:Person>
        </b:NameList>
      </b:Author>
    </b:Author>
    <b:Title>Industry Week</b:Title>
    <b:Year>2018</b:Year>
    <b:Month>10</b:Month>
    <b:Day>16</b:Day>
    <b:YearAccessed>2020</b:YearAccessed>
    <b:MonthAccessed>10</b:MonthAccessed>
    <b:DayAccessed>11</b:DayAccessed>
    <b:URL>https://www.industryweek.com/technology-and-iiot/article/22026518/lithium-batteries-dirty-secret-manufacturing-them-leaves-massive-carbon-footprint</b:URL>
    <b:RefOrder>7</b:RefOrder>
  </b:Source>
  <b:Source>
    <b:Tag>NRM20</b:Tag>
    <b:SourceType>InternetSite</b:SourceType>
    <b:Guid>{3D5F417E-00A6-4334-9889-43D82578E40A}</b:Guid>
    <b:Title>Pinterest</b:Title>
    <b:YearAccessed>2020</b:YearAccessed>
    <b:MonthAccessed>10</b:MonthAccessed>
    <b:DayAccessed>14</b:DayAccessed>
    <b:URL>https://www.pinterest.nz/pin/12947917658523896/?nic_v2=1awMiOCcA</b:URL>
    <b:Author>
      <b:Author>
        <b:NameList>
          <b:Person>
            <b:Last>BEARS</b:Last>
            <b:First>NRMS</b:First>
          </b:Person>
        </b:NameList>
      </b:Author>
    </b:Author>
    <b:RefOrder>1</b:RefOrder>
  </b:Source>
  <b:Source>
    <b:Tag>Jim16</b:Tag>
    <b:SourceType>InternetSite</b:SourceType>
    <b:Guid>{94CBFB8E-9CF7-4BD6-AF05-E770994230E0}</b:Guid>
    <b:Author>
      <b:Author>
        <b:NameList>
          <b:Person>
            <b:Last>Lucas</b:Last>
            <b:First>Jim</b:First>
          </b:Person>
        </b:NameList>
      </b:Author>
    </b:Author>
    <b:Title>Live Science</b:Title>
    <b:Year>2016</b:Year>
    <b:Month>01</b:Month>
    <b:Day>28</b:Day>
    <b:YearAccessed>2020</b:YearAccessed>
    <b:MonthAccessed>10</b:MonthAccessed>
    <b:DayAccessed>09</b:DayAccessed>
    <b:URL>https://www.livescience.com/53509-faradays-law-induction.html</b:URL>
    <b:RefOrder>4</b:RefOrder>
  </b:Source>
  <b:Source>
    <b:Tag>Sci15</b:Tag>
    <b:SourceType>InternetSite</b:SourceType>
    <b:Guid>{E423CE21-5871-4CD7-9DFB-DBE4D2EB42DF}</b:Guid>
    <b:Author>
      <b:Author>
        <b:NameList>
          <b:Person>
            <b:Last>ScienceStruck</b:Last>
          </b:Person>
        </b:NameList>
      </b:Author>
    </b:Author>
    <b:Title>ScienceStruck</b:Title>
    <b:Year>2015</b:Year>
    <b:Month>05</b:Month>
    <b:Day>06</b:Day>
    <b:YearAccessed>2020</b:YearAccessed>
    <b:MonthAccessed>10</b:MonthAccessed>
    <b:DayAccessed>10</b:DayAccessed>
    <b:URL>https://sciencestruck.com/properties-uses-of-bar-magnet</b:URL>
    <b:RefOrder>2</b:RefOrder>
  </b:Source>
  <b:Source>
    <b:Tag>BYJ20</b:Tag>
    <b:SourceType>InternetSite</b:SourceType>
    <b:Guid>{116D226D-F640-4907-9806-012722700994}</b:Guid>
    <b:Author>
      <b:Author>
        <b:NameList>
          <b:Person>
            <b:Last>BYJU's</b:Last>
          </b:Person>
        </b:NameList>
      </b:Author>
    </b:Author>
    <b:Title>BYJU's</b:Title>
    <b:Year>2020</b:Year>
    <b:Month>07</b:Month>
    <b:Day>31</b:Day>
    <b:YearAccessed>2020</b:YearAccessed>
    <b:MonthAccessed>10</b:MonthAccessed>
    <b:DayAccessed>10</b:DayAccessed>
    <b:URL>https://byjus.com/physics/difference-between-electric-field-and-magnetic-field/</b:URL>
    <b:RefOrder>3</b:RefOrder>
  </b:Source>
  <b:Source>
    <b:Tag>Car20</b:Tag>
    <b:SourceType>InternetSite</b:SourceType>
    <b:Guid>{59864078-886B-4E34-83AD-3B1FBF2BA26F}</b:Guid>
    <b:Author>
      <b:Author>
        <b:NameList>
          <b:Person>
            <b:Last>Carnegie</b:Last>
          </b:Person>
        </b:NameList>
      </b:Author>
    </b:Author>
    <b:Title>PHYSORG</b:Title>
    <b:Year>2020</b:Year>
    <b:Month>07</b:Month>
    <b:Day>06</b:Day>
    <b:YearAccessed>2020</b:YearAccessed>
    <b:MonthAccessed>10</b:MonthAccessed>
    <b:DayAccessed>12</b:DayAccessed>
    <b:URL>https://phys.org/news/2020-07-earth-sustain-magnetic-field.html</b:URL>
    <b:RefOrder>10</b:RefOrder>
  </b:Source>
  <b:Source>
    <b:Tag>Taj20</b:Tag>
    <b:SourceType>InternetSite</b:SourceType>
    <b:Guid>{1B558074-78CF-44F0-891A-3B56DF960F2D}</b:Guid>
    <b:Author>
      <b:Author>
        <b:NameList>
          <b:Person>
            <b:Last>Tajamul</b:Last>
          </b:Person>
        </b:NameList>
      </b:Author>
    </b:Author>
    <b:Title>Physics guide</b:Title>
    <b:Year>2020</b:Year>
    <b:Month>19</b:Month>
    <b:Day>04</b:Day>
    <b:YearAccessed>2020</b:YearAccessed>
    <b:MonthAccessed>10</b:MonthAccessed>
    <b:DayAccessed>12</b:DayAccessed>
    <b:URL>https://www.themegaguide.com/2020/04/earth-magnetic-field.html</b:URL>
    <b:RefOrder>11</b:RefOrder>
  </b:Source>
  <b:Source>
    <b:Tag>Dav16</b:Tag>
    <b:SourceType>InternetSite</b:SourceType>
    <b:Guid>{B1ACAEC2-5F4B-4193-BFD6-0C230FEC2E58}</b:Guid>
    <b:Author>
      <b:Author>
        <b:NameList>
          <b:Person>
            <b:Last>Darling</b:Last>
            <b:First>David</b:First>
          </b:Person>
        </b:NameList>
      </b:Author>
    </b:Author>
    <b:Title>David Darling</b:Title>
    <b:Year>2016</b:Year>
    <b:Month>03</b:Month>
    <b:Day>18</b:Day>
    <b:YearAccessed>2020</b:YearAccessed>
    <b:MonthAccessed>10</b:MonthAccessed>
    <b:DayAccessed>09</b:DayAccessed>
    <b:URL>https://www.daviddarling.info/childrens_encyclopedia/Magnetism_For_Kids.html</b:URL>
    <b:RefOrder>12</b:RefOrder>
  </b:Source>
  <b:Source>
    <b:Tag>Mic20</b:Tag>
    <b:SourceType>InternetSite</b:SourceType>
    <b:Guid>{EEA7E6CD-80DE-4A6F-96B7-C9A04D626DAC}</b:Guid>
    <b:Author>
      <b:Author>
        <b:NameList>
          <b:Person>
            <b:Last>Kelly</b:Last>
            <b:First>Michael</b:First>
          </b:Person>
        </b:NameList>
      </b:Author>
    </b:Author>
    <b:Title>RealClearEnergy</b:Title>
    <b:Year>2020</b:Year>
    <b:Month>03</b:Month>
    <b:Day>18</b:Day>
    <b:YearAccessed>2020</b:YearAccessed>
    <b:MonthAccessed>10</b:MonthAccessed>
    <b:DayAccessed>12</b:DayAccessed>
    <b:URL>https://www.realclearenergy.org/articles/2020/03/18/electric_motors_versus_internal_combustion_engines_486956.html#:~:text=The%20first%20is%20that%20electric,electric%20battery%20in%2090%20seconds.</b:URL>
    <b:RefOrder>9</b:RefOrder>
  </b:Source>
  <b:Source>
    <b:Tag>Phe20</b:Tag>
    <b:SourceType>InternetSite</b:SourceType>
    <b:Guid>{4E84EF3C-36AB-4D8F-9F39-8D32B587D6EB}</b:Guid>
    <b:Author>
      <b:Author>
        <b:NameList>
          <b:Person>
            <b:Last>Phet</b:Last>
          </b:Person>
        </b:NameList>
      </b:Author>
    </b:Author>
    <b:Title>Phet</b:Title>
    <b:YearAccessed>2020</b:YearAccessed>
    <b:MonthAccessed>10</b:MonthAccessed>
    <b:DayAccessed>08</b:DayAccessed>
    <b:URL>https://phet.colorado.edu/sims/html/faradays-law/latest/faradays-law_en.html</b:URL>
    <b:RefOrder>5</b:RefOrder>
  </b:Source>
  <b:Source>
    <b:Tag>FFD19</b:Tag>
    <b:SourceType>InternetSite</b:SourceType>
    <b:Guid>{39607852-51D8-4BEE-B99B-E7362F2C8F2F}</b:Guid>
    <b:Author>
      <b:Author>
        <b:NameList>
          <b:Person>
            <b:Last>FFDEN</b:Last>
          </b:Person>
        </b:NameList>
      </b:Author>
    </b:Author>
    <b:Title>FFDEN</b:Title>
    <b:Year>2019</b:Year>
    <b:Month>08</b:Month>
    <b:Day>14</b:Day>
    <b:YearAccessed>2020</b:YearAccessed>
    <b:MonthAccessed>10</b:MonthAccessed>
    <b:DayAccessed>12</b:DayAccessed>
    <b:URL>http://ffden-2.phys.uaf.edu/webproj/212_spring_2017/Max_Erickson/PrettyPhysicsProject/page2.html</b:URL>
    <b:RefOrder>6</b:RefOrder>
  </b:Source>
  <b:Source>
    <b:Tag>Pro12</b:Tag>
    <b:SourceType>InternetSite</b:SourceType>
    <b:Guid>{B50F79EC-15DC-4370-A595-5D37B1C5B311}</b:Guid>
    <b:Author>
      <b:Author>
        <b:NameList>
          <b:Person>
            <b:Last>Melloch+</b:Last>
            <b:First>Prof.</b:First>
          </b:Person>
        </b:NameList>
      </b:Author>
    </b:Author>
    <b:Title>PowerGenSystems</b:Title>
    <b:Year>2012</b:Year>
    <b:Month>11</b:Month>
    <b:Day>7</b:Day>
    <b:YearAccessed>2020</b:YearAccessed>
    <b:MonthAccessed>10</b:MonthAccessed>
    <b:DayAccessed>09</b:DayAccessed>
    <b:URL>https://www.powergensystem.com/technology/youtube-demonstration-of-faraday-s-flashlight/</b:URL>
    <b:RefOrder>13</b:RefOrder>
  </b:Source>
</b:Sources>
</file>

<file path=customXml/itemProps1.xml><?xml version="1.0" encoding="utf-8"?>
<ds:datastoreItem xmlns:ds="http://schemas.openxmlformats.org/officeDocument/2006/customXml" ds:itemID="{A8A425D3-5F4F-4E1F-86C3-617E1B276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454</Words>
  <Characters>25391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4</cp:revision>
  <cp:lastPrinted>2020-10-16T03:36:00Z</cp:lastPrinted>
  <dcterms:created xsi:type="dcterms:W3CDTF">2020-10-16T03:16:00Z</dcterms:created>
  <dcterms:modified xsi:type="dcterms:W3CDTF">2020-10-16T03:36:00Z</dcterms:modified>
</cp:coreProperties>
</file>